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54E2C51D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322460">
        <w:rPr>
          <w:rFonts w:ascii="Arial" w:eastAsia="Arial" w:hAnsi="Arial" w:cs="Arial"/>
          <w:b/>
          <w:sz w:val="28"/>
          <w:szCs w:val="28"/>
        </w:rPr>
        <w:t>5</w:t>
      </w:r>
      <w:r w:rsidR="00126684">
        <w:rPr>
          <w:rFonts w:ascii="Arial" w:eastAsia="Arial" w:hAnsi="Arial" w:cs="Arial"/>
          <w:b/>
          <w:sz w:val="28"/>
          <w:szCs w:val="28"/>
        </w:rPr>
        <w:t>9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D16141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79F84E01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E6DA7">
        <w:rPr>
          <w:rFonts w:ascii="Arial" w:eastAsia="Arial" w:hAnsi="Arial" w:cs="Arial"/>
          <w:sz w:val="24"/>
          <w:szCs w:val="24"/>
        </w:rPr>
        <w:t>2</w:t>
      </w:r>
      <w:r w:rsidR="00F8215D">
        <w:rPr>
          <w:rFonts w:ascii="Arial" w:eastAsia="Arial" w:hAnsi="Arial" w:cs="Arial"/>
          <w:sz w:val="24"/>
          <w:szCs w:val="24"/>
        </w:rPr>
        <w:t>8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 w:rsidR="004B1565">
        <w:rPr>
          <w:rFonts w:ascii="Arial" w:eastAsia="Arial" w:hAnsi="Arial" w:cs="Arial"/>
          <w:sz w:val="24"/>
          <w:szCs w:val="24"/>
        </w:rPr>
        <w:t>6</w:t>
      </w:r>
      <w:r w:rsidR="00126684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707B3A0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60CB2B9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D16141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8665E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0497AFDF" w:rsidR="0057779B" w:rsidRPr="00CE6DA7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E6DA7">
        <w:rPr>
          <w:rFonts w:ascii="Arial" w:eastAsia="Arial" w:hAnsi="Arial" w:cs="Arial"/>
          <w:sz w:val="24"/>
          <w:szCs w:val="24"/>
        </w:rPr>
        <w:t>As</w:t>
      </w:r>
      <w:r w:rsidR="00D16141" w:rsidRPr="00CE6D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of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="003F6ADB" w:rsidRPr="00D73E80">
        <w:rPr>
          <w:rFonts w:ascii="Arial" w:eastAsia="Arial" w:hAnsi="Arial" w:cs="Arial"/>
          <w:b/>
          <w:color w:val="0070C0"/>
          <w:sz w:val="24"/>
          <w:szCs w:val="24"/>
        </w:rPr>
        <w:t>2</w:t>
      </w:r>
      <w:r w:rsidR="00BF1D13">
        <w:rPr>
          <w:rFonts w:ascii="Arial" w:eastAsia="Arial" w:hAnsi="Arial" w:cs="Arial"/>
          <w:b/>
          <w:color w:val="0070C0"/>
          <w:sz w:val="24"/>
          <w:szCs w:val="24"/>
        </w:rPr>
        <w:t>8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D73E80">
        <w:rPr>
          <w:rFonts w:ascii="Arial" w:eastAsia="Arial" w:hAnsi="Arial" w:cs="Arial"/>
          <w:b/>
          <w:color w:val="0070C0"/>
          <w:sz w:val="24"/>
          <w:szCs w:val="24"/>
        </w:rPr>
        <w:t>November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D73E80">
        <w:rPr>
          <w:rFonts w:ascii="Arial" w:eastAsia="Arial" w:hAnsi="Arial" w:cs="Arial"/>
          <w:b/>
          <w:color w:val="0070C0"/>
          <w:sz w:val="24"/>
          <w:szCs w:val="24"/>
        </w:rPr>
        <w:t>2020,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C55046" w:rsidRPr="00D73E80">
        <w:rPr>
          <w:rFonts w:ascii="Arial" w:eastAsia="Arial" w:hAnsi="Arial" w:cs="Arial"/>
          <w:b/>
          <w:color w:val="0070C0"/>
          <w:sz w:val="24"/>
          <w:szCs w:val="24"/>
        </w:rPr>
        <w:t>4PM</w:t>
      </w:r>
      <w:r w:rsidRPr="00D73E80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the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Department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of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Health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(DOH)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has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recorded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a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total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of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="00BF1D13">
        <w:rPr>
          <w:rFonts w:ascii="Arial" w:eastAsia="Arial" w:hAnsi="Arial" w:cs="Arial"/>
          <w:b/>
          <w:color w:val="0070C0"/>
          <w:sz w:val="24"/>
          <w:szCs w:val="24"/>
        </w:rPr>
        <w:t>427,797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FD6C15" w:rsidRPr="00D73E80">
        <w:rPr>
          <w:rFonts w:ascii="Arial" w:eastAsia="Arial" w:hAnsi="Arial" w:cs="Arial"/>
          <w:b/>
          <w:color w:val="0070C0"/>
          <w:sz w:val="24"/>
          <w:szCs w:val="24"/>
        </w:rPr>
        <w:t>co</w:t>
      </w:r>
      <w:r w:rsidRPr="00D73E80">
        <w:rPr>
          <w:rFonts w:ascii="Arial" w:eastAsia="Arial" w:hAnsi="Arial" w:cs="Arial"/>
          <w:b/>
          <w:color w:val="0070C0"/>
          <w:sz w:val="24"/>
          <w:szCs w:val="24"/>
        </w:rPr>
        <w:t>nfirmed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D73E80">
        <w:rPr>
          <w:rFonts w:ascii="Arial" w:eastAsia="Arial" w:hAnsi="Arial" w:cs="Arial"/>
          <w:b/>
          <w:color w:val="0070C0"/>
          <w:sz w:val="24"/>
          <w:szCs w:val="24"/>
        </w:rPr>
        <w:t>cases</w:t>
      </w:r>
      <w:r w:rsidRPr="00D73E80">
        <w:rPr>
          <w:rFonts w:ascii="Arial" w:eastAsia="Arial" w:hAnsi="Arial" w:cs="Arial"/>
          <w:color w:val="0070C0"/>
          <w:sz w:val="24"/>
          <w:szCs w:val="24"/>
        </w:rPr>
        <w:t>;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of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which,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="00BF1D13">
        <w:rPr>
          <w:rFonts w:ascii="Arial" w:eastAsia="Arial" w:hAnsi="Arial" w:cs="Arial"/>
          <w:b/>
          <w:color w:val="0070C0"/>
          <w:sz w:val="24"/>
          <w:szCs w:val="24"/>
        </w:rPr>
        <w:t>31,402</w:t>
      </w:r>
      <w:r w:rsidR="00D16141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are</w:t>
      </w:r>
      <w:r w:rsidR="00D16141" w:rsidRPr="001A35A7">
        <w:rPr>
          <w:rFonts w:ascii="Arial" w:eastAsia="Arial" w:hAnsi="Arial" w:cs="Arial"/>
          <w:sz w:val="24"/>
          <w:szCs w:val="24"/>
        </w:rPr>
        <w:t xml:space="preserve"> </w:t>
      </w:r>
      <w:r w:rsidRPr="00D73E80">
        <w:rPr>
          <w:rFonts w:ascii="Arial" w:eastAsia="Arial" w:hAnsi="Arial" w:cs="Arial"/>
          <w:b/>
          <w:color w:val="0070C0"/>
          <w:sz w:val="24"/>
          <w:szCs w:val="24"/>
        </w:rPr>
        <w:t>active</w:t>
      </w:r>
      <w:r w:rsidRPr="00D73E80">
        <w:rPr>
          <w:rFonts w:ascii="Arial" w:eastAsia="Arial" w:hAnsi="Arial" w:cs="Arial"/>
          <w:color w:val="0070C0"/>
          <w:sz w:val="24"/>
          <w:szCs w:val="24"/>
        </w:rPr>
        <w:t>,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F1D13">
        <w:rPr>
          <w:rFonts w:ascii="Arial" w:eastAsia="Arial" w:hAnsi="Arial" w:cs="Arial"/>
          <w:b/>
          <w:color w:val="0070C0"/>
          <w:sz w:val="24"/>
          <w:szCs w:val="24"/>
        </w:rPr>
        <w:t>388,062</w:t>
      </w:r>
      <w:r w:rsidR="00D73E80" w:rsidRPr="00D73E80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have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D73E80">
        <w:rPr>
          <w:rFonts w:ascii="Arial" w:eastAsia="Arial" w:hAnsi="Arial" w:cs="Arial"/>
          <w:b/>
          <w:color w:val="0070C0"/>
          <w:sz w:val="24"/>
          <w:szCs w:val="24"/>
        </w:rPr>
        <w:t>recovered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Pr="001A35A7">
        <w:rPr>
          <w:rFonts w:ascii="Arial" w:eastAsia="Arial" w:hAnsi="Arial" w:cs="Arial"/>
          <w:sz w:val="24"/>
          <w:szCs w:val="24"/>
        </w:rPr>
        <w:t>and</w:t>
      </w:r>
      <w:r w:rsidR="00D16141" w:rsidRPr="00D73E80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D72724" w:rsidRPr="00D73E80">
        <w:rPr>
          <w:rFonts w:ascii="Arial" w:eastAsia="Arial" w:hAnsi="Arial" w:cs="Arial"/>
          <w:b/>
          <w:color w:val="0070C0"/>
          <w:sz w:val="24"/>
          <w:szCs w:val="24"/>
        </w:rPr>
        <w:t>8,</w:t>
      </w:r>
      <w:r w:rsidR="00BF1D13">
        <w:rPr>
          <w:rFonts w:ascii="Arial" w:eastAsia="Arial" w:hAnsi="Arial" w:cs="Arial"/>
          <w:b/>
          <w:color w:val="0070C0"/>
          <w:sz w:val="24"/>
          <w:szCs w:val="24"/>
        </w:rPr>
        <w:t xml:space="preserve">333 </w:t>
      </w:r>
      <w:r w:rsidR="00D74F68" w:rsidRPr="00D73E80">
        <w:rPr>
          <w:rFonts w:ascii="Arial" w:eastAsia="Arial" w:hAnsi="Arial" w:cs="Arial"/>
          <w:b/>
          <w:color w:val="0070C0"/>
          <w:sz w:val="24"/>
          <w:szCs w:val="24"/>
        </w:rPr>
        <w:t>death</w:t>
      </w:r>
      <w:r w:rsidR="0057779B" w:rsidRPr="00D73E80">
        <w:rPr>
          <w:rFonts w:ascii="Arial" w:eastAsia="Arial" w:hAnsi="Arial" w:cs="Arial"/>
          <w:b/>
          <w:color w:val="0070C0"/>
          <w:sz w:val="24"/>
          <w:szCs w:val="24"/>
        </w:rPr>
        <w:t>s</w:t>
      </w:r>
      <w:r w:rsidR="0057779B" w:rsidRPr="00D73E80">
        <w:rPr>
          <w:rFonts w:ascii="Arial" w:eastAsia="Arial" w:hAnsi="Arial" w:cs="Arial"/>
          <w:color w:val="0070C0"/>
          <w:sz w:val="24"/>
          <w:szCs w:val="24"/>
        </w:rPr>
        <w:t>.</w:t>
      </w:r>
    </w:p>
    <w:p w14:paraId="22E235F4" w14:textId="5AB75D88" w:rsidR="00D36D13" w:rsidRDefault="003E4C18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6833C4">
        <w:rPr>
          <w:rFonts w:ascii="Arial" w:eastAsia="Arial" w:hAnsi="Arial" w:cs="Arial"/>
          <w:i/>
          <w:color w:val="0070C0"/>
          <w:sz w:val="16"/>
          <w:szCs w:val="16"/>
        </w:rPr>
        <w:t>5</w:t>
      </w:r>
      <w:r w:rsidR="00BF1D13">
        <w:rPr>
          <w:rFonts w:ascii="Arial" w:eastAsia="Arial" w:hAnsi="Arial" w:cs="Arial"/>
          <w:i/>
          <w:color w:val="0070C0"/>
          <w:sz w:val="16"/>
          <w:szCs w:val="16"/>
        </w:rPr>
        <w:t>9</w:t>
      </w:r>
    </w:p>
    <w:p w14:paraId="4C852D7D" w14:textId="77777777" w:rsidR="00260EDA" w:rsidRPr="00260EDA" w:rsidRDefault="00260EDA" w:rsidP="00260EDA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D1E9B8" w14:textId="108C1C4F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D16141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20BC7458" w:rsidR="009702AE" w:rsidRPr="008248E0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8248E0">
        <w:rPr>
          <w:rFonts w:ascii="Arial" w:eastAsia="Arial" w:hAnsi="Arial" w:cs="Arial"/>
          <w:sz w:val="24"/>
          <w:szCs w:val="24"/>
        </w:rPr>
        <w:t>A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tal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8248E0">
        <w:rPr>
          <w:rFonts w:ascii="Arial" w:eastAsia="Arial" w:hAnsi="Arial" w:cs="Arial"/>
          <w:b/>
          <w:sz w:val="24"/>
          <w:szCs w:val="24"/>
        </w:rPr>
        <w:t>₱</w:t>
      </w:r>
      <w:r w:rsidR="002350E4" w:rsidRPr="008248E0">
        <w:rPr>
          <w:rFonts w:ascii="Arial" w:eastAsia="Arial" w:hAnsi="Arial" w:cs="Arial"/>
          <w:b/>
          <w:bCs/>
          <w:sz w:val="24"/>
          <w:szCs w:val="24"/>
        </w:rPr>
        <w:t>1,813,393,228.76</w:t>
      </w:r>
      <w:r w:rsidR="000E7D52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orth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ssistanc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a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rovid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h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familie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n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ndividual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ncluding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strandee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ffect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communit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quarantin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eing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implement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du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o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COVID-19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andemic;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of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which,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="00A82D9C" w:rsidRPr="008248E0">
        <w:rPr>
          <w:rFonts w:ascii="Arial" w:eastAsia="Arial" w:hAnsi="Arial" w:cs="Arial"/>
          <w:b/>
          <w:bCs/>
          <w:sz w:val="24"/>
          <w:szCs w:val="24"/>
        </w:rPr>
        <w:t>1,301,414,860.67</w:t>
      </w:r>
      <w:r w:rsidR="000E7D52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Cs/>
          <w:sz w:val="24"/>
          <w:szCs w:val="24"/>
        </w:rPr>
        <w:t>was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provide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by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DSWD</w:t>
      </w:r>
      <w:r w:rsidRPr="008248E0">
        <w:rPr>
          <w:rFonts w:ascii="Arial" w:eastAsia="Arial" w:hAnsi="Arial" w:cs="Arial"/>
          <w:sz w:val="24"/>
          <w:szCs w:val="24"/>
        </w:rPr>
        <w:t>,</w:t>
      </w:r>
      <w:r w:rsidR="00D16141" w:rsidRPr="008248E0">
        <w:rPr>
          <w:rFonts w:ascii="Arial" w:eastAsia="Arial" w:hAnsi="Arial" w:cs="Arial"/>
          <w:b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="00A82D9C" w:rsidRPr="008248E0">
        <w:rPr>
          <w:rFonts w:ascii="Arial" w:eastAsia="Arial" w:hAnsi="Arial" w:cs="Arial"/>
          <w:b/>
          <w:bCs/>
          <w:sz w:val="24"/>
          <w:szCs w:val="24"/>
        </w:rPr>
        <w:t xml:space="preserve">480,134,958.53 </w:t>
      </w:r>
      <w:r w:rsidRPr="008248E0">
        <w:rPr>
          <w:rFonts w:ascii="Arial" w:eastAsia="Arial" w:hAnsi="Arial" w:cs="Arial"/>
          <w:sz w:val="24"/>
          <w:szCs w:val="24"/>
        </w:rPr>
        <w:t>from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NGOs</w:t>
      </w:r>
      <w:r w:rsidRPr="008248E0">
        <w:rPr>
          <w:rFonts w:ascii="Arial" w:eastAsia="Arial" w:hAnsi="Arial" w:cs="Arial"/>
          <w:sz w:val="24"/>
          <w:szCs w:val="24"/>
        </w:rPr>
        <w:t>,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and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₱</w:t>
      </w:r>
      <w:r w:rsidRPr="008248E0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D16141" w:rsidRPr="008248E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from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Private</w:t>
      </w:r>
      <w:r w:rsidR="00D16141" w:rsidRPr="008248E0">
        <w:rPr>
          <w:rFonts w:ascii="Arial" w:eastAsia="Arial" w:hAnsi="Arial" w:cs="Arial"/>
          <w:b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b/>
          <w:sz w:val="24"/>
          <w:szCs w:val="24"/>
        </w:rPr>
        <w:t>Partners</w:t>
      </w:r>
      <w:r w:rsidR="00D16141" w:rsidRPr="008248E0">
        <w:rPr>
          <w:rFonts w:ascii="Arial" w:eastAsia="Arial" w:hAnsi="Arial" w:cs="Arial"/>
          <w:b/>
          <w:sz w:val="20"/>
          <w:szCs w:val="20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(se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Table</w:t>
      </w:r>
      <w:r w:rsidR="00D16141" w:rsidRPr="008248E0">
        <w:rPr>
          <w:rFonts w:ascii="Arial" w:eastAsia="Arial" w:hAnsi="Arial" w:cs="Arial"/>
          <w:sz w:val="24"/>
          <w:szCs w:val="24"/>
        </w:rPr>
        <w:t xml:space="preserve"> </w:t>
      </w:r>
      <w:r w:rsidRPr="008248E0">
        <w:rPr>
          <w:rFonts w:ascii="Arial" w:eastAsia="Arial" w:hAnsi="Arial" w:cs="Arial"/>
          <w:sz w:val="24"/>
          <w:szCs w:val="24"/>
        </w:rPr>
        <w:t>1).</w:t>
      </w:r>
    </w:p>
    <w:p w14:paraId="62EEBC0E" w14:textId="30722125" w:rsidR="009702AE" w:rsidRPr="00B0458F" w:rsidRDefault="005E36BD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ab/>
      </w:r>
    </w:p>
    <w:p w14:paraId="7BB14331" w14:textId="3A745D44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D16141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"/>
        <w:gridCol w:w="4016"/>
        <w:gridCol w:w="1513"/>
        <w:gridCol w:w="1314"/>
        <w:gridCol w:w="1215"/>
        <w:gridCol w:w="1511"/>
      </w:tblGrid>
      <w:tr w:rsidR="002350E4" w14:paraId="3930D7E7" w14:textId="77777777" w:rsidTr="002350E4">
        <w:trPr>
          <w:trHeight w:val="20"/>
          <w:tblHeader/>
        </w:trPr>
        <w:tc>
          <w:tcPr>
            <w:tcW w:w="214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00DDBBA" w14:textId="77777777" w:rsidR="002350E4" w:rsidRDefault="002350E4" w:rsidP="002350E4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8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EB322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2350E4" w14:paraId="00C3B8A8" w14:textId="77777777" w:rsidTr="002350E4">
        <w:trPr>
          <w:trHeight w:val="20"/>
          <w:tblHeader/>
        </w:trPr>
        <w:tc>
          <w:tcPr>
            <w:tcW w:w="214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AF3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23C8D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81DE4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6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DD640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7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0000" w:fill="808080"/>
            <w:vAlign w:val="center"/>
            <w:hideMark/>
          </w:tcPr>
          <w:p w14:paraId="7F83DD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2350E4" w14:paraId="2274C1C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E268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DC6270" w14:textId="443089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1,414,860.67 </w:t>
            </w:r>
          </w:p>
        </w:tc>
        <w:tc>
          <w:tcPr>
            <w:tcW w:w="67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B918DC" w14:textId="1844C0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80,134,958.53 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3FB9645" w14:textId="279E9C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C0D9EB" w14:textId="2587A7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813,393,228.76 </w:t>
            </w:r>
          </w:p>
        </w:tc>
      </w:tr>
      <w:tr w:rsidR="002350E4" w14:paraId="003EE8A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3B76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302469" w14:textId="561118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8,651,381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F1A82F" w14:textId="276BCA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6CDFD53" w14:textId="1DE18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7C225B" w14:textId="6872A9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4,061,381.45 </w:t>
            </w:r>
          </w:p>
        </w:tc>
      </w:tr>
      <w:tr w:rsidR="002350E4" w14:paraId="1FBCFE8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0489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D1D8C" w14:textId="34FCD0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5,391,634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6C86" w14:textId="542744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73815" w14:textId="02891D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F4A94" w14:textId="6C5CCA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91,634.29 </w:t>
            </w:r>
          </w:p>
        </w:tc>
      </w:tr>
      <w:tr w:rsidR="002350E4" w14:paraId="483DF33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CACE6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1CE12" w14:textId="0C5502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5,749,379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B4C32" w14:textId="4E43C8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71B31" w14:textId="45E344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AF88D" w14:textId="48CEB3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,849,379.36 </w:t>
            </w:r>
          </w:p>
        </w:tc>
      </w:tr>
      <w:tr w:rsidR="002350E4" w14:paraId="7B3CE33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8757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E88E7" w14:textId="1E379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6F4BD" w14:textId="665B95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7C2EF" w14:textId="331EED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E4795" w14:textId="3C047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2350E4" w14:paraId="4A6A0B8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67945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72B4D" w14:textId="214C6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FDA3" w14:textId="1A7E9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36029" w14:textId="128CA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CC7CE" w14:textId="05713C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2350E4" w14:paraId="538DC45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9A7F0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C9739" w14:textId="7A952E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25B46" w14:textId="178225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43FAE" w14:textId="2B6B0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BD957" w14:textId="1A6E4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2350E4" w14:paraId="7FB94D5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2CA87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04CFF" w14:textId="707022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6B612" w14:textId="0522F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390E6" w14:textId="60F27B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AC8E2" w14:textId="7BBB0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2350E4" w14:paraId="24F5258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9924D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E395C" w14:textId="523A68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1,038,4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B70C4" w14:textId="28F621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1E0CC" w14:textId="2F0CED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9EAE6" w14:textId="208CF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,480,988.00 </w:t>
            </w:r>
          </w:p>
        </w:tc>
      </w:tr>
      <w:tr w:rsidR="002350E4" w14:paraId="30B42EC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DEA82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A7318" w14:textId="68AC36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0,88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E088E" w14:textId="5C3657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B0933" w14:textId="1529D1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CCCA8" w14:textId="44ADE4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83,960.00 </w:t>
            </w:r>
          </w:p>
        </w:tc>
      </w:tr>
      <w:tr w:rsidR="002350E4" w14:paraId="0C90E84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3A246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51551" w14:textId="42B4CC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FC5FB" w14:textId="125909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AE3E8" w14:textId="21B72F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1E31" w14:textId="335B1A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2350E4" w14:paraId="6630158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C11FC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AC5BD" w14:textId="57F44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0D1A7" w14:textId="10D428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7E663" w14:textId="46D81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E1B0A" w14:textId="7080A0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2350E4" w14:paraId="16C464F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63C59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6028B" w14:textId="57B784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2,67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C4AAA" w14:textId="19125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93022" w14:textId="71819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829B3" w14:textId="27D68E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73,980.00 </w:t>
            </w:r>
          </w:p>
        </w:tc>
      </w:tr>
      <w:tr w:rsidR="002350E4" w14:paraId="3C98744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2F0CA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C35AB" w14:textId="6D6FC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,037,4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3DB7B" w14:textId="23B2B2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C8FD" w14:textId="09956D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65A70" w14:textId="75DD7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,759,984.00 </w:t>
            </w:r>
          </w:p>
        </w:tc>
      </w:tr>
      <w:tr w:rsidR="002350E4" w14:paraId="33E51AC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259E2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EF783" w14:textId="49DA71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A3035" w14:textId="03BE4B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8565E" w14:textId="4A46B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62A63" w14:textId="14F209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2350E4" w14:paraId="1E67C01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196EA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77F8D" w14:textId="7E2A4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51779" w14:textId="0DBEE6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228DE" w14:textId="4BB40D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910F" w14:textId="1A8DCA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2350E4" w14:paraId="780FA28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0414B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8A0C" w14:textId="4D394D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DEA37" w14:textId="5C9907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F238F" w14:textId="2E0D1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40E26" w14:textId="13E71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2350E4" w14:paraId="61A391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B8711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3F44" w14:textId="24703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23,736,79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CCE00" w14:textId="4C74B2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7959E" w14:textId="6A5B6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38A0B" w14:textId="26E882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,586,799.30 </w:t>
            </w:r>
          </w:p>
        </w:tc>
      </w:tr>
      <w:tr w:rsidR="002350E4" w14:paraId="574A956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2FBD4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3EB13" w14:textId="610A2B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3,702,2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E29CB" w14:textId="696C7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62E2E" w14:textId="326E3E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687F5" w14:textId="75836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02,260.00 </w:t>
            </w:r>
          </w:p>
        </w:tc>
      </w:tr>
      <w:tr w:rsidR="002350E4" w14:paraId="0EFB330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24A43" w14:textId="77777777" w:rsidR="002350E4" w:rsidRDefault="002350E4" w:rsidP="002350E4">
            <w:pPr>
              <w:spacing w:after="0" w:line="240" w:lineRule="auto"/>
              <w:ind w:left="134"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7CEDE" w14:textId="18AE7E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81561" w14:textId="0F6235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9184F" w14:textId="396ECA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66204" w14:textId="3D8C91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2350E4" w14:paraId="19F5926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5E286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57D4A7" w14:textId="0638D4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0,219,790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85FC43" w14:textId="15D530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2B57E7" w14:textId="2EDC33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D81049" w14:textId="24470B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4,875,900.86 </w:t>
            </w:r>
          </w:p>
        </w:tc>
      </w:tr>
      <w:tr w:rsidR="002350E4" w14:paraId="50BA9B2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FEDA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1CD2B2" w14:textId="184F32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CBE9FA" w14:textId="65091B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DC0A90" w14:textId="26CFB2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8E21FB" w14:textId="6E68E4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2350E4" w14:paraId="0514E5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E586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2DE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A2374" w14:textId="6D8CC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EE86B" w14:textId="7E4136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70B18" w14:textId="24B3BB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1505D" w14:textId="60771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2350E4" w14:paraId="39DEEE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50B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A61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DDCFB" w14:textId="4643E0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52D6" w14:textId="3359A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DCAC9" w14:textId="6BDEBC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9625B" w14:textId="1428B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2F920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6AC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B36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A2134" w14:textId="4B6154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8C553" w14:textId="113710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6B753" w14:textId="51CC9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D182" w14:textId="009851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2350E4" w14:paraId="73B7E0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AD2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8D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6D2B0" w14:textId="42D26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D8188" w14:textId="41C02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EFED8" w14:textId="4CBE7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38667" w14:textId="069C5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2350E4" w14:paraId="31AEE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8B81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B41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DF1FE" w14:textId="7053A1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96BCC" w14:textId="5E0B3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958BD" w14:textId="67EB8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E0627" w14:textId="0D5B40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4642C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C2FA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D0F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AE2C2" w14:textId="0AE067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9E666" w14:textId="6AEF6D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89A31" w14:textId="07E35C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01A0C" w14:textId="436F2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FF4A8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7AA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9F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CB45C" w14:textId="642C94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FEFCF" w14:textId="60D206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FAF7E" w14:textId="1AF437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C3FB3" w14:textId="007108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2350E4" w14:paraId="18DC1B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EDEF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ECF4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0A756" w14:textId="502ED0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0563F" w14:textId="1D00D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99E14" w14:textId="43AEF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25463" w14:textId="77433C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2350E4" w14:paraId="696A97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460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5F2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8EDBE" w14:textId="3B313E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45CC" w14:textId="1F7AA0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390A8" w14:textId="371D8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14616" w14:textId="027FEC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5EEC7B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8BD7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8F8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83811A" w14:textId="1625F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C9A69" w14:textId="3AA463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C916D" w14:textId="33AC02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3CFED" w14:textId="2CD1DF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2350E4" w14:paraId="72ECFE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C3D1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FB7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D784" w14:textId="147AA4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BA352" w14:textId="7048A7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53564" w14:textId="3F6CA3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E0470" w14:textId="1047E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2350E4" w14:paraId="13B477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113F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7F4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8136E" w14:textId="3E3454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E0F18" w14:textId="74BF48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5E509" w14:textId="2D0148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05186" w14:textId="2B385C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2350E4" w14:paraId="45D83C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93E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11D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97DD5" w14:textId="019BE1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D0289" w14:textId="1DD645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7176A" w14:textId="605890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A0895" w14:textId="630E53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2350E4" w14:paraId="27FF75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51A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160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6DB8E" w14:textId="4271EF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D1C208" w14:textId="79A7ED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D98E2" w14:textId="5BC128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EBFC4" w14:textId="225768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2350E4" w14:paraId="3BEBF6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6F1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AE6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93D1B" w14:textId="3B0997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A2101" w14:textId="416D5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1084C" w14:textId="2C0BB6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7F26C" w14:textId="062332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2350E4" w14:paraId="259F0D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D2B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F7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F3C4D" w14:textId="279AA0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9192F" w14:textId="70316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7F74B" w14:textId="4E2EF7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6BC35" w14:textId="0DEA02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C83A7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2F61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70A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704E9" w14:textId="679462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4AC4" w14:textId="1B5E22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51F2A" w14:textId="086810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5F8F" w14:textId="5DB9B3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7606ED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D95F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2F14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4720B" w14:textId="75CA35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7FBD1" w14:textId="210A81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4695F" w14:textId="6B7379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B69CF" w14:textId="15554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397A10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8EC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A5C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A1E7" w14:textId="1A9DAD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BCB8C" w14:textId="16AFEA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C8F48" w14:textId="09698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17ECC" w14:textId="32C734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233309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7C3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035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171B3" w14:textId="6D639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3984D" w14:textId="6BBD6F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68543" w14:textId="42243B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3132A" w14:textId="15ACA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350E4" w14:paraId="5AD605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0F1E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DF5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E780E" w14:textId="03F098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0774B" w14:textId="597E8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D59A8" w14:textId="61AD7F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53A9B" w14:textId="4B2D8E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2350E4" w14:paraId="71AA8C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8EAA8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030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D4D22" w14:textId="45AEF6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50544" w14:textId="799249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DB8C" w14:textId="7206F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E352C" w14:textId="1E442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2350E4" w14:paraId="5D8F2A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A1D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378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648B1" w14:textId="6F30D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F68D3" w14:textId="26D23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52BCE" w14:textId="69578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E3B20" w14:textId="463BB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2350E4" w14:paraId="13CDA8C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6984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0A9C98" w14:textId="7A6AD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26603E" w14:textId="38C4FE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46E904" w14:textId="41C9DD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6604A8" w14:textId="2C886E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99,505.83 </w:t>
            </w:r>
          </w:p>
        </w:tc>
      </w:tr>
      <w:tr w:rsidR="002350E4" w14:paraId="45BF24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19F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D37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7E640" w14:textId="7C427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90CF4" w14:textId="28529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2AF1B" w14:textId="09F04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456B4" w14:textId="083E0C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2350E4" w14:paraId="3F3A12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A74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D5A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87E11" w14:textId="115AB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92A10" w14:textId="13AA87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FAA7C" w14:textId="16B60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C4EDC" w14:textId="1E87D5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2350E4" w14:paraId="08071A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0FA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1D9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4109F" w14:textId="03DCD9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E75BB" w14:textId="0358D5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77C33" w14:textId="588DBB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6E45" w14:textId="2350AF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113E7B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979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0DE3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9C11" w14:textId="6D7BA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141D" w14:textId="407D54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7181" w14:textId="5734F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C3AF5" w14:textId="1A0782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2350E4" w14:paraId="170F36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F2E4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FE4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E0EF6" w14:textId="5C6ED8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0CD95" w14:textId="6EDE2D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3B9B47" w14:textId="723209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0DDF1" w14:textId="1E3DE0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2350E4" w14:paraId="0B1981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05ED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229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2E332" w14:textId="44A619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2BE5E" w14:textId="5F444B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E07BF" w14:textId="682E8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BFDEE" w14:textId="0AAD79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2350E4" w14:paraId="6CD3D8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DF1B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00F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D40FB" w14:textId="5CE054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2E2B4" w14:textId="61BD14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0079B" w14:textId="3563D0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094A8" w14:textId="7F05B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2350E4" w14:paraId="302F02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8A72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1EA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72B7" w14:textId="7FA0B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A695" w14:textId="5265F8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45C45" w14:textId="7FA3E0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74C179" w14:textId="4DF3E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2350E4" w14:paraId="4A98AC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FC1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0D8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09C60" w14:textId="16122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BF97F" w14:textId="0D7709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F692F" w14:textId="63BE79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30738" w14:textId="638795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2350E4" w14:paraId="5A7B1FD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833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DF5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E4374" w14:textId="61B643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E9202" w14:textId="5A41EF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41A89" w14:textId="1C6DF9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E25E" w14:textId="4A22E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2350E4" w14:paraId="5E052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25A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5D5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AFAA5" w14:textId="1F52B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E3934" w14:textId="2C1BE7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52848" w14:textId="550108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718F4" w14:textId="36CB1F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2350E4" w14:paraId="078D10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CD9B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94F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C3118" w14:textId="75BF36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45CB5" w14:textId="03545D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5051" w14:textId="05EA26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6EE9F" w14:textId="4C7BE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2350E4" w14:paraId="7196C8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B614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FF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565BA" w14:textId="1EB28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767A" w14:textId="14F1F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DAFF" w14:textId="13DB7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336B7" w14:textId="035AFB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2350E4" w14:paraId="5DDF94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EDF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DA8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8955E" w14:textId="4B9274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70FA3" w14:textId="076A1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FCDEA" w14:textId="43A9AC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B3A7E" w14:textId="0FD9AD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8,724.48 </w:t>
            </w:r>
          </w:p>
        </w:tc>
      </w:tr>
      <w:tr w:rsidR="002350E4" w14:paraId="1BE807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FD39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5C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CBE2D" w14:textId="4FBAB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87C8B" w14:textId="15CD0A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C32E" w14:textId="14A20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277BB" w14:textId="45043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2350E4" w14:paraId="6C6186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F711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29E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D4CF4" w14:textId="2DB31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DEFC6" w14:textId="36A84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4758A" w14:textId="48B3DD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E1D94" w14:textId="05CCF6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2350E4" w14:paraId="367D32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42D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18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D2B88" w14:textId="29DAB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BDEAA" w14:textId="1DFD5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A0CEF" w14:textId="0B3D20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ED2E3" w14:textId="0646EE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2350E4" w14:paraId="2D2446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277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EB0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D196" w14:textId="62536C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23FFC" w14:textId="49B644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D6DE0" w14:textId="09A387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D2795" w14:textId="685D9A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2350E4" w14:paraId="5CB59A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893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892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046F7" w14:textId="02A401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F7322" w14:textId="2CD254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0AD80" w14:textId="5B41C8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CF2A6" w14:textId="6B3BC2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2350E4" w14:paraId="6AA0DF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141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AF9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49DF6" w14:textId="64A3C5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CD617" w14:textId="5E791D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DDD2A" w14:textId="73C453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A5F8F" w14:textId="57A03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2350E4" w14:paraId="5AE9F5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834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B22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10A86" w14:textId="7440C1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D8A4C" w14:textId="09919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F7AB9" w14:textId="2F1893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3E160" w14:textId="23B334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2350E4" w14:paraId="2C23F4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76FA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ABA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0E86B" w14:textId="0FEAB9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102B3" w14:textId="438E0E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15EDA" w14:textId="2F1AF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09228" w14:textId="5101B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3AE9BC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76283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297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94189" w14:textId="30FE5F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2366" w14:textId="3B9AC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ED8FE" w14:textId="729932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7796B" w14:textId="4837CB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2350E4" w14:paraId="732775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362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2110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35789" w14:textId="23F06D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20C7F" w14:textId="765ED2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622ED" w14:textId="0FD2E7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6C02E" w14:textId="6C038F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3BD7F3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8A8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CC9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17418" w14:textId="1F46EE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FA7CB" w14:textId="66345D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4DFE1" w14:textId="0B09D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D7900" w14:textId="5BE4A9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4AB540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3417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337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96384" w14:textId="373C6A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BA4DB" w14:textId="21161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04099" w14:textId="24DDF8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9AFBA8" w14:textId="40557A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2350E4" w14:paraId="5B0235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D2B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A70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426D3" w14:textId="043C59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26BE2" w14:textId="41273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1810F" w14:textId="358923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112FD" w14:textId="6A4CB7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2350E4" w14:paraId="6B8ABC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8FB1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5D8B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75D83" w14:textId="0688E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B488C" w14:textId="7C78F8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B1A86" w14:textId="37F08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53D3B" w14:textId="506D10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2350E4" w14:paraId="50F7AE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DCAC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9EF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53BC9" w14:textId="6CCC39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7B58" w14:textId="591DC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F92F9" w14:textId="17D834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61030" w14:textId="46B07D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2350E4" w14:paraId="2B37E6F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F2D1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D9B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E4323" w14:textId="296DE3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27CBE" w14:textId="06B8B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85592" w14:textId="7BD009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7A5FE" w14:textId="42A3CF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294FD3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3E4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C5A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3AB34" w14:textId="268BEA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BC8AD" w14:textId="173F1E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E6612" w14:textId="08CDD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E967C" w14:textId="50D071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2350E4" w14:paraId="14B7A65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76DD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24BCF3" w14:textId="242CCB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630,911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719FB4" w14:textId="2CB89C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0885AC" w14:textId="3A6241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FCE3B0" w14:textId="7FFCB5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748,223.14 </w:t>
            </w:r>
          </w:p>
        </w:tc>
      </w:tr>
      <w:tr w:rsidR="002350E4" w14:paraId="3D8F12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605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EC5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49B4D" w14:textId="187D3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6C1DE" w14:textId="467485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86D3D" w14:textId="4350DB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3A64A" w14:textId="0DACA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2350E4" w14:paraId="393BDA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D7D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717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F34F9" w14:textId="1388BF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010EB" w14:textId="156D7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5E6C1" w14:textId="789219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25CB7" w14:textId="088C1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2350E4" w14:paraId="3A853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2E00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F0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ADCF7" w14:textId="703E15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BC227" w14:textId="18548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2484" w14:textId="630B13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9A755" w14:textId="3F441A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2350E4" w14:paraId="23B322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A535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CE9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40837" w14:textId="66BC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BE4FF" w14:textId="6F7442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CDB42" w14:textId="4156CC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45DE7" w14:textId="3EE8F3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2350E4" w14:paraId="1F97F5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079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071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EEC75" w14:textId="59F7B6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22529" w14:textId="78E4C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87BE0" w14:textId="216CDF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4FC17" w14:textId="69EA9F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232FAE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775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0C5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8A444" w14:textId="4F646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28D88" w14:textId="230E3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C8986" w14:textId="1D6248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C1E8" w14:textId="0F6CF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2350E4" w14:paraId="44841C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91C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FFCC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6E821" w14:textId="2EA3A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4012B" w14:textId="092C4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DBDE4" w14:textId="74DD67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AA3A1" w14:textId="0878AB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2350E4" w14:paraId="67ACFC0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37B9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F3C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B28DB" w14:textId="2707E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B4ADA" w14:textId="48BB97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35940" w14:textId="28187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3ADBD" w14:textId="7680B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2350E4" w14:paraId="714AAF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EA1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540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DDA0" w14:textId="5A883D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52B94" w14:textId="7FFCED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58855" w14:textId="6DAFE1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C0E3B" w14:textId="0F931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2350E4" w14:paraId="15894F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AC2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2A3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7D071" w14:textId="3DEF63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2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8181" w14:textId="19D0F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8EE7B" w14:textId="6172AD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1BC80" w14:textId="41BBAB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270.00 </w:t>
            </w:r>
          </w:p>
        </w:tc>
      </w:tr>
      <w:tr w:rsidR="002350E4" w14:paraId="020E6A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8E7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42E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20D22" w14:textId="4380C5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EB096" w14:textId="14BD3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93F2A" w14:textId="0CD528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8EB7A" w14:textId="3134BD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2350E4" w14:paraId="1A332B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B5B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93E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4B23B" w14:textId="3BBDE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6520E" w14:textId="0344F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6CE01" w14:textId="22B8A6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A0448" w14:textId="7BF76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2350E4" w14:paraId="2AB5C2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C42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48B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91F7D" w14:textId="1E51BD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9DD59" w14:textId="722248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D5821" w14:textId="4EDA6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AB7AF" w14:textId="372694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2350E4" w14:paraId="71C1B1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8D0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1ED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30FF" w14:textId="1AD84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49981" w14:textId="297A0C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1AECD" w14:textId="7742DD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BA625" w14:textId="59BE8F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2350E4" w14:paraId="41442D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B45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7C8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E479F" w14:textId="65AEEB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E63A0" w14:textId="0EA6F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0A1D5" w14:textId="3D57EE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D1E68" w14:textId="1BB81F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2350E4" w14:paraId="6D3545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F2B1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585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9C430" w14:textId="4B38C0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83550" w14:textId="2892C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209AA" w14:textId="11CD37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9A329" w14:textId="18A27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2350E4" w14:paraId="6813E7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5A4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ACB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F5B66" w14:textId="3C05F1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22A8E" w14:textId="3677C5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7480B" w14:textId="0D1782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37D8A" w14:textId="146838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2350E4" w14:paraId="526993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1D29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9D8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DF68C" w14:textId="3F88C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2A61" w14:textId="1A71A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EC886" w14:textId="73CCFF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F64C4" w14:textId="2BD7EF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2350E4" w14:paraId="26319C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A44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20D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F1744" w14:textId="7B74C6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C7041" w14:textId="200A59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B64AD" w14:textId="6D1A2E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20C60" w14:textId="7AB0E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2350E4" w14:paraId="079299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66FF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416A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838E8" w14:textId="0BB041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FED1" w14:textId="0F676A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B45EE" w14:textId="749248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6A987" w14:textId="758104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2350E4" w14:paraId="6F8094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32D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F2E9D" w14:textId="199B37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770,4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CC0D48" w14:textId="250DF2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26719A" w14:textId="2241F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E0F0BF" w14:textId="2B15BA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5,812,588.51 </w:t>
            </w:r>
          </w:p>
        </w:tc>
      </w:tr>
      <w:tr w:rsidR="002350E4" w14:paraId="68C90E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B6C5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82E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A1039" w14:textId="433F9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2184" w14:textId="166EC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B9161" w14:textId="36176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51A92" w14:textId="711E81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2350E4" w14:paraId="49C940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AD9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E0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442AF" w14:textId="14410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F1E6C" w14:textId="203024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EEFF9" w14:textId="22C76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8FC06" w14:textId="1EC468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2350E4" w14:paraId="1C415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BB81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03A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66078" w14:textId="0B842D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D2F4" w14:textId="320648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CC21D" w14:textId="20F9B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FCCD1" w14:textId="6F318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2350E4" w14:paraId="442D9B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EDEE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A41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EFDA" w14:textId="130E36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C345D" w14:textId="517037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1E080" w14:textId="2D71FE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E6D23" w14:textId="0D9D0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2B9911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02D3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24A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85656" w14:textId="5086CB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52B90" w14:textId="4906B1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4F2C7" w14:textId="33C0B6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2905D" w14:textId="519126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2350E4" w14:paraId="3428C1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3AD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69A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7C70C" w14:textId="20DC27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BCAB0" w14:textId="7602AE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B85AC" w14:textId="739A8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3F91E" w14:textId="25696D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2350E4" w14:paraId="7B2BEC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F52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635F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C36D7" w14:textId="01FB36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811E" w14:textId="47BFE7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6196A" w14:textId="619E1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9D638" w14:textId="4DDE5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2350E4" w14:paraId="2ECD6E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083A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737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F7615" w14:textId="211C2A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1F13F" w14:textId="448A8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0F433" w14:textId="4DB2CD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51B19" w14:textId="428FF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13B83F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FCF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FF3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794A7" w14:textId="098E72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E7441" w14:textId="178C1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EB42F" w14:textId="6959B4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34F5B" w14:textId="3F4F0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2350E4" w14:paraId="5FA042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B213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E569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15579" w14:textId="3681B8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8C797" w14:textId="054E65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DD461" w14:textId="35528B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975FC" w14:textId="42AE34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2350E4" w14:paraId="655773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E4F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F0B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A8CDD" w14:textId="1506E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AC3A4" w14:textId="51FBE8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03DC1" w14:textId="792E5A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DBA0E" w14:textId="4A9CC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2350E4" w14:paraId="5C7E2E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B47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857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69D63" w14:textId="04F13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0D8F2" w14:textId="25111F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FB107" w14:textId="732D79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72FB7" w14:textId="17EFD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2350E4" w14:paraId="102A5A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EFA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072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876B2" w14:textId="22CB6E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E9043" w14:textId="6A6F04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12F16" w14:textId="04DEE6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8232E" w14:textId="1B6E64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2350E4" w14:paraId="51ACEA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BE2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54C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7BE40" w14:textId="7289E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A72AA" w14:textId="4D928E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DE6A8" w14:textId="71D1D5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6A176" w14:textId="2CDD40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2350E4" w14:paraId="1C885A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E90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DFE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6E7C0" w14:textId="0528BF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73BD" w14:textId="20C59A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5DBF8" w14:textId="10E76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4AFC8" w14:textId="3BB97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2350E4" w14:paraId="26216C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C9D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070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251E2" w14:textId="464DEE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C1F3E" w14:textId="2D25F7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78D0C" w14:textId="1EECF2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B0B67" w14:textId="75FD2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2350E4" w14:paraId="769A09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E5E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690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52222" w14:textId="6F464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B6598" w14:textId="0C7D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539C9" w14:textId="152F94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68505" w14:textId="694208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2350E4" w14:paraId="1E5187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5B0C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2A2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A8CF7" w14:textId="5AE121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EC3C3" w14:textId="177504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8D620" w14:textId="1E990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B4BA4" w14:textId="77881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2350E4" w14:paraId="13CA46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5F7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484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9DC82" w14:textId="36D480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D51ED" w14:textId="5E8274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CBDC0" w14:textId="4243F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8419E" w14:textId="5F78B5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2350E4" w14:paraId="035418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18E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B5B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47F8D" w14:textId="2B96E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E0EB3" w14:textId="3270AE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6D7FF" w14:textId="2B1CC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92BDA" w14:textId="61E988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2350E4" w14:paraId="45171F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6D3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DF5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32F26" w14:textId="5FB79D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93DC" w14:textId="32370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9043D" w14:textId="4D85E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45D2C" w14:textId="39E36B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2350E4" w14:paraId="7544EA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511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45D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9801F" w14:textId="7590F2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4D705" w14:textId="2578D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97F4E" w14:textId="0F809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5BEC8" w14:textId="2C7F2B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01EC2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F29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C45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2C8FC" w14:textId="2A57A3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58B7" w14:textId="274176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95745" w14:textId="7D62F6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5D665" w14:textId="5ABDC6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FD16D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5D6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B5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FE6C4" w14:textId="7C1A7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4B1B0" w14:textId="22014B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18787" w14:textId="60C526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910AC" w14:textId="1D5522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2350E4" w14:paraId="459648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50778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5D1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07C4D" w14:textId="1E1765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D6339" w14:textId="38E3FC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465F6" w14:textId="26AD5B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8698D" w14:textId="0B8F1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B462E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BF18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D50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DD99D" w14:textId="3D4D18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20E63" w14:textId="508A25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EC833" w14:textId="64194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33D5E" w14:textId="3E42B8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2350E4" w14:paraId="663F89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40F2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77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F239D" w14:textId="4F9C3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60E82" w14:textId="55B97D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76E37" w14:textId="464C45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BF76B" w14:textId="130B96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2350E4" w14:paraId="4B6A3F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FC3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9E4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89D1" w14:textId="31869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6D364" w14:textId="4DE0A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89392" w14:textId="01D6AA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2259F" w14:textId="1446AD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2350E4" w14:paraId="3DA21D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3F2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A57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D8ED6" w14:textId="42956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D9FB3" w14:textId="44F42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48ECF" w14:textId="511EA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793E9" w14:textId="7E064C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2350E4" w14:paraId="76DA84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03E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168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C7DE3" w14:textId="406E7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654B6" w14:textId="3B2C7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CD5DB" w14:textId="48DC44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5299F" w14:textId="2C77BD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4E7962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4C8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0C2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4E216" w14:textId="462E6A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21C51" w14:textId="15AC76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51D59" w14:textId="26C24C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3DBF0" w14:textId="3A14BC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2350E4" w14:paraId="6F3B88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D39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601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1DB0A" w14:textId="3A1A5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CCEB3" w14:textId="384D44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681E" w14:textId="261B3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11E7E" w14:textId="56DFCF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2350E4" w14:paraId="36D828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5618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C21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5B6CD" w14:textId="2CBD87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2A2AD" w14:textId="1C314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79645" w14:textId="47703C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CC397" w14:textId="456854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350E4" w14:paraId="0A5E5B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032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C7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2F425" w14:textId="4145E4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D3B55" w14:textId="2ECAC6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A0A84" w14:textId="7FFADE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22D3D" w14:textId="2DCCA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2350E4" w14:paraId="52137D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3252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5D9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1A5D" w14:textId="10B4F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B2119" w14:textId="36F2D6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1A894" w14:textId="056C0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D1034" w14:textId="707AF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2350E4" w14:paraId="6DC00B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38B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8E2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8F7FA" w14:textId="772D9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DF329" w14:textId="5ECF2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62E5B" w14:textId="78E92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D3751" w14:textId="3EFC9E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350E4" w14:paraId="4E05F4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9B9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B66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70952" w14:textId="774F2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D475C" w14:textId="23F67B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77394" w14:textId="57636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9E8D5" w14:textId="5855C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2350E4" w14:paraId="517DA9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9F9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E03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CCB63" w14:textId="625A4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387C1" w14:textId="06DDA0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BDB71" w14:textId="4F3E45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E6034" w14:textId="42570E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2350E4" w14:paraId="1088CE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ECCD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4B9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A97B0" w14:textId="24AF3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997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A15E7" w14:textId="4D2B60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70607" w14:textId="72D21E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FC7C" w14:textId="2E383B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2,197.17 </w:t>
            </w:r>
          </w:p>
        </w:tc>
      </w:tr>
      <w:tr w:rsidR="002350E4" w14:paraId="397CA3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7F4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340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B0211" w14:textId="633CE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B4C72" w14:textId="7260D3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9E6F" w14:textId="7D1833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AED41" w14:textId="26641C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2350E4" w14:paraId="1DF5CF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A739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73E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EABE1" w14:textId="5267D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49349" w14:textId="642162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30200" w14:textId="34D0A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0B9D3" w14:textId="74196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2350E4" w14:paraId="1CA50A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20D21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7A1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214C2" w14:textId="23500C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2F74B" w14:textId="7C3448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5E784" w14:textId="222A08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F82AD" w14:textId="13A19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2350E4" w14:paraId="7B8797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F200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C48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5A9D" w14:textId="08A25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32F92" w14:textId="6D88C7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4DB84" w14:textId="4526E2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62ADF" w14:textId="2D606C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04C24D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D10D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0F07B2" w14:textId="49E962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418,574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1A71B04" w14:textId="0412C6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C4631C" w14:textId="7BA0F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1B1046" w14:textId="4421DD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418,574.33 </w:t>
            </w:r>
          </w:p>
        </w:tc>
      </w:tr>
      <w:tr w:rsidR="002350E4" w14:paraId="736BE90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2F57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4B168D" w14:textId="32A760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ACE175" w14:textId="3B20D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52353A" w14:textId="27250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D09EE1" w14:textId="74CA9A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2350E4" w14:paraId="2D9787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813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1F5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BEA27" w14:textId="0CEF30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2C4F0" w14:textId="4D787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A253E" w14:textId="071592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3B79A" w14:textId="7FDEE7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2350E4" w14:paraId="024225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084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4DA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08C24" w14:textId="4FFA5B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D488D" w14:textId="03CB0E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50C48" w14:textId="70EF8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515CD" w14:textId="49CD64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2350E4" w14:paraId="1B10C3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ED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E7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66EAB" w14:textId="702185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06CE4" w14:textId="78CD6E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E2758" w14:textId="01134A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81D82" w14:textId="38480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2350E4" w14:paraId="70DD28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932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F98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A4D33" w14:textId="1E8C82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062D6" w14:textId="65827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C8642" w14:textId="0AC5D7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755A4" w14:textId="02E87C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2350E4" w14:paraId="2D0EBAE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7611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83E2BE" w14:textId="4FC0A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9E460D" w14:textId="2EBA25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F22EF2" w14:textId="30F42C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FFEC08" w14:textId="7BBB9C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58,382.70 </w:t>
            </w:r>
          </w:p>
        </w:tc>
      </w:tr>
      <w:tr w:rsidR="002350E4" w14:paraId="5797AF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450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3A8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369D2" w14:textId="52821C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F6871" w14:textId="047292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69803" w14:textId="7AA8C4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2605E" w14:textId="5E8B2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2350E4" w14:paraId="445120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AC7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4E1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40AEF" w14:textId="1068FE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44300" w14:textId="780F1F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B181C" w14:textId="38C4DA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8E475" w14:textId="53FBD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2350E4" w14:paraId="5D5D18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2C4E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80F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5D0FF" w14:textId="5F3163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FAA24" w14:textId="149C3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F0950" w14:textId="011ACF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4FA8F" w14:textId="149A7E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2350E4" w14:paraId="092FC4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3EE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0D4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3A815" w14:textId="21A1FF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207E" w14:textId="356779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F6D12" w14:textId="361D12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82993" w14:textId="2DB0B4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2350E4" w14:paraId="3DBF63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8AC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E4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3F68D" w14:textId="7F6163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66E92" w14:textId="29EB5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C875D" w14:textId="7C9CCB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2010F" w14:textId="2F5F4E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7619A2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9E7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92A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22736" w14:textId="505DA7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2885" w14:textId="7C7BE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A515A" w14:textId="510C7E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FDE23" w14:textId="11DE3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2350E4" w14:paraId="57F3FF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D0F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D4D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9B88A" w14:textId="02FCA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95EA0" w14:textId="743B3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FE774" w14:textId="214D22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F4A58" w14:textId="05022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2350E4" w14:paraId="164CFB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9B3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7B5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088F" w14:textId="0AEA0B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15BB2" w14:textId="07377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79E58" w14:textId="7FEA33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27846" w14:textId="2C7B9B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2350E4" w14:paraId="0567EC8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FE7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F89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CF063" w14:textId="01E854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F0411" w14:textId="0A232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BF4E9" w14:textId="770DFB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F8EDA" w14:textId="3E47EC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28D886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8EA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F8D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13CDB" w14:textId="13CF81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88FE7" w14:textId="745E1D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54B96" w14:textId="5AFDC7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19BF2" w14:textId="72A15B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2350E4" w14:paraId="35051F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38D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96B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F36B" w14:textId="4E382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62524" w14:textId="247B6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BA4AD" w14:textId="6CBE65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96F70" w14:textId="264A71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2350E4" w14:paraId="773AB3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144D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B29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39B7D" w14:textId="233C2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DF3B" w14:textId="0A331A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0A596" w14:textId="7FBF4D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D4C72" w14:textId="401EE2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2350E4" w14:paraId="126A20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C09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DA1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851E9" w14:textId="36A78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B1EE6" w14:textId="7C31C4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D53CA" w14:textId="71A0F3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5E80" w14:textId="6203A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2350E4" w14:paraId="482E89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6FA9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60E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F75FE" w14:textId="37DB2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E58D5" w14:textId="0220CE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2A8C3" w14:textId="1BEFA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12253" w14:textId="09D798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2350E4" w14:paraId="3E8938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68063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30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3898" w14:textId="57610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CF012" w14:textId="7FAF61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295A3" w14:textId="568A6E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389C5" w14:textId="6DD3D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2350E4" w14:paraId="08E4F6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BB8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82F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4782E" w14:textId="0EC6F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32DDD" w14:textId="4305A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571F" w14:textId="55617A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1FFF3" w14:textId="0F123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2350E4" w14:paraId="4F67D7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7E1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0B7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67825" w14:textId="26202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C00B9" w14:textId="21496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4BEE2" w14:textId="01DFE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B9961" w14:textId="454AA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2350E4" w14:paraId="0F4383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CC1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656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BCB61" w14:textId="60376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63EC6" w14:textId="27C047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31968" w14:textId="20494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27EB4" w14:textId="5973EC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2350E4" w14:paraId="15A26A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E63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64A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C175B" w14:textId="2DD864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8DA99" w14:textId="1F24E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6DF92" w14:textId="4C8865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BC286" w14:textId="3C57F0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228BAE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864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9E25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40344" w14:textId="77272D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E2E82" w14:textId="4CFCF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AECCC" w14:textId="4F6AE2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1119" w14:textId="1E0959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024123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E29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84D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2198A" w14:textId="790AE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AAE81" w14:textId="15D850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56FDE" w14:textId="3D8CE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16BCC" w14:textId="594664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2350E4" w14:paraId="43E7A9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B81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D4B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B67B5" w14:textId="14F57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66D22" w14:textId="05B42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59E25" w14:textId="0FCFB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E7C0" w14:textId="5BE04E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2350E4" w14:paraId="4EC0E5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85E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9CA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A6CB" w14:textId="0F054D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97EAE" w14:textId="433265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DB73E" w14:textId="6F0AC3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BC428" w14:textId="0116E8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2350E4" w14:paraId="25018E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22DF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9A7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58735" w14:textId="4BBD1A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0CBE8" w14:textId="496D6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B39FA" w14:textId="59E60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C1C96" w14:textId="31C12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2350E4" w14:paraId="0BBCB0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4561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83D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D5B95" w14:textId="56225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F47D6" w14:textId="2996E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39503" w14:textId="4EF2F0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87DBE" w14:textId="107AD9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350E4" w14:paraId="19928A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C31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0D2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2D150" w14:textId="296B9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4C566" w14:textId="01C30B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5C401" w14:textId="6CECA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D2E36" w14:textId="2FB82B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2350E4" w14:paraId="794321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E7D6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AD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98BA3" w14:textId="765548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E90A1" w14:textId="4B0CA4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F54F9" w14:textId="0F5A84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B8ED3" w14:textId="2E674B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65.64 </w:t>
            </w:r>
          </w:p>
        </w:tc>
      </w:tr>
      <w:tr w:rsidR="002350E4" w14:paraId="77ECD9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CC87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36E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FB7A3" w14:textId="1D18A1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4C68E" w14:textId="0CA6B2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1DCFF" w14:textId="2AA59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1150" w14:textId="18DDB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350E4" w14:paraId="51841D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F509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28E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252E0" w14:textId="29CB8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20C02" w14:textId="060B20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6EC7" w14:textId="2FC159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D8C82" w14:textId="164EAB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2350E4" w14:paraId="50BA12A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66E7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DADE10" w14:textId="1C1AD2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39,67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85C330" w14:textId="7EE2F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9DC4D4" w14:textId="5CA74A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94E24B" w14:textId="17C200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39,678.45 </w:t>
            </w:r>
          </w:p>
        </w:tc>
      </w:tr>
      <w:tr w:rsidR="002350E4" w14:paraId="747FBF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AD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065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42EB5" w14:textId="194655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0ABD9" w14:textId="3F8BAF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D725B" w14:textId="2A40A6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8F4B0" w14:textId="38CC71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2350E4" w14:paraId="2AB3D2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2A13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F7D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C364F" w14:textId="41C19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C61DE" w14:textId="2E80AA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37484" w14:textId="11BF1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9B0E4" w14:textId="46A1E5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2350E4" w14:paraId="67C7FF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F50C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A47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8BE7B" w14:textId="2D268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03B0C" w14:textId="6E2E7E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5DDFA" w14:textId="457BF1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19683" w14:textId="729A2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3587FA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198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71B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26B52" w14:textId="27407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7,457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C1823" w14:textId="254162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6A70C" w14:textId="0E53A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30E7" w14:textId="3E23E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7,457.66 </w:t>
            </w:r>
          </w:p>
        </w:tc>
      </w:tr>
      <w:tr w:rsidR="002350E4" w14:paraId="2C5CBA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2AE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E82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0F030" w14:textId="74F912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B40BF" w14:textId="2F2111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FBB05" w14:textId="51D27F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6B4A4" w14:textId="0C29EE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7,122.54 </w:t>
            </w:r>
          </w:p>
        </w:tc>
      </w:tr>
      <w:tr w:rsidR="002350E4" w14:paraId="0AEF92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C6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1E1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BEDEF" w14:textId="275885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D139" w14:textId="58D53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E6B06" w14:textId="29B73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C8D90" w14:textId="6F5D5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2350E4" w14:paraId="2FE6EE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D8B84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23F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91FCD" w14:textId="26FBEE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5F370" w14:textId="72F2B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BBC0" w14:textId="300FB4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60BD" w14:textId="011744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2350E4" w14:paraId="5CE267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F21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A4C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DD087" w14:textId="2746EB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E5D1D7" w14:textId="7E547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FF640" w14:textId="4D758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6EA97" w14:textId="6A4A0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2350E4" w14:paraId="257DEA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1AE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20D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30261" w14:textId="4424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F0A91" w14:textId="5C3809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559E1" w14:textId="5534F1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FAA8" w14:textId="3C7E9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2350E4" w14:paraId="7D5250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A4B5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E52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C906B" w14:textId="25284F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D26F3" w14:textId="305698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BF618" w14:textId="002B16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CCAF0" w14:textId="159550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2350E4" w14:paraId="7D8B4F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052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CF83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C11E3" w14:textId="55129F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2395" w14:textId="1F75A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D72E" w14:textId="597CA3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47E790" w14:textId="67DFBD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2350E4" w14:paraId="07AA6A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DCF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039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1F7D0" w14:textId="3A1152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CC80B" w14:textId="5B4F56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333E6" w14:textId="2F059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AD997" w14:textId="4EFCDD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2350E4" w14:paraId="7825B9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CA3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C20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9E5D8" w14:textId="4ECE7C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3457F" w14:textId="5B40E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DCB31" w14:textId="6D1EB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8EE2B" w14:textId="4C281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2350E4" w14:paraId="683EDC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AEB3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FB8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6FD69" w14:textId="0D51E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8CEC" w14:textId="3300C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F032A" w14:textId="0D1FA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3C66" w14:textId="268C90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2350E4" w14:paraId="4CA0131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3D9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B30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FCB95" w14:textId="1ADFA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1FFC6" w14:textId="568192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E3775" w14:textId="066B1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245E4" w14:textId="3EC6FC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2350E4" w14:paraId="4A2CC20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A57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FBE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9990B" w14:textId="20E7D0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131C2" w14:textId="71E3A7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EB57E" w14:textId="28B97A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590B1" w14:textId="5259E8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2350E4" w14:paraId="23982C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D27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E49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3ACC4" w14:textId="4532F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7A947" w14:textId="13BA3F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ECF9" w14:textId="76753B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0E0AD" w14:textId="6E2820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2350E4" w14:paraId="628067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274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59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9CE13" w14:textId="226E1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35F62" w14:textId="10276A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EFA15" w14:textId="16523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CDC69" w14:textId="339010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2350E4" w14:paraId="2599A3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0B00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0DC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539D5" w14:textId="21C87F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85294" w14:textId="2E35A8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4EC6E" w14:textId="53125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F0AAE" w14:textId="3B49F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2350E4" w14:paraId="2ED5A7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1F94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5F9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B6603" w14:textId="2EF161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27AE" w14:textId="027F33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00697" w14:textId="28D01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9BA88" w14:textId="361E4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2350E4" w14:paraId="6683B0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9DC9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127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EDFD6" w14:textId="5FA185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E0D88" w14:textId="0F278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9C663" w14:textId="454E3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CB5B4" w14:textId="49DD4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2350E4" w14:paraId="281446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33C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6E4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A6EE2" w14:textId="4E8EAC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CB2D0" w14:textId="0CDBD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49FD0" w14:textId="5B413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A3EEFE" w14:textId="3A6DD0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2350E4" w14:paraId="6FF359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6B6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7C9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63F3A" w14:textId="11DE00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467EB" w14:textId="3763A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35FA9" w14:textId="6BBE96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9C690" w14:textId="04C251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244466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A5B4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C53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C57D8" w14:textId="3016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2E60B" w14:textId="022042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FEF0A" w14:textId="63994A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23192" w14:textId="2D1906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2350E4" w14:paraId="0189B2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9ED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6E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88192" w14:textId="66D2D4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FC2A9" w14:textId="6D017B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BBAB8" w14:textId="0046C7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6D8D8" w14:textId="455C64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2350E4" w14:paraId="428EA0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3D4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BB6A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9D6BA" w14:textId="623909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F816A" w14:textId="7B4D96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48796" w14:textId="2E868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27BA7" w14:textId="2D2A1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13326F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B682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B0EC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D57B9" w14:textId="27014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B2D13" w14:textId="7EA34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CF5B6" w14:textId="339592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B2FB8" w14:textId="40BAB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2350E4" w14:paraId="5F830C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0CA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D00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28569" w14:textId="540129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4E064" w14:textId="43B91A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12E9A" w14:textId="2586C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58E5C" w14:textId="3F531D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2350E4" w14:paraId="18BCF3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A3DF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7DC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44943" w14:textId="4CEC78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B72EC" w14:textId="5A7E03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48A92" w14:textId="2DD00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4DDC8" w14:textId="21A6C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2350E4" w14:paraId="3B579B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40D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DC1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541D1" w14:textId="60926F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AD042" w14:textId="0F731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44BF0" w14:textId="3CFC5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3FD4" w14:textId="26C74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2350E4" w14:paraId="2CE020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0137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84E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B430A" w14:textId="5B4BB2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78529" w14:textId="23ACFC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C6E61" w14:textId="7F888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35C13" w14:textId="5CEB04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697691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5CD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E21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8BAC9" w14:textId="483CD7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290C8" w14:textId="3A4676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90161" w14:textId="07D921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6ACFA" w14:textId="0C0F28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2350E4" w14:paraId="01F7C6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8A6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6CF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B1C3B" w14:textId="626867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6CED0" w14:textId="3AFD7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8D10F" w14:textId="58179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921F1" w14:textId="43970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2350E4" w14:paraId="062A35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3C0A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1DC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2F094" w14:textId="5C4364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453C8" w14:textId="6F5450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ED65A" w14:textId="5B3EA1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22B77" w14:textId="0CAEEE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2350E4" w14:paraId="1FB8F4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163F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588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BA076" w14:textId="289F5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78D35" w14:textId="7615E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108E3" w14:textId="1BB5A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ED61D" w14:textId="6D45D5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2350E4" w14:paraId="2DF60C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6DC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0F9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7B9A4" w14:textId="360B6E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9A737" w14:textId="3C2437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AC44" w14:textId="67CE81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D8AE3" w14:textId="32C81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2350E4" w14:paraId="0F50BA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0CC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8A0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1DE94" w14:textId="35F74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4C042" w14:textId="7FA92E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0A4C7" w14:textId="4A7EA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4959" w14:textId="241369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350E4" w14:paraId="6DC89C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0E21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F95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BD2D7" w14:textId="71A3A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471FA" w14:textId="78829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53EA4" w14:textId="69993A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0E39C" w14:textId="76CE5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2350E4" w14:paraId="6C98522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563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487A0E" w14:textId="777CE1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7F52F0" w14:textId="100C7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9D9195" w14:textId="04A0F9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E6FD83" w14:textId="7B7DA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092,714.26 </w:t>
            </w:r>
          </w:p>
        </w:tc>
      </w:tr>
      <w:tr w:rsidR="002350E4" w14:paraId="244A11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441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5B0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07004" w14:textId="2E32D0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1C40" w14:textId="546B51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69214" w14:textId="7B85A4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EC00A" w14:textId="7CEDBF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2350E4" w14:paraId="2D7547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B373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324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1DC0E" w14:textId="75979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3B8C9" w14:textId="616EC4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4DD98" w14:textId="1A251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6039C" w14:textId="461C4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2350E4" w14:paraId="78A4B8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272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A5B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34EC5" w14:textId="15009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1C7FE" w14:textId="1F2819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20862" w14:textId="6CE383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8586A" w14:textId="07434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2350E4" w14:paraId="1A0630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6E41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A17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74593" w14:textId="3E3794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515C1" w14:textId="62E340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088F8" w14:textId="137077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375AC" w14:textId="47915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1,723.78 </w:t>
            </w:r>
          </w:p>
        </w:tc>
      </w:tr>
      <w:tr w:rsidR="002350E4" w14:paraId="339DA95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8964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D53386" w14:textId="763D5A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264411" w14:textId="482037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E1658" w14:textId="176C0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7C0376" w14:textId="0B427B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2350E4" w14:paraId="67D995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783B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5EE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A2C4B" w14:textId="067244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20B24" w14:textId="62C3F4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525F" w14:textId="6BBD1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EEEBC" w14:textId="1B215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2350E4" w14:paraId="0481A6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A90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DD4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C08CD" w14:textId="320A71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A8EC5" w14:textId="014D7A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3DD6D" w14:textId="5F484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291D6" w14:textId="74740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2350E4" w14:paraId="65EC60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DE05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2A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14E1E" w14:textId="3E3A4F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9E41" w14:textId="163AE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9F6C8" w14:textId="2ACF1C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D4853" w14:textId="19C67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2350E4" w14:paraId="10F09A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5EC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B06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786B8" w14:textId="0F62E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83AE8" w14:textId="0F11F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885B7" w14:textId="5C5766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E7022" w14:textId="455C94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2350E4" w14:paraId="63462D1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549C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43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D2215" w14:textId="57C146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1429D" w14:textId="62C82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569B6" w14:textId="2FD570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53B72" w14:textId="2A1FA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2350E4" w14:paraId="68DFA74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3D0A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BA32A2" w14:textId="08EF79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82,47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3555DC" w14:textId="409155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12B86B5" w14:textId="00C067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DB808D" w14:textId="1830FD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082,470.02 </w:t>
            </w:r>
          </w:p>
        </w:tc>
      </w:tr>
      <w:tr w:rsidR="002350E4" w14:paraId="1AF6D45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20E5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1C93E1" w14:textId="117A8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62179A" w14:textId="19475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3021F8" w14:textId="2C8B37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941BAF" w14:textId="5DF0D8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2350E4" w14:paraId="4F8C78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C66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4D0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5918C" w14:textId="36D5D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DA3DE" w14:textId="40A634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446BA" w14:textId="6B5ED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A2790" w14:textId="49FE94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2350E4" w14:paraId="0A98F1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9D7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DA9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B6929" w14:textId="1D339E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E1306" w14:textId="084AEB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CB1CF" w14:textId="6BAC03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29DE" w14:textId="43E5D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2350E4" w14:paraId="1300DE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483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24D1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5E32A" w14:textId="5A4710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87DF9" w14:textId="34E75B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5B0BF" w14:textId="617AFD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A4975" w14:textId="352AF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263D47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79B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FC3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5D899" w14:textId="0F6FC1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275E" w14:textId="6F926C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A2D6C" w14:textId="49EC0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D4DC4" w14:textId="69672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198937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17C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F17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30836" w14:textId="5B6B0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EE0F3" w14:textId="19308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8A23D" w14:textId="4EB7F9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507CD" w14:textId="4A587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2350E4" w14:paraId="2D6AFC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8EA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BBE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5B452" w14:textId="260077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82AE" w14:textId="0FCA8D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945B2" w14:textId="2D8477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39A80" w14:textId="63BB72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2350E4" w14:paraId="1C1EC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6049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B81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98CC7" w14:textId="3CF3F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A67B1" w14:textId="2F4709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AA05" w14:textId="3A79CA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F6EE9" w14:textId="39173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2350E4" w14:paraId="1EDBC2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6D9A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9C9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F0B1" w14:textId="0BFF15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C5A7D" w14:textId="1EF428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635A" w14:textId="70D51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831CF" w14:textId="60622A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2350E4" w14:paraId="55EC838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B986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78DC41" w14:textId="175D57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6742B" w14:textId="3F208D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C36532" w14:textId="2C1F08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0E0542" w14:textId="4B7F0C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2350E4" w14:paraId="0EED12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7DAD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786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FF36" w14:textId="7B3AC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1B559" w14:textId="4DB74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70566" w14:textId="19D920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713BC" w14:textId="7295FA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2350E4" w14:paraId="1EFE9F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AE8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DED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E855E" w14:textId="7DD45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F4F73" w14:textId="22F224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7C29F" w14:textId="3B9646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2316A" w14:textId="1B9219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2350E4" w14:paraId="3EF333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086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35C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3CEC4" w14:textId="1089F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F352" w14:textId="45A889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65A85" w14:textId="06ACC8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B6FF8" w14:textId="4B086C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2350E4" w14:paraId="330F170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16BD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342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6B72B" w14:textId="14B456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DE0C4" w14:textId="259B1B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4614B" w14:textId="22410A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56CE3" w14:textId="2D306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2350E4" w14:paraId="7199BD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279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396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1E633" w14:textId="35D26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92625" w14:textId="6278C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91754" w14:textId="0B6844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0F312" w14:textId="247692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2350E4" w14:paraId="55878F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D676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52C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249B1" w14:textId="123C4F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1EEE1" w14:textId="4625A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616F0" w14:textId="719978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ACFEC" w14:textId="09C8C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2350E4" w14:paraId="15E825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F3B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40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A109F" w14:textId="3334C8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C85C5" w14:textId="6F7D7F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4A085" w14:textId="49C2C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EF2DF" w14:textId="04F2D0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2350E4" w14:paraId="4C422C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B82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FD1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03D1E" w14:textId="0B35B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5A1A7" w14:textId="3BEF5E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78A50" w14:textId="74072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208A3" w14:textId="61E92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2350E4" w14:paraId="09BEB7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F62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A5A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61FC8" w14:textId="57049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DE936" w14:textId="1A442C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8A73E" w14:textId="438D9A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4BB35" w14:textId="780E53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2350E4" w14:paraId="485005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88C1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A9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DB671" w14:textId="5AD747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CCC23" w14:textId="466E1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058AC" w14:textId="25964D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67EED" w14:textId="6A342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2350E4" w14:paraId="76DD4B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634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9D8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DD60" w14:textId="6CB807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3548F" w14:textId="482B9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FE3FD" w14:textId="6BAD6F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A4C49" w14:textId="29D44C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2350E4" w14:paraId="3674A7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938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7B0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941AA" w14:textId="0002E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8EAE7" w14:textId="0457C0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87915" w14:textId="4A506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9FA51" w14:textId="1A173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2350E4" w14:paraId="0B98F34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3E5A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2531C2" w14:textId="4CEC96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F2CB73" w14:textId="32B268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73CACD" w14:textId="6BFCB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7F403" w14:textId="1CA445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2350E4" w14:paraId="2BBB53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5B8C8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E240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B9689" w14:textId="0F70A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AD771" w14:textId="4F8DEC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07E370" w14:textId="6E9B1D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D3447" w14:textId="109FCE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1,234,000.00 </w:t>
            </w:r>
          </w:p>
        </w:tc>
      </w:tr>
      <w:tr w:rsidR="002350E4" w14:paraId="66ED30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0ED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10B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7CDA5" w14:textId="47716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90896" w14:textId="3659DB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B2D92" w14:textId="537D3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01408" w14:textId="3102F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2350E4" w14:paraId="757C38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D19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107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5BF21" w14:textId="696361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21E32" w14:textId="7B6C24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D2966" w14:textId="17D99C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A0199" w14:textId="2A660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2350E4" w14:paraId="02844F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9120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4B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AEC51" w14:textId="38B11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862A" w14:textId="05EBA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FCF94" w14:textId="5A2871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B1DD5" w14:textId="30918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2350E4" w14:paraId="7BF9FB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F029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72A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8D8D" w14:textId="45D468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326BA" w14:textId="0255B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7281" w14:textId="3ADBFD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9CE6" w14:textId="664043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2350E4" w14:paraId="2A4135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E80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462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5622F" w14:textId="22000E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4904C" w14:textId="4D252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08AAD" w14:textId="678A1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4EB3B" w14:textId="30D26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2350E4" w14:paraId="4EC870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33F5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1ED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1B0EF" w14:textId="19766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D82D6" w14:textId="6457AE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1268F" w14:textId="50313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0F51E" w14:textId="5644D0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2350E4" w14:paraId="1F1E88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E722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DE0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C91BB" w14:textId="7F0B13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F85CE" w14:textId="581D33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D05A2" w14:textId="175EDE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DCA82" w14:textId="2B4D3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2350E4" w14:paraId="601D7B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BA9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062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CD94B" w14:textId="55F27F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8E1AB" w14:textId="26BF5C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64BA5" w14:textId="6577B2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0A958" w14:textId="3CC5CA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2350E4" w14:paraId="52FA17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4F6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C59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DA0EC" w14:textId="546DC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370E7" w14:textId="15B6F2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F0871" w14:textId="293287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38535" w14:textId="71E540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2350E4" w14:paraId="4FB20F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39D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329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FCB6" w14:textId="5054E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3C9A0" w14:textId="6C902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AF477" w14:textId="655E52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13DF1" w14:textId="3AEBC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2350E4" w14:paraId="3F720EB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106A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F91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8207D" w14:textId="6E8FB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320DF" w14:textId="61E69A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0CD1A" w14:textId="054216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919DC" w14:textId="32549F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2350E4" w14:paraId="18A150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AB3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82A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B117C" w14:textId="5B43AB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A9093" w14:textId="45DCA7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918AA" w14:textId="49AC0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4139D" w14:textId="6DC79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2350E4" w14:paraId="38F5DEF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6DF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463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CC3FA" w14:textId="1044C4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754D8" w14:textId="4AA229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EA23C" w14:textId="318CEA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2A162" w14:textId="2258B6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2350E4" w14:paraId="3E5699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712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C0C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D88F2" w14:textId="13EA50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BAC7E" w14:textId="77A4A9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52BEC" w14:textId="592EB3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2E7E2" w14:textId="6898DC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2350E4" w14:paraId="26DE1A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401A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33A3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F7F3" w14:textId="2184C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0EE7B" w14:textId="60DCF5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9D047" w14:textId="4F04E5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82DB3" w14:textId="2F536E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2350E4" w14:paraId="008E38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EE4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826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BAFE3" w14:textId="1508E0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767F0" w14:textId="2B36F7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B3F2C" w14:textId="20527A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64C9" w14:textId="167116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2350E4" w14:paraId="684DBE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2508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A7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0B12C" w14:textId="15DA2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9A760" w14:textId="14738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6BECD" w14:textId="64680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2AFC4" w14:textId="6BAE8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2350E4" w14:paraId="2DCB6F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8AB7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6C4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2A81" w14:textId="0E6BB9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584C8" w14:textId="1E0AE4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3D87B" w14:textId="34F027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A8C5" w14:textId="6E077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2350E4" w14:paraId="273A2F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B93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845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02135" w14:textId="723DF0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6C684" w14:textId="225936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AB51C" w14:textId="4D48DA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2B017" w14:textId="26DDC4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2350E4" w14:paraId="3B526C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4116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DA6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526DD" w14:textId="40570D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0D2A4" w14:textId="6B0CF2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D95B3" w14:textId="5D6CA0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4CFBE" w14:textId="378679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2350E4" w14:paraId="2573FD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96D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886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BB2A" w14:textId="327AD8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E1C31" w14:textId="1CCA37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C46CA" w14:textId="22D8AB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475B2" w14:textId="2B62D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2350E4" w14:paraId="74C07F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3A1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92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55F84" w14:textId="624A20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E3DE4" w14:textId="2D8823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94619" w14:textId="3FC06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2E0A2" w14:textId="65B0C0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2350E4" w14:paraId="66C311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E7DA0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A4A6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DC38E" w14:textId="275EDF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3F414" w14:textId="025A9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786C5" w14:textId="2A38C1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A15CC" w14:textId="17F9E7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2350E4" w14:paraId="02897C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52F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3D5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C51EF" w14:textId="2E03AC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003CF" w14:textId="494E2C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EE8B4" w14:textId="38226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20653" w14:textId="46AEA4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2350E4" w14:paraId="2B08C0D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6E15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43732E" w14:textId="6063E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A6A5EB" w14:textId="17ABD7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380C1A" w14:textId="55082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351238" w14:textId="4C8B5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2350E4" w14:paraId="58D1159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AD1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0E37E" w14:textId="541F68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428A5" w14:textId="0A0AB2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833E8" w14:textId="6E88AD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C2FC2" w14:textId="0ABC50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2350E4" w14:paraId="588EBC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551B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8BA9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58C67" w14:textId="5BA9F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8336C" w14:textId="21CBEE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96E35" w14:textId="5C251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5B508" w14:textId="0A50EE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2350E4" w14:paraId="0FF1C6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748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E50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028F6" w14:textId="5C766E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02428" w14:textId="4282F6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7F49D" w14:textId="69B866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FFBF4" w14:textId="6B574D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2350E4" w14:paraId="0F70C3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687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5EB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0B68D" w14:textId="524545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82EB7" w14:textId="5734F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5071C" w14:textId="4A905E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94D7" w14:textId="181AD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2350E4" w14:paraId="10C814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9566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470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76785" w14:textId="03949F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B425E" w14:textId="77887A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DDCF3" w14:textId="1F77A5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23716" w14:textId="062CE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2350E4" w14:paraId="5C383C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8F24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2BF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7E681" w14:textId="4A296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2D714" w14:textId="674ED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1E99D" w14:textId="4291B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C1396" w14:textId="75F5A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2350E4" w14:paraId="2DDB72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13B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DAE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C2F2D" w14:textId="7488E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A9920" w14:textId="5FC084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16147" w14:textId="6916D2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DB5FD" w14:textId="3175A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2350E4" w14:paraId="3B082C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0A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B04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B215" w14:textId="10B57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880C9" w14:textId="1ADACC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1587D" w14:textId="43313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C9977" w14:textId="0118B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2350E4" w14:paraId="44A3EA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D20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D0E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18118" w14:textId="3E044D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25301" w14:textId="3D26E4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72CAC" w14:textId="0A33B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99E1F" w14:textId="72EE6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2350E4" w14:paraId="46F8F7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07E6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EA6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68451" w14:textId="3BC13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EE7AD" w14:textId="46AB84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A9FEE" w14:textId="056849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63D42" w14:textId="21870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2350E4" w14:paraId="021E2A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DF3F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5CC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3C41E" w14:textId="004A09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77DD3" w14:textId="3DA1CD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2FA12" w14:textId="145D83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04619" w14:textId="2F955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2350E4" w14:paraId="71C067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D3F7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859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9E656" w14:textId="0A1FFE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65B6A" w14:textId="39B794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DA1C" w14:textId="4A9603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52D87" w14:textId="337C76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2350E4" w14:paraId="6A35EB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474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DDD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8EEE9" w14:textId="7135D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25C20" w14:textId="0B90C9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51EA7" w14:textId="48F665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BD25" w14:textId="406465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2350E4" w14:paraId="1C0017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7AE9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28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083B5" w14:textId="528DD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9880E" w14:textId="73B1F8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537A1" w14:textId="0A89D4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424AF" w14:textId="32ADE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3821EB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37A9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310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65AF" w14:textId="078A39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DC803" w14:textId="0A0DF0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EE1F9" w14:textId="1ADB2D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FE0DB" w14:textId="380296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2350E4" w14:paraId="4C1A28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0B0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12E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75E03" w14:textId="27F46B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E6C69" w14:textId="17A443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D163" w14:textId="4F667F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A8341" w14:textId="23D55A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09EB82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4B3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666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6540C" w14:textId="2582B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3489F" w14:textId="604175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5C3C6" w14:textId="593B4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42565" w14:textId="5DFE6C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2350E4" w14:paraId="1D85B7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627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34D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002BC" w14:textId="6A3D2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5AFBB" w14:textId="4CB00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34CB6" w14:textId="0E3435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2A94E" w14:textId="42045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2350E4" w14:paraId="030B2D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C027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74C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DD9D6" w14:textId="4F93D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ACF1E" w14:textId="26D773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8CB6" w14:textId="1B299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CB01A7" w14:textId="3E1A08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2350E4" w14:paraId="568610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AB0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25E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B9BC4" w14:textId="49135A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37828" w14:textId="41B487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57B15" w14:textId="351F8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FCBB0" w14:textId="1517B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2350E4" w14:paraId="3C68D1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072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393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DC20BA" w14:textId="04116C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0476E" w14:textId="537CC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101DB" w14:textId="638FCB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0FF8F" w14:textId="68C5E6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2350E4" w14:paraId="60BB30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CA3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71D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9EE6E" w14:textId="767E5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CCC79" w14:textId="2D7618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D27FC" w14:textId="0A2666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3A2D9" w14:textId="066147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2350E4" w14:paraId="310C9A0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DBE6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D87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540A7" w14:textId="0B7FCC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3C88" w14:textId="246FD7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4FC87" w14:textId="558B39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8C00D" w14:textId="1498C0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2350E4" w14:paraId="5E5DBB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EAAB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7AE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4DEEA" w14:textId="4BD1E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86EAE" w14:textId="4FFFF5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AE179" w14:textId="72179E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8DE1B" w14:textId="730714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2350E4" w14:paraId="6ADA91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D1E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986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2F119" w14:textId="0A0BA5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828D8" w14:textId="6FB0F5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3BB5C" w14:textId="55AE1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7B0E8" w14:textId="77035B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2350E4" w14:paraId="681751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E07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C91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9820F" w14:textId="16D6D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F49B2" w14:textId="1EB2F7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B201C" w14:textId="3F3E37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BA21E" w14:textId="05FAAE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350E4" w14:paraId="76BC8A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B38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994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1E572" w14:textId="77A616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BE823" w14:textId="3D2E60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53BA6" w14:textId="4021A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E1AF2" w14:textId="37174E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2350E4" w14:paraId="0891E33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1EC9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A92F0" w14:textId="6960B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53CC6A" w14:textId="427A4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D5E66F" w14:textId="7F915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F607B0" w14:textId="64242D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2350E4" w14:paraId="743CAE6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5E3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E7BB" w14:textId="6873D0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BDD0" w14:textId="5A7E46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795F9" w14:textId="615DF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1613F" w14:textId="16D07D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2350E4" w14:paraId="4D7BA5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AF9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5BF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E24A0" w14:textId="0C2BE2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FC831" w14:textId="39BD5F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FF73C" w14:textId="7BB86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CA751" w14:textId="059E38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2350E4" w14:paraId="5E7F45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D2FA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AE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FCC9D" w14:textId="4F7C7A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98C16" w14:textId="3DB5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FF4CA" w14:textId="4D5CA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EF08E" w14:textId="2EB25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2350E4" w14:paraId="79F7B7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8C29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01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A997A" w14:textId="60013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EAB2B" w14:textId="4571AF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98641" w14:textId="3CE48C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07290" w14:textId="1C757A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2350E4" w14:paraId="106861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59B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83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572BE" w14:textId="35BF70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F9E71" w14:textId="382D5F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E3077" w14:textId="4DFCF1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60FC9" w14:textId="577F6D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2350E4" w14:paraId="6A665F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4DA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7FD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84B1F" w14:textId="31C67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69FC2" w14:textId="532789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B917F" w14:textId="75FC2F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97B92" w14:textId="19685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2350E4" w14:paraId="7B0EF9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D3F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931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EBA4F" w14:textId="56A638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E198E" w14:textId="21C6A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7208C" w14:textId="57047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86B09" w14:textId="03286F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2350E4" w14:paraId="694E34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1F88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7F0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3133D" w14:textId="37909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5BBF1" w14:textId="5DEBD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7C98B" w14:textId="552AF2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BBC28" w14:textId="3696AE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2350E4" w14:paraId="730C92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8C5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06A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775BC" w14:textId="6B64B8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C7F91" w14:textId="06CFDF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6C873" w14:textId="359CDE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B765" w14:textId="0E6DD5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2350E4" w14:paraId="6204A2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8BF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45F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D9ACD" w14:textId="19102B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8AAD3" w14:textId="731918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E4BBA" w14:textId="6A27B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E7B4" w14:textId="0B965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2350E4" w14:paraId="050529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0DEB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C40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0C022" w14:textId="1F47AD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7C213" w14:textId="62F09A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D380E" w14:textId="461F35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C5352" w14:textId="41918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2350E4" w14:paraId="04A764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DADB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DF0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10E83" w14:textId="0F442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6A3F0" w14:textId="01D584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BFAB1" w14:textId="2F0322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D1D3D" w14:textId="5200C7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2350E4" w14:paraId="3A6B3B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417A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BED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C0224" w14:textId="4F6FE1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AE56F" w14:textId="02D193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0C2AA" w14:textId="46487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8F0D1" w14:textId="2C8A55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2350E4" w14:paraId="77BBBB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8377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570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46F3E" w14:textId="176297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C550C" w14:textId="522544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777B0" w14:textId="7CB53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77BF8" w14:textId="2C78E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2350E4" w14:paraId="5E1F64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6DD9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410F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A5987" w14:textId="45C9D2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9605" w14:textId="264DB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CE89A" w14:textId="79D44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42AEC" w14:textId="3CD477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2350E4" w14:paraId="74E5DE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D328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8E3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E1A5E" w14:textId="7EE476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65687" w14:textId="3BDEB6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22C5F" w14:textId="30BAFC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7CFC40" w14:textId="2C3C08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2350E4" w14:paraId="1AD196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661C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27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01210" w14:textId="553479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1C4DB" w14:textId="5FFF6A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E59D" w14:textId="79FF13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AB2FF" w14:textId="276481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2350E4" w14:paraId="184AC9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929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1F8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AFF3" w14:textId="503BBD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8BD45" w14:textId="10572F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1B830" w14:textId="18FFE1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3E526" w14:textId="514073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2350E4" w14:paraId="6A120D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6C1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8F9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774E4" w14:textId="5270C9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C0A65" w14:textId="2315EC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7AE0A" w14:textId="5F5A0F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C9E50" w14:textId="03040D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2350E4" w14:paraId="4499D3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A6E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399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5B28B" w14:textId="1F7C2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F6380" w14:textId="746018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F9A5" w14:textId="0DC42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E081B" w14:textId="13CA2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2350E4" w14:paraId="38CAF6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360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8D5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A5FA9" w14:textId="555C0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49C01" w14:textId="4C4EC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1A263" w14:textId="7EA5E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F8980" w14:textId="6D7E1B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2350E4" w14:paraId="622678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D2E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25B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F2830" w14:textId="3AE7E6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56592" w14:textId="23BCD0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66B5B" w14:textId="180A9B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14952" w14:textId="52EE5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2350E4" w14:paraId="502702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E1ED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404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93BF6" w14:textId="76CC87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E2024" w14:textId="554B90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3BB67" w14:textId="077C7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92C57" w14:textId="1ED08B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2350E4" w14:paraId="616804F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CAE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01F485" w14:textId="6559F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65,43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0E70CD" w14:textId="15CB03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0A4430" w14:textId="179AA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E6A581" w14:textId="5D73A6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665,431.23 </w:t>
            </w:r>
          </w:p>
        </w:tc>
      </w:tr>
      <w:tr w:rsidR="002350E4" w14:paraId="7A6A0D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2DC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7AA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A1BB" w14:textId="48B9B1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B45EB" w14:textId="45EC00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6310C" w14:textId="384359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69C3" w14:textId="2716F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2350E4" w14:paraId="177A341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488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CDA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8BFB7" w14:textId="30057B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F8AE6" w14:textId="3E666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074F9" w14:textId="3131D7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4241C" w14:textId="7349F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2350E4" w14:paraId="7E2E05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D59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039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0266E" w14:textId="69506B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F4B4A" w14:textId="444EB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81D25" w14:textId="32B01D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2BDF3" w14:textId="03C73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2350E4" w14:paraId="269864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BFF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610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92E7A" w14:textId="172DCB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1,63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8DB01" w14:textId="670A6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6A9A7" w14:textId="27EB6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741E9" w14:textId="45EB2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1,634.75 </w:t>
            </w:r>
          </w:p>
        </w:tc>
      </w:tr>
      <w:tr w:rsidR="002350E4" w14:paraId="67AA14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53F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61D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2FA1F" w14:textId="5A6F33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23AD8" w14:textId="7ABB12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86A87" w14:textId="54ADF1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B92C4" w14:textId="23A28F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2350E4" w14:paraId="04E427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01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882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25EA" w14:textId="7CA8A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85361" w14:textId="4A103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3941F" w14:textId="249B17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6219B" w14:textId="366D63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2350E4" w14:paraId="5BD412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C89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6D0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7EFB" w14:textId="049CF3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C58E6" w14:textId="41DA9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B30D2" w14:textId="0A90B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CA3C8" w14:textId="0172F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2350E4" w14:paraId="5B5EFE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4D01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EEC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55A46" w14:textId="4D7151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4F052" w14:textId="57009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438CD" w14:textId="64C7F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40775" w14:textId="4E0065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2350E4" w14:paraId="303439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37D2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F52E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40C8C" w14:textId="7AE26A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24BAC" w14:textId="0A5A20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DE637" w14:textId="0E6A3A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B8ED" w14:textId="7BF8B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2350E4" w14:paraId="1D0B2E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142E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8F6C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EB43C" w14:textId="05921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555B7" w14:textId="46705B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600F5" w14:textId="12D537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F88AC" w14:textId="50D48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2350E4" w14:paraId="74E544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9A8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BDA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C3D2" w14:textId="01CDF4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9302C" w14:textId="5B8B7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9DC81" w14:textId="0F450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D1682" w14:textId="375E8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2350E4" w14:paraId="7DF1AA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A3E5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5D5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94ADD" w14:textId="2BAC7D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9A4C7" w14:textId="6F189A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2B62" w14:textId="0F474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3F959" w14:textId="35A127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2350E4" w14:paraId="13BF2D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3C2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3D6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41F5B" w14:textId="1B7AB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3B0E9" w14:textId="2B30DF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6D3C0" w14:textId="0064E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62CBD" w14:textId="326A5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350E4" w14:paraId="63E9E1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3C0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F7E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72AC" w14:textId="3C23C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40814" w14:textId="439709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6A7B5" w14:textId="6FC07A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C8652" w14:textId="13CE22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2350E4" w14:paraId="5B88B5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6EE46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CA0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BF5B7" w14:textId="1577CF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E5F86" w14:textId="697633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E35CD6" w14:textId="11D5E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D70AF" w14:textId="14F14E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2350E4" w14:paraId="4C31A1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ACA2F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521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8375D" w14:textId="2D1E82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0B258" w14:textId="42385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69F5A" w14:textId="62299B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C212D" w14:textId="136EEB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2350E4" w14:paraId="63E6FB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3EF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FB7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1162F" w14:textId="516344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CDD4B" w14:textId="295B6B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26660" w14:textId="069BF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E72CE" w14:textId="3D6C77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2350E4" w14:paraId="3EA6A99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3C5C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C11970" w14:textId="2E02D4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F9A5EB" w14:textId="4C6EAF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5F061B" w14:textId="676235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7A1C90" w14:textId="53FB5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2350E4" w14:paraId="204A01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4C1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495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A4022" w14:textId="00308E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B278E" w14:textId="19E27D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925D7" w14:textId="7E4A7A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D65DF" w14:textId="21580F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2350E4" w14:paraId="4BEE15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3289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A4B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5291A" w14:textId="2A2EB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67F6B" w14:textId="1CA466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315D1" w14:textId="3A2F8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8ED22" w14:textId="2750A6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2350E4" w14:paraId="32F2D9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B976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C1C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E1654" w14:textId="2B3B6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B3568" w14:textId="15672D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CCD05" w14:textId="40771E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21B6C" w14:textId="6531A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2350E4" w14:paraId="6A4346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19F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380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99007" w14:textId="2DECBD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72E97" w14:textId="59EF9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32CB9" w14:textId="31866D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79530" w14:textId="373FAA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2350E4" w14:paraId="22FB76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1A4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A17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2E7C1" w14:textId="47769B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1A171" w14:textId="6AD839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B4D15" w14:textId="14E27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90117" w14:textId="535269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2350E4" w14:paraId="58F558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9CC8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7E8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96C40" w14:textId="1F122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AA884" w14:textId="62351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FC4EB" w14:textId="604722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233AE" w14:textId="3B440A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2350E4" w14:paraId="64E9CE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52F7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B76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2AD70" w14:textId="7DD525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487E4" w14:textId="063D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E0660" w14:textId="6D4FF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774D3" w14:textId="6CDEB8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2350E4" w14:paraId="138318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B48D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774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A0BCE" w14:textId="1B05C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BCFE" w14:textId="0ED6C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65057" w14:textId="36A67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DB04" w14:textId="11C319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2350E4" w14:paraId="59321ED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4603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EEEABA" w14:textId="79298C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2,387,75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AFAA7A" w14:textId="50AD90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3,988,423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2BDA0B" w14:textId="1E1491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58BC07" w14:textId="008949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376,182.84 </w:t>
            </w:r>
          </w:p>
        </w:tc>
      </w:tr>
      <w:tr w:rsidR="002350E4" w14:paraId="7524E7A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D56D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C4805C" w14:textId="4D1BD6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6,175,778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7D0298" w14:textId="651B7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152,342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D94B67" w14:textId="18B039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2E66A7" w14:textId="6EDDF6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328,121.25 </w:t>
            </w:r>
          </w:p>
        </w:tc>
      </w:tr>
      <w:tr w:rsidR="002350E4" w14:paraId="2BC887D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7BE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CF210" w14:textId="6D560A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F1965" w14:textId="3BEA7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DF968" w14:textId="3E76E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5C9B8" w14:textId="0F26BC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2350E4" w14:paraId="61BDED3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0F2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251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851ED" w14:textId="78B48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BDD12" w14:textId="165838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CCBA4" w14:textId="3BAA3B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D0CB9" w14:textId="2F8E97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</w:tr>
      <w:tr w:rsidR="002350E4" w14:paraId="63D147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374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2B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0C1F7" w14:textId="475422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56,840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E1AA4" w14:textId="46832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0CD5D" w14:textId="42E5E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31CB6" w14:textId="5256A5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56,840.50 </w:t>
            </w:r>
          </w:p>
        </w:tc>
      </w:tr>
      <w:tr w:rsidR="002350E4" w14:paraId="6C7224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A6AF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402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262C4" w14:textId="7F37B9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3A437" w14:textId="1B9CA0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F8F7F" w14:textId="3B60E9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0D9D8" w14:textId="5C99EA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2350E4" w14:paraId="79F172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F3A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311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F339A" w14:textId="532F2C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322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B6906" w14:textId="70A602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8C900" w14:textId="178765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3B2DD" w14:textId="6E2194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855,830.00 </w:t>
            </w:r>
          </w:p>
        </w:tc>
      </w:tr>
      <w:tr w:rsidR="002350E4" w14:paraId="38B472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9E9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2A3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EF5BE" w14:textId="515C83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66C24" w14:textId="6942BF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9,02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F6D22" w14:textId="0E458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A72D7" w14:textId="45321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74,227.00 </w:t>
            </w:r>
          </w:p>
        </w:tc>
      </w:tr>
      <w:tr w:rsidR="002350E4" w14:paraId="02EAA1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994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169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F3DDA" w14:textId="5EB86E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4BCA5" w14:textId="3D90D2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E7B9" w14:textId="4A0F4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77FB3" w14:textId="7520D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2350E4" w14:paraId="58B607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679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EF6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BA3B2" w14:textId="598C7E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38E3A" w14:textId="0F54B7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40124" w14:textId="478F47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C9327" w14:textId="74654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2350E4" w14:paraId="4B4E5E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E12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4C37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B861" w14:textId="612CB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64D82" w14:textId="3E5DB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86032" w14:textId="5F8BE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F549F" w14:textId="34E631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350E4" w14:paraId="5775BB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144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CC9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ACD79" w14:textId="7AB84A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13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96032" w14:textId="0CD3E0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C0B58" w14:textId="37E70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C1D1C" w14:textId="54906A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13,175.00 </w:t>
            </w:r>
          </w:p>
        </w:tc>
      </w:tr>
      <w:tr w:rsidR="002350E4" w14:paraId="056ACD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362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3E6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D2F94" w14:textId="55770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7447E" w14:textId="310D9F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B55D6" w14:textId="0C4011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8D831" w14:textId="20F769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2350E4" w14:paraId="02BAF3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644B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131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AD9C" w14:textId="133F12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81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22950" w14:textId="712446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7D4C7" w14:textId="4602F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AB3A7" w14:textId="42F374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814,750.00 </w:t>
            </w:r>
          </w:p>
        </w:tc>
      </w:tr>
      <w:tr w:rsidR="002350E4" w14:paraId="6DD770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D62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8D5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9D3B1" w14:textId="4406B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398,4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B0D95" w14:textId="5D570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4F6A1" w14:textId="09F0D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64EBD" w14:textId="2435BE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748,437.00 </w:t>
            </w:r>
          </w:p>
        </w:tc>
      </w:tr>
      <w:tr w:rsidR="002350E4" w14:paraId="72B3B5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0CF8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27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367FD" w14:textId="70408E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94095" w14:textId="471B96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F6EA4" w14:textId="56433F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4739A" w14:textId="74587E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6921812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DD3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9DA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14DC7" w14:textId="6E4507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56,6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91E1" w14:textId="7CF3F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61C43" w14:textId="42EEEE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700AB" w14:textId="6802A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919,188.00 </w:t>
            </w:r>
          </w:p>
        </w:tc>
      </w:tr>
      <w:tr w:rsidR="002350E4" w14:paraId="5532F1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6497A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9A2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CE0DF" w14:textId="0550D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B9DF5" w14:textId="02840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79CC4" w14:textId="705CE7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5E019" w14:textId="5FE8BF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20A0D9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C34B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F9F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43353" w14:textId="0B179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1D45D" w14:textId="1896B5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CCC21" w14:textId="40AF1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FC762" w14:textId="21B2E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2350E4" w14:paraId="6EC02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BFB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2BA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A9800" w14:textId="7FB56E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864,84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619C9" w14:textId="7C9A6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E926" w14:textId="17F75A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801F7" w14:textId="31C115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93,249.00 </w:t>
            </w:r>
          </w:p>
        </w:tc>
      </w:tr>
      <w:tr w:rsidR="002350E4" w14:paraId="31D2DD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6BDD8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1EE8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00943" w14:textId="4F9FF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03,3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02AD5" w14:textId="76A8EF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7D88A" w14:textId="30ECB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AF196" w14:textId="256BD4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03,375.00 </w:t>
            </w:r>
          </w:p>
        </w:tc>
      </w:tr>
      <w:tr w:rsidR="002350E4" w14:paraId="53C805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9F1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D9C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AF123" w14:textId="18563B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1A7FD" w14:textId="0AE96A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6760E" w14:textId="28A2A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BD0DA" w14:textId="643EA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2350E4" w14:paraId="213FA59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726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C28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863D0" w14:textId="18AFC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A2982" w14:textId="27D17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73F4F" w14:textId="6CF5CE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4A6CB" w14:textId="6F50FA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50AB1A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F94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271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57E31" w14:textId="5A2DE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70EB7" w14:textId="477CC8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C787F" w14:textId="1F9283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756D6" w14:textId="482948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0AB26B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6E5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CF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7E9BE" w14:textId="553C4A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EE653" w14:textId="4D4762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70939" w14:textId="61966F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987FA" w14:textId="138FAC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2350E4" w14:paraId="0B92B0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1B8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A90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628B0" w14:textId="43965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3A59B" w14:textId="4C3702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4F198" w14:textId="4E7520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5163B" w14:textId="299797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2350E4" w14:paraId="3D2740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0406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3439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B6A9B" w14:textId="198E68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580B9" w14:textId="6998F9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7E676" w14:textId="128A66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131FC" w14:textId="4CE741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2350E4" w14:paraId="4A8AE9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C92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12A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4B1FE" w14:textId="2255D5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D51CA" w14:textId="19879E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7773E" w14:textId="3A1D3B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65C98" w14:textId="14049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268,750.00 </w:t>
            </w:r>
          </w:p>
        </w:tc>
      </w:tr>
      <w:tr w:rsidR="002350E4" w14:paraId="279AFF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2C7F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D28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773F9" w14:textId="61526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8DE91" w14:textId="76A3E8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F229C" w14:textId="08C02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B4E1" w14:textId="6C189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2350E4" w14:paraId="16C04F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76F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883B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50242" w14:textId="5E2619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16,9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4739F" w14:textId="298A7D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465D7" w14:textId="2D26C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3C319" w14:textId="48D7D0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616,953.00 </w:t>
            </w:r>
          </w:p>
        </w:tc>
      </w:tr>
      <w:tr w:rsidR="002350E4" w14:paraId="38B5A3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01AA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BBA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78301" w14:textId="09218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9ACDB" w14:textId="314CB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93DA7" w14:textId="5EDB53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EFF51" w14:textId="2B1E38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2350E4" w14:paraId="2EED5A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DBC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15F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BF5A6" w14:textId="6AB27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510,8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BAF15" w14:textId="12EA16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880F0" w14:textId="22E73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73587" w14:textId="7A54C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510,828.00 </w:t>
            </w:r>
          </w:p>
        </w:tc>
      </w:tr>
      <w:tr w:rsidR="002350E4" w14:paraId="57D9F1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C88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D4E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285FD" w14:textId="44922F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58,0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B31D2" w14:textId="1F62CA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3293E" w14:textId="385FE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2155B" w14:textId="5A6E22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458,082.00 </w:t>
            </w:r>
          </w:p>
        </w:tc>
      </w:tr>
      <w:tr w:rsidR="002350E4" w14:paraId="3F0D6C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F9E4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79C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549DD" w14:textId="7812E6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220,6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9481" w14:textId="147DF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0DDF2" w14:textId="6F77CC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F78E3" w14:textId="4A85A6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856,833.00 </w:t>
            </w:r>
          </w:p>
        </w:tc>
      </w:tr>
      <w:tr w:rsidR="002350E4" w14:paraId="23CAFD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7D0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7D6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A7091" w14:textId="4EE5B1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D1C8A" w14:textId="311325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CC29F" w14:textId="394863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31FE3" w14:textId="55C30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2350E4" w14:paraId="38FFE6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CBC0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70C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FF26B" w14:textId="452CFF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3CB35" w14:textId="74BC26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7B661" w14:textId="2895E0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C601C" w14:textId="231C7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350E4" w14:paraId="45562B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7A9A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587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691AB" w14:textId="7D0A31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F25C3" w14:textId="2252F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87F1C" w14:textId="35E0D5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123C5" w14:textId="03A44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350E4" w14:paraId="14EBA33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2A1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BF803E" w14:textId="1067E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85,755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A7B3CC" w14:textId="3B8F0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229,487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A97AD1" w14:textId="628B4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9785F" w14:textId="1F68F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,515,242.95 </w:t>
            </w:r>
          </w:p>
        </w:tc>
      </w:tr>
      <w:tr w:rsidR="002350E4" w14:paraId="5E2E58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037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341D4" w14:textId="7FA780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14525" w14:textId="7B92BE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68232" w14:textId="69E014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8545" w14:textId="044421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2350E4" w14:paraId="229CD5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39B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79B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7E3C9" w14:textId="07CC1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A6DD6" w14:textId="2A887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48016" w14:textId="0AB026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2A18F" w14:textId="129B1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2350E4" w14:paraId="6EBF7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46E5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A05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670A3" w14:textId="2820C3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BE167" w14:textId="0812AB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2EB22" w14:textId="5BA92F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5276" w14:textId="42466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3DE2F4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C81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06D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85BB7" w14:textId="1EF82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5,97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36090" w14:textId="3A5B56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C2910" w14:textId="1AAC36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01FDC" w14:textId="026A86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4,477.00 </w:t>
            </w:r>
          </w:p>
        </w:tc>
      </w:tr>
      <w:tr w:rsidR="002350E4" w14:paraId="543446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F25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15D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B946C" w14:textId="3D79DF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9CD99" w14:textId="3FEDD3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42AB" w14:textId="7F433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77D07" w14:textId="0CD57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2350E4" w14:paraId="2101B70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D43C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E97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7C042" w14:textId="02933C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7774D" w14:textId="51EBAB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877DA" w14:textId="1F6F75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AA67D" w14:textId="641FA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2350E4" w14:paraId="061809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D7EC3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E2E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FD438" w14:textId="00EBF3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D3A3E" w14:textId="7AC95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02475" w14:textId="3D270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5E5D" w14:textId="6B85A5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2350E4" w14:paraId="129B32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F12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70A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81E77" w14:textId="63F657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5826A" w14:textId="1B06CB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8E569" w14:textId="616F8F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5E33C" w14:textId="233416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2350E4" w14:paraId="7B71B2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BC58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51A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8508C" w14:textId="5CB1BD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6C407" w14:textId="4A36B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B3116" w14:textId="313CFE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6EC3D" w14:textId="7C290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3DE179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710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9CF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D18FE" w14:textId="42CEC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49A52" w14:textId="7B3A58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8,17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111A9" w14:textId="055C5B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3A04" w14:textId="50B2F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8,275.00 </w:t>
            </w:r>
          </w:p>
        </w:tc>
      </w:tr>
      <w:tr w:rsidR="002350E4" w14:paraId="668965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ED50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6E2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15D05" w14:textId="69BF28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A2CC9" w14:textId="6F3815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4D5B1" w14:textId="664E8D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6BA65" w14:textId="40F8BA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1,240.00 </w:t>
            </w:r>
          </w:p>
        </w:tc>
      </w:tr>
      <w:tr w:rsidR="002350E4" w14:paraId="5DA31A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7C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3AC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765C" w14:textId="208C7F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269E1" w14:textId="2BAEDD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4E15C" w14:textId="459FF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673BF" w14:textId="469E4E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2350E4" w14:paraId="0949E6E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B03E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125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AE68A" w14:textId="53555C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B1213" w14:textId="11DF75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149DB" w14:textId="289D89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B2010" w14:textId="0C0FF3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2350E4" w14:paraId="79B643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CAEC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A91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875AF" w14:textId="07AE18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77192" w14:textId="6FFD7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CD450" w14:textId="25912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9FEF2" w14:textId="05FDD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4E87A2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3EC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DAAB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D5E84" w14:textId="433E0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FCAA3" w14:textId="0355F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DC381" w14:textId="0CC29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2021B" w14:textId="2035E5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2350E4" w14:paraId="517924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6910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8EE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E00F1" w14:textId="41BBB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6E124" w14:textId="0593B1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7CF69" w14:textId="28421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CC4DE" w14:textId="57FFC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350E4" w14:paraId="5D9168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3A6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0CD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38324" w14:textId="125C52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B673" w14:textId="745804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6375C" w14:textId="45866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6BF9C" w14:textId="3DEE7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2350E4" w14:paraId="1BA908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6157D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315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ED79A" w14:textId="59E8E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1FA65" w14:textId="409306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FF187" w14:textId="1874A4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16CD4" w14:textId="314A5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2350E4" w14:paraId="2B283B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1A6E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BE5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498BE" w14:textId="604E7E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461E1" w14:textId="7574C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BB8B4" w14:textId="7A9AF4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97B34" w14:textId="3A3B33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2350E4" w14:paraId="6AF978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C69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FD9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29357" w14:textId="28C38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0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B47BF" w14:textId="22952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C4DBD" w14:textId="3355A2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F4651" w14:textId="0AD2C0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731.00 </w:t>
            </w:r>
          </w:p>
        </w:tc>
      </w:tr>
      <w:tr w:rsidR="002350E4" w14:paraId="7540F7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48A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C99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53819" w14:textId="1314C0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5DCC4" w14:textId="3F9FB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32DB3" w14:textId="6CC19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CE9C5" w14:textId="5748A8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2350E4" w14:paraId="081351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0082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6C5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ACBE0" w14:textId="6ECA8D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C01C2" w14:textId="02A6F5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C177F" w14:textId="122B8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E071B" w14:textId="1248D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2350E4" w14:paraId="61190E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997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07A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FCA7D" w14:textId="7C35C1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816B8" w14:textId="048D22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C6DAE" w14:textId="544F8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88814" w14:textId="2A5BA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2350E4" w14:paraId="0993473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D91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577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FB146" w14:textId="7EF1E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0A983" w14:textId="67D78E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3F3AF" w14:textId="40A03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86C65" w14:textId="1417D5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2350E4" w14:paraId="36F97C0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1FF1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896A39" w14:textId="6BB451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BCFE14" w14:textId="20DC2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6BF1EC" w14:textId="5DB578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2CCE77" w14:textId="2F9415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2350E4" w14:paraId="13DAD45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704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2453D" w14:textId="355659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FC6B" w14:textId="2F6E48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E64BF" w14:textId="7D0C6D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BBEFD" w14:textId="0431FF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2350E4" w14:paraId="7A1388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FEA3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807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958F1" w14:textId="3B68FB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E38E" w14:textId="76B738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7756F" w14:textId="4D80F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0FBAA" w14:textId="548A38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2293BA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90F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2B9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0F07A" w14:textId="16D61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65CA7" w14:textId="4967D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D2E76" w14:textId="49394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C3CC2" w14:textId="62942D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2350E4" w14:paraId="147775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1A8D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6B7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873E0" w14:textId="34200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22300" w14:textId="0CC9F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5B3E9" w14:textId="2D83E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39D54" w14:textId="1648F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2350E4" w14:paraId="1C7169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F109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C18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17A2" w14:textId="071D56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5686F" w14:textId="215440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4836" w14:textId="0DB93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309F2" w14:textId="76DA3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2350E4" w14:paraId="1C17AE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FA4B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A48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C04D6" w14:textId="2BCC5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258B0" w14:textId="009907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134B3" w14:textId="578D53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F8BEC" w14:textId="553043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2350E4" w14:paraId="1A6AF1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BE46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5D2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B5F95" w14:textId="2E6AB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EDAB4" w14:textId="0F6ED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903BC" w14:textId="073893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0FCB2" w14:textId="337F85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2350E4" w14:paraId="5FDDF0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B29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7D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9E680" w14:textId="4639B6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C77EA" w14:textId="26CB3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14DC9" w14:textId="5F53DC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1E293" w14:textId="30037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94D40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27CE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EEB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EA808" w14:textId="2C730A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11CC2" w14:textId="09B197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94738" w14:textId="1E0565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E1C36" w14:textId="518B5F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2350E4" w14:paraId="60D413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F86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4B5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166CB" w14:textId="13F978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15BC0" w14:textId="1101DC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9C511" w14:textId="7C0D61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A01CE" w14:textId="4D810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3CF6D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FE32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B5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F0A4E" w14:textId="2EC554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BB0D9C" w14:textId="41B306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5C0C8" w14:textId="720323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1B1D1" w14:textId="1BE3D7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2350E4" w14:paraId="7748F2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51B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6AE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9F9D4" w14:textId="44662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1EED7" w14:textId="58E205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48A1F" w14:textId="6CE98B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37CD5" w14:textId="3B8AB9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2350E4" w14:paraId="083ED2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409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20F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7FC33" w14:textId="1D4197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31D3F" w14:textId="054D0C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5E93C" w14:textId="0AF6C5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15320" w14:textId="140FE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033361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F98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2772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E9280" w14:textId="0856E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7018F" w14:textId="2A232B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38240" w14:textId="475CFB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86AC" w14:textId="1727B9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60AECA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3ED61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748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57725" w14:textId="2FE0C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8B110" w14:textId="79542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D9EDC" w14:textId="5BBE3E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434E9" w14:textId="6D421D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2350E4" w14:paraId="1E4B91F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894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7C2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51E0" w14:textId="0E5A8A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2DA29" w14:textId="6BEB61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8444A" w14:textId="03B3F2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0AC38" w14:textId="6235B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2350E4" w14:paraId="5F3938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AD4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B4F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559A2" w14:textId="779CF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C72EB" w14:textId="41A39E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17DC3" w14:textId="27D130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253E5" w14:textId="21A90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2350E4" w14:paraId="7522B6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B7A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93A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F90D2" w14:textId="5B5609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375C6" w14:textId="039642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9EA39" w14:textId="3D3CAC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B5684" w14:textId="1435F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2EC68C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B4E8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C91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431E7" w14:textId="77B8A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B3087" w14:textId="3CA793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17B12" w14:textId="4C073A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B14B7" w14:textId="3BA9FC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2350E4" w14:paraId="56CEC4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E59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A83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1B57D" w14:textId="74E3F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C4E16" w14:textId="7FE4AB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C5505" w14:textId="756B3F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66F0B" w14:textId="5613F0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2350E4" w14:paraId="4BBAEF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EC5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451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5A3A8" w14:textId="38A1CD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4600A" w14:textId="05172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52ACA" w14:textId="7930B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741FA" w14:textId="4BCE8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2350E4" w14:paraId="06BC19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B7B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305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9CC5C" w14:textId="751261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1D6CA" w14:textId="09EA61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9D67A" w14:textId="78E079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5F105" w14:textId="36B8BB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2350E4" w14:paraId="1F2726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9E37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822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E1944" w14:textId="0F529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C44C8" w14:textId="2DE68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788E4" w14:textId="7C0027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B83AC" w14:textId="0935E6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2350E4" w14:paraId="06A4F7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D1A9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121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1996" w14:textId="35503A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95F97" w14:textId="70C4A2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5045D" w14:textId="676045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53BD3" w14:textId="582B1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2350E4" w14:paraId="60D429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7222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4EA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2CD78" w14:textId="7D877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5362" w14:textId="50AF62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88175" w14:textId="53744B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B61D0" w14:textId="4C70D5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2350E4" w14:paraId="32012C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B86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AA55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26B48" w14:textId="2335E7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A7284" w14:textId="67C910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7DEC2" w14:textId="5DC94D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9AA26" w14:textId="5FFBF9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2350E4" w14:paraId="4A6FCB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73CF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BFC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30F7D" w14:textId="79D9DB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62865" w14:textId="6F94D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87970" w14:textId="614D5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7BA38" w14:textId="56585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2350E4" w14:paraId="134D94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BB43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6EB7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3D8C2" w14:textId="206861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F62AA" w14:textId="374E3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90BF1" w14:textId="2BC62F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03E2" w14:textId="13F250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2350E4" w14:paraId="7C2A59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229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1F9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E70F5" w14:textId="27947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0621D" w14:textId="7B291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0B6B8" w14:textId="090660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E95EC" w14:textId="45FCC5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2350E4" w14:paraId="16DD38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5AE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2A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101DC" w14:textId="3987EB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15ABF" w14:textId="2BD3A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314C0" w14:textId="47C20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C88B" w14:textId="637D5F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2350E4" w14:paraId="1A1F41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266E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28C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29C5" w14:textId="5DC04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23292" w14:textId="60FD86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AFA3B" w14:textId="033915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E988D" w14:textId="21F856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2350E4" w14:paraId="2E27625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BC5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7F758E" w14:textId="420ABA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D91A5" w14:textId="01BAED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591E3D" w14:textId="120EF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E9E5F3" w14:textId="22F6FF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2350E4" w14:paraId="501371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3520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D4E0" w14:textId="165E5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9524B" w14:textId="295569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6D493" w14:textId="0DE3E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D043" w14:textId="44EEAC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2350E4" w14:paraId="081EE9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27F2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56D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4D900" w14:textId="7910F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58999" w14:textId="21931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CA00D" w14:textId="4CD54E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4FB07" w14:textId="41DFA8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2350E4" w14:paraId="6ADC09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E6E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ED1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9BE7A" w14:textId="405AC6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D2742" w14:textId="52C1F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8001F" w14:textId="06DD91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6387" w14:textId="1373E8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2350E4" w14:paraId="704791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D528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3BC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5D101" w14:textId="2E2647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FF466" w14:textId="14F5D2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FA926" w14:textId="214B20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8E435" w14:textId="116933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087435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5A5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DD5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A6105" w14:textId="0C0C51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8F154" w14:textId="078DF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F0EAA" w14:textId="46B3CA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25FDC" w14:textId="78876F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2350E4" w14:paraId="710B16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24A5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319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BB5C9" w14:textId="5D5547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D98E" w14:textId="6B3490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BE809" w14:textId="29461A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19E1A" w14:textId="2EF668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2350E4" w14:paraId="7EA7E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6ECC8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9A5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95606" w14:textId="7FCB55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60DC1" w14:textId="6BB24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A7C55" w14:textId="193830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08CD7" w14:textId="23A13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40A480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D5F4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CAE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E670A" w14:textId="1FFCCF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3D290" w14:textId="65044D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18F51" w14:textId="3F0622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3E852" w14:textId="576F8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2350E4" w14:paraId="04A114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28D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8D7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DA51A" w14:textId="1D0D81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3B6DE" w14:textId="33BAC7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B4ACD" w14:textId="6A7899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16088" w14:textId="1FE669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3CDE500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ABC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04B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25A99" w14:textId="52D8E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A63C4" w14:textId="4EE45B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23B47" w14:textId="5464E3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91459" w14:textId="267319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2350E4" w14:paraId="3ACC1D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20B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2E0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CDEB9" w14:textId="42C02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95AC4" w14:textId="2980A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BD8E8" w14:textId="7B6B59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D35F8" w14:textId="14B24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2350E4" w14:paraId="7CA055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A699B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50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F62D4" w14:textId="026268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F46F1" w14:textId="2F7684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162EB" w14:textId="53B19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CA345" w14:textId="3CA8C4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63ED1D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FFF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78E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8828B" w14:textId="7A8147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4D3CE" w14:textId="40809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E6059" w14:textId="55FDB1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3205C" w14:textId="2AA7DD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2350E4" w14:paraId="060AA1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CF3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D02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83E86" w14:textId="427E4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388E7" w14:textId="5BA91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7C0CF" w14:textId="62E450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CBC90" w14:textId="4533EE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2350E4" w14:paraId="3F2733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FA68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040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6F373" w14:textId="719B67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659EB" w14:textId="24F9B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46FB9" w14:textId="1E709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F06DD" w14:textId="79A349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2350E4" w14:paraId="78E52A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EE14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F9C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02835" w14:textId="71673B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35EB4" w14:textId="63373C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51D57" w14:textId="006B22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39FC5" w14:textId="243F31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2350E4" w14:paraId="11C391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C33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004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7BD45" w14:textId="135FE4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4ED3C" w14:textId="0A9D50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E0996" w14:textId="48F6C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2A3D2" w14:textId="326368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44EDBB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B27A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5E8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6C7F4" w14:textId="3C2FC8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1C2F9" w14:textId="6B14A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16A27" w14:textId="7A9998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22DA4" w14:textId="149F42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216D75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99AE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899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236F9" w14:textId="67CC37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3C299" w14:textId="3BB57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D671D" w14:textId="39A6F9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97D02" w14:textId="30B4C8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350E4" w14:paraId="145BF5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E4C7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8F6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3FAAB" w14:textId="6E1AE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43F4C" w14:textId="24C15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23E4" w14:textId="18DC8A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6E780" w14:textId="66904A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2350E4" w14:paraId="098B3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81F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0C4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792B" w14:textId="53D9D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22A95" w14:textId="1952E0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8664E" w14:textId="3D6A0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97F73" w14:textId="398A6A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2350E4" w14:paraId="25E0A6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4D8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A71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F031B" w14:textId="1E4086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6D1CB" w14:textId="4ED0EB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B07F4" w14:textId="520EA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DFC0" w14:textId="6883D3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78879D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E25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444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93C1B" w14:textId="0C9A80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C102" w14:textId="7F6FE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04477" w14:textId="76EAA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F61CC" w14:textId="3A457B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574600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E97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4E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2211F" w14:textId="14F35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D7341" w14:textId="22E172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B9262" w14:textId="59698F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B6031" w14:textId="7744C3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2350E4" w14:paraId="6A4F51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1D0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41A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AB490" w14:textId="085685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DAC9C" w14:textId="722896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3D4A2" w14:textId="3DE053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3446" w14:textId="32411E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2350E4" w14:paraId="0EE98D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612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724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24AE3" w14:textId="22CAA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FA58E" w14:textId="64905B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F102D" w14:textId="1CE40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C8C27" w14:textId="05ADF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742F56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735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D8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0CF36" w14:textId="313C2A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9F3E7" w14:textId="11B0F8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EC1FA" w14:textId="50F274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48495" w14:textId="0CD289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350E4" w14:paraId="320D4C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5FE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246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52375" w14:textId="7DDCA1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DF9BB" w14:textId="2E329A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22438" w14:textId="47785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45568" w14:textId="5FC93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2350E4" w14:paraId="29B6E2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425C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B50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C6BF5" w14:textId="70197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682F3" w14:textId="3F619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8250" w14:textId="597C76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60F53" w14:textId="0ABACE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4865EE5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14AD9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553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9CB6D" w14:textId="77F8EF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E121B" w14:textId="5AA6C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952DF" w14:textId="21208C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D36A2" w14:textId="18A0A2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5AF41C6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58BC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0E5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4E7E8" w14:textId="69537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19329" w14:textId="0A789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76A9B" w14:textId="52EF1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18691" w14:textId="39D63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2350E4" w14:paraId="58586C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1757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33B0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A30F8" w14:textId="3106D9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581A4" w14:textId="46A14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B71D5" w14:textId="21F1E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AB899" w14:textId="68158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2350E4" w14:paraId="232AD4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D7C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3F1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EBE38" w14:textId="6EC8B6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450EB" w14:textId="5BABE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13AD6" w14:textId="09D84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AFA23" w14:textId="7202D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2350E4" w14:paraId="2D088C4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30A0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92E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D955E" w14:textId="502A12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81E3F" w14:textId="1CC46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D54B2" w14:textId="00365D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6E33E" w14:textId="09A54A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2350E4" w14:paraId="57CAB9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B4A7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40D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4F3A9" w14:textId="7E5305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7774" w14:textId="2F432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78DE8" w14:textId="7E2B4A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BE55B" w14:textId="28DD5F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2350E4" w14:paraId="3E98C48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5EE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92D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C401D" w14:textId="3A382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488EE" w14:textId="369593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5D79E" w14:textId="18BF9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DBB57" w14:textId="6A8761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350E4" w14:paraId="1D9F9B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B7892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50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6221C" w14:textId="27A11E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7814A" w14:textId="3959B2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7A3AF" w14:textId="59C38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F6C6F" w14:textId="5ED699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2350E4" w14:paraId="52E9695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1EE6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77259E" w14:textId="3E8368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AF6F8" w14:textId="5A8D6B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113008" w14:textId="15DA67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6C75A0" w14:textId="48E6F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2350E4" w14:paraId="18042E8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B36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C2012" w14:textId="15A203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1393" w14:textId="2AF315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6E1B7" w14:textId="10A838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E1839" w14:textId="4915E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2350E4" w14:paraId="2E68AD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9D9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998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E5B13" w14:textId="604C72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8B96D" w14:textId="420B60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E560D" w14:textId="15F9B0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80731" w14:textId="523AD0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2350E4" w14:paraId="7B3A73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08A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BD7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F02A8" w14:textId="30C845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5C4FE" w14:textId="3486E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31593" w14:textId="7D40C7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F5EF3" w14:textId="4B27D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2350E4" w14:paraId="199FB87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EC3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DA7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E1642" w14:textId="5EF7D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8CB40" w14:textId="665F74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A37F6" w14:textId="64EA63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18672" w14:textId="2CFC1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2350E4" w14:paraId="2472D6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4097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CE7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BA341" w14:textId="5DE518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2DB1E" w14:textId="41E6D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CD3F4" w14:textId="5E2C4A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C3179" w14:textId="302E45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2350E4" w14:paraId="04BF0E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DB4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F5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4B592" w14:textId="063773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66121" w14:textId="2C70CE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90696" w14:textId="650E3A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E5992" w14:textId="5EF605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2350E4" w14:paraId="5D3721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B9E1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CC0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3405C" w14:textId="2F4538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8DC98" w14:textId="17BDE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37E85" w14:textId="55465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9A336" w14:textId="653DD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2350E4" w14:paraId="1D5592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AED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84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FDC0A" w14:textId="4DF32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960BE" w14:textId="2DFCE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155A0" w14:textId="775967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EDDF4" w14:textId="276272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2350E4" w14:paraId="54CC104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EDFFB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8EF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A3CAB" w14:textId="52BD31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6661A" w14:textId="6E4856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7E88F" w14:textId="08F0A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18C31" w14:textId="7FF87D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2350E4" w14:paraId="20078C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8B9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9D0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96E6" w14:textId="6A899C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5DF81" w14:textId="3F6EE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C2B90" w14:textId="1DD0D2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FE2AA" w14:textId="7FCDC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2350E4" w14:paraId="33D9FA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923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352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CBA52" w14:textId="0A9F88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49629" w14:textId="1B8050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1697A" w14:textId="10D08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4B34" w14:textId="20D42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2350E4" w14:paraId="164396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F07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292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55418" w14:textId="06FA57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80EE8" w14:textId="6E7199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0D397" w14:textId="00E6B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2249E" w14:textId="3AF6C3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2350E4" w14:paraId="13D927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98D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12B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13E6A" w14:textId="3E44FA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41026" w14:textId="3CAB79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C38A6" w14:textId="2C5C63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63702" w14:textId="32628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2350E4" w14:paraId="7281B7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F7F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80B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03BA7" w14:textId="3A5F2C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D5A98" w14:textId="1424E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96CC1" w14:textId="58396C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2BC2" w14:textId="6C51A3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2350E4" w14:paraId="760C49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EE86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600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81CD6" w14:textId="6C434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3B07" w14:textId="56FACD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23A0" w14:textId="22EAA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B826" w14:textId="491EFF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2350E4" w14:paraId="41C44C5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6F2F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482A89F" w14:textId="51BC3F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,788,917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8BCF01" w14:textId="16FD02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911AC7" w14:textId="2F0799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BD0DB8" w14:textId="012C2B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,788,917.98 </w:t>
            </w:r>
          </w:p>
        </w:tc>
      </w:tr>
      <w:tr w:rsidR="002350E4" w14:paraId="5CBD78F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B1B9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29A5BB" w14:textId="30BF01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C7C28A" w14:textId="30D12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7EE62D" w14:textId="2FF5B2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510F1C" w14:textId="635F0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8,753.70 </w:t>
            </w:r>
          </w:p>
        </w:tc>
      </w:tr>
      <w:tr w:rsidR="002350E4" w14:paraId="1DCA8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592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57F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EAE3B" w14:textId="3193E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F1056" w14:textId="45210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2734F" w14:textId="2E2597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E5CCB" w14:textId="30CE0B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2350E4" w14:paraId="44CEC3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59F4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B88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015B5" w14:textId="25EA2D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D8A0A" w14:textId="1EF3A0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54779" w14:textId="2CFD7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BC61" w14:textId="546669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2350E4" w14:paraId="6CE6E4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8C0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36D1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728D8" w14:textId="20CE93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6CC12" w14:textId="683DED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FB412" w14:textId="4975E4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BCEBD" w14:textId="47952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2350E4" w14:paraId="357247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B44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182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4B497" w14:textId="6C8D9D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0D9D3" w14:textId="4BA783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14CBD" w14:textId="04700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9EDBD" w14:textId="331E8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4,300.00 </w:t>
            </w:r>
          </w:p>
        </w:tc>
      </w:tr>
      <w:tr w:rsidR="002350E4" w14:paraId="2858E1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D0D0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9DA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E9DAA" w14:textId="3A0696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357E1" w14:textId="46E05B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F1366" w14:textId="1CB51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826E5" w14:textId="311EB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495D76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A22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846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D58C2" w14:textId="57A0B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2DD80" w14:textId="1E2B34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34DD" w14:textId="1C9FE9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0F96C" w14:textId="71709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916.20 </w:t>
            </w:r>
          </w:p>
        </w:tc>
      </w:tr>
      <w:tr w:rsidR="002350E4" w14:paraId="525138F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A0BD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890782" w14:textId="3D81EA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49,79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1D619" w14:textId="5204C4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AF6F0D" w14:textId="57E4E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4403C4" w14:textId="701EB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49,798.30 </w:t>
            </w:r>
          </w:p>
        </w:tc>
      </w:tr>
      <w:tr w:rsidR="002350E4" w14:paraId="1A3980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32F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21E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CE55C" w14:textId="011177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7F708" w14:textId="6887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CA414" w14:textId="6C8712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F799F" w14:textId="08167B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2350E4" w14:paraId="55E2B30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1239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0C6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EBD5D" w14:textId="3BAB25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37087" w14:textId="36B4F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0B96B" w14:textId="70B450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6178F" w14:textId="73FB9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5,320.00 </w:t>
            </w:r>
          </w:p>
        </w:tc>
      </w:tr>
      <w:tr w:rsidR="002350E4" w14:paraId="490DE9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BB4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B41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635B3" w14:textId="34B9B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6CA80" w14:textId="4E066B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36C5C" w14:textId="286B3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110CB" w14:textId="0F5646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2350E4" w14:paraId="19C00D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4B93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205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AA04F" w14:textId="7E3E8F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49B30" w14:textId="3F134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6BE2" w14:textId="579670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1A913" w14:textId="11CB4D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2350E4" w14:paraId="2F41F3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316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847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717E6" w14:textId="7F59CA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CAD38" w14:textId="08DF0E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E0EF0" w14:textId="66785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005FA" w14:textId="2E682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2350E4" w14:paraId="16C6B2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2F1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9A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F2FCF" w14:textId="70D156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9EAD8" w14:textId="43B70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347B8" w14:textId="6D3027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34338" w14:textId="3AEFF6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2350E4" w14:paraId="2D95AE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42B7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349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DBC66" w14:textId="0B13F6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1459B" w14:textId="6350F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84020" w14:textId="2C4009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C5EB" w14:textId="7DBB21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2350E4" w14:paraId="7A0F9D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E6E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BC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05780" w14:textId="5F7563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7,87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9C0B6" w14:textId="523323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2DFA8" w14:textId="744AAE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B0C31" w14:textId="4EBFA2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7,876.50 </w:t>
            </w:r>
          </w:p>
        </w:tc>
      </w:tr>
      <w:tr w:rsidR="002350E4" w14:paraId="7F06F56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20C29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55B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A2B33" w14:textId="103770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7F68D" w14:textId="413BE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A73D0" w14:textId="6F96C5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9BE50" w14:textId="13835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2350E4" w14:paraId="7F97BA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151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8CB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ta Cru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65649" w14:textId="73650E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2,201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91BD7" w14:textId="7E6178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DE178" w14:textId="4E2B8E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F94AE" w14:textId="0C44A7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2,201.80 </w:t>
            </w:r>
          </w:p>
        </w:tc>
      </w:tr>
      <w:tr w:rsidR="002350E4" w14:paraId="5E44268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CBE1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A035EC" w14:textId="24501A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47,397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41A155" w14:textId="67508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D72ACC" w14:textId="3744C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91A3C2" w14:textId="34F1CC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47,397.25 </w:t>
            </w:r>
          </w:p>
        </w:tc>
      </w:tr>
      <w:tr w:rsidR="002350E4" w14:paraId="598F1D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746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9DD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DACE6" w14:textId="0D235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EE7B2" w14:textId="3C251B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B5FF8" w14:textId="7D95E7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D91CC" w14:textId="046265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03CB716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4EB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203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39D53" w14:textId="7CF3A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6,152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49B3" w14:textId="7F61BE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33BFC" w14:textId="4D62A7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0F1DD" w14:textId="6ACC0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6,152.75 </w:t>
            </w:r>
          </w:p>
        </w:tc>
      </w:tr>
      <w:tr w:rsidR="002350E4" w14:paraId="0A9C5D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AF05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1E9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16FE6" w14:textId="250EC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CE9BC8" w14:textId="4027F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AF73D" w14:textId="415767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B9FC0" w14:textId="18B34E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2350E4" w14:paraId="672476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5A4D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2C2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BEB78" w14:textId="2E6E6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549A3" w14:textId="0F7068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6D38C" w14:textId="3F6DF1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E79D4" w14:textId="71AC6D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311DE4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37C2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EA9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748B0" w14:textId="2FB22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44ED" w14:textId="798A3C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D32C2" w14:textId="483E49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0FD4A" w14:textId="2334E4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2350E4" w14:paraId="638001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9B7F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44F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C0073" w14:textId="433FD8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A3922" w14:textId="19CF3A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EA2D8" w14:textId="7EDCCC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A1BF9" w14:textId="5B738B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2A39BC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CD9BC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EB9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790CB" w14:textId="680388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AA313" w14:textId="735A73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ED5E2" w14:textId="4AD7C2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031F7" w14:textId="4EE212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2350E4" w14:paraId="18929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F369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0DA4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A9FB3" w14:textId="73511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D52DF" w14:textId="3A7CC8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0FB5F" w14:textId="56BAAD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347E" w14:textId="3FE94C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2350E4" w14:paraId="46BEF9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961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068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ED927" w14:textId="7ACB9D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D7387" w14:textId="60B19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5CB06" w14:textId="1448DB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A7BDF" w14:textId="300790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2350E4" w14:paraId="2F1C7B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6996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776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DAF49" w14:textId="560847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A3EA4" w14:textId="2AF311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D91F" w14:textId="28E1E5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32EF1" w14:textId="78438D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81870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19D8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4E2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39F47" w14:textId="4F1E4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223C9" w14:textId="6E0D44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3AA50" w14:textId="78194B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9A62A" w14:textId="1565F1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7BCD3D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85BE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A24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9BC57" w14:textId="07A638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B3D15" w14:textId="33581F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228D" w14:textId="1EE35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13F7C" w14:textId="70A3B6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37A80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605E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E2A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4C65C" w14:textId="3DBC6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A99A7" w14:textId="18F2F1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57A86" w14:textId="2CCEC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653C" w14:textId="2356E0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B2A15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7F4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F53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1094A" w14:textId="2E30D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E43A9" w14:textId="617D7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673D3" w14:textId="01AFE4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63FCB" w14:textId="166AA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65AC99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8145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229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D340B" w14:textId="5E23F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25047" w14:textId="4E36D0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E9C2B" w14:textId="6B2E75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F86E" w14:textId="342490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1670EEF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9757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F8336A" w14:textId="6B45EE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D929B9" w14:textId="0E537F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226B3C" w14:textId="2CE41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78AC26" w14:textId="3E7BA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623,223.73 </w:t>
            </w:r>
          </w:p>
        </w:tc>
      </w:tr>
      <w:tr w:rsidR="002350E4" w14:paraId="5AEC7D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8D61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548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7371C" w14:textId="48EDF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A2702" w14:textId="25150A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7388A" w14:textId="5D1081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0E48A" w14:textId="5F6AD9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2350E4" w14:paraId="4AC68A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D77C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91F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21361" w14:textId="41B6D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E6C18" w14:textId="480231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5B839" w14:textId="156433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944EF" w14:textId="7FF4F4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9,500.00 </w:t>
            </w:r>
          </w:p>
        </w:tc>
      </w:tr>
      <w:tr w:rsidR="002350E4" w14:paraId="4D04EE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DA6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92A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C046B" w14:textId="1654C7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23FB6" w14:textId="7EE95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2DD7E" w14:textId="6179B2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80356" w14:textId="578D08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2350E4" w14:paraId="5FD574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E0D1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5887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35A7D" w14:textId="105DE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36525" w14:textId="5FB305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C2078" w14:textId="31FC4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6883D" w14:textId="5CD230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0400B0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A46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B95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C0B3B" w14:textId="31EA0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C93A" w14:textId="32E82D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F740A" w14:textId="44DE43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35F6C" w14:textId="27CFF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2350E4" w14:paraId="688C90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87C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975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7C68" w14:textId="32191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77CBF" w14:textId="593B8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9727E" w14:textId="34C9A0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A3412" w14:textId="52E391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350E4" w14:paraId="320459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9D3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216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18D2A" w14:textId="32EF5C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1643F" w14:textId="7F2C2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F6C26" w14:textId="2246B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4CE8A" w14:textId="7FD59F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2350E4" w14:paraId="1BD0D1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B13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947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83C4A" w14:textId="0CCC33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D8700" w14:textId="60E6CA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0D39C" w14:textId="0E65E9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2BB86" w14:textId="05E730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2350E4" w14:paraId="686104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E9D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024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F9791" w14:textId="719BC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66DB8" w14:textId="3B21C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BEFBB" w14:textId="0731FB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8A224" w14:textId="68CABA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2350E4" w14:paraId="46F29D2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F44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27DC74" w14:textId="1CF67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412894" w14:textId="38B009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BE98D2" w14:textId="321BFD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F98F12" w14:textId="2A134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739,745.00 </w:t>
            </w:r>
          </w:p>
        </w:tc>
      </w:tr>
      <w:tr w:rsidR="002350E4" w14:paraId="21F2B9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2AA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663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8E0FE" w14:textId="4FCC9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C5162" w14:textId="2A3CC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ADFAA" w14:textId="5CC52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34609" w14:textId="2C082F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2350E4" w14:paraId="49D8B1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016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17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20DF3" w14:textId="7806EC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E0A87" w14:textId="160D48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6C26B" w14:textId="6B907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D79DC" w14:textId="312A6D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500.00 </w:t>
            </w:r>
          </w:p>
        </w:tc>
      </w:tr>
      <w:tr w:rsidR="002350E4" w14:paraId="13713C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D9D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61A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17BD2" w14:textId="067664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81C1A" w14:textId="3C0BD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AF22E" w14:textId="47978B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9954C" w14:textId="7749BA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2350E4" w14:paraId="4F77E2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CAE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2A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F6F0E" w14:textId="7B8780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4075" w14:textId="3D0391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99035" w14:textId="17644C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E3AF0" w14:textId="0322C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2350E4" w14:paraId="27D78E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3656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7A9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4A11D" w14:textId="187DCA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5BD77" w14:textId="04C7D7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22F3C" w14:textId="1D81C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AE2B3" w14:textId="24554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2350E4" w14:paraId="7F05B6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645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2F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C45A8" w14:textId="6B0B1F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92DD4" w14:textId="72D910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0FD1CA" w14:textId="3731E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01FEF" w14:textId="0DBC78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2350E4" w14:paraId="4593A1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203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B6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67A47" w14:textId="7A9921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DDE2C" w14:textId="03203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0F26F" w14:textId="537CF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16BDD" w14:textId="27A149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7,100.00 </w:t>
            </w:r>
          </w:p>
        </w:tc>
      </w:tr>
      <w:tr w:rsidR="002350E4" w14:paraId="774DAD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9835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AD9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38D08" w14:textId="27100C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63EC7" w14:textId="5BCC3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32E16" w14:textId="75FD4B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BDB02" w14:textId="40ECE9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2350E4" w14:paraId="6937EE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4DB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E7C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1F959" w14:textId="6D09C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7B8E0" w14:textId="57CA4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C58CC" w14:textId="09C25B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417A" w14:textId="5352E5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050.00 </w:t>
            </w:r>
          </w:p>
        </w:tc>
      </w:tr>
      <w:tr w:rsidR="002350E4" w14:paraId="4ECD3D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C328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6A9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D8320" w14:textId="3B60AC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C586A" w14:textId="26F265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8A2AB" w14:textId="79D70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52A87" w14:textId="342660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2350E4" w14:paraId="3D7E5C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F59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D8CF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4997B" w14:textId="132482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0D0A2" w14:textId="61E5FF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0C598" w14:textId="4F6B0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943E4" w14:textId="2F3ACE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750.00 </w:t>
            </w:r>
          </w:p>
        </w:tc>
      </w:tr>
      <w:tr w:rsidR="002350E4" w14:paraId="7F9342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C3F8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0CE8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EBFF7" w14:textId="20D51F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75C25" w14:textId="6AA73B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6C332" w14:textId="71E58B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B2124" w14:textId="5BEA5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350E4" w14:paraId="5DA505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CAB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AF9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3723F" w14:textId="1D9B3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2DB63" w14:textId="223AB7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75297" w14:textId="0DBA51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1471" w14:textId="17E129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550.00 </w:t>
            </w:r>
          </w:p>
        </w:tc>
      </w:tr>
      <w:tr w:rsidR="002350E4" w14:paraId="31537D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D585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DE0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A3863" w14:textId="4FCBAC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F60C" w14:textId="732622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9088A" w14:textId="26A726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A2B3" w14:textId="78941C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2350E4" w14:paraId="5471D4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554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20C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F74DF" w14:textId="7D79B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34A0E" w14:textId="19953E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CDA05" w14:textId="3169FF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4D0FA" w14:textId="5CB37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9,200.00 </w:t>
            </w:r>
          </w:p>
        </w:tc>
      </w:tr>
      <w:tr w:rsidR="002350E4" w14:paraId="3F799E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2DA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2B4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AE60D" w14:textId="2465BB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86DE4" w14:textId="6F099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CB6B1" w14:textId="27BAAF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98FAC" w14:textId="14758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2350E4" w14:paraId="7E23F2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C4D58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F6B8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C5C87" w14:textId="5FB666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67C04" w14:textId="25F45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0582F" w14:textId="69788D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3B56D" w14:textId="35B6BA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2350E4" w14:paraId="4ABA36D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427C6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EC4176" w14:textId="5F3553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983405" w14:textId="23404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81069BA" w14:textId="74982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B4CA1A" w14:textId="589646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2350E4" w14:paraId="69B707C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D79A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3C9493" w14:textId="6C54E3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1C8E50" w14:textId="4132D8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8C74C5" w14:textId="60826F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687E02" w14:textId="56C642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2350E4" w14:paraId="69AC87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1B9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27E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9DC09" w14:textId="401D1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B2B05" w14:textId="62B39D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E5248" w14:textId="434348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76A7A" w14:textId="1A567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2350E4" w14:paraId="59BEE9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2BC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BE0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F2A8B" w14:textId="158BC8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FC57A" w14:textId="5B1D00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7AEE3" w14:textId="7F0902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D24F1" w14:textId="385411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2350E4" w14:paraId="784680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8E7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31E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8084C" w14:textId="53345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30E71" w14:textId="1B55F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E0627" w14:textId="09AD64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EDED0" w14:textId="48ECC5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2350E4" w14:paraId="482111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B4A3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A3F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F00BA" w14:textId="7DB0F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B9CC9" w14:textId="676168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ACB39" w14:textId="4C6C3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31B74" w14:textId="0E0AC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2350E4" w14:paraId="23531D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925C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1A37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9FEC" w14:textId="593C7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B1432" w14:textId="3694B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2BED8" w14:textId="66462A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047E7" w14:textId="073B6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2350E4" w14:paraId="572E82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ABBDE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145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4A56D" w14:textId="1931C5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B1C2B" w14:textId="75626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461BB" w14:textId="6135C1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6210C" w14:textId="7C3D1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2350E4" w14:paraId="26B4D7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6E6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F657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56A61" w14:textId="26790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EE5F9" w14:textId="7D33A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98063" w14:textId="22A8F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F2469" w14:textId="6C0F2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2350E4" w14:paraId="59D6A2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F4C6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23B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32B93" w14:textId="4D63BC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7C58" w14:textId="33E718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E22EB" w14:textId="22C63D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E8164" w14:textId="769B3B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2350E4" w14:paraId="1866E2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4E7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0CA9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1E536" w14:textId="37FF5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311AB" w14:textId="6AF37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9D124" w14:textId="43863F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395461" w14:textId="526173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2350E4" w14:paraId="15C512F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3C4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B4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F5203" w14:textId="27673A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A2A6A" w14:textId="7D90BE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9D883" w14:textId="12005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3CF50" w14:textId="592D44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2350E4" w14:paraId="615D52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584F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9EB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9CDA6" w14:textId="53950A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32103" w14:textId="76B0D7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64369" w14:textId="105652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4EC63" w14:textId="508A26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2350E4" w14:paraId="13FD40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95B9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C3A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C717B" w14:textId="5EDE0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A530E" w14:textId="6489C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0EB9F" w14:textId="4DB34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BFAB1" w14:textId="15158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2350E4" w14:paraId="4890FD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147E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0EA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37D50" w14:textId="61632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B20CF" w14:textId="02380C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66843" w14:textId="7B8F59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A9B9E" w14:textId="729927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2350E4" w14:paraId="780604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430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CEB6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39CB7" w14:textId="195D8C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C7FC" w14:textId="7063D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7EE88" w14:textId="57A09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6A508" w14:textId="204D5A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2350E4" w14:paraId="0CAA99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CCE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DD8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7FABA" w14:textId="1136B8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A8A5C" w14:textId="42AC9B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ACEA0" w14:textId="566630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5BCD9" w14:textId="52EF4F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2350E4" w14:paraId="77D44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B974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78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A7356" w14:textId="5C1FB7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78F19" w14:textId="40A85B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97849" w14:textId="2F1C31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8904B" w14:textId="260483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2350E4" w14:paraId="2CC908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7421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F13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914BE" w14:textId="58DCC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9D9B" w14:textId="2DEEA0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42251" w14:textId="0B198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638E" w14:textId="0BA48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2350E4" w14:paraId="20321C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B1B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471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6E1BB" w14:textId="0D9900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E8B9C" w14:textId="1BA590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EE737" w14:textId="0A5CD7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91973" w14:textId="64E43B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2350E4" w14:paraId="239A35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8BB8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3AF6F0" w14:textId="475D65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202B94" w14:textId="1CA73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34B72A" w14:textId="04BCD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639D66" w14:textId="1A1EF3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2350E4" w14:paraId="35683B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FD1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29C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5C8D4" w14:textId="35EBD3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1F84" w14:textId="47A6A2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3F520" w14:textId="278D86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FB53A" w14:textId="231250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2350E4" w14:paraId="35938A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C9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72B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AD29F" w14:textId="6B0236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ED19D" w14:textId="02294A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C422F" w14:textId="4FC816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3F038" w14:textId="186F14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2350E4" w14:paraId="4A943B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0E16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14A4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631DD" w14:textId="0D31BB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3DB4D" w14:textId="7FF25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10818" w14:textId="34F9E5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04282" w14:textId="7A1B6F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2350E4" w14:paraId="7FB73B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D73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B27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B8FF" w14:textId="143193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8EA6C" w14:textId="602D37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61EA2" w14:textId="18AE23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1E7D2" w14:textId="1CD1E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2350E4" w14:paraId="2D33BF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90FE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391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5400D" w14:textId="001D7C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6DF4E" w14:textId="1B6AB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1901A" w14:textId="7F866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1E3FB" w14:textId="6AA75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2350E4" w14:paraId="3F4A72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75D6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67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2E504" w14:textId="45A994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8A7BD" w14:textId="58BF6A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7DCF8" w14:textId="424F78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4F1BA" w14:textId="6C14F7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2350E4" w14:paraId="0F5D5D3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350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E7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65E74" w14:textId="625F9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27F6D" w14:textId="420A85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F5909" w14:textId="6A27B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758FB" w14:textId="69C3F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2350E4" w14:paraId="224A5F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CE9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BB4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C8675" w14:textId="35200C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7F22C7" w14:textId="64746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5F1D3" w14:textId="668FF4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1B13" w14:textId="2D667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2350E4" w14:paraId="49DC0E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303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30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BC6D7" w14:textId="656266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7D7B6" w14:textId="083CE0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B1E08" w14:textId="04F35D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C0C99" w14:textId="4E295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2350E4" w14:paraId="40C85D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22DC1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347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293EF" w14:textId="6AE62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21E8E" w14:textId="6B6F1C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AE230" w14:textId="7F414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128D" w14:textId="7A995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2350E4" w14:paraId="6DA37DE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34C4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117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82AA9" w14:textId="6B3A92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98B68" w14:textId="6EA39C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5F1EA" w14:textId="6FD33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E95BE" w14:textId="08CCE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2350E4" w14:paraId="66CE70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1E5A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31B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C2216" w14:textId="4FC994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48C93" w14:textId="1AF65F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18A11" w14:textId="6789C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A7D86" w14:textId="38A67F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2350E4" w14:paraId="31EFD2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79F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C35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0107C" w14:textId="657913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534D9" w14:textId="3245BD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92D77" w14:textId="37173F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16C1" w14:textId="6D1C72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2350E4" w14:paraId="09D3CCE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7C1F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22575" w14:textId="20B52A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F3C1D0" w14:textId="6ADDD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5F06E7" w14:textId="055D5B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98AA8D" w14:textId="2A88C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2350E4" w14:paraId="759506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7653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215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A87B2" w14:textId="59FCA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49B9E" w14:textId="22863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2E214" w14:textId="1FD91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7DF7A" w14:textId="08B611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2350E4" w14:paraId="78033B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1FC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8FE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81A02" w14:textId="347A56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AA945" w14:textId="4984EF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CC783" w14:textId="1F805E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EA16A" w14:textId="46C77A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2350E4" w14:paraId="719E4B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F394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447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DD818" w14:textId="6E4B4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7BF19" w14:textId="71B2F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B0CA2" w14:textId="4D3585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07893" w14:textId="6FBA85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2350E4" w14:paraId="136EAE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B360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7B8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CCCA6" w14:textId="0FF591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3D4CC" w14:textId="3CCE0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75D70" w14:textId="40E2E6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88EE4" w14:textId="4A45E8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2350E4" w14:paraId="18E34D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FE1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1AC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47F15" w14:textId="3937D2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C00E7" w14:textId="0B8DD3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B6135" w14:textId="59255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CE613" w14:textId="5E74AA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2350E4" w14:paraId="33AC73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1D5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2E8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BA0C5" w14:textId="7C8D8E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36BB2" w14:textId="21BAA2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78C78" w14:textId="1E282A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4945D" w14:textId="2423AE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2350E4" w14:paraId="462EB9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B52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6DC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66826" w14:textId="0E41D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65512" w14:textId="670ADD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A5027" w14:textId="780EE2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1E659" w14:textId="54494F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2350E4" w14:paraId="12C8D3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5F76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4187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864B" w14:textId="50E378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ECA7B" w14:textId="7C0A6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AA55B" w14:textId="5BE516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65147" w14:textId="76E5B8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2350E4" w14:paraId="24070B4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BA2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B63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A3284" w14:textId="6FCE9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0C4AD" w14:textId="3D2A97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5E8B5" w14:textId="711D16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D22A6" w14:textId="72824E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2350E4" w14:paraId="64028A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970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8DF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F9065" w14:textId="6CAE71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35E5D" w14:textId="28809A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7F04D" w14:textId="2C202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A7DA2" w14:textId="2BFA94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2350E4" w14:paraId="41CF86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8BB8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FE2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6A64A" w14:textId="4C7813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63043" w14:textId="370BBE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649D6" w14:textId="0E8B5C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B8C3A" w14:textId="30A091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2350E4" w14:paraId="7FAE85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7948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971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9A81" w14:textId="642E39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0B6C" w14:textId="513695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C0FCA" w14:textId="63CF9D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6A541" w14:textId="226516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2350E4" w14:paraId="566015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580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D32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F2DD5" w14:textId="74B7C9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DFBE7" w14:textId="056FC7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5973F" w14:textId="0203D9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82CEC" w14:textId="78159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2350E4" w14:paraId="4645B1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5134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1C5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6052C" w14:textId="59E87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6897" w14:textId="60E071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62938" w14:textId="5F01DA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8244E" w14:textId="3E8148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2350E4" w14:paraId="1A2EAF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3142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856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D8FAD" w14:textId="1A561E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DD6FB" w14:textId="5463BA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D5432" w14:textId="167C0F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C30E" w14:textId="38642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2350E4" w14:paraId="7D905D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00601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7274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82913" w14:textId="048D4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C8455" w14:textId="524C80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DA732" w14:textId="33B26B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3D573" w14:textId="36EAFB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2350E4" w14:paraId="7D66FD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628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E976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3890A" w14:textId="1B7C15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CFBB6" w14:textId="75ED19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115A3" w14:textId="7EFB14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7E19C" w14:textId="4B9357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2350E4" w14:paraId="3E0C40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6834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6C2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0EA56" w14:textId="219551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AE1C7" w14:textId="34E723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43E93" w14:textId="72E325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1587A" w14:textId="20F26A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2350E4" w14:paraId="030EEC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9E62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FD7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43884" w14:textId="4BDC9D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8E50A" w14:textId="3FB45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7763E" w14:textId="47A113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FF88C" w14:textId="5E3A5B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2350E4" w14:paraId="5CE53B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8FE13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FE4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B8949" w14:textId="363AF0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EACA8" w14:textId="6931FE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27BAE" w14:textId="47668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8319" w14:textId="3962AD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2350E4" w14:paraId="1BF4F5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6EE7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81C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3CA70" w14:textId="7B0B41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9F132" w14:textId="581B1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6E215" w14:textId="613CA9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C0E13" w14:textId="4F3549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2350E4" w14:paraId="400D17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B44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D9B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555D" w14:textId="12116C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48FB9" w14:textId="5A31F5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9C3A" w14:textId="0EBC4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25BF" w14:textId="3238BD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2350E4" w14:paraId="54B6156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BF5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67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6A450" w14:textId="17CB7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A5D57" w14:textId="7FE17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BA900" w14:textId="569E1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F2908" w14:textId="3BE2C7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2350E4" w14:paraId="6862E4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040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74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A4CD8" w14:textId="3AB3FA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2F846" w14:textId="390E7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6E5E" w14:textId="7B2434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5FD4A" w14:textId="58E9BA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2350E4" w14:paraId="781585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F8D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47B0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9EAE5" w14:textId="739039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54469" w14:textId="3519EC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354E" w14:textId="4800C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FBDEA" w14:textId="599E82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2350E4" w14:paraId="0A5EC9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BF158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AE7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36133" w14:textId="6772C9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4B72C" w14:textId="120C72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3DE10" w14:textId="741C01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AE5CE" w14:textId="0F9F5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2350E4" w14:paraId="0AF494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4FBC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4BD0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1ABED" w14:textId="285B69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D7A2A" w14:textId="47D407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479A5" w14:textId="45495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2B875B" w14:textId="2D65F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2350E4" w14:paraId="6BD88C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CBE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413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DDFDD" w14:textId="435088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1CF37" w14:textId="655E67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5816" w14:textId="52CC55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AF512" w14:textId="77FF62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2350E4" w14:paraId="3F1007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F35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7CA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93CF" w14:textId="4320F3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1BDA" w14:textId="34CAB1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9681E" w14:textId="7A600A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0C49" w14:textId="426E85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2350E4" w14:paraId="34FEC4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01DE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2FF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16843" w14:textId="0BC65B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9B686" w14:textId="232FBD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BE08A" w14:textId="73B05B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1C7E8" w14:textId="133E75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2350E4" w14:paraId="02588E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47B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B634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CE0D" w14:textId="40FC26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0B691" w14:textId="155C95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8BD75" w14:textId="7E973D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8F0BF" w14:textId="5F9C94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2350E4" w14:paraId="5F84C2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195C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BFC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C688D" w14:textId="68A261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3C5FC" w14:textId="4A12AF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F2970" w14:textId="28627E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5A62C" w14:textId="512F11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2350E4" w14:paraId="670A0D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2CE2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1B7C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5AD5" w14:textId="291722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48CB9" w14:textId="573A64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76C0D" w14:textId="7F295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F635" w14:textId="66DC34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2350E4" w14:paraId="040ABA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B3E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224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81EDC" w14:textId="1B3842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49A3D" w14:textId="1BCD41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DF877" w14:textId="764E9E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1D30E" w14:textId="3D405E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2350E4" w14:paraId="619B46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252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A0F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8137" w14:textId="55BDAB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EA1A" w14:textId="7BACB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1E074" w14:textId="14CBFE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A965" w14:textId="237B85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2350E4" w14:paraId="62DC53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45E6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573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83AAA" w14:textId="5CBAFC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F78A1" w14:textId="743E89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38F67" w14:textId="4D4B6E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1573B" w14:textId="1EA92C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2350E4" w14:paraId="791E81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C7F5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DC1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3EB6C" w14:textId="5326CE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B4C6E" w14:textId="025D5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FC24D" w14:textId="4CF8BE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DA922" w14:textId="239C9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2350E4" w14:paraId="0B81CCC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4D7C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9FB211" w14:textId="1640F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7EF2DE" w14:textId="663D45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380D6F" w14:textId="1D8945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682C8B" w14:textId="33008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2350E4" w14:paraId="204E692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ABB6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50E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ADC8E" w14:textId="2CDF6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BF6A6" w14:textId="40E3A2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20795" w14:textId="12B86F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D1B1" w14:textId="69C32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2350E4" w14:paraId="2FB215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53F6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D65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20937" w14:textId="3B031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848F7" w14:textId="558A02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3F83C" w14:textId="51A836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6DABC" w14:textId="04C0C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2350E4" w14:paraId="3B7590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1A35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4D9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DCFD3" w14:textId="3120DA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A9802" w14:textId="347F3D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67411" w14:textId="617E58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0FAD3A" w14:textId="35E812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2350E4" w14:paraId="4E1038A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322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FE96BE" w14:textId="4E174B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E9B97D" w14:textId="27F23C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7DA84F" w14:textId="6FF2DB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AEA582" w14:textId="641D2C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2350E4" w14:paraId="0C6F42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A42F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912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2CDA3" w14:textId="36F5F3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7C287" w14:textId="3A94F6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E867D" w14:textId="599D08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5441" w14:textId="23C01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2350E4" w14:paraId="047CD3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97F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75A9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2EEB6" w14:textId="3A65B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C8B05" w14:textId="176E9D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DFC8F" w14:textId="08CB6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EC733" w14:textId="2761BE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2350E4" w14:paraId="3C1FE8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57AD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68C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26A0" w14:textId="14C7DC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E76CE" w14:textId="53F6CE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09CE5" w14:textId="1A3A49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D1C9" w14:textId="75CA2F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2350E4" w14:paraId="23C0EA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C55C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4C0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C3067" w14:textId="46555F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99BF6" w14:textId="6EDF1E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0FD38" w14:textId="3142D4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F0071" w14:textId="23699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2350E4" w14:paraId="39C504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541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736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53FBB" w14:textId="0F4B8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ACF35" w14:textId="739570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C2236" w14:textId="1B1BC2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93221" w14:textId="0BA7CF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2350E4" w14:paraId="2C4389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95D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38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AA17E" w14:textId="4AAEAE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265F2" w14:textId="34158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DC277" w14:textId="423ADA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A28FF" w14:textId="7BFE1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2350E4" w14:paraId="642AE3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AC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FC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53D06" w14:textId="4B866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2EFC2" w14:textId="174CA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4EAD9" w14:textId="48781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26CF6" w14:textId="4CFE53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2350E4" w14:paraId="1682D0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425D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D4A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0B7D8" w14:textId="2A2A5C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97844" w14:textId="7D1A87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79548" w14:textId="28694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6C290" w14:textId="654D37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2350E4" w14:paraId="11D3CB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77A9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652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88C7E" w14:textId="13194C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8661" w14:textId="6F0CB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A1173" w14:textId="1A5422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5D4A" w14:textId="1BB43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2350E4" w14:paraId="64519F2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3A1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05EAC3" w14:textId="33017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0C1341" w14:textId="3AE24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4B8B57" w14:textId="15FC27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2D6392" w14:textId="4723B4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2350E4" w14:paraId="5BF5909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A5336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7EADE" w14:textId="62E546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A2A4E" w14:textId="3E0B67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5BC24" w14:textId="4A3DAB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F87B3" w14:textId="7F6B58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2350E4" w14:paraId="1860A8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9551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211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518C3" w14:textId="0D6259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3C775" w14:textId="53B680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7AC73" w14:textId="4B817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F5C31" w14:textId="609B6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2350E4" w14:paraId="6334A2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49BE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D23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8EC99" w14:textId="6F5587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973FC" w14:textId="5FC3F5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3728C" w14:textId="3B502F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E4331" w14:textId="52A6BD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2350E4" w14:paraId="33E816D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BBF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C1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1FDFA" w14:textId="65F5B5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9231C" w14:textId="3E76B3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A0FF" w14:textId="52D036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11679" w14:textId="142F5F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2350E4" w14:paraId="02E475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226A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2A7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07525" w14:textId="0A4C07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B0D9F" w14:textId="72B6E6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645EF" w14:textId="16D944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5AC00" w14:textId="7F3A3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2350E4" w14:paraId="1661E4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AF4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73B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42D60" w14:textId="39FA6E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D623E" w14:textId="57B84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E9800" w14:textId="213380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09AC" w14:textId="5B0A9B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2350E4" w14:paraId="17DE8C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6339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666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EAD02" w14:textId="7687A7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FE03F" w14:textId="3F3B65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AA568" w14:textId="148BC1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85C6D" w14:textId="1546B6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2350E4" w14:paraId="661A6B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7A2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ECB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C0CD9" w14:textId="1063EA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58972" w14:textId="7CD673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9F1F" w14:textId="2DCC8A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357C2" w14:textId="19E15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2350E4" w14:paraId="24D6B2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42FB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660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8DD91" w14:textId="3B514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8C709" w14:textId="0A4816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8896C" w14:textId="4C91D4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CD651" w14:textId="693030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2350E4" w14:paraId="451104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84E0C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F90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EBBCC" w14:textId="672AF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7704D" w14:textId="560664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C2918" w14:textId="0DED21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13F96" w14:textId="64C6B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2350E4" w14:paraId="08193A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3822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3473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1E994" w14:textId="6D59A7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AAF9A" w14:textId="17758C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F82CE" w14:textId="0C4DB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A0D34" w14:textId="13A0B4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2350E4" w14:paraId="41F242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F3D0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041F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F5D8" w14:textId="28206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E4B4B" w14:textId="19A5FE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B3E56" w14:textId="16F66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324A9" w14:textId="71A3A9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2350E4" w14:paraId="673A3A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9C9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DC0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5F608" w14:textId="7C6334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C5F6E" w14:textId="3BFF69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5E696" w14:textId="693CA6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BEA59" w14:textId="4F15E5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2350E4" w14:paraId="562CE03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B44E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F94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24D93" w14:textId="5D79E9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6E0AF" w14:textId="5443D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68313" w14:textId="54870B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F4026" w14:textId="11A017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2350E4" w14:paraId="0C78F71D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A3C7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1DC21A" w14:textId="498FA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8,102,24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0AC195E" w14:textId="02457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55EE48" w14:textId="5BA88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CA336C5" w14:textId="58296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8,705,398.63 </w:t>
            </w:r>
          </w:p>
        </w:tc>
      </w:tr>
      <w:tr w:rsidR="002350E4" w14:paraId="55C13A9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CDB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668CB7" w14:textId="6946D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,941,697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11D99" w14:textId="2D1672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495D9B" w14:textId="29FBA5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98FA26" w14:textId="62C7A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19,447.82 </w:t>
            </w:r>
          </w:p>
        </w:tc>
      </w:tr>
      <w:tr w:rsidR="002350E4" w14:paraId="0DBE38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111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B4F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95900" w14:textId="5C678F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84CA9" w14:textId="4946F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1CC61" w14:textId="4CFF8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A8F0A" w14:textId="5F8D2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3D3CC2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632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412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A4BA0" w14:textId="4F3ED4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3F598" w14:textId="3093B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9219" w14:textId="0F2529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EA6AA" w14:textId="26AAE5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4F19F6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F62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A74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E55D1" w14:textId="6D445F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F2AE2" w14:textId="63542F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D18F7" w14:textId="7B9EDA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36EAF" w14:textId="668D37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1,080.00 </w:t>
            </w:r>
          </w:p>
        </w:tc>
      </w:tr>
      <w:tr w:rsidR="002350E4" w14:paraId="57CB24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F19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89E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A8862" w14:textId="1FEC4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F00BB" w14:textId="2AD3E9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BB357" w14:textId="5BEE9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BED4B" w14:textId="4B9FA5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2350E4" w14:paraId="33B582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782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BC7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8BCA" w14:textId="7260C1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9A6FE" w14:textId="57BF80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81340" w14:textId="20B7F0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741D5" w14:textId="58C477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2350E4" w14:paraId="400D99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9D8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FDF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A9DE3" w14:textId="74E112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7C73D" w14:textId="63A877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3245D" w14:textId="346977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6B5E9" w14:textId="0084BC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2350E4" w14:paraId="147765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075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684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CBCC1" w14:textId="5A917D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21DB7" w14:textId="53BC42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ADB02" w14:textId="70A75A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0BA48" w14:textId="2EA62F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5B899A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23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7A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14B36" w14:textId="3BBD07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4F8D" w14:textId="2D9B4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BB480" w14:textId="353DDE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8A25C" w14:textId="0E945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2350E4" w14:paraId="38F743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713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113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0BDA9" w14:textId="16713F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8E54C" w14:textId="548A36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5379" w14:textId="21239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C3202" w14:textId="0215E5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2350E4" w14:paraId="0F3116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672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0E2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79327" w14:textId="69C662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51560" w14:textId="61E44E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1C9AC" w14:textId="157FD7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299C0" w14:textId="68DC12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2350E4" w14:paraId="728CAA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4B9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DE6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B1EA" w14:textId="1A38E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925DE" w14:textId="054FD8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E708C" w14:textId="1DEB74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0557E" w14:textId="13E14B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2350E4" w14:paraId="78675F6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94D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74B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5873D" w14:textId="26F6A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205B3" w14:textId="7D2430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19C5D" w14:textId="7DEC9D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86AD5" w14:textId="38231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2350E4" w14:paraId="2752DE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477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52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644D7" w14:textId="14EA8A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BC20D" w14:textId="04B719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02D50" w14:textId="2C2F2C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71F91" w14:textId="3E0F32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2350E4" w14:paraId="7B2E1C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988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65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0F4D8" w14:textId="41A9B2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DF842" w14:textId="1BD973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9C423" w14:textId="7F651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6231F" w14:textId="35978D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2350E4" w14:paraId="5A52F3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2C0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C6A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4B593" w14:textId="5B0D60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6955A" w14:textId="6DD80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C8C71" w14:textId="7A98B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4905B" w14:textId="786B9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2350E4" w14:paraId="5BDCE3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501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4BC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025BC" w14:textId="4E677B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46FB8" w14:textId="301299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B831" w14:textId="1114C0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CFB2D" w14:textId="2F7AB5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2350E4" w14:paraId="5AE0789B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055D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ECF48B" w14:textId="516C1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492,253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6E3543" w14:textId="2012C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FE3118" w14:textId="4D0E05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AE32D1" w14:textId="58A06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67,653.71 </w:t>
            </w:r>
          </w:p>
        </w:tc>
      </w:tr>
      <w:tr w:rsidR="002350E4" w14:paraId="36D5CA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7FB5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BEE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B6DD" w14:textId="4FC7E3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9221E" w14:textId="766562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E869B" w14:textId="05E6AA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EBA82" w14:textId="2B6FF9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2350E4" w14:paraId="7D155E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CCD9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CEC1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4A15" w14:textId="19EC64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EF1BB" w14:textId="4D0B02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C4E33" w14:textId="5F956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0EE5E" w14:textId="4EB35B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2350E4" w14:paraId="2AE91F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838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587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76E7C" w14:textId="66643E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64890" w14:textId="7DD4C8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A9B05" w14:textId="6B00E8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9FF6F" w14:textId="10F094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3,820.45 </w:t>
            </w:r>
          </w:p>
        </w:tc>
      </w:tr>
      <w:tr w:rsidR="002350E4" w14:paraId="427BB4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5FF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944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69806" w14:textId="185451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32C18" w14:textId="5A357F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F7D64" w14:textId="04E281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A5C16" w14:textId="698EB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2350E4" w14:paraId="6DDDF1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66E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267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D3A70" w14:textId="031D60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BD12" w14:textId="48618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21FA" w14:textId="56DB5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D1D68" w14:textId="47C5DF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017538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80E9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D05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4CAFD" w14:textId="3EE4AD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BF079" w14:textId="09ECDF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5445F" w14:textId="06339D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CD85E" w14:textId="53BCA3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2350E4" w14:paraId="508EFB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EF8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CE9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5B615" w14:textId="142F2C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72CAE" w14:textId="2DA769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9DC2A" w14:textId="28CBAA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FFFA4" w14:textId="3287A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2350E4" w14:paraId="1D7676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20D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F1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F4E22" w14:textId="762F9A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53FF3" w14:textId="0A71BC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31FB3" w14:textId="784A43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3E85F" w14:textId="2D22E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2350E4" w14:paraId="5CE1C5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36B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10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9540A" w14:textId="0A50C7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EAF5" w14:textId="164478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7A56D" w14:textId="51C0A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21A25" w14:textId="77564D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2350E4" w14:paraId="2C2443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7F5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50C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72F24" w14:textId="0B79D2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8488D" w14:textId="3B2AAA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42636" w14:textId="4460A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AA90E" w14:textId="757964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07247F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4B9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3B4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724E3" w14:textId="05AED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EFB4D" w14:textId="43F960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B5C7E" w14:textId="65622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804FF" w14:textId="0FBB4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2350E4" w14:paraId="56B66F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A7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6EB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82467" w14:textId="0732A4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92E94" w14:textId="69900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CAF38" w14:textId="236C44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ACDCF" w14:textId="415448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2350E4" w14:paraId="6C4A96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2E0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2F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2378" w14:textId="12168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65EBA" w14:textId="7C72EC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CDEE3" w14:textId="25346F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F71B8" w14:textId="68A9B9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2350E4" w14:paraId="74DDEE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C6F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9CE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C484" w14:textId="679E2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4F2B7" w14:textId="3B5EF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02C80" w14:textId="2AE4AF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7F20F" w14:textId="5B5E0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2350E4" w14:paraId="277512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042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1D7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47490" w14:textId="3570B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88DBB" w14:textId="782779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1B78" w14:textId="0DFD5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B0F2" w14:textId="2ACFF8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2350E4" w14:paraId="433418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56E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D4F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C5559" w14:textId="557D64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307E1" w14:textId="281B9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226B1" w14:textId="32E7AD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339FA" w14:textId="189F30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2350E4" w14:paraId="52B2FD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5B5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EC2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26265" w14:textId="3B988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5678D" w14:textId="2E776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2622A" w14:textId="5C328A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CC35" w14:textId="566248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2350E4" w14:paraId="1A85477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AB2F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3B265B" w14:textId="48DB4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305,923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3B3B17" w14:textId="24F66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6A683" w14:textId="2914C9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3EE288" w14:textId="1E1A7B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305,923.50 </w:t>
            </w:r>
          </w:p>
        </w:tc>
      </w:tr>
      <w:tr w:rsidR="002350E4" w14:paraId="6F6A52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33B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8E2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47885" w14:textId="147EB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743C" w14:textId="4CA8C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80D8B" w14:textId="7CC7FB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C6EFB" w14:textId="2A412C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2350E4" w14:paraId="2C3823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45E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065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0F56B" w14:textId="776749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3D9F7" w14:textId="0A2F0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DDF9B" w14:textId="12731E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7EEFD" w14:textId="58FFD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2350E4" w14:paraId="7CD38B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212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572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C90F0" w14:textId="15A3AC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40D5" w14:textId="49F5E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1145B" w14:textId="58A769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6ACE4" w14:textId="65E818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3D097C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55E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FE9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CFEB5" w14:textId="3EE660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46402" w14:textId="4E45B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D7D0B" w14:textId="307639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2BA14" w14:textId="49981F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2350E4" w14:paraId="3675F1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EB3F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179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58927" w14:textId="05178D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B9595" w14:textId="75FED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624A3" w14:textId="6DEF02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3AD7" w14:textId="74D2CE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2350E4" w14:paraId="1763DB2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983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53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F8675" w14:textId="3FFD4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62732" w14:textId="5A4EF1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A8A33" w14:textId="033908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4829E" w14:textId="48779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2350E4" w14:paraId="5F8551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DBA6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24C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979D7" w14:textId="408F11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40260" w14:textId="4A7E62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BEB79" w14:textId="29BBA2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56F8E" w14:textId="60BD2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2350E4" w14:paraId="2A25A4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A606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E29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48C76" w14:textId="600771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D38F2" w14:textId="6867CE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E90F5" w14:textId="38A36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AFD8" w14:textId="33BB0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2350E4" w14:paraId="3F5A4B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D09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47B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793B8" w14:textId="155B2A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ADBA0" w14:textId="0EAB64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8648A" w14:textId="5D4F06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5CCAF" w14:textId="20DBD3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2350E4" w14:paraId="03EE15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FB6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026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274B5" w14:textId="6771F2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4259C" w14:textId="1162A4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3B40D" w14:textId="2E4E8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F4386" w14:textId="17E946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2350E4" w14:paraId="7006A9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B2A4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54F1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9BC9E" w14:textId="1BD50A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5C9A5" w14:textId="6EC558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5AD62" w14:textId="6D611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7EEA" w14:textId="79687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0E4BCD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473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E7C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BB40A" w14:textId="0FB80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3,2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6CDF6" w14:textId="07ED2F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80040" w14:textId="3115A5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E85B2" w14:textId="1E480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3,298.75 </w:t>
            </w:r>
          </w:p>
        </w:tc>
      </w:tr>
      <w:tr w:rsidR="002350E4" w14:paraId="0CF526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612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E90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63DF3" w14:textId="56A4A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36A92" w14:textId="4FB2F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2DF8" w14:textId="6B3BD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C4F26" w14:textId="156550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1,160.00 </w:t>
            </w:r>
          </w:p>
        </w:tc>
      </w:tr>
      <w:tr w:rsidR="002350E4" w14:paraId="0CFCB3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ADB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91E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58AEC" w14:textId="4DA47D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F6B7C" w14:textId="11D3AD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B2F2B" w14:textId="0F3564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D4428" w14:textId="349A9F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0,000.00 </w:t>
            </w:r>
          </w:p>
        </w:tc>
      </w:tr>
      <w:tr w:rsidR="002350E4" w14:paraId="4A5366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FA5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F2C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F0668" w14:textId="4FB7C1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5A44B" w14:textId="5F9D4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C99ED" w14:textId="0D547A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9FA47" w14:textId="1A26EC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2350E4" w14:paraId="2B9B6E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404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12E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4A6F2" w14:textId="7E6D3D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579D8" w14:textId="6F3F6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0048D" w14:textId="71A77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B47B9" w14:textId="5E264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2350E4" w14:paraId="2B5443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667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A6C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FBE09" w14:textId="14830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A50EF" w14:textId="626208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FCFCA" w14:textId="4CCD1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378F5" w14:textId="1F568B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350E4" w14:paraId="463EA7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F0A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357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25001" w14:textId="3F6EB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40E67" w14:textId="2C833A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96FAB" w14:textId="24D85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DBC53" w14:textId="4504E4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2350E4" w14:paraId="2F92931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644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66DF64" w14:textId="3196C8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94D9C5" w14:textId="332A26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731742" w14:textId="4FDD27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501DC3" w14:textId="2C7CA2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2350E4" w14:paraId="7F4346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0A2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10AD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C2EAE" w14:textId="2833E3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7AA65" w14:textId="5D429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C0AEB9" w14:textId="1E3F87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BB45E" w14:textId="5AD134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2350E4" w14:paraId="7770D7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D19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710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1F386" w14:textId="162116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82CD4" w14:textId="36BAB0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C8FFD" w14:textId="6C85F8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CC7FB" w14:textId="499796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2350E4" w14:paraId="70286B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0EEC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2DC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12030" w14:textId="30EC7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CAB21" w14:textId="56BBF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DD4B9" w14:textId="292AA9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9ED8" w14:textId="48083A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2350E4" w14:paraId="3A15C0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405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542F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07DD3" w14:textId="188344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7E670" w14:textId="4F78C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027E9" w14:textId="2470BF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7EB96" w14:textId="2B425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2350E4" w14:paraId="43D327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49E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17E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DF7BE" w14:textId="2335B7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623AA" w14:textId="1853D8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3237A" w14:textId="1DAF85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4B652" w14:textId="14C31F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2350E4" w14:paraId="7B608B8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A6FB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1AD31E" w14:textId="45DFF9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039,321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21E596" w14:textId="39D89E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719478" w14:textId="1DE4EB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E59856D" w14:textId="0DDFEE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6,089,321.23 </w:t>
            </w:r>
          </w:p>
        </w:tc>
      </w:tr>
      <w:tr w:rsidR="002350E4" w14:paraId="110842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587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42C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EE590" w14:textId="2D5AE2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976D7" w14:textId="7B89D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0F26C" w14:textId="451B8F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0C452" w14:textId="2BFE7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13,220.00 </w:t>
            </w:r>
          </w:p>
        </w:tc>
      </w:tr>
      <w:tr w:rsidR="002350E4" w14:paraId="5BB689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352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E54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A6FF5" w14:textId="0FAE4E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5DBF9" w14:textId="07154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4D4B9" w14:textId="778F23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17AF2" w14:textId="24234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2350E4" w14:paraId="52F444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6E4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112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AF81F" w14:textId="27851E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D9933" w14:textId="30A87B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B0E7E" w14:textId="313DC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7F73B" w14:textId="6FA4E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2350E4" w14:paraId="19A3A1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2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9AB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F3E51" w14:textId="41F74E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667B1" w14:textId="720567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4C8F8" w14:textId="399201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E9981" w14:textId="39106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350E4" w14:paraId="16A8BB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03D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13D6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CE10C" w14:textId="0217E0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25A48" w14:textId="7F2D9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E5C97" w14:textId="0D88DB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2DDEE" w14:textId="7B708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2350E4" w14:paraId="001104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CB3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C25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tac Viej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1D5D8" w14:textId="554B38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5ABBD" w14:textId="7D1B93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A5D8F" w14:textId="6843EA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40002" w14:textId="4109C9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10,000.00 </w:t>
            </w:r>
          </w:p>
        </w:tc>
      </w:tr>
      <w:tr w:rsidR="002350E4" w14:paraId="32DDCDE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D435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732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AE498" w14:textId="174553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756E" w14:textId="582F56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5F17A" w14:textId="553473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D9A1A" w14:textId="39686B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2350E4" w14:paraId="3B3D76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311D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50A6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D677B" w14:textId="10331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E041" w14:textId="62BDAC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30025" w14:textId="5CB50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95FCF" w14:textId="1D3D5A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81,633.55 </w:t>
            </w:r>
          </w:p>
        </w:tc>
      </w:tr>
      <w:tr w:rsidR="002350E4" w14:paraId="6BD76F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F08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477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8F66F" w14:textId="7EAA9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2D4B1" w14:textId="5C5EF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6785F" w14:textId="33F104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4A7D5" w14:textId="26C5DA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2350E4" w14:paraId="012568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1E7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9B1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96AD0" w14:textId="4B3317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8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38D65" w14:textId="11EB1D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441BF" w14:textId="74DFC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AFF00" w14:textId="7299FA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08,240.00 </w:t>
            </w:r>
          </w:p>
        </w:tc>
      </w:tr>
      <w:tr w:rsidR="002350E4" w14:paraId="4FCA94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3398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6D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E092A" w14:textId="2B6CA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257E3" w14:textId="44196B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2922F" w14:textId="12F121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ECC27" w14:textId="0CF5B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350E4" w14:paraId="72482C3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70E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D99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0A13D" w14:textId="5BC829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65B14" w14:textId="72B7D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0F7C3" w14:textId="649F3C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EA73" w14:textId="3310CE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350E4" w14:paraId="7D2304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55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A3D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FD1A" w14:textId="43C5A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68D9D" w14:textId="5E478D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3783C" w14:textId="15209E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8521D" w14:textId="43CDA0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2350E4" w14:paraId="640218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D91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451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97043" w14:textId="31D1D7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473A8" w14:textId="45F7E9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5F283" w14:textId="79EB2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55671" w14:textId="51307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2350E4" w14:paraId="0B9ED70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2AC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17E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31DB4" w14:textId="267ED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75E8D" w14:textId="2EEB6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33118" w14:textId="78A21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F58CF" w14:textId="2299C2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2350E4" w14:paraId="7153E7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C6C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3C5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53ECB" w14:textId="7A74AA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E3DC" w14:textId="6F64CE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06142" w14:textId="5A8124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0283A" w14:textId="083DA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2350E4" w14:paraId="378880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D51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FAE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44C24" w14:textId="48196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DD2B" w14:textId="273174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67729" w14:textId="4E0A2C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571B" w14:textId="1EFC2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4,437.20 </w:t>
            </w:r>
          </w:p>
        </w:tc>
      </w:tr>
      <w:tr w:rsidR="002350E4" w14:paraId="449741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0B2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C75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A2E08" w14:textId="71FB60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4C2BF" w14:textId="273FC4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FEB0E" w14:textId="70E278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977D7" w14:textId="425CC2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2350E4" w14:paraId="454AFC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505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0ED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C8D2D" w14:textId="265B91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0CF50" w14:textId="0FE0F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E1358" w14:textId="721F9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8E44C" w14:textId="216650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350E4" w14:paraId="408DC2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45E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055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7B213" w14:textId="1270B2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74344" w14:textId="327EFB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62AC" w14:textId="25F5C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0CB2" w14:textId="0A5F07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</w:tr>
      <w:tr w:rsidR="002350E4" w14:paraId="6FE3CF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EB7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76B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F9BE" w14:textId="60219C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5BDD3" w14:textId="5578C6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00C4A" w14:textId="625B0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4350B" w14:textId="35257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2350E4" w14:paraId="10FD21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5A9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B43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E67FF" w14:textId="20938E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8ABBB" w14:textId="42C6C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0F5C7" w14:textId="781FC0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D320" w14:textId="6985DB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3,920.00 </w:t>
            </w:r>
          </w:p>
        </w:tc>
      </w:tr>
      <w:tr w:rsidR="002350E4" w14:paraId="66AA72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94D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1104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5DD89" w14:textId="4ACFCF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61,239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0B70B" w14:textId="0DE932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B1EDF" w14:textId="348DF3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C5736" w14:textId="2299FA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61,239.44 </w:t>
            </w:r>
          </w:p>
        </w:tc>
      </w:tr>
      <w:tr w:rsidR="002350E4" w14:paraId="5576BC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2E3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243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F5B52" w14:textId="23084A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F48CE" w14:textId="5B7B42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8F5E1" w14:textId="0690C5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D99EC" w14:textId="1A6628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2350E4" w14:paraId="7C64CB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470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76C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4F7B1" w14:textId="29D59A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EF4DA" w14:textId="085003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427D5" w14:textId="12F1BD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91204" w14:textId="1EE469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5B8F17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CCD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BCC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0BFFA" w14:textId="7EB3B7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1DA2C" w14:textId="755946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BA9AB" w14:textId="39FDBA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8DD4F" w14:textId="04ACCB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2350E4" w14:paraId="1A78CD9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420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CE1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4CD6B" w14:textId="46BC3E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946CE" w14:textId="09DB9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E2ADF" w14:textId="07A9F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F8548" w14:textId="7EE74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55,000.00 </w:t>
            </w:r>
          </w:p>
        </w:tc>
      </w:tr>
      <w:tr w:rsidR="002350E4" w14:paraId="640813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3B0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099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171EC" w14:textId="13B7D5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67CA" w14:textId="1B8E59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6905E" w14:textId="6406E5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D33C7" w14:textId="6F7E8A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2350E4" w14:paraId="73AC29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727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DD12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B361B" w14:textId="728C64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7647A" w14:textId="1FE1F1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67EC7" w14:textId="24A379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A65B1" w14:textId="6A1111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350E4" w14:paraId="59A47C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09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D604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E6314" w14:textId="645A3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B9DE7" w14:textId="492EE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58422" w14:textId="1C590F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ABE55" w14:textId="1A2941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2350E4" w14:paraId="5F4A54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40688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656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86365" w14:textId="2F24D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A0225" w14:textId="7E2E4D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100DD" w14:textId="29EF31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AD357" w14:textId="572CC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00.00 </w:t>
            </w:r>
          </w:p>
        </w:tc>
      </w:tr>
      <w:tr w:rsidR="002350E4" w14:paraId="36EF11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A3E5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F40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0AEA6" w14:textId="425807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8D792" w14:textId="130596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2B788" w14:textId="4CEEB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7BECA" w14:textId="5A8C94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2350E4" w14:paraId="74AEDE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B4E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DB9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35932" w14:textId="46FFE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BCAA" w14:textId="0AD0C5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F9601" w14:textId="479E4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A92D0" w14:textId="2369F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2350E4" w14:paraId="44EC05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DC7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07A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39DB4" w14:textId="55F719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5BA5C" w14:textId="13A7F4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B4F8F" w14:textId="636CE1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80F9E" w14:textId="4CED8E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1,200.00 </w:t>
            </w:r>
          </w:p>
        </w:tc>
      </w:tr>
      <w:tr w:rsidR="002350E4" w14:paraId="76A1DE9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8C95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4009EB" w14:textId="5E075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93432" w14:textId="372375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E42201" w14:textId="10CD87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F950EA" w14:textId="03D65E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2350E4" w14:paraId="7D7912D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57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9C5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C6D44" w14:textId="0EC5D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8A8A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A54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3B4B9" w14:textId="75234B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2350E4" w14:paraId="7B3702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4C9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1D6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A89EF" w14:textId="52694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A5B48" w14:textId="256671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CC19B" w14:textId="48D97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C3918" w14:textId="7B082F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2350E4" w14:paraId="7A8126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20A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B1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AC5B4" w14:textId="2EF40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F7B28" w14:textId="60029E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9588" w14:textId="3B3B79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960BD" w14:textId="011E9B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2350E4" w14:paraId="226F8F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A4E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2CC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824EC" w14:textId="6C1B5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D5802" w14:textId="1E491B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6429B" w14:textId="39474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61424" w14:textId="43BC80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2350E4" w14:paraId="79F78A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2CD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442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A733E" w14:textId="63B432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3DEB3" w14:textId="36A902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5650" w14:textId="0DB919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31A5F" w14:textId="0E48B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2350E4" w14:paraId="6F96DE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BB3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8FB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479F8" w14:textId="347F1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7DACF" w14:textId="7D84D3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22E7C" w14:textId="4A16B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E2B7A" w14:textId="50894E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2350E4" w14:paraId="497238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EC80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09DD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4A95E" w14:textId="74ED0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238D1" w14:textId="2B4D6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A7036" w14:textId="3A98D8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FA0A3" w14:textId="156BEE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2350E4" w14:paraId="292927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F225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658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3F129" w14:textId="55400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77A5A" w14:textId="1A6B2A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9AF9" w14:textId="26790E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F18D9" w14:textId="077EC6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2350E4" w14:paraId="1A22B5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2D9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1B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649C5" w14:textId="69B901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8F1BE" w14:textId="662A7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EE46F" w14:textId="5823DA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E4B12" w14:textId="25D72F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2350E4" w14:paraId="14E868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25F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E4E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B71E4" w14:textId="2F141A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D3E40" w14:textId="0BE641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9F1FF" w14:textId="6A7B78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587D3" w14:textId="5E72B6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03BEE0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8B9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81F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0FD0" w14:textId="63DE6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74D34" w14:textId="325CC6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9B3A6" w14:textId="54752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DAAD1" w14:textId="04A653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2350E4" w14:paraId="0A44D4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BD40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08C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A2CF1" w14:textId="0A7894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B0E23" w14:textId="44E62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A46D4" w14:textId="24A717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C256E" w14:textId="07604B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2350E4" w14:paraId="45F0BCC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7DF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2C0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72BBA" w14:textId="30175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54070" w14:textId="70A012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5AF34" w14:textId="2BC7F1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F1F4E" w14:textId="6EC36D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2350E4" w14:paraId="7B18F6E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8685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648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AC913" w14:textId="050B4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0ADA0" w14:textId="73507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1B727" w14:textId="00A954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3FD0" w14:textId="424370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2350E4" w14:paraId="371411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630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C4F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404F4" w14:textId="4733C7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EB160" w14:textId="4F0F16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77436" w14:textId="45AFCD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0846" w14:textId="4532AD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2350E4" w14:paraId="6CE04E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0F9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2EB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5D546" w14:textId="151FA9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3BEDE" w14:textId="1161E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DF55C" w14:textId="46C424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A926D" w14:textId="7AA9E3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350E4" w14:paraId="018BF0D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B8A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D38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60485" w14:textId="7D039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8510F" w14:textId="297672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A981F" w14:textId="2FCB6D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AB7DA" w14:textId="085B23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2350E4" w14:paraId="1B4264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2A5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841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7B628" w14:textId="3FE11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3D939" w14:textId="71F153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13E7D" w14:textId="556424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738FF" w14:textId="236FEA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2350E4" w14:paraId="1C7705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968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324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64B70" w14:textId="4B74AF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8F11C" w14:textId="73AE50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6AED1" w14:textId="6AD49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D5447" w14:textId="51EE54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2350E4" w14:paraId="74150D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D8F7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4DF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F8D4B" w14:textId="33345A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C5C4D" w14:textId="436A1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DB896" w14:textId="09FADF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F1854" w14:textId="150B22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2350E4" w14:paraId="6C69A1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3AB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2DB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2D34F" w14:textId="59B92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17776" w14:textId="21B45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0A3C9" w14:textId="32B829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B83F85" w14:textId="34F6B1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2350E4" w14:paraId="5F629F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7FF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85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A792B" w14:textId="6A183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746E7" w14:textId="5BEE7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7F56B" w14:textId="7BAAA9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EDA1E" w14:textId="6E8F6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2350E4" w14:paraId="515624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7C2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D83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B94D5" w14:textId="4FD137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998E1" w14:textId="66E198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ABFFD" w14:textId="246C9F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14FF" w14:textId="07023D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2350E4" w14:paraId="0E293C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2B1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1BD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D7CF12" w14:textId="681E10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FC3CC" w14:textId="30DAC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75648" w14:textId="14D175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5D495" w14:textId="08BC3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2350E4" w14:paraId="7A4F5F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13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9AC9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8D1D4" w14:textId="65CFE6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6A9D3" w14:textId="2C4263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DEE80" w14:textId="5B031C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37F16" w14:textId="567A7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350E4" w14:paraId="022DDA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21D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2CD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EBE4A" w14:textId="61403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D681" w14:textId="1E77A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FF77E" w14:textId="16F1D2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67471" w14:textId="30DA61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2350E4" w14:paraId="7BA3F3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298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A1E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C012E" w14:textId="41FDE2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5F45C" w14:textId="0A2D2F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C6589" w14:textId="4DEF19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FF2D7" w14:textId="3CA36A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2350E4" w14:paraId="4E5FC1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B4F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6A2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E6F79" w14:textId="4985D1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758FD" w14:textId="3B692E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DA831" w14:textId="5DF359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A482C" w14:textId="4E93B4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2350E4" w14:paraId="5D7843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8221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943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18F2C" w14:textId="301CFC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E75C3" w14:textId="29412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8672C" w14:textId="20D2DE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AD8B3" w14:textId="657DB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2350E4" w14:paraId="36274E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FF5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C28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D36AB" w14:textId="0D793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6F87E" w14:textId="6BA7FA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7C05A" w14:textId="4C5264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40F2" w14:textId="2F3CE1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2350E4" w14:paraId="53FC47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461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A70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B4E99" w14:textId="5A8FD7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33241" w14:textId="5BA176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BA5F4" w14:textId="4CD0D3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A6046" w14:textId="218DCD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2350E4" w14:paraId="5F9648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3FA8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2E29FA" w14:textId="5297C5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3,876,681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0D52BC" w14:textId="158DD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52BB3F7" w14:textId="11E7EE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A3D104" w14:textId="4BDC59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3,876,681.09 </w:t>
            </w:r>
          </w:p>
        </w:tc>
      </w:tr>
      <w:tr w:rsidR="002350E4" w14:paraId="16F28E5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66D8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7AFD88" w14:textId="422185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98,711.4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D1495" w14:textId="4DD112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EB9197" w14:textId="63BF19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3D1244" w14:textId="34452D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98,711.47 </w:t>
            </w:r>
          </w:p>
        </w:tc>
      </w:tr>
      <w:tr w:rsidR="002350E4" w14:paraId="1149CD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24AD4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67816" w14:textId="5E648D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9B9A3" w14:textId="264A2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36D4B" w14:textId="719FD8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B03C" w14:textId="5F71E7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2350E4" w14:paraId="09D2BD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5759DF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07C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29965" w14:textId="04832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3A72E" w14:textId="62996C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9AB3" w14:textId="3D7B82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8C321" w14:textId="1F9917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2350E4" w14:paraId="4CDDA3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56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D27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D5677" w14:textId="78E05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AEF64" w14:textId="70132C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EB934" w14:textId="5416C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3CC9D" w14:textId="19D645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2350E4" w14:paraId="7954D3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C2C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3A0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7DD5" w14:textId="5F347D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62E71" w14:textId="12A968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08BA1" w14:textId="76B09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96C83" w14:textId="30BAAD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2350E4" w14:paraId="0C06DF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B18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B87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A95F0" w14:textId="026B8C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700DD" w14:textId="64CE0B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8EEAF" w14:textId="230F6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98597" w14:textId="318DC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05,269.24 </w:t>
            </w:r>
          </w:p>
        </w:tc>
      </w:tr>
      <w:tr w:rsidR="002350E4" w14:paraId="43A71B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39A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4A0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2A675" w14:textId="5328A5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8BFDB" w14:textId="794227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4F705" w14:textId="15860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55914" w14:textId="779896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2350E4" w14:paraId="6B748F8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674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99E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FA6B3" w14:textId="396DD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AFFE2" w14:textId="66B036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7FA9" w14:textId="17D668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921DA" w14:textId="1FCBE8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2350E4" w14:paraId="28931FC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2CD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B9F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77C1C" w14:textId="48B0A7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11F80" w14:textId="3F8108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26FD4" w14:textId="35B645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8FB72" w14:textId="2930AE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2350E4" w14:paraId="7B16F9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5F2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C90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8DEED" w14:textId="7E9BD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CFC24" w14:textId="5D708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1ED4F" w14:textId="29804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9CFD5" w14:textId="3CEACB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6,210.00 </w:t>
            </w:r>
          </w:p>
        </w:tc>
      </w:tr>
      <w:tr w:rsidR="002350E4" w14:paraId="243A9E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F6B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A4C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1E93B" w14:textId="3FC1AC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3,787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D3FCB" w14:textId="1F1CC2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533E7" w14:textId="4C5657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4E0A4" w14:textId="0F463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3,787.00 </w:t>
            </w:r>
          </w:p>
        </w:tc>
      </w:tr>
      <w:tr w:rsidR="002350E4" w14:paraId="5A48605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185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DD3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626E5" w14:textId="05AD7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EF5F5" w14:textId="6D7FF9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E9EE1" w14:textId="2C9AEF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206B7" w14:textId="66594A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42,864.32 </w:t>
            </w:r>
          </w:p>
        </w:tc>
      </w:tr>
      <w:tr w:rsidR="002350E4" w14:paraId="1F708B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3C1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5FA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5EB0F" w14:textId="3C6508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7A41E" w14:textId="7C9CD6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014E7" w14:textId="079808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E9B17" w14:textId="507B18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2350E4" w14:paraId="5DD1FD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5D9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3DD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7D932" w14:textId="74B593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44C65" w14:textId="23D705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3BAFF" w14:textId="050F09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AF97" w14:textId="29A715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2350E4" w14:paraId="4E0BF9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193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58B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443E0" w14:textId="417E1D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CB493" w14:textId="4373D0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86130" w14:textId="395410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55CF5" w14:textId="089888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2350E4" w14:paraId="726FE1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9E1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A94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11382" w14:textId="25299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624E9" w14:textId="0BF363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2F1D0" w14:textId="679350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37302" w14:textId="729DFB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2350E4" w14:paraId="4567F3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23A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2D4A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85ED" w14:textId="7E7D8F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D7458" w14:textId="76EB88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523FE" w14:textId="2C2DE7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2AC46" w14:textId="7CF34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2350E4" w14:paraId="16EE0F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6176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D97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0463F" w14:textId="2AA129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3AA1D" w14:textId="06508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20276" w14:textId="64202B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403B" w14:textId="7CAD77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2350E4" w14:paraId="646A44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CE7A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07A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13E2E" w14:textId="546E3E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B52DC" w14:textId="1CE7B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6AE57" w14:textId="7BE76C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B3983" w14:textId="5E4BD5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2350E4" w14:paraId="714593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E9A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84B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554E6" w14:textId="0324A9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6EEDE" w14:textId="7E19E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6A965" w14:textId="3B3B9C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4D26" w14:textId="37590B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2350E4" w14:paraId="3BB33E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F06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52C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CB23B" w14:textId="2BC77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E733F" w14:textId="27010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834CA" w14:textId="17B955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E21CA" w14:textId="2F4DAB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2350E4" w14:paraId="2301CD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8CC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5910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46DFC" w14:textId="643E3A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C45F8" w14:textId="09366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52ABC" w14:textId="541EE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560DD" w14:textId="3E6FD6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2350E4" w14:paraId="3948C3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D87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B5F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FE80A" w14:textId="779777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5B088" w14:textId="058145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236A2" w14:textId="6B34F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6CDFB" w14:textId="16FE8B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2350E4" w14:paraId="28B108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454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C26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AD37A" w14:textId="773AE9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FCBC7" w14:textId="25DB88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9970A" w14:textId="64018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43D50" w14:textId="05DA0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2350E4" w14:paraId="4E20F3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DC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F2B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F6A3B" w14:textId="48108A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B135B" w14:textId="0BEC9B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58B2" w14:textId="7121CE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1838F" w14:textId="079C06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2350E4" w14:paraId="0A9799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778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ED6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16E86" w14:textId="1BE1BA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9DE4D" w14:textId="15F4CE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1FEBA" w14:textId="2FE0F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5D560" w14:textId="2C310B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2350E4" w14:paraId="319F4B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38E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47E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51C7D" w14:textId="425B9A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2C693" w14:textId="1D82ED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89CBE" w14:textId="504D6F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1E65D" w14:textId="1280D9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2350E4" w14:paraId="7AA8F7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9CB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A59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27E88" w14:textId="682A8E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D0871" w14:textId="72DB00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99338" w14:textId="04062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19FB6" w14:textId="4ACD50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2350E4" w14:paraId="2D5D8A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FBF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F2E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DF2E5" w14:textId="7CA7B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C0B70" w14:textId="2B3EAD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FB622" w14:textId="161C9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B064D" w14:textId="5DB1DC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2350E4" w14:paraId="3B6959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8D6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479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13100" w14:textId="73C2F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16EB7" w14:textId="3FFD3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158A6" w14:textId="049DA4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28230" w14:textId="46224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2350E4" w14:paraId="507407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A03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3DC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0988" w14:textId="3666F9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5698B" w14:textId="77D995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EC9BF" w14:textId="0AFD4B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E6C77" w14:textId="038F8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2350E4" w14:paraId="6768C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C72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AC2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4F98" w14:textId="1FFBD4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977DF" w14:textId="59DA1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89761" w14:textId="1840E6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43742" w14:textId="37701E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2350E4" w14:paraId="3739BF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26A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06F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EE456" w14:textId="547FFC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AA53D" w14:textId="0DA6E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1E184" w14:textId="65367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53BF4" w14:textId="3B527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2350E4" w14:paraId="391C42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682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9FF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32CD9" w14:textId="4279F1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C4371" w14:textId="31AF42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43240" w14:textId="4CF17F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87FD1" w14:textId="70A6C4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988.30 </w:t>
            </w:r>
          </w:p>
        </w:tc>
      </w:tr>
      <w:tr w:rsidR="002350E4" w14:paraId="5AC4CB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0BC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531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EF328" w14:textId="44EE85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34B5A" w14:textId="1FF645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EA56C" w14:textId="6276BA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CDF07" w14:textId="3C071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2350E4" w14:paraId="147F05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69A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8DC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A6901" w14:textId="37A301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B135F" w14:textId="4AAC12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2EC57" w14:textId="6BBEC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1B4BA" w14:textId="1D4B27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2350E4" w14:paraId="2C9B39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D60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562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D4591" w14:textId="76649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2830C" w14:textId="7A57B1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A461E" w14:textId="7A5D03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0AFF7" w14:textId="1F16D1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2350E4" w14:paraId="1F8C09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F61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C93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615EF" w14:textId="5202A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458B3" w14:textId="1A258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BB3EE" w14:textId="7EC17D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B27053" w14:textId="38722C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2350E4" w14:paraId="4B28B0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9DC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AA12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FA81" w14:textId="38EE9C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7,78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40161" w14:textId="1FA707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5A9E6" w14:textId="07D0B9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3B737" w14:textId="73BA03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7,788.80 </w:t>
            </w:r>
          </w:p>
        </w:tc>
      </w:tr>
      <w:tr w:rsidR="002350E4" w14:paraId="4AD225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8E0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805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E851A" w14:textId="17C8CD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52CAF" w14:textId="056D5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00154" w14:textId="4D7672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FBF7F" w14:textId="044A0D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2350E4" w14:paraId="5E81796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B72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660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EEFCD" w14:textId="6D20DA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26C6F" w14:textId="32092A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69373" w14:textId="0AD43E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3744C" w14:textId="067DA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2350E4" w14:paraId="7ACC906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1C21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034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9A5A0" w14:textId="7A7E8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3A8DD" w14:textId="71A2B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219E6" w14:textId="0B18B9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870CE" w14:textId="6033F3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275.00 </w:t>
            </w:r>
          </w:p>
        </w:tc>
      </w:tr>
      <w:tr w:rsidR="002350E4" w14:paraId="3676EA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C02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78F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0C436" w14:textId="668C5F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3FA98" w14:textId="5EC611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19527" w14:textId="4282DC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3BD6E" w14:textId="291311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2350E4" w14:paraId="665E82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492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5B0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71710" w14:textId="3C8443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C80CC" w14:textId="5CD745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16F5" w14:textId="6494B6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B90CB" w14:textId="437FF2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2350E4" w14:paraId="0475870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CBEDA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67EB17" w14:textId="0CCE16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571,749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B2B4A2" w14:textId="477E22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C89E9D" w14:textId="17876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79DF39" w14:textId="7B5676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2,571,749.30 </w:t>
            </w:r>
          </w:p>
        </w:tc>
      </w:tr>
      <w:tr w:rsidR="002350E4" w14:paraId="3883FD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2BC981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C6EEF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5367E" w14:textId="27379C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25,913.5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882F9" w14:textId="53A90E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56664" w14:textId="102EF1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605A9" w14:textId="22EDFA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125,913.52 </w:t>
            </w:r>
          </w:p>
        </w:tc>
      </w:tr>
      <w:tr w:rsidR="002350E4" w14:paraId="19BB24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AA616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0BA26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19126" w14:textId="29D120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A46BB" w14:textId="5A4870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84B4C" w14:textId="7334EF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D9ADE" w14:textId="155939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2350E4" w14:paraId="712C1C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519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3AB4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EBD65" w14:textId="0B34BC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4BB8E" w14:textId="50719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C3E22" w14:textId="340E0B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86876" w14:textId="752096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2350E4" w14:paraId="27D274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33B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712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C5A16" w14:textId="499E3B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8BDE8" w14:textId="7B7FA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A44CB" w14:textId="111960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E25F1" w14:textId="27385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2350E4" w14:paraId="587461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300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22D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C6CE" w14:textId="7FDA1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5BCDB" w14:textId="67B30C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E63C" w14:textId="092B7E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F9358" w14:textId="3F1F8C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2350E4" w14:paraId="2985F6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CE2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815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85D11" w14:textId="7CC640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70535" w14:textId="01178E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94AA" w14:textId="19DD6D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71038" w14:textId="1E7080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2350E4" w14:paraId="3F5DB8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614A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E5D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A43C4" w14:textId="6758E2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66B5E" w14:textId="1131E9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1B6F9" w14:textId="1690B0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54B12" w14:textId="0F3DE9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2350E4" w14:paraId="547692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BBA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E9C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A0966" w14:textId="0646BF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75EE7" w14:textId="589F78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09D63" w14:textId="659C8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28DCB" w14:textId="270AC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2350E4" w14:paraId="189865A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E85A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1BF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A7458" w14:textId="5385E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E3E71" w14:textId="225AE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E5329" w14:textId="715C7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92B22" w14:textId="534C09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2350E4" w14:paraId="66BB95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0C1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9066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753BF" w14:textId="6E5B1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4C550" w14:textId="1D06C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282DF" w14:textId="4F616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AC09" w14:textId="4EF936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2350E4" w14:paraId="33101D7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143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4C3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C8096" w14:textId="2B4663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DC426" w14:textId="20F49F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AAE7D" w14:textId="1453E3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AC3B" w14:textId="009D6F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2350E4" w14:paraId="0350F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723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57F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8B32F" w14:textId="4895D0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EEBFD" w14:textId="2F4928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0218C" w14:textId="22DB14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3F37E" w14:textId="2DD156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2350E4" w14:paraId="0A96CB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EE6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E77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D0941" w14:textId="4F371B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8E2D2" w14:textId="08069A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274D1" w14:textId="674CCE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870A9" w14:textId="6C425D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2350E4" w14:paraId="7A0AC9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A7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173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69CB3" w14:textId="664FC3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67963" w14:textId="278887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B9645" w14:textId="7AD051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09D99" w14:textId="4DA599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2350E4" w14:paraId="788DAE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D9C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187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5DB9B" w14:textId="542F1F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6B62F" w14:textId="0ED279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7D9A2" w14:textId="3BA2CD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4C3EF" w14:textId="5CA866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2350E4" w14:paraId="297CC0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991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0A1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6C476" w14:textId="6CB3A8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BA434" w14:textId="0ADBF4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747B8" w14:textId="3DF56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715D1" w14:textId="2A4C50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2350E4" w14:paraId="5581B4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981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16E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23EAC9" w14:textId="42999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E44E" w14:textId="3F4DC8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D6285" w14:textId="47ADFE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96E85" w14:textId="122895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2350E4" w14:paraId="119883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466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317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65950" w14:textId="544D24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D338C" w14:textId="39846A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F4167" w14:textId="5CDCD1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CC117" w14:textId="20DFAE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2350E4" w14:paraId="7BD0686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4E7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1A6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C6557" w14:textId="434E2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896EA" w14:textId="204DC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86D2" w14:textId="76851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AEAD8" w14:textId="5A702C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2350E4" w14:paraId="1201EF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18A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DCA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D777E" w14:textId="267084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E206C" w14:textId="64FBB4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EAE9F" w14:textId="257E6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DC600" w14:textId="2D9D41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2350E4" w14:paraId="402AB5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5590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41D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830B7" w14:textId="76A99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9679" w14:textId="298465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6906D" w14:textId="5D2FB9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F71BA" w14:textId="0796F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2350E4" w14:paraId="3E3E8E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F99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CE3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7749B" w14:textId="70EEF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15BD1" w14:textId="4BE7F1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C1DFF" w14:textId="46399E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77489" w14:textId="68ACB0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2350E4" w14:paraId="4129FB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733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217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9F062" w14:textId="2F5084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7D593" w14:textId="50904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95532" w14:textId="6533D1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6557B" w14:textId="5C701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2350E4" w14:paraId="526FBF7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13A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F2D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7EFBC" w14:textId="5253B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4,579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4DE62" w14:textId="02CA9A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41C56" w14:textId="2E53DD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D4B4" w14:textId="2103F0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84,579.78 </w:t>
            </w:r>
          </w:p>
        </w:tc>
      </w:tr>
      <w:tr w:rsidR="002350E4" w14:paraId="3E9EE9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18D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EF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43779" w14:textId="094AFB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112E5" w14:textId="2D22D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EB148" w14:textId="38FDA4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40C0C" w14:textId="0A5F9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2350E4" w14:paraId="2DB461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55A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241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25C2A" w14:textId="441C42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68E2C" w14:textId="47C6AF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922CC" w14:textId="0D5F7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8CCC5" w14:textId="02451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2350E4" w14:paraId="0F05D1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10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873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F3DBD" w14:textId="15D18B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05353" w14:textId="20A8F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984EB" w14:textId="238D39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D2F8C" w14:textId="50661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0,250.00 </w:t>
            </w:r>
          </w:p>
        </w:tc>
      </w:tr>
      <w:tr w:rsidR="002350E4" w14:paraId="695028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836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F93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2D987" w14:textId="72515B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FE829" w14:textId="10CB5A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A37C0" w14:textId="5DA705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985D5" w14:textId="6C3181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2350E4" w14:paraId="14D053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8D4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850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BA5A7" w14:textId="5F9C6A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EE1EB" w14:textId="25A7F7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DBDB9" w14:textId="555418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45BBD" w14:textId="6FC71C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2350E4" w14:paraId="64F9B6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F45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521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EA5FD" w14:textId="0B6E0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9846" w14:textId="0E45BA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8AC90" w14:textId="5E3456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1092C" w14:textId="0365DD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2350E4" w14:paraId="23F93C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64F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564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1C481" w14:textId="047A3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C69BE" w14:textId="204AB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198E7" w14:textId="159E58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3D1ED" w14:textId="26D14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2350E4" w14:paraId="607351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664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416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D7A58" w14:textId="47C82C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B50F2" w14:textId="3385F2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D189F" w14:textId="588958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67B42" w14:textId="5A3B66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2350E4" w14:paraId="5CF405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08F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212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15911" w14:textId="29860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2A489" w14:textId="36867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F00EC" w14:textId="3728D0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33FD2" w14:textId="58D7EE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2350E4" w14:paraId="2C3A7D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136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B9F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D5D4D" w14:textId="67963F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11BCE" w14:textId="740833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47697" w14:textId="115406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66702" w14:textId="307162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2350E4" w14:paraId="10E02F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29B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DDD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3057F" w14:textId="6D2980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6B4EC" w14:textId="177D1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7AF21" w14:textId="45A26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66652" w14:textId="754B4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2350E4" w14:paraId="5D5471D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4E2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E0A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326AC" w14:textId="133DCB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F91EB" w14:textId="260DA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DB179" w14:textId="680ABC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E4547" w14:textId="2611A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2350E4" w14:paraId="33A6E6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0E0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54E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046E6" w14:textId="577DB6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CE143" w14:textId="5C7A88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A9CFB" w14:textId="627B27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3AA1" w14:textId="67EDD5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2350E4" w14:paraId="38379D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6C6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C4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651D4" w14:textId="2EEAF7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E1D16" w14:textId="7EEA71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EC47C" w14:textId="6B4DE5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4ADAE" w14:textId="072DA6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2350E4" w14:paraId="2803DF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298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BDF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FC428" w14:textId="6B70F9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517AE" w14:textId="30604E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A76A8" w14:textId="662E57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6DC08" w14:textId="1EE1B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2350E4" w14:paraId="36D4AA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313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DF4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79C36" w14:textId="5D657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0C492" w14:textId="2295C5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1DFBE" w14:textId="51D59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598A" w14:textId="06BA28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2350E4" w14:paraId="5DF1388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265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AEAD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08C34" w14:textId="633DCD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F8D05" w14:textId="4919A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1C265" w14:textId="3A592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B84C5" w14:textId="68313A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2350E4" w14:paraId="207DAB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119C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C52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0A3D7" w14:textId="04DFA6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A3924" w14:textId="2D529E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EB8E0" w14:textId="085E7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735F5" w14:textId="03BD6E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2350E4" w14:paraId="7F0841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99E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857A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48E38" w14:textId="477027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0D755" w14:textId="180FC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19B51" w14:textId="33CD29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0382E" w14:textId="016600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2350E4" w14:paraId="0184F7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3C7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1A2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02B0C" w14:textId="2FF6BE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05F34" w14:textId="0C236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0FA79" w14:textId="39CD44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5D0B7" w14:textId="12FD33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2350E4" w14:paraId="797DCB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0DF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38B8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5AAFD" w14:textId="7C3F5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D98A3" w14:textId="068BD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547D4" w14:textId="5E75B5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18D13" w14:textId="63C6C2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5,612.17 </w:t>
            </w:r>
          </w:p>
        </w:tc>
      </w:tr>
      <w:tr w:rsidR="002350E4" w14:paraId="630647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2C1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F3A4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11ECA" w14:textId="1165EA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30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708AB" w14:textId="6E847A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4676E" w14:textId="009D3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0C29A" w14:textId="35DBB1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6,302.46 </w:t>
            </w:r>
          </w:p>
        </w:tc>
      </w:tr>
      <w:tr w:rsidR="002350E4" w14:paraId="5BBFB6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034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FAC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861EC" w14:textId="4CFB1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15B8B" w14:textId="3C8E17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1E845" w14:textId="2B57C6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3873CF" w14:textId="377BAA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2350E4" w14:paraId="09D9D4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2A2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F8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B2704" w14:textId="498A43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47E3A" w14:textId="4E07D3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B2C46" w14:textId="1761A3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E2B8F" w14:textId="3C834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2350E4" w14:paraId="494F71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1B0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B84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E74BC" w14:textId="1DA8CB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1227F" w14:textId="0B1B5F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51F94" w14:textId="6AE9FF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4883" w14:textId="3155D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2350E4" w14:paraId="4A2F55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5FA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D02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705E9" w14:textId="61249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891F" w14:textId="525A0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B3D0F" w14:textId="1BA75F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23746" w14:textId="13317C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2350E4" w14:paraId="2066F0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F26D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E493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C87DE" w14:textId="0915F4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54044" w14:textId="1DCEB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F4AC5" w14:textId="5E6529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427C8" w14:textId="4BDE31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2350E4" w14:paraId="3DA787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C38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09D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ED469" w14:textId="41FCF1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78048" w14:textId="4271D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3694" w14:textId="4293B6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79F50" w14:textId="07E2C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2350E4" w14:paraId="0924D7B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343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B3E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D3440" w14:textId="64AD22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A255D" w14:textId="07F860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822E9" w14:textId="02C1F9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016BC" w14:textId="228D68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2350E4" w14:paraId="3C491B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561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7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B082F" w14:textId="53B219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5BE15" w14:textId="306A18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9D849" w14:textId="553328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B4C41" w14:textId="51792C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2350E4" w14:paraId="542B700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9EA4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2BBE98" w14:textId="7266A5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3BBAC3" w14:textId="2594F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78BA42" w14:textId="74F5C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8E53A3" w14:textId="23964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2350E4" w14:paraId="0D0E168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49D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70D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B7726" w14:textId="70BCED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6A9B9" w14:textId="3C06B6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9EB88" w14:textId="777125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DABA2" w14:textId="2AAE6E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2350E4" w14:paraId="74EBFD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421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83C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3DF18" w14:textId="71D338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2A2BD" w14:textId="6F2E2F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A12C9" w14:textId="20B76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F98F6" w14:textId="7E9326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2350E4" w14:paraId="0D3E7F2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6BD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B15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CD62A" w14:textId="21EC57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0C413" w14:textId="25541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EFD4C" w14:textId="63C36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811C5" w14:textId="0EBAE8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2350E4" w14:paraId="6FF8CC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07A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825BE1" w14:textId="26D50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,479,447.0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0BC5BE" w14:textId="3D2D8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ADDF5F" w14:textId="4B73EB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5EEEB7" w14:textId="35C5F8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6,479,447.02 </w:t>
            </w:r>
          </w:p>
        </w:tc>
      </w:tr>
      <w:tr w:rsidR="002350E4" w14:paraId="2E0CE3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6DB8A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6C6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C8637" w14:textId="795DD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5CF8F" w14:textId="5D0616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88A26" w14:textId="3BCE49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8AE8C" w14:textId="56F25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2350E4" w14:paraId="106AF6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F6FAB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44A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18DD5" w14:textId="3786B9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B05A3" w14:textId="29F730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40F37" w14:textId="47AB8B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87205" w14:textId="3C755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2350E4" w14:paraId="0CF0FA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9AB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64E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1AB14" w14:textId="72F5F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D0F42" w14:textId="6B269E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F2D86" w14:textId="607FE7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2194A" w14:textId="1A8D6F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2350E4" w14:paraId="7FA1BE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1AE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2A3C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0229C" w14:textId="1460BB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C9602" w14:textId="477F2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3B4AC" w14:textId="5DDC86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7248B" w14:textId="30C3E6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2350E4" w14:paraId="5F8005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DF5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F4A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24C68" w14:textId="3C61B2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A02DB" w14:textId="3C9D59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C5390" w14:textId="3438C6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EAA82" w14:textId="18DB85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2350E4" w14:paraId="1E1A4E5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256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6E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E88B4" w14:textId="6D5C85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F2A72" w14:textId="6F06D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C3513" w14:textId="5672E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CF5B0" w14:textId="7314C8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2350E4" w14:paraId="603152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BF4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493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E9E90" w14:textId="2EF88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849,80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5AF36" w14:textId="18D181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F991A" w14:textId="79EFA5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13A96" w14:textId="0BA828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849,807.18 </w:t>
            </w:r>
          </w:p>
        </w:tc>
      </w:tr>
      <w:tr w:rsidR="002350E4" w14:paraId="5BE779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38BE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873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EDBB" w14:textId="0C64DB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6F3AE" w14:textId="218BA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F1E66" w14:textId="74CB7A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DEDC5" w14:textId="46655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2350E4" w14:paraId="2A1FA1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3DD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BE6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D2914" w14:textId="577F5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DC0E1" w14:textId="4CDF7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D3EB1" w14:textId="46F294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B0D07" w14:textId="06BD80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2350E4" w14:paraId="55AD1B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E40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F47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FEF01" w14:textId="5E4EAE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0C783" w14:textId="0823C7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2D7BC" w14:textId="19EA63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B3DC2" w14:textId="350E5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2350E4" w14:paraId="11EE98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76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0E6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0D061" w14:textId="5036B4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EC68" w14:textId="59217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84372" w14:textId="7A5A39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05B63" w14:textId="7B993F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2350E4" w14:paraId="3C5BEE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958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4BC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F0ED3" w14:textId="39D542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86ECC" w14:textId="4A9AB1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F6026" w14:textId="3A2C8A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87C0D" w14:textId="44CDC4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2350E4" w14:paraId="0024051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178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ABA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23B1B" w14:textId="7A0F4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25579" w14:textId="3A087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5D48D" w14:textId="2282F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81E02" w14:textId="05890A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2350E4" w14:paraId="659718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375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171A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67C87" w14:textId="70138F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42FDF" w14:textId="74F30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D35E9" w14:textId="0D5A26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9F273" w14:textId="2E49EF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2350E4" w14:paraId="15DA85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657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94A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FD5C" w14:textId="4BE978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17650" w14:textId="66F9A1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47DE8" w14:textId="70CA36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EF284" w14:textId="7BB11A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2350E4" w14:paraId="6749B4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047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B6F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F3D9C" w14:textId="1AA5DA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B5161" w14:textId="555890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DC98F" w14:textId="1AC436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A4C30" w14:textId="3F1844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2350E4" w14:paraId="4CAD689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8EAA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92A09ED" w14:textId="4819E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347,718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CB8AA9" w14:textId="21A90E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7934CC3" w14:textId="577A388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F4A6BD" w14:textId="58D3C9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269,988.54 </w:t>
            </w:r>
          </w:p>
        </w:tc>
      </w:tr>
      <w:tr w:rsidR="002350E4" w14:paraId="586C99D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9251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3D5F82" w14:textId="1F4DE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85BFA4" w14:textId="62354D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15C001" w14:textId="3B6530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73E6DD" w14:textId="77EDCE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2350E4" w14:paraId="5B7F35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6496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C04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81356" w14:textId="3838C1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A9147" w14:textId="12F06B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40BC3" w14:textId="12A545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40FCF" w14:textId="056176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2350E4" w14:paraId="171041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58D3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7AE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EB787" w14:textId="0D958E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3926E" w14:textId="7ADC2C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55E61" w14:textId="1623BF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26F9B" w14:textId="78F4BB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1A3B7AA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D4EC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304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F3A90" w14:textId="176E18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6B055" w14:textId="6942BA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776D5" w14:textId="001CF3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6ADEF" w14:textId="2504E9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4781418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DDF1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B97CC79" w14:textId="6BFAA6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22,102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8C05AA" w14:textId="7D3686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C21E15" w14:textId="671133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08BE82" w14:textId="657B19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35,002.72 </w:t>
            </w:r>
          </w:p>
        </w:tc>
      </w:tr>
      <w:tr w:rsidR="002350E4" w14:paraId="2D638A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B38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498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D4201" w14:textId="64C45A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9E706" w14:textId="7E3DA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08FAB" w14:textId="666E0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47FB2" w14:textId="1DC24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2350E4" w14:paraId="3F0D94C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D20B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BDF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A8FC9" w14:textId="64516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AD36F" w14:textId="147941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E12C1" w14:textId="6B5441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25041" w14:textId="355295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2350E4" w14:paraId="650957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21F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CAC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61E60" w14:textId="644A1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83586" w14:textId="765655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A17D8" w14:textId="3E350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17BDB" w14:textId="5F7D20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2350E4" w14:paraId="05CB84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C112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9C4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B08B2" w14:textId="7CAB8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98B6E" w14:textId="05F649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6AAB0" w14:textId="42A1E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F16D4" w14:textId="6A7F54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2350E4" w14:paraId="0416E8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E79A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DB7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po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CA172" w14:textId="6DBE78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9,86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A6954" w14:textId="387DB3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27B055" w14:textId="5E3454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A4672B" w14:textId="16179A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9,868.75 </w:t>
            </w:r>
          </w:p>
        </w:tc>
      </w:tr>
      <w:tr w:rsidR="002350E4" w14:paraId="6D75956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F4077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E97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E8E76" w14:textId="198110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15F1" w14:textId="1A8B9D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2868E" w14:textId="67429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0E4C8" w14:textId="4EFA41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2350E4" w14:paraId="1659062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1C5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2ABAAB" w14:textId="127D7B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524,185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480598" w14:textId="2FF235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0B5908" w14:textId="5C34A5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636652" w14:textId="34CC2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672,555.24 </w:t>
            </w:r>
          </w:p>
        </w:tc>
      </w:tr>
      <w:tr w:rsidR="002350E4" w14:paraId="462EFE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E8A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77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E4636" w14:textId="7CFFAA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887FE" w14:textId="156214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5F737" w14:textId="576684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9A797" w14:textId="1ECE2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2350E4" w14:paraId="7C12398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972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7A4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67E3C" w14:textId="3225D7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58C8E" w14:textId="711A1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DE560" w14:textId="7DFF61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559C9" w14:textId="469D9B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2350E4" w14:paraId="2A45A9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6C5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902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99D2" w14:textId="3172C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BD032" w14:textId="6D46FE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F163C" w14:textId="5C479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4D03E" w14:textId="13580C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423.98 </w:t>
            </w:r>
          </w:p>
        </w:tc>
      </w:tr>
      <w:tr w:rsidR="002350E4" w14:paraId="37B106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8D8B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F31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EBB35" w14:textId="1D473A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09FA5" w14:textId="0BC0F1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94A0B" w14:textId="5989E0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A5E51" w14:textId="5A90DA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2350E4" w14:paraId="03D6AB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2EB0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0F9B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3BE11" w14:textId="3EADD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F6785" w14:textId="2F81D9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32EE3" w14:textId="24713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A7E93" w14:textId="3EDBA2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2350E4" w14:paraId="2BA867F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7E9FD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636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ECB5F" w14:textId="488DF3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CBE58" w14:textId="499CE3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F3713" w14:textId="7D81A1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862E" w14:textId="7F9633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2350E4" w14:paraId="6450B3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9D6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1A53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D65FD" w14:textId="07E187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E5762" w14:textId="642D3C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AEE1E" w14:textId="01361A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DD27C" w14:textId="6C943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2350E4" w14:paraId="250323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116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497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23274" w14:textId="5EA309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6374D" w14:textId="133BCB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4506D" w14:textId="434AD2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E3C11" w14:textId="46BA30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2350E4" w14:paraId="7782C5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696E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9DF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64D87" w14:textId="2DDE2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92CE8" w14:textId="01D1E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C733B" w14:textId="34F075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D8C0D" w14:textId="7ACDDD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545E7D2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DBCD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264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7D347" w14:textId="02E21D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14021" w14:textId="1135E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61D11" w14:textId="092BA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5B7F2" w14:textId="455C5B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2350E4" w14:paraId="59CDB0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525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7C1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CB4C1" w14:textId="374C6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F137A" w14:textId="68683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AEE1D" w14:textId="0B160E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D8A40" w14:textId="5054C0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1DC1CE3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A58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693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732BD" w14:textId="72465B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2457D" w14:textId="12E81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0BB87" w14:textId="6EE1B0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71232" w14:textId="4F1972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2350E4" w14:paraId="60F172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11342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0B89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7B817" w14:textId="2A1C02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E1F19" w14:textId="5B64C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BECA2" w14:textId="1751B9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1C1B7" w14:textId="3668E8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2350E4" w14:paraId="1C925C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3A5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E32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51D78" w14:textId="1DF98D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901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82F74" w14:textId="5CBBDF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14B15" w14:textId="7C339A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A4B95" w14:textId="2EFA13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6,901.93 </w:t>
            </w:r>
          </w:p>
        </w:tc>
      </w:tr>
      <w:tr w:rsidR="002350E4" w14:paraId="1880CE6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893F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107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6D03D" w14:textId="17927C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FA6BB" w14:textId="0B56A7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BFD12" w14:textId="1626D2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86AA9" w14:textId="4C00A4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34517B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B2CA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D818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DDC1F" w14:textId="067E94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27C2F" w14:textId="6C2796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2F8B6" w14:textId="358CC2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C053A" w14:textId="4DAF95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2350E4" w14:paraId="1026B8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1555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381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E6DCC" w14:textId="4AAF24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70F5D" w14:textId="72DB5E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53DF8" w14:textId="64BE23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75579" w14:textId="2CCB11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2350E4" w14:paraId="65C50D6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820E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6E51F6" w14:textId="5DA37E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38,999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4B4972" w14:textId="6B8C5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4D76A8" w14:textId="4FD91F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CDAF25" w14:textId="244961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3,999.54 </w:t>
            </w:r>
          </w:p>
        </w:tc>
      </w:tr>
      <w:tr w:rsidR="002350E4" w14:paraId="56FB3FA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04F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14A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6AE2F" w14:textId="79D8E1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5378A" w14:textId="00E276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06348" w14:textId="340EB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D72D6" w14:textId="13B56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2350E4" w14:paraId="4A8643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4CC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ED8D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9841A" w14:textId="1A926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DA13B" w14:textId="7D57B6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F085D" w14:textId="225BED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0868B" w14:textId="1D4AA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2350E4" w14:paraId="59E154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B4C5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D8F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F527" w14:textId="76AD97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19EEE" w14:textId="5D50EE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AC80F" w14:textId="26648D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9B8C0" w14:textId="0E6A85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2350E4" w14:paraId="2E024E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BCA7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21A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FA0C" w14:textId="4A353C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732D" w14:textId="58EF78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776DE" w14:textId="3E08F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7DD52" w14:textId="015AE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0,912.86 </w:t>
            </w:r>
          </w:p>
        </w:tc>
      </w:tr>
      <w:tr w:rsidR="002350E4" w14:paraId="1525EB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99018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DB7D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C240" w14:textId="74E829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5C7B9" w14:textId="1410DF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BE012" w14:textId="421E9F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FE089" w14:textId="53EB42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0,854.00 </w:t>
            </w:r>
          </w:p>
        </w:tc>
      </w:tr>
      <w:tr w:rsidR="002350E4" w14:paraId="57E371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2674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221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A6496" w14:textId="3934DD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1BB97" w14:textId="2582A2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65550" w14:textId="619D2C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3C684" w14:textId="7D3DA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2350E4" w14:paraId="269E5F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8124E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262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F703E" w14:textId="17BC8F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1D09D" w14:textId="7403D3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D0BEC" w14:textId="0CA2CC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F445C" w14:textId="343347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2350E4" w14:paraId="5477D43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BA09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48986" w14:textId="3ADCD6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1CA164" w14:textId="49D02A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682648" w14:textId="210F6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9197C3" w14:textId="0269BC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2350E4" w14:paraId="4E4DB4D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4A9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4FD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44B0F" w14:textId="062B8F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0524B" w14:textId="0CB40C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1EAE7" w14:textId="7E484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D69BA" w14:textId="0673EB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2350E4" w14:paraId="1879EEB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EDB9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DB20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DBB1E" w14:textId="78F9E4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037A0" w14:textId="60255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2EB23" w14:textId="0F7559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7AC6" w14:textId="19C568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2350E4" w14:paraId="7562F1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70AB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3D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DA262" w14:textId="048A78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78A5" w14:textId="48A9CF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03346" w14:textId="412D1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BDC66" w14:textId="4A25F4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350E4" w14:paraId="08737C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E9AAC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9A5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D7FE2" w14:textId="7BB2B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FBE2C" w14:textId="162E40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F52E2" w14:textId="25C3DB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8B15" w14:textId="042CD6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2350E4" w14:paraId="38C9585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9F6C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FC46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7FE78" w14:textId="15137C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A1FB5" w14:textId="53BA4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F1BA0" w14:textId="1F30B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39DCC" w14:textId="35CE6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2350E4" w14:paraId="10A9B9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E51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3C4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3AEE4" w14:textId="2F9BC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92F22" w14:textId="68D90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1D7B6" w14:textId="58ADB0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D28FA" w14:textId="4CA33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2350E4" w14:paraId="6EF121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672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A29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01B2A" w14:textId="426A28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EBC47" w14:textId="40F5E2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9B51A" w14:textId="21BC1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580F5" w14:textId="7203D9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2350E4" w14:paraId="749E2D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CE44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E76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04562" w14:textId="1D6852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268D8" w14:textId="486152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CC857" w14:textId="0B7332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E68FA" w14:textId="14839B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2350E4" w14:paraId="190087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3FBD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1E5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23A2D" w14:textId="265B3C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EC517" w14:textId="7B231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BB6AF" w14:textId="45E4DA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C1B50" w14:textId="77B131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350E4" w14:paraId="6BB479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4955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296D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21E63" w14:textId="61E8F8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472BE" w14:textId="761586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28E09" w14:textId="749C3C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FACC9" w14:textId="7976A0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2350E4" w14:paraId="1C96D32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AEC5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F9C94" w14:textId="09DEF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B6A0F2" w14:textId="56DC5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49532E" w14:textId="69F03D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0901CC" w14:textId="2E26C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2350E4" w14:paraId="6D6BED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ED2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8FB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09BEB" w14:textId="6F6097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A8C46" w14:textId="5550A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3FD52" w14:textId="26F24A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A0CDA" w14:textId="3D2451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2350E4" w14:paraId="6C243F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D91F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533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FEB3F" w14:textId="1428E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0AAC6" w14:textId="7C6892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4546F" w14:textId="0F0C91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7EC62" w14:textId="3B6321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180997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47CB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15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21D72" w14:textId="12C5EB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05E7A" w14:textId="70E4D4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53C5" w14:textId="604789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BAA84" w14:textId="69871F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401723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FA1BC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867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91B8E" w14:textId="1F09BE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2E3C3" w14:textId="15C24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88D20" w14:textId="38F483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E3EF" w14:textId="0EFCE3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350E4" w14:paraId="162298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845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86A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338CA" w14:textId="24C5A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66158" w14:textId="7311D7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15426" w14:textId="081EEC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5EDDA" w14:textId="29A73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2350E4" w14:paraId="5EE7BC1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219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226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70BFE" w14:textId="18818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3BDF3" w14:textId="7BA361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B19B3" w14:textId="04C5B4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5BCC6" w14:textId="13385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2350E4" w14:paraId="4FD2A7E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2889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342726" w14:textId="61C25B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474,061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4CEB1D9" w14:textId="7BAE43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89B1E3" w14:textId="074430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7A4C6C" w14:textId="1BEB9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474,061.00 </w:t>
            </w:r>
          </w:p>
        </w:tc>
      </w:tr>
      <w:tr w:rsidR="002350E4" w14:paraId="2604F0E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80D6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B7E7A2" w14:textId="6AF4D0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436,19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E34AD" w14:textId="2B05AB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77B061" w14:textId="53882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B669C8" w14:textId="4E731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436,194.18 </w:t>
            </w:r>
          </w:p>
        </w:tc>
      </w:tr>
      <w:tr w:rsidR="002350E4" w14:paraId="49DAFA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AA0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003C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2B73D" w14:textId="6F5349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6DE8" w14:textId="08995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159D0" w14:textId="6A3A91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F5634" w14:textId="4DEFED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2350E4" w14:paraId="1338FC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268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DEC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D711F" w14:textId="47F5AA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9A7AC" w14:textId="5CE4E9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2639A" w14:textId="0E3250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3D6EC" w14:textId="5E039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2350E4" w14:paraId="65A62E3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00D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2C6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35288" w14:textId="53062E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20564" w14:textId="04285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5D34D" w14:textId="44F25A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021F" w14:textId="6E1162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3,080.00 </w:t>
            </w:r>
          </w:p>
        </w:tc>
      </w:tr>
      <w:tr w:rsidR="002350E4" w14:paraId="2F50F0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89E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39A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D3BB6" w14:textId="68F23D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8666B" w14:textId="151730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E04A3" w14:textId="6588D6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4E563" w14:textId="7FD1D7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2350E4" w14:paraId="3EED640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E75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ED57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FA9D" w14:textId="370495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1131B" w14:textId="41C92A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6C3E2" w14:textId="5B3930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57D1B" w14:textId="2E8655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2350E4" w14:paraId="38205E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243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5BE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8BEA2" w14:textId="2B7FAF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1263" w14:textId="5F4AB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C2906" w14:textId="7960B5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E827A" w14:textId="19ADE8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2350E4" w14:paraId="24665D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C71F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4EF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A35AC" w14:textId="237149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9EAC4" w14:textId="4E0C3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02E9A" w14:textId="3EBE18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8BC22" w14:textId="3DF61A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2350E4" w14:paraId="75D0DA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3F9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D28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B99C" w14:textId="1ACF3A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072E2" w14:textId="63A632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42072" w14:textId="33232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D6ECF" w14:textId="2388D3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2350E4" w14:paraId="1B1905E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2E9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28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D22FD" w14:textId="018F31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425B1" w14:textId="35F3C6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6D2B6" w14:textId="0E1411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E8109" w14:textId="1C5EC6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2350E4" w14:paraId="78A351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4E5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29D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9D092" w14:textId="038E5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34F61" w14:textId="67C1F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8E3A6" w14:textId="151C84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245F9" w14:textId="1A73DA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2350E4" w14:paraId="18C090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4FD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02E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C0AAC" w14:textId="3CF84F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2688A" w14:textId="6D2CCE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139F1" w14:textId="397E38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BB26" w14:textId="3860E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2350E4" w14:paraId="200C05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537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F51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16DEC" w14:textId="066B3A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2CA5A" w14:textId="0F2087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9D3CE" w14:textId="0BF7B5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F8271" w14:textId="510861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2350E4" w14:paraId="340517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F31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809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2B15A" w14:textId="054C9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AB01F" w14:textId="2E8B67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37AB6" w14:textId="2C387E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79613" w14:textId="090FD5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2350E4" w14:paraId="1FA5D2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D46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67DF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76A93" w14:textId="3ED708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059BA" w14:textId="1EE98B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F039E" w14:textId="097AD4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AB671" w14:textId="3AA457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2350E4" w14:paraId="060D1B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786E7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322C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9C5AE" w14:textId="368DCA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1AA42" w14:textId="09655C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D7E2B" w14:textId="6569FB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E0972" w14:textId="5F9C34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2350E4" w14:paraId="1D5143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01E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43D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D058E" w14:textId="0B770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AD043" w14:textId="2475FF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44C3E" w14:textId="0B6AF2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DBF50" w14:textId="12A922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2350E4" w14:paraId="6B9FA5B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E74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542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7FE76" w14:textId="575F2B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9AE69" w14:textId="47042A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4DF2B" w14:textId="0B6E56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2331C" w14:textId="1EA8F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2350E4" w14:paraId="363408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64B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99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4C55A" w14:textId="697826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DB65" w14:textId="127DE7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49965" w14:textId="04BC5B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D7A27" w14:textId="25D788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2350E4" w14:paraId="790DFA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42A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993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F5B9B" w14:textId="570174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A051B" w14:textId="617EC5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28E57" w14:textId="02E15F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B558E" w14:textId="553737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2350E4" w14:paraId="06DF82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DEF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2399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218C3" w14:textId="6C20C3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CBF4A" w14:textId="23F8BF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35A8A" w14:textId="355C2B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5461D" w14:textId="391ED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2350E4" w14:paraId="5318D4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1E8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97A6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41BC3" w14:textId="07DB10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9D35F" w14:textId="04BACA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E9A95" w14:textId="0AB7B8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D3361" w14:textId="62FE1B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2350E4" w14:paraId="53A7AB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458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6BC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64324" w14:textId="1AFFFB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A6464" w14:textId="148CF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A1F87" w14:textId="48F15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57A9" w14:textId="7E15EB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2350E4" w14:paraId="73BC08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E29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09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D7619" w14:textId="02CB2D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88084" w14:textId="7FD876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6FCDB" w14:textId="046B7A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1A2C" w14:textId="500EB4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2350E4" w14:paraId="0BD979B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208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0D1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558EF" w14:textId="08D656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1A2F6" w14:textId="0AAEBB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5A4EA" w14:textId="76694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46DEA" w14:textId="20D42F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2350E4" w14:paraId="0AB3C49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FDE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970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B0B78" w14:textId="565AF7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3AF0C" w14:textId="6266A3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F1888" w14:textId="05C29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CE397" w14:textId="571752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2350E4" w14:paraId="08B595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999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6B9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56A02" w14:textId="1FBDBF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0CAE1" w14:textId="635E8C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41931" w14:textId="1D8455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74597" w14:textId="56791E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2350E4" w14:paraId="1898006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244D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15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52F6C" w14:textId="47021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92226" w14:textId="461CB9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FAC19" w14:textId="1C472E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A1FF0" w14:textId="3E6C16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2350E4" w14:paraId="275904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5404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lastRenderedPageBreak/>
              <w:t>Zamboanga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2E1205" w14:textId="309549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76029D" w14:textId="614E1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4F0EBC" w14:textId="29AF00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F52A00" w14:textId="11932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807,259.18 </w:t>
            </w:r>
          </w:p>
        </w:tc>
      </w:tr>
      <w:tr w:rsidR="002350E4" w14:paraId="733C0F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D01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115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DFF89" w14:textId="4FF2BB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10F1A" w14:textId="6484CC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D143E" w14:textId="25C79F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E400D" w14:textId="480533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2350E4" w14:paraId="0571E4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9B4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6D8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70D47" w14:textId="25779B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54577" w14:textId="3CDB5A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6DCEC" w14:textId="4EF948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45F26C" w14:textId="45E4A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2350E4" w14:paraId="2039508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7AA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240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F9CA6" w14:textId="006868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96578" w14:textId="6A6DF9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68C47" w14:textId="2AB88E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057E8" w14:textId="726D56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2350E4" w14:paraId="10F277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203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057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A5078" w14:textId="33450B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DE523" w14:textId="4355A4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C30FB" w14:textId="7D6B4C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FC8AD" w14:textId="46E3CA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2350E4" w14:paraId="02F693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4D8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08C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E9C28" w14:textId="7F6FCF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96474" w14:textId="404B53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F7947" w14:textId="13920A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690A" w14:textId="48D774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2350E4" w14:paraId="49AF56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7536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7EE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17ABA" w14:textId="4E008D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E1141" w14:textId="7E30B6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8C2CE" w14:textId="469491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62AA9" w14:textId="0779F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2350E4" w14:paraId="6A594E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0CD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24DB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D4475" w14:textId="002A06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7F42C" w14:textId="777125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F3A9D" w14:textId="5EC673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871F9" w14:textId="3BB964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2350E4" w14:paraId="1D5D3D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9280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2B7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81F25" w14:textId="0F50CC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FAB81" w14:textId="57C579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33E45" w14:textId="36A1D2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89EB4" w14:textId="205492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2350E4" w14:paraId="1DB4E5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15D6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CDCA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93DEA" w14:textId="440D9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93F01" w14:textId="4C2651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2F316" w14:textId="0DFD8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47838" w14:textId="3E496A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2350E4" w14:paraId="3BCC5F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120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862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ABBAF" w14:textId="699A6C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DBFA" w14:textId="590084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9D087" w14:textId="3B844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8230" w14:textId="104DB6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2350E4" w14:paraId="03208A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E58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6F6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555D" w14:textId="114F35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0908D" w14:textId="616223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63ACD" w14:textId="20178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B28C" w14:textId="122B21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2350E4" w14:paraId="76746E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136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477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09320" w14:textId="6BE481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8F397" w14:textId="31C90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ADD7" w14:textId="6D828B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ADD9B" w14:textId="395732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2350E4" w14:paraId="438608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C40E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71E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9C89" w14:textId="4F2571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BF375" w14:textId="0B3C8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B87A" w14:textId="1AF3C9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D0C85" w14:textId="4555F1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2350E4" w14:paraId="791606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F93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1E8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12692" w14:textId="505CDC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1B10B" w14:textId="1087AB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1AC2B" w14:textId="00D548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6B7CC" w14:textId="638439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2350E4" w14:paraId="199E93C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6D3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7D6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DCBE9" w14:textId="51A277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4A5CD" w14:textId="2835DB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98291" w14:textId="4E29D5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2A707" w14:textId="4E73B9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2350E4" w14:paraId="2E65CD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82A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549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AA915" w14:textId="62BFB7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53963" w14:textId="494729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74BA1" w14:textId="09039C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D2FF7" w14:textId="0F270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2350E4" w14:paraId="6808E7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3DF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1D0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7BF26" w14:textId="5F9D9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D0C77" w14:textId="50CA50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0E37" w14:textId="6A6F62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23DC7" w14:textId="374D5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2350E4" w14:paraId="2A5FF8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2AB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8EB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E66BE" w14:textId="1C94D1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8437D" w14:textId="0E5103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202A8" w14:textId="064699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C9E41" w14:textId="74F46A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2350E4" w14:paraId="1F38D2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A85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F7A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2D148" w14:textId="1F8D62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388C0" w14:textId="21065F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22688" w14:textId="5A7E35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D281E" w14:textId="18287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2350E4" w14:paraId="603065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7BD4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5B5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BD027" w14:textId="1C8689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D75C9" w14:textId="3F7127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C5F2F" w14:textId="3728CE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C6CA3" w14:textId="0BD5A7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2350E4" w14:paraId="065514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3F4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FE6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BC348" w14:textId="43F6F8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742D" w14:textId="23FA63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8DD15" w14:textId="796D4F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6367C" w14:textId="1892B4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2350E4" w14:paraId="4E00FC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8C5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7354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3D81B" w14:textId="6730AE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6728D" w14:textId="1004E0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5770C" w14:textId="7E0E51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4C973" w14:textId="53EDE0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2350E4" w14:paraId="2FFA7FF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7E5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F29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0FE5D" w14:textId="1E8C15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B0C07" w14:textId="1D050A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94501" w14:textId="10167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916C0" w14:textId="7ADF5C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2350E4" w14:paraId="4970E3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D0E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6609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58774" w14:textId="3C46E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A693A" w14:textId="70FEBC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381C2" w14:textId="48D390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9EFB" w14:textId="11C12A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2350E4" w14:paraId="26B2F6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7B6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76F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1ED57" w14:textId="52E941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B26DA" w14:textId="176996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E69F7" w14:textId="092A27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3EA5F" w14:textId="24012B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2350E4" w14:paraId="48BE0B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6C0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026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369B4" w14:textId="2638F6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2364" w14:textId="1DE1EE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76B0" w14:textId="4C5A68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B2318" w14:textId="5735AB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2350E4" w14:paraId="56DD8C3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998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79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2D1E2" w14:textId="2B92E5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A9341" w14:textId="64E21E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021BF" w14:textId="387046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B5D0C" w14:textId="13B46C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2350E4" w14:paraId="0CA052B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583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896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67E12" w14:textId="07478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F3022" w14:textId="61C1E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68003" w14:textId="4E98B8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9D014" w14:textId="4A27C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,808,699.18 </w:t>
            </w:r>
          </w:p>
        </w:tc>
      </w:tr>
      <w:tr w:rsidR="002350E4" w14:paraId="214C2DE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9189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4754C4" w14:textId="416F70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8BB4A6" w14:textId="5CB64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9E2F26" w14:textId="0C97DE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83C5E7" w14:textId="63F4AE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,383,176.00 </w:t>
            </w:r>
          </w:p>
        </w:tc>
      </w:tr>
      <w:tr w:rsidR="002350E4" w14:paraId="5CDE7B5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A8C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CB0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8C5DC" w14:textId="7141A7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B314E" w14:textId="210BB2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F79DF" w14:textId="2811DC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30F4A" w14:textId="2257A2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2350E4" w14:paraId="72BE395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DF9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BB9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F6616" w14:textId="49432E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C28F8" w14:textId="7F1955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76CD" w14:textId="1CB083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685F8" w14:textId="79CDE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2350E4" w14:paraId="6F1F78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AB56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27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F1164" w14:textId="47338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B0AF6" w14:textId="77FACA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04CD8" w14:textId="12837C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0CD44" w14:textId="042EFE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2350E4" w14:paraId="6803D4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5FB0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6A62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13761" w14:textId="148188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5ED3" w14:textId="063C2F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0B5A6" w14:textId="3C7161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5517D" w14:textId="2F23D3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2350E4" w14:paraId="162E571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99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E5A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5F9BE" w14:textId="4AD0F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AD248" w14:textId="0FA23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1C8FB" w14:textId="5D564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82133" w14:textId="7AD01B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2350E4" w14:paraId="4575C9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055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99C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9724B" w14:textId="66B3D9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2A9D8" w14:textId="5CA5CA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B462" w14:textId="5E8290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70989" w14:textId="640304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8,742.00 </w:t>
            </w:r>
          </w:p>
        </w:tc>
      </w:tr>
      <w:tr w:rsidR="002350E4" w14:paraId="1B4B0E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584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CA2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01A54" w14:textId="5C054D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EC488" w14:textId="4C2BD6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68235" w14:textId="1F57C6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DD4D8" w14:textId="15816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0,480.00 </w:t>
            </w:r>
          </w:p>
        </w:tc>
      </w:tr>
      <w:tr w:rsidR="002350E4" w14:paraId="0CEE39B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EE3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C52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555A9" w14:textId="09DB44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3FC7B" w14:textId="0F7677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9A41F" w14:textId="32913A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9FDE5" w14:textId="08D351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800.00 </w:t>
            </w:r>
          </w:p>
        </w:tc>
      </w:tr>
      <w:tr w:rsidR="002350E4" w14:paraId="1F9C8E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2927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3FD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04987" w14:textId="75B70F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1AC3D" w14:textId="3BF590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98517" w14:textId="56D43F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9089" w14:textId="494383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2350E4" w14:paraId="74111D0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1AFB9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36B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89529" w14:textId="3835E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F091C" w14:textId="1C7C68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D2807" w14:textId="6B9B7F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55881" w14:textId="4C7CF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2350E4" w14:paraId="4DCFC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3C9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F786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A12D5" w14:textId="21E899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136F0" w14:textId="45918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592EA" w14:textId="444285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2136A" w14:textId="7EE435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2350E4" w14:paraId="1B6CD3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4A3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4A8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A7B81" w14:textId="2EC2F2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0C761" w14:textId="2C6704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D7A9B" w14:textId="0187B4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53FC9" w14:textId="2582A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2350E4" w14:paraId="660A79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206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782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740CD" w14:textId="600D45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D9E17" w14:textId="312A4A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692E0" w14:textId="0CC7B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D6FE4" w14:textId="2D455B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2350E4" w14:paraId="5157E8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0D1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11F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4D04A" w14:textId="348EF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79EC5" w14:textId="27168B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2B704" w14:textId="26DDDF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41148" w14:textId="1CE39E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2350E4" w14:paraId="2D4DD1F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85EF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3F9D8B" w14:textId="1DD2F00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8B88A7" w14:textId="79D628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06607D" w14:textId="5CF9A7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B04B83" w14:textId="2DD92A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2350E4" w14:paraId="741284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C770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F04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C2F6B" w14:textId="2263AB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3EE5E" w14:textId="6E8787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C6576" w14:textId="327E6F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D4D7D" w14:textId="3C0903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2350E4" w14:paraId="114FEF5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569B02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9679BE" w14:textId="4504D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,142,886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C937C1" w14:textId="272ED8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F6CB6C3" w14:textId="13162C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8AC33E7" w14:textId="223BC8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7,142,886.71 </w:t>
            </w:r>
          </w:p>
        </w:tc>
      </w:tr>
      <w:tr w:rsidR="002350E4" w14:paraId="43B7E95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9D04C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D97B8" w14:textId="394E57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423B9F" w14:textId="555792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F60B12" w14:textId="19F60E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B136FE1" w14:textId="760C13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366,321.42 </w:t>
            </w:r>
          </w:p>
        </w:tc>
      </w:tr>
      <w:tr w:rsidR="002350E4" w14:paraId="6216C3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0CB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EC21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85F77" w14:textId="695F43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35A9B" w14:textId="60B026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7C83F" w14:textId="23E33F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EDDC" w14:textId="12E5BF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6CD02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C90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DEC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59F91" w14:textId="1FE713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74647" w14:textId="529654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0125E" w14:textId="412E39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D94AA" w14:textId="6AD0D4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5BEA5FB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A3E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B37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180D1" w14:textId="5837E5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A94C" w14:textId="774099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67424" w14:textId="2D91A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2775F" w14:textId="0B9B5B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44BBB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7A2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349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94949" w14:textId="7B3754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D7606" w14:textId="0DA395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58B6F" w14:textId="488FA4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3178F" w14:textId="0A86D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A37B9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447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A84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8BB3E" w14:textId="343A73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40F2B" w14:textId="4E2528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6AFB2" w14:textId="029F4B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F4004" w14:textId="59FC66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2350E4" w14:paraId="281CB7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64B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57F5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7C3E2" w14:textId="02A4DD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27AB6" w14:textId="6228E5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A6823" w14:textId="6233F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A069F" w14:textId="461998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4C4F53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DB2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D1F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5745B" w14:textId="238CED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D9C2D" w14:textId="28DA15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D5160" w14:textId="0C9113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7A05A" w14:textId="6E13F5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2350E4" w14:paraId="77081DA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C34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C5A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554F9" w14:textId="6008C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9CC1F" w14:textId="788203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877E2" w14:textId="5A30C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C02E6" w14:textId="675FE8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47091B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753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9DD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17D0" w14:textId="3C033E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B3F48" w14:textId="2AF3D2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79A40" w14:textId="05B81B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57512" w14:textId="148373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5F3FED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39A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253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25E08" w14:textId="34DBC6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E4ED8" w14:textId="1DD992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38A90" w14:textId="1F8FB5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784D6" w14:textId="40515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2350E4" w14:paraId="760589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8211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D615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810B6" w14:textId="4E52A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5E672" w14:textId="19820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64C19" w14:textId="3B3AA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24D21" w14:textId="21A9F0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2D683D2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DF0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DECC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18BBA" w14:textId="546F73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A14BE" w14:textId="2EA9E2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A361" w14:textId="2103BF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A785D" w14:textId="648B1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4,645.00 </w:t>
            </w:r>
          </w:p>
        </w:tc>
      </w:tr>
      <w:tr w:rsidR="002350E4" w14:paraId="6ECE99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E27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8E2B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F90FA" w14:textId="1D5E8A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D9ADA0" w14:textId="049197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68EB1" w14:textId="20A565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D05A6" w14:textId="54138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165967B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F602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CDE439" w14:textId="77476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B92D3B" w14:textId="0F1AFB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091810" w14:textId="4FF386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ECD94F" w14:textId="1C649D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2350E4" w14:paraId="02C297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ECC44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2A7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9F6AC" w14:textId="2E43D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8E55E" w14:textId="27211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52E3" w14:textId="480797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CC587" w14:textId="1FF03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055875D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079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C0E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997E" w14:textId="04458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E4A65" w14:textId="3B326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8D372" w14:textId="769FB4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46C37" w14:textId="1905D3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2350E4" w14:paraId="2BFC98C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D81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BBD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147CF" w14:textId="52B88C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CBC2B" w14:textId="04AA2E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BB415" w14:textId="3BBCB4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86A22" w14:textId="640B4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2350E4" w14:paraId="64E836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D0E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9CCE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DAB82" w14:textId="08EC76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96DC5" w14:textId="3DAB77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50CB5" w14:textId="2EC65F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57C8F" w14:textId="6EAB7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0654F0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510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191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4CFAB" w14:textId="5CCCEC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FBA26" w14:textId="76439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51448" w14:textId="5FDA1D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7C4C8" w14:textId="03AFB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32266C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B8E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E5BC48" w14:textId="4A6CA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3,127,532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74E774" w14:textId="2CD5EA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E02A0D" w14:textId="1C497D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BA178E" w14:textId="3A89A4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3,127,532.97 </w:t>
            </w:r>
          </w:p>
        </w:tc>
      </w:tr>
      <w:tr w:rsidR="002350E4" w14:paraId="0EF324B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BEE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59C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B168A" w14:textId="686BED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8D18" w14:textId="7B6ADE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D86D9" w14:textId="737A61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ADDFD" w14:textId="10C7F5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2350E4" w14:paraId="037C60B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4CA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A8C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D2621" w14:textId="2ABA5C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C7DBA" w14:textId="64D49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03C30" w14:textId="382FD8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1BB54" w14:textId="609EB2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0C2B3D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6B5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A0C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8D407" w14:textId="4EB5B1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AE9A3" w14:textId="401B50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1C490" w14:textId="4CBE72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ECAEA" w14:textId="33DDA0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9D77D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58C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AB6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A5A8C" w14:textId="186F79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09B75" w14:textId="313452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88EDF" w14:textId="20DBAD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E0A21" w14:textId="78CA56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2350E4" w14:paraId="54DDF3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314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155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D2AFE" w14:textId="24C56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72166" w14:textId="7EDD2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918B4" w14:textId="6D80B7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57247" w14:textId="737E8E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2350E4" w14:paraId="350D31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6AF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BB8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790FD" w14:textId="0A8DDD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226C8" w14:textId="7062E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69D94" w14:textId="344CFB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7DEDA" w14:textId="4106E6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85EF4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E5E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F9F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99D3A" w14:textId="7C6878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19EA0" w14:textId="53EEF5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F30D2" w14:textId="3A36C6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0DA2E" w14:textId="72044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2465D8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91C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E5F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C2017" w14:textId="3D5B8D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7CE86" w14:textId="5E1528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ABF0D" w14:textId="3320A6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01D6D" w14:textId="11E04D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2350E4" w14:paraId="0C7AA1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71B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52D8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27C1D" w14:textId="62793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03DB4" w14:textId="3CB73C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BDBB7" w14:textId="092575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8AD3B" w14:textId="7818BD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4C3DF2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84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BD9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C5E3C" w14:textId="75CA80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7D6F9" w14:textId="67CE72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EEA9E" w14:textId="5256EC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B9946" w14:textId="29C304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1700F4B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4DB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709D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AED77" w14:textId="3E4EBE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4BC87" w14:textId="018A2E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18021" w14:textId="23B917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DD39D8" w14:textId="4D0A22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2350E4" w14:paraId="5BCEE54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954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E26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79A38" w14:textId="60E917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41EBA" w14:textId="24CD33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B8AE1" w14:textId="795A4D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BB441" w14:textId="60FBE5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808C4E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E891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E46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C8125" w14:textId="44196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4,29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33B9C" w14:textId="1B488B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2C156" w14:textId="643B71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EF37" w14:textId="3BDB71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354,293.00 </w:t>
            </w:r>
          </w:p>
        </w:tc>
      </w:tr>
      <w:tr w:rsidR="002350E4" w14:paraId="412673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6CD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2A9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D5B1B" w14:textId="2D54C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CD16F" w14:textId="1FC614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B52C2" w14:textId="08728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2C899" w14:textId="4D9FCE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028B303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2E4C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FEE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F5424" w14:textId="008A3F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BB667" w14:textId="05604D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178A4" w14:textId="476660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E02B9" w14:textId="57D33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0E736A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C4E8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4A7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695C6" w14:textId="662B3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C9CBB" w14:textId="7ADEF1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57691" w14:textId="78D38E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8134" w14:textId="4BB49D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8C819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C0FD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9FFE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BCCCA" w14:textId="09807B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C22DE" w14:textId="0B4B7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9569" w14:textId="0E16F4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B329" w14:textId="72ABA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2350E4" w14:paraId="5473D8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32C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7B4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82EB0" w14:textId="4CE1FE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3F805" w14:textId="0C42B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EA8BE" w14:textId="3D2AB5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C3B18" w14:textId="7E5E8D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350E4" w14:paraId="6A62C72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0AB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9D3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4B3AC" w14:textId="2FC807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D8F46" w14:textId="763724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E3657" w14:textId="0F113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76D23" w14:textId="69844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63E2E9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7E411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93CBC0" w14:textId="499CA2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FC47AA" w14:textId="575E3C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560019" w14:textId="5EB32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4EB9E5" w14:textId="3D30B1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2350E4" w14:paraId="4AE78C2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DB9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22DB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49602" w14:textId="6DB934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B8D90" w14:textId="4E8472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2A80C" w14:textId="6911E2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5D34A" w14:textId="57E11E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B1A1A5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9B9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98E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E7AFC" w14:textId="5F5104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10CE9" w14:textId="0B11A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907C2" w14:textId="71A51C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B7165" w14:textId="285E50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C5C13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05B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418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FD8C0" w14:textId="0DAF70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B2141" w14:textId="7210C2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79CD7" w14:textId="5AFA3C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8E955" w14:textId="292639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2CBBD7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2985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A3A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93A23" w14:textId="01EB34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83B43" w14:textId="7AE677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65E6C" w14:textId="1BAF3C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10A0F" w14:textId="56AE0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9E883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033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03A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FA9CB" w14:textId="0A2BAA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1CBB3" w14:textId="5FF736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9515" w14:textId="03356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3EE45" w14:textId="2262A5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3EF035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980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DB6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F6F70" w14:textId="569997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08C9" w14:textId="7BF92D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4CC7B" w14:textId="6E10C8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54CC6" w14:textId="007C0B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6B0CE7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048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391F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29A34" w14:textId="28F9F2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27396" w14:textId="721B5E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3243" w14:textId="747902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A0CFA" w14:textId="5F1CA2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2350E4" w14:paraId="1DD7027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D06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86F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0EE5A" w14:textId="4EABFF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4AF16" w14:textId="4D27D5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DC845" w14:textId="00CB98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8BA7C" w14:textId="53352F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1AA27C6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633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F85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D2C4C" w14:textId="385371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07C5" w14:textId="7576B4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BF832" w14:textId="7B0297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D51A8" w14:textId="588C37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E8097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BB4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951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86E12" w14:textId="2B0249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388D3" w14:textId="43873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4C9C9" w14:textId="4C3DA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E1AA1" w14:textId="0C01F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AA1BD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198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73B1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1B925" w14:textId="7828F0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87C3B" w14:textId="06D8711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E1B1" w14:textId="198DF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8F952" w14:textId="3EE8B0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DFB64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24A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2C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C72B6" w14:textId="7794A5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9720D" w14:textId="16DBC2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56ED" w14:textId="598379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8CC1D" w14:textId="75A8C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4E30A0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8E3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8ED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52A33" w14:textId="7454E9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09DFA" w14:textId="2801C2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9432F" w14:textId="74B4E6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320DD" w14:textId="75F295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39AD5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507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D1D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3AA88" w14:textId="01A315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1EB69" w14:textId="14DEB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10A57" w14:textId="5BA0D2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6745D" w14:textId="75F1BE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2350E4" w14:paraId="3652373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02E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D78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84EA4" w14:textId="553AC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DA0E0" w14:textId="2C856C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18D2A" w14:textId="7D88C4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14B4A" w14:textId="0BFE82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7B07BA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D10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FF7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B067D" w14:textId="059242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4D4A2" w14:textId="108FF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E21EB" w14:textId="3A1173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810C3" w14:textId="32461F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330CE3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9A3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2459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F1D47" w14:textId="5C4D45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2F193" w14:textId="61660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A8ADE" w14:textId="11750B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E20CB" w14:textId="154880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679B505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8B804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C4A045" w14:textId="4AC0A8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338,66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4562A9" w14:textId="31451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E6E74D" w14:textId="060B53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44631D" w14:textId="4436A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338,662.95 </w:t>
            </w:r>
          </w:p>
        </w:tc>
      </w:tr>
      <w:tr w:rsidR="002350E4" w14:paraId="41A782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5D6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DE0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15DCE" w14:textId="1BA827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46,70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87E3A" w14:textId="40B46E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F6178" w14:textId="7A62CE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0FBD" w14:textId="179C99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946,703.95 </w:t>
            </w:r>
          </w:p>
        </w:tc>
      </w:tr>
      <w:tr w:rsidR="002350E4" w14:paraId="5455B38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C14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D08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ABB0A" w14:textId="41F7CB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62122" w14:textId="3FBA32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1FF86" w14:textId="2C450D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4A048" w14:textId="6CCE53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350E4" w14:paraId="181D2E9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47B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9CB32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15B0C" w14:textId="0B517B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EB593" w14:textId="409169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8968E" w14:textId="0A78E0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48A5E" w14:textId="2D80DF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51C3C2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1F7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477C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2EB00" w14:textId="3DE18F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E2834" w14:textId="5AF120E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93E7E" w14:textId="220A2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F14F5" w14:textId="3B15B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7ED80A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473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872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A2F3" w14:textId="32BCF1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D3B1D" w14:textId="7A0D14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1A486" w14:textId="5E9336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16C1E" w14:textId="6C4E64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706AAC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D8A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A03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7D4F4" w14:textId="20423E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1511C" w14:textId="359D17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1690E" w14:textId="50D1AA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7F54F" w14:textId="7945B1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1C654C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935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51D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E6594" w14:textId="7269A3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BD287" w14:textId="41943A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8773D" w14:textId="3812CB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30BBE" w14:textId="13F81E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2350E4" w14:paraId="683DB5D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AF77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81E2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8CBD4" w14:textId="01C51C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056D0" w14:textId="42DB00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F3863" w14:textId="050D6A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30B1A" w14:textId="211F9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350E4" w14:paraId="2BA00C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74F6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D1B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6941C" w14:textId="118073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CF6AC" w14:textId="424813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1208" w14:textId="2416C7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85F7" w14:textId="001C4A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C38A7D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A44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C37E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9C6FB" w14:textId="0C5725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33CCA" w14:textId="3E0797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FCE4D" w14:textId="263CB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A2D4C" w14:textId="690BAA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A17C8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B6D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56A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A1CC8" w14:textId="493DE2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EE579" w14:textId="69FFE6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60B00" w14:textId="6D9F0F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0FA1C" w14:textId="389C4D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4B3619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E30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989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5F10" w14:textId="4F6439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0A283" w14:textId="14870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729D3" w14:textId="2F1661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AC39E6" w14:textId="7CE74E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36735F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B80B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D6AE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AB85E" w14:textId="21AFAB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FC5F6" w14:textId="35130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A6A13" w14:textId="2BE52F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4308C" w14:textId="6675F4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2350E4" w14:paraId="54584B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D1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F27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CB327" w14:textId="7B69B3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1AE37" w14:textId="1BCC94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56605" w14:textId="0A1A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7B930" w14:textId="72CDEE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33A301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5302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8811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DA333" w14:textId="451A3E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AB3A5" w14:textId="1A8286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A8BCC" w14:textId="30E8FE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1D632" w14:textId="3FE99B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2350E4" w14:paraId="575953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7D8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AE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3DADF" w14:textId="647492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086E3" w14:textId="6FB808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37F44" w14:textId="3D473E2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63483" w14:textId="670641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7AD2C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765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ADA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0A780" w14:textId="6F977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80FD" w14:textId="3A035D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F392F" w14:textId="1EECE1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F1A0A8" w14:textId="6C02DA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5BDCCA6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F61C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63F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BD3F3" w14:textId="207D96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ED037" w14:textId="72E353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6BE00" w14:textId="51B9DE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3CEAD" w14:textId="2FDF88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2350E4" w14:paraId="591E73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4D4E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B43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3509E" w14:textId="1FDC7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889C1" w14:textId="7E9EE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9681D" w14:textId="2543BA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BE074" w14:textId="550F2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2350E4" w14:paraId="0F11CB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9E4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FB95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54167" w14:textId="146317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E0A4" w14:textId="1A6D74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8AD5A" w14:textId="556344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F0AE4" w14:textId="1D22D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14A60E9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FBF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4DD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54300" w14:textId="023B85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815CB" w14:textId="38AA21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8C877" w14:textId="205324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F4E28" w14:textId="7999D3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2350E4" w14:paraId="686AE4C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AFB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CB6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E857C" w14:textId="089927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3AECD" w14:textId="1780EC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5D6A0" w14:textId="07BD5D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77E09" w14:textId="77B16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350E4" w14:paraId="054A82C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87B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15B7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D1233" w14:textId="5DE528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FF5A3" w14:textId="66F13DC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F3026" w14:textId="537C24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71C04" w14:textId="0A703E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2350E4" w14:paraId="299E8BB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86A33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2F656B" w14:textId="40B6B1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5292D0" w14:textId="6FEBD4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D70058" w14:textId="1603B6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34EE16" w14:textId="4AC01F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2350E4" w14:paraId="5C6F58B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6307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31399E" w14:textId="66A1F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7C532B" w14:textId="03A7B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8F5A56" w14:textId="6A77A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89542F" w14:textId="41333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2350E4" w14:paraId="6A3A17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BC6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F56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B6C5F" w14:textId="77B130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96408" w14:textId="00BE1D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F79D8" w14:textId="77CC60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245BC" w14:textId="2400EE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2350E4" w14:paraId="0DBF6A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94B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8F8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8577E" w14:textId="468CB26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11EA4" w14:textId="1D1CB0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162CF" w14:textId="6FAE76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88913" w14:textId="5B14BD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2350E4" w14:paraId="0DE177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A7C5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0743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62ED5" w14:textId="742133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F493F" w14:textId="01DCAB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99B46" w14:textId="304470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6BEC6" w14:textId="75CA96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2350E4" w14:paraId="53D86EF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218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31E8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6D8B7" w14:textId="056A9F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4BCBF" w14:textId="34F9CB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C42D" w14:textId="0C746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7D58D" w14:textId="621208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2350E4" w14:paraId="78E7F3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502F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FC1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8E4E6" w14:textId="4ECD70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3907" w14:textId="032386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2837B" w14:textId="0650707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AD988" w14:textId="318025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2350E4" w14:paraId="312FB2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CE3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D39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34785" w14:textId="4CD42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BAD4E" w14:textId="6FACC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46A11" w14:textId="303261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5FB20" w14:textId="798F28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2350E4" w14:paraId="2A47B92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D7E5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A9B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F7D76" w14:textId="5733C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D0497" w14:textId="3C294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5DDE9" w14:textId="0C90AA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F114E" w14:textId="64C38A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2350E4" w14:paraId="5E70A7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5C7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959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61CC1" w14:textId="0A8A62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9D507" w14:textId="7FB535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E613B" w14:textId="23AD22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24FFA9" w14:textId="21DCD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2350E4" w14:paraId="75E59C8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A26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DABE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87DA8" w14:textId="0ADDCE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96D79" w14:textId="51F30F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993D2" w14:textId="52632F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8C977" w14:textId="1119DF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2350E4" w14:paraId="48B807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350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057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37048" w14:textId="30644D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765AD" w14:textId="2AB15D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490C9" w14:textId="3EB424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3614A" w14:textId="46F93B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2350E4" w14:paraId="505DD9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205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ABAA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59099" w14:textId="6006A5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92C2D" w14:textId="1C810A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09814" w14:textId="01D369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A74062" w14:textId="114DB8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2350E4" w14:paraId="6D38A4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5BAAD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B52CDB" w14:textId="22D9C4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869CFC" w14:textId="664332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4137B4" w14:textId="194FA4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02CB29" w14:textId="75377C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2350E4" w14:paraId="317271D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812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182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5EBBD" w14:textId="0416F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17E77" w14:textId="76E98C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D55AD" w14:textId="29BB13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C9B66" w14:textId="10950E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2350E4" w14:paraId="0DE9834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54F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AA0C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70CDF" w14:textId="62162E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5964A" w14:textId="72876B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34F19" w14:textId="5DC602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E7775" w14:textId="5C7224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2350E4" w14:paraId="3E9F964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DB7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B1D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507C1" w14:textId="5C0A87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76722" w14:textId="2E26FA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C4C1C" w14:textId="73CDC5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08FF5" w14:textId="3AD83C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2350E4" w14:paraId="5BC5D13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54E75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B4A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8A0B4" w14:textId="055A48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9CED0" w14:textId="41F8D6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FEEF6" w14:textId="7D4282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F0E56" w14:textId="213F6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2350E4" w14:paraId="1A2885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7D8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AEA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EEA61" w14:textId="3B6A32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23BDE" w14:textId="0CE57E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8911" w14:textId="0410AF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A2DB7" w14:textId="02C18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2350E4" w14:paraId="2B4F82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52B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279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E523F" w14:textId="6D3294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62057" w14:textId="4F2FB3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38132" w14:textId="3DD27D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E041F6" w14:textId="34CA14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2350E4" w14:paraId="3EF9FD3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476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F1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AF03D" w14:textId="57AF3F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F49F3" w14:textId="427662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4B76F" w14:textId="70E09C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DF418" w14:textId="62C447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2350E4" w14:paraId="4BD0788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4A9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9107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A7FDB" w14:textId="04ED87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7E7DF" w14:textId="5D72D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744C1" w14:textId="11AEE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58BCA" w14:textId="596716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2350E4" w14:paraId="3493FA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CE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DCD9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644B8" w14:textId="2F4BE7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73FA1" w14:textId="76B65F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0D5D7" w14:textId="67903D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83E1E" w14:textId="1A7608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2350E4" w14:paraId="1834672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7D9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1AB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86921" w14:textId="50F06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5D601" w14:textId="6552C3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FB4FC" w14:textId="119EE9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F1279" w14:textId="28011E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2350E4" w14:paraId="317DD59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609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E08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315A7" w14:textId="2C07C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28854" w14:textId="510EA9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BE21" w14:textId="3F5A86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ED9FF" w14:textId="41965D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2350E4" w14:paraId="4EC4706A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7E66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CF1AD7" w14:textId="687F26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459BFF" w14:textId="6F588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7E6313" w14:textId="5C6C4B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AB96C9" w14:textId="0E2A36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2350E4" w14:paraId="6377BA1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972B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52B9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07C76" w14:textId="6569E5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38293" w14:textId="3BEA88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514B9" w14:textId="15DEB5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8D673" w14:textId="6D6336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2350E4" w14:paraId="12B522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9F2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C4D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AF88B" w14:textId="333C38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DDADD" w14:textId="7DDF2C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3F7A" w14:textId="350BD9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A1A70" w14:textId="69F24F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2350E4" w14:paraId="726236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937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C0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1412B" w14:textId="303B0F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DE8C3" w14:textId="4D4781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74806" w14:textId="2FEBE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2D716" w14:textId="78A46E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2350E4" w14:paraId="4C18A45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9EE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FDDF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27C43" w14:textId="03DDE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5C6AA" w14:textId="7293AF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36E08" w14:textId="689F42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106A4" w14:textId="6C5E9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2350E4" w14:paraId="6CB4540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53A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4C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E24D2" w14:textId="40AEC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75AF6" w14:textId="20C673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984EE" w14:textId="51EDEF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D7813" w14:textId="700675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2350E4" w14:paraId="0F75BA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89CA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ECC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DBA31" w14:textId="69FBC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CEB5B" w14:textId="230E4C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DB7C9" w14:textId="69637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05691" w14:textId="6BE1A4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2350E4" w14:paraId="1114E77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351A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16A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AE97D" w14:textId="77463A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C4CA5" w14:textId="66924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B52B4A" w14:textId="00ED74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A6517" w14:textId="5370CD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2350E4" w14:paraId="4E097C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09E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74E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862C6" w14:textId="1D5D71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22982" w14:textId="5A3725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F496D" w14:textId="66E798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0B556" w14:textId="2C625E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2350E4" w14:paraId="76A5381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5DF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C043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AC68F" w14:textId="66BE5C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06391" w14:textId="751967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8A930" w14:textId="5F8C737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F657D" w14:textId="65DE9C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2350E4" w14:paraId="3299DED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658F5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39C7DD" w14:textId="611F06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B54466" w14:textId="13938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0DD219" w14:textId="4EA13F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41E924" w14:textId="7165E6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2350E4" w14:paraId="219D2FB2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608D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DDED3" w14:textId="47F548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9F968" w14:textId="6E13F1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1B977" w14:textId="31087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</w:rPr>
            </w:pPr>
            <w:r>
              <w:rPr>
                <w:rFonts w:ascii="Arial Narrow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4C3EE" w14:textId="14F9D2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2350E4" w14:paraId="00E24C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B75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758F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CD618" w14:textId="506C2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E32CF" w14:textId="153C52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FEBBF" w14:textId="35EF5B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3A8DF" w14:textId="3D544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2350E4" w14:paraId="6EB6D5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CB9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85C4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38658" w14:textId="6CE5E1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59BFE" w14:textId="3937ED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E29E7" w14:textId="354639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A5976" w14:textId="545B1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2350E4" w14:paraId="3DC0B5C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668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0D2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9F2CB" w14:textId="5BF142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4168F" w14:textId="4E465B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24A5D" w14:textId="60574E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B802A" w14:textId="2104A2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2350E4" w14:paraId="440191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B85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C9FD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DAE17" w14:textId="30E97F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C62CC" w14:textId="00984E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72006" w14:textId="088F9C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45FF2" w14:textId="4FF9BF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2350E4" w14:paraId="547DEBE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3C37E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39B37F" w14:textId="0EABA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A7DE69" w14:textId="340932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0C42BB" w14:textId="4F9A6E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68B895" w14:textId="69EF53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2350E4" w14:paraId="5F27C5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F79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F62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812F6" w14:textId="2D1C98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C11A0" w14:textId="14F361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D120D" w14:textId="7DD94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A4361" w14:textId="7BDFB7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2350E4" w14:paraId="3431A2D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0EFE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138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18BCB" w14:textId="73648E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CF058" w14:textId="4CAC8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D34B6" w14:textId="78FC9C9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C14AA" w14:textId="5EDD12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2350E4" w14:paraId="338DE69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0C6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C747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21E6" w14:textId="143C72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A2329" w14:textId="5D543B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3B4FB" w14:textId="3DF6A4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30044" w14:textId="585D10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2350E4" w14:paraId="1491B5AF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D386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D1E77D" w14:textId="3BD1F3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AAA6FC" w14:textId="29F65C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D50610" w14:textId="29EB3D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565899" w14:textId="1645F6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2350E4" w14:paraId="1C28E5B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F3B4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68CEE3" w14:textId="3151E9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D59E5A" w14:textId="76C06E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28ABE6" w14:textId="3E3766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578227" w14:textId="69D8F1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2350E4" w14:paraId="7BFB6A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0165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695A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7169B" w14:textId="29B70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B1F56" w14:textId="129992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DF6B8" w14:textId="393E8E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EA777" w14:textId="771491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0F8ED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F7A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1A9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BA915" w14:textId="007637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290C0" w14:textId="21D4C1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7F4FC" w14:textId="5B6E98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E3C38" w14:textId="0639CD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59E7B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BE70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13C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C7910" w14:textId="7C41C3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D291D" w14:textId="7327F3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F1042" w14:textId="04DA0F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F7BD5" w14:textId="7BF51E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D69B12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9ED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E18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C44C4" w14:textId="24B1EE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701F2" w14:textId="441574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28CBD" w14:textId="458997E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DF0C0" w14:textId="10CAC3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A518F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E9A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815D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A0F3A" w14:textId="22B6B5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6FA2A" w14:textId="463FEC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7EBC9" w14:textId="6A80E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D3F49" w14:textId="417176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DE30BE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848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11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E9C46" w14:textId="5E7AC1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E225E" w14:textId="6C31BD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92A38" w14:textId="0B3A03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5776A" w14:textId="2CB2BC6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A706D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B7F9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9CC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26FE5" w14:textId="5970BA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B9076" w14:textId="48CDF6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1EAD7" w14:textId="4647E0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B0A22" w14:textId="25D1E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08D4A7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6B0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2A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7BFEE" w14:textId="233872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AE74C" w14:textId="574273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846A5" w14:textId="6D6EDD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B017B" w14:textId="4F5143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2350E4" w14:paraId="025C0C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37F3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F43B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4DD81" w14:textId="07AA05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26F89" w14:textId="428740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DB428" w14:textId="12C09C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5571E" w14:textId="64E5D3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7D0060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5C1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D59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7A8E2" w14:textId="27903F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6B30F" w14:textId="67E61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FE878" w14:textId="0D51D0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608E7" w14:textId="0E6AFE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17783D8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045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9AF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65C16" w14:textId="12CD72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7864C" w14:textId="26C350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7BDF8" w14:textId="4A13C5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F9AF3" w14:textId="20D54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350E4" w14:paraId="201C930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D81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823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ABE42" w14:textId="72BDEF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1D8B8" w14:textId="5616AB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3F6AA" w14:textId="2F0EAA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2AC035" w14:textId="3E218D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E71D4B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19BB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E532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7E890" w14:textId="291761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1C966" w14:textId="1BF84E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82A98" w14:textId="4CF613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6C936" w14:textId="0C457E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A49889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B32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C84CF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C78A3" w14:textId="2B6189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D032B" w14:textId="73887E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6F6C" w14:textId="437FED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2642A" w14:textId="576805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2350E4" w14:paraId="3D82A68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A8AF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2B5D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7FB10" w14:textId="4667B00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7607E" w14:textId="49018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D86C9" w14:textId="15C22A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88BA9" w14:textId="26A65A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186DE61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BD5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2A4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5A95C" w14:textId="03F057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F1FA4" w14:textId="7A07D2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D9BBD" w14:textId="651F15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C6E3D" w14:textId="142726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2E26D78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FCDB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431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0B9E2" w14:textId="06E1B2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80810" w14:textId="404873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A3C7A" w14:textId="22006E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F1F76" w14:textId="1D7C0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56EE1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7DB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F79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D1E2B" w14:textId="5339E5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B5CC5" w14:textId="47C74E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2C2DD" w14:textId="0D762B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A7532" w14:textId="652268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350E4" w14:paraId="32826C1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0BD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D34E8A" w14:textId="6CFAC4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78D906" w14:textId="2FC5D4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2AB3AA" w14:textId="6FF660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3B5D98" w14:textId="5A81B0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2350E4" w14:paraId="1684BE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92FA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510B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E7B5F" w14:textId="1DA99F2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FA4E8" w14:textId="072258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6375D" w14:textId="0A8F219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6D7E2" w14:textId="55608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2350E4" w14:paraId="0AB346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F5C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D896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F6B3B" w14:textId="6D7F28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18808" w14:textId="5964D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C6D54" w14:textId="564F1F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B01DD" w14:textId="34AFDF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2B19AAE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AB74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52E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6E17" w14:textId="64B3C8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A4F9C" w14:textId="40A6C7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CD2AF" w14:textId="2BE46F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7A8F" w14:textId="29602E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627523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BD0E9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E4BD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87AC6" w14:textId="4799F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AF2BF" w14:textId="5558A0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F43AE" w14:textId="32D442C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45031" w14:textId="4EA2EF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0922F3D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D96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E7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96216" w14:textId="66A0BA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D7E3" w14:textId="59B1E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AD689" w14:textId="1429C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53305" w14:textId="0A4801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5CE063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F1AC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1DE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4C5A1" w14:textId="15907D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E7958" w14:textId="7A21FF1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20639" w14:textId="666BB3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5B011" w14:textId="3808FD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2350E4" w14:paraId="6AF7BA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8F1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DE8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2BE61" w14:textId="1B6710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E69C1" w14:textId="4FB840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BD4C6" w14:textId="02C844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E8A97" w14:textId="781A80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4338811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6B6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E46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A4C98" w14:textId="5605B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90C5B" w14:textId="192746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BCE2F" w14:textId="168B90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1B3B8" w14:textId="557E4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350E4" w14:paraId="37C1DFF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BD5B1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5C9EB5" w14:textId="5F249E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414A51" w14:textId="72B996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CCC09F" w14:textId="13B80A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065A45" w14:textId="7BC3CB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2350E4" w14:paraId="6E7A0A9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A95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2DB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B239" w14:textId="1F8D29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916B7" w14:textId="6F9333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346E" w14:textId="7483B0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D6AE1" w14:textId="0FCC54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2350E4" w14:paraId="33E2E8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F4F5F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C8D5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764E6" w14:textId="1BBF2B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6B608" w14:textId="2D2338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21FA8" w14:textId="516575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54633" w14:textId="28A2A0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5DF1659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BEB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F8B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51DAE" w14:textId="5B6035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04E0A" w14:textId="7B86B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EA775" w14:textId="70E77F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AF477" w14:textId="5B54A1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2350E4" w14:paraId="57F4347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2AB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6FA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E20D2" w14:textId="7F3A90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DCB03" w14:textId="74E52C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2312A" w14:textId="0C07CA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51ADC" w14:textId="290847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3DE51D1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DFB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5564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BFD0B" w14:textId="3A89D5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776A0" w14:textId="28B9B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E939F" w14:textId="6FC1FA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1F6C8" w14:textId="38E0B4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4D5865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9CB4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941E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24191" w14:textId="577E6E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A1ACF" w14:textId="6E3EDF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36DCF" w14:textId="6D06B9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88CA5" w14:textId="6636EE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349AE6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9AE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B45F5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A4FBE" w14:textId="4E2614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1FC46" w14:textId="17E63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7D182" w14:textId="55F069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D5E64" w14:textId="47F57B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2350E4" w14:paraId="7CA3F8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9B53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E3A9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A170F" w14:textId="4320A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36561" w14:textId="4BB7C80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5064B" w14:textId="7BDB3A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F2CBB" w14:textId="560F60C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2350E4" w14:paraId="2E510E1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89A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5D3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F6E80" w14:textId="14826D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EDBE0" w14:textId="683388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5DCC4" w14:textId="1E47C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3347A" w14:textId="6997C5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681DA6D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6D6D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D807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697F8" w14:textId="2397ED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0E227" w14:textId="353F31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0E2EF" w14:textId="1F9EA7C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ED2E6" w14:textId="7B8AF4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2350E4" w14:paraId="433070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70F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D697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31B99" w14:textId="56B54F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6869D" w14:textId="616D0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6FA33" w14:textId="5A6606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91CBE" w14:textId="242F97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350E4" w14:paraId="1E2D24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90E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B61B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11835" w14:textId="5B0AC21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A517E" w14:textId="1FD609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551701" w14:textId="772D29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05F19" w14:textId="6BB261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350E4" w14:paraId="084094D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DEEE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F2580C" w14:textId="4C15A7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28BF8B" w14:textId="489B03D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4902A7" w14:textId="53967A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F77B43" w14:textId="680AA1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2350E4" w14:paraId="5D004E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A5A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02B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4EFF6" w14:textId="333C57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67B5F" w14:textId="7347B8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7BE88" w14:textId="329419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54B23" w14:textId="2B7DDFE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093725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FE3E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714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DF8D7" w14:textId="4B69E2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01FFB" w14:textId="3F0342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ABCA" w14:textId="20327AD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226B" w14:textId="62D25A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61ACB7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7074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E9F5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4563A" w14:textId="48ACA1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CC5B1" w14:textId="44600A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8C9E1" w14:textId="7D7372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8785" w14:textId="519305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319EEA2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5E7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DD3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0B05B" w14:textId="1B5747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A83D4" w14:textId="19EA1B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01DA7" w14:textId="2B9EBF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E6E01" w14:textId="6F0829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7189A77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92F6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EBA74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E39F8" w14:textId="5E572A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2C8BF" w14:textId="38576F7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C1637" w14:textId="0BAD68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CF2C1" w14:textId="21B01E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5C02D70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B23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E19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3C453" w14:textId="6EC546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F7A19" w14:textId="363912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D1AC" w14:textId="7EA4C0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77CFE" w14:textId="21C230E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2350E4" w14:paraId="6279AC6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F9DE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88A0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3AE2B" w14:textId="307258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84FB" w14:textId="002BDD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37776" w14:textId="12D701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AC163" w14:textId="6F655F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2350E4" w14:paraId="454E94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9046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9BF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1D41A" w14:textId="4A32B0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2D558" w14:textId="36054C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F5A06" w14:textId="634673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D75D8" w14:textId="5360FA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9F350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B2DC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758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94FAC" w14:textId="584865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63BD" w14:textId="213B28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8EC80" w14:textId="37FE819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5D618" w14:textId="533A60A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2350E4" w14:paraId="0BEAD41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8F8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C293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66738" w14:textId="7D40C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29E52" w14:textId="3CF487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07481" w14:textId="0CA793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21BA2" w14:textId="0EC175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1F24E2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85A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7341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5E771" w14:textId="354A97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C9D69" w14:textId="108E53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AA4C" w14:textId="62F5BC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507B0" w14:textId="13DC6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418A81B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785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B87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CAB2D" w14:textId="38DFA3F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FA641" w14:textId="1555EF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9DB57" w14:textId="7745F0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05645" w14:textId="649AA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350E4" w14:paraId="26E36A23" w14:textId="77777777" w:rsidTr="002350E4">
        <w:trPr>
          <w:trHeight w:val="20"/>
        </w:trPr>
        <w:tc>
          <w:tcPr>
            <w:tcW w:w="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799F0B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6588BB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49914907" w14:textId="132EDE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5AB5BB8" w14:textId="2D2449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79EA9B4D" w14:textId="35E119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3854C3AC" w14:textId="628599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2350E4" w14:paraId="5024545E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6B939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09B74A" w14:textId="5030CE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,567,588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C9449C" w14:textId="2F00E4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59ED63" w14:textId="266706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F4CB34" w14:textId="0976B4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6,533,188.69 </w:t>
            </w:r>
          </w:p>
        </w:tc>
      </w:tr>
      <w:tr w:rsidR="002350E4" w14:paraId="54F1D5D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5891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2A1E1C" w14:textId="65CF7C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304,934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D20CB0" w14:textId="2CACCE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3D80B9" w14:textId="731BF1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80094F" w14:textId="2FC206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304,934.38 </w:t>
            </w:r>
          </w:p>
        </w:tc>
      </w:tr>
      <w:tr w:rsidR="002350E4" w14:paraId="54A82D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5978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240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05186" w14:textId="78BEA1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2,47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46D47" w14:textId="3267CB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11056" w14:textId="2D5043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CA163" w14:textId="3489AC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2,476.25 </w:t>
            </w:r>
          </w:p>
        </w:tc>
      </w:tr>
      <w:tr w:rsidR="002350E4" w14:paraId="6F1293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2AB7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91FB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38D40" w14:textId="11607D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87,35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E7FD4" w14:textId="7E8587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ACEF8" w14:textId="4AB2BD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C9BF" w14:textId="3B1768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287,352.00 </w:t>
            </w:r>
          </w:p>
        </w:tc>
      </w:tr>
      <w:tr w:rsidR="002350E4" w14:paraId="5522DA4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EC42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789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badbar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48BFC" w14:textId="55FBACD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423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B315D" w14:textId="12FF2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1AF6D" w14:textId="71D18A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3BEFD" w14:textId="2C1949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423.63 </w:t>
            </w:r>
          </w:p>
        </w:tc>
      </w:tr>
      <w:tr w:rsidR="002350E4" w14:paraId="7E98220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DDF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11E7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A6929" w14:textId="2DAFACB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,766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130FE" w14:textId="651587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17E15" w14:textId="300AB3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E9E34" w14:textId="771D97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9,766.25 </w:t>
            </w:r>
          </w:p>
        </w:tc>
      </w:tr>
      <w:tr w:rsidR="002350E4" w14:paraId="70AA19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5E71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0AC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0D82F" w14:textId="2D7C39F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98,800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25C03" w14:textId="03DF1D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0D03B" w14:textId="357A698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4BEA" w14:textId="4ECB0A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98,800.75 </w:t>
            </w:r>
          </w:p>
        </w:tc>
      </w:tr>
      <w:tr w:rsidR="002350E4" w14:paraId="093505A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D17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18A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18972" w14:textId="66F2A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5,47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2BEE6" w14:textId="3E1D1BC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220EC" w14:textId="2AB05F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5CD62" w14:textId="694D2F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25,472.50 </w:t>
            </w:r>
          </w:p>
        </w:tc>
      </w:tr>
      <w:tr w:rsidR="002350E4" w14:paraId="642C4B5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7152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3AD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30887" w14:textId="1E24E2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7,9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AF0D2" w14:textId="6BFFB4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57098" w14:textId="49ABFC5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D5BED" w14:textId="407A37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97,965.00 </w:t>
            </w:r>
          </w:p>
        </w:tc>
      </w:tr>
      <w:tr w:rsidR="002350E4" w14:paraId="53C48F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43EC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9F6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A8173" w14:textId="475752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954,70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4E953" w14:textId="7391D5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7F91C" w14:textId="245815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C667E" w14:textId="6923B0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954,705.56 </w:t>
            </w:r>
          </w:p>
        </w:tc>
      </w:tr>
      <w:tr w:rsidR="002350E4" w14:paraId="59D7A5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3B8E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A6F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C4625" w14:textId="3C23D8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C0003" w14:textId="7705BA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9559F" w14:textId="28CD18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68921" w14:textId="1FF5AC5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2350E4" w14:paraId="41ED9C3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403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455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7B061" w14:textId="7B83CA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64D9C" w14:textId="685D58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C2160" w14:textId="6CF949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9598F" w14:textId="7306CF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416F42F3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8DC41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A87A5B" w14:textId="59C9F2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48,685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6A99EC" w14:textId="69551D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FDAA9" w14:textId="75C01C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946839" w14:textId="48DB78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,748,685.25 </w:t>
            </w:r>
          </w:p>
        </w:tc>
      </w:tr>
      <w:tr w:rsidR="002350E4" w14:paraId="5A46983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6842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94FD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yu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8FABD" w14:textId="490CDD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532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82CBC" w14:textId="3B6AF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8D662" w14:textId="432994F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515EA" w14:textId="6174F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9,532.50 </w:t>
            </w:r>
          </w:p>
        </w:tc>
      </w:tr>
      <w:tr w:rsidR="002350E4" w14:paraId="2DF253D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9C42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6EE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63E8F" w14:textId="38476E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7,1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AE0BE" w14:textId="29E6408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CF56" w14:textId="11680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AE8D0" w14:textId="31B12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97,195.00 </w:t>
            </w:r>
          </w:p>
        </w:tc>
      </w:tr>
      <w:tr w:rsidR="002350E4" w14:paraId="498C27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76F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BD03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F91F1" w14:textId="75C20B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520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9AB9" w14:textId="678054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292AE" w14:textId="47B8C2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2177E" w14:textId="5B87A8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22,520.25 </w:t>
            </w:r>
          </w:p>
        </w:tc>
      </w:tr>
      <w:tr w:rsidR="002350E4" w14:paraId="3D00DA7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039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6BE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re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7EBFB" w14:textId="4C0F81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,94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4B2CF" w14:textId="63B112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C72A2" w14:textId="1937D8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69CF8" w14:textId="248E53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2,943.75 </w:t>
            </w:r>
          </w:p>
        </w:tc>
      </w:tr>
      <w:tr w:rsidR="002350E4" w14:paraId="55A5C9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AEC1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0F4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8C055" w14:textId="24AE99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7439C" w14:textId="2060EC3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9A37E" w14:textId="6784B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720139" w14:textId="04D0D9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3C0745A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F9BD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9B83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ga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C98D3" w14:textId="704D39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FD31C" w14:textId="13F482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2A7C5" w14:textId="3F3459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B1F29" w14:textId="5AA0B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46EDDD6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7143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077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c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AEE4" w14:textId="093302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23C51" w14:textId="21EFA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0C0F2" w14:textId="3AC4A6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6F5BB" w14:textId="334EC4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8,831.25 </w:t>
            </w:r>
          </w:p>
        </w:tc>
      </w:tr>
      <w:tr w:rsidR="002350E4" w14:paraId="4BE714A1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5383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E59941" w14:textId="17F734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7,248,902.1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353659" w14:textId="2940F3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729EBE" w14:textId="06D699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40B186" w14:textId="7C1572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164,502.14 </w:t>
            </w:r>
          </w:p>
        </w:tc>
      </w:tr>
      <w:tr w:rsidR="002350E4" w14:paraId="5F4035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F521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DCC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9B41D" w14:textId="3E5872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854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F8883" w14:textId="3D1E50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4EA79" w14:textId="7507C7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3F87A" w14:textId="2D9DB0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854.63 </w:t>
            </w:r>
          </w:p>
        </w:tc>
      </w:tr>
      <w:tr w:rsidR="002350E4" w14:paraId="39AF1E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630F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252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7DB0D" w14:textId="5353BA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14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B2C81" w14:textId="08C4E0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74634" w14:textId="7F595B8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D14AE" w14:textId="300898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24,143.75 </w:t>
            </w:r>
          </w:p>
        </w:tc>
      </w:tr>
      <w:tr w:rsidR="002350E4" w14:paraId="2893AAC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811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1D6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FB5F6" w14:textId="5B6754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46BB2" w14:textId="004E1E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45087" w14:textId="2A9035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31FBBF" w14:textId="1E7781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2350E4" w14:paraId="24A477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B46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684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6D7BA0" w14:textId="71674F1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81,299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C96BF" w14:textId="320992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FED44" w14:textId="56A679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DEEF1" w14:textId="1A02CDC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581,299.38 </w:t>
            </w:r>
          </w:p>
        </w:tc>
      </w:tr>
      <w:tr w:rsidR="002350E4" w14:paraId="26D140C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AB4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596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DAB25" w14:textId="1ECE88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B785F" w14:textId="6E55C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58465" w14:textId="35E763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4CCCB" w14:textId="0E3A93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7F47A6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E81C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6BD8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1AB7" w14:textId="5D362C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7D8B0" w14:textId="6BE14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0BBAB" w14:textId="5DEDC7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C5FE6" w14:textId="7E7381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0372E12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287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B8FD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B2DF5" w14:textId="55523F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F0903" w14:textId="41A6F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99F57" w14:textId="501EE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02B1FB" w14:textId="1B87D84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14A9DEF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5198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1CB0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gaqu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9E97" w14:textId="5A176B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545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C0423" w14:textId="149E9A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7812B" w14:textId="7E904B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08EA" w14:textId="0A454D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2,545.63 </w:t>
            </w:r>
          </w:p>
        </w:tc>
      </w:tr>
      <w:tr w:rsidR="002350E4" w14:paraId="0FA147A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DC4B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B508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DA2AF" w14:textId="7396C5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40,26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70AA3" w14:textId="095321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FDAD1" w14:textId="245EE3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A6855" w14:textId="23D4E9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40,265.00 </w:t>
            </w:r>
          </w:p>
        </w:tc>
      </w:tr>
      <w:tr w:rsidR="002350E4" w14:paraId="61D2181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632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65D0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B56BD" w14:textId="75D141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6,377.7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B8D44" w14:textId="0D41D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7463D" w14:textId="3A2BAD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E7884" w14:textId="082965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06,377.70 </w:t>
            </w:r>
          </w:p>
        </w:tc>
      </w:tr>
      <w:tr w:rsidR="002350E4" w14:paraId="36F698A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26C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DA9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AF952" w14:textId="43282D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B9662" w14:textId="6EB8DA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4EE0A" w14:textId="083B7C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CD790" w14:textId="634C12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2350E4" w14:paraId="6AD5A9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4B743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6669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B0F1D" w14:textId="77A94D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FBE53" w14:textId="003A6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55A7C" w14:textId="57F6613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D02EA" w14:textId="3E833B4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2350E4" w14:paraId="26562E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281D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BE70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nao-ao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9D94C" w14:textId="715D7A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65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1FA78" w14:textId="6CAAD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2C0D5" w14:textId="600E34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C9327" w14:textId="1E5057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5,653.75 </w:t>
            </w:r>
          </w:p>
        </w:tc>
      </w:tr>
      <w:tr w:rsidR="002350E4" w14:paraId="4CABA2F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46D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9DB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3140D" w14:textId="6A0857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50671" w14:textId="09D631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52771" w14:textId="520210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706C5" w14:textId="335C08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68E9402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87B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B7C0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27919" w14:textId="5561CE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CC2BF" w14:textId="3A01DC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7ED3B" w14:textId="348462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4D416" w14:textId="02644C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2350E4" w14:paraId="50B8A1F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4F3B8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AE98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DD12F" w14:textId="5CBEBB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0,198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EDC8D" w14:textId="1DC0C9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FFD52" w14:textId="483386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5DC14" w14:textId="74FA7F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30,198.75 </w:t>
            </w:r>
          </w:p>
        </w:tc>
      </w:tr>
      <w:tr w:rsidR="002350E4" w14:paraId="749650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2A62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3B7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93A77" w14:textId="63229B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4B4EE" w14:textId="03E5A97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DF629" w14:textId="108EA2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96BB7" w14:textId="0C2BE9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350E4" w14:paraId="0546EE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EC2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ADD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iga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683F2" w14:textId="7EA9B21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214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0B5CC" w14:textId="343B8C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B5FFA" w14:textId="1D1207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DBFE2" w14:textId="6B76D19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6,214.75 </w:t>
            </w:r>
          </w:p>
        </w:tc>
      </w:tr>
      <w:tr w:rsidR="002350E4" w14:paraId="40077F1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D4E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6B05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90141" w14:textId="10CB1BB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2052A" w14:textId="340E41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CDAFA" w14:textId="152FE83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95D91" w14:textId="664BD7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2350E4" w14:paraId="2A2BA1A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328C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F9C6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FF40F" w14:textId="05F13E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4,97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2B8B8" w14:textId="2BF77A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53972" w14:textId="3FE13F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992A5" w14:textId="5A5486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4,977.50 </w:t>
            </w:r>
          </w:p>
        </w:tc>
      </w:tr>
      <w:tr w:rsidR="002350E4" w14:paraId="1366F8D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E64C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159939" w14:textId="2EA00B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65,066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3DB0D" w14:textId="584C24F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17562B" w14:textId="1E8A23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517E4C" w14:textId="188500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,315,066.92 </w:t>
            </w:r>
          </w:p>
        </w:tc>
      </w:tr>
      <w:tr w:rsidR="002350E4" w14:paraId="43E2DF2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3F6D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06CB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is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6A822" w14:textId="514767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5,012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CCE0F" w14:textId="7EA478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9E7A5" w14:textId="6409DB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888BE" w14:textId="492AD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705,012.91 </w:t>
            </w:r>
          </w:p>
        </w:tc>
      </w:tr>
      <w:tr w:rsidR="002350E4" w14:paraId="28AD123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6C3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4805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C9618" w14:textId="703F7C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706A9" w14:textId="1C77BA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76979" w14:textId="45D66A1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605E6" w14:textId="016407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350E4" w14:paraId="2807434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06A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AC6C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923C7" w14:textId="036E4C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72,643.8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4E73" w14:textId="3329EA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484B8" w14:textId="19D25A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52BF" w14:textId="20575B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72,643.80 </w:t>
            </w:r>
          </w:p>
        </w:tc>
      </w:tr>
      <w:tr w:rsidR="002350E4" w14:paraId="1257443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DB9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6914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12BEF" w14:textId="3CF3B7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673.1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5E6B" w14:textId="2EA6B57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60C9A" w14:textId="78C989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E7911" w14:textId="4544E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3,673.19 </w:t>
            </w:r>
          </w:p>
        </w:tc>
      </w:tr>
      <w:tr w:rsidR="002350E4" w14:paraId="539388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1A17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B38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sca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9E50A" w14:textId="36190F2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478CA" w14:textId="10AB80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AB426" w14:textId="49565C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DFCAE" w14:textId="386F6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</w:tr>
      <w:tr w:rsidR="002350E4" w14:paraId="457F34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97F6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955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2B99D" w14:textId="6F8F9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917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7768E" w14:textId="4CCF89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BFA1A" w14:textId="09B600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6B373" w14:textId="4F090C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8,917.08 </w:t>
            </w:r>
          </w:p>
        </w:tc>
      </w:tr>
      <w:tr w:rsidR="002350E4" w14:paraId="06A07C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6024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2404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uz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7A4A6" w14:textId="2D6175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593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4667E" w14:textId="2AACE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CE916" w14:textId="6AB124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6A764" w14:textId="6A6C5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7,593.13 </w:t>
            </w:r>
          </w:p>
        </w:tc>
      </w:tr>
      <w:tr w:rsidR="002350E4" w14:paraId="254EE5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A7F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6E22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EA87E" w14:textId="6FCAEC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785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2B7B4" w14:textId="31F931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E2445" w14:textId="30E95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24787" w14:textId="288F16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3,785.50 </w:t>
            </w:r>
          </w:p>
        </w:tc>
      </w:tr>
      <w:tr w:rsidR="002350E4" w14:paraId="1607454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C469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4CB3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55A05" w14:textId="383462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71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B4583" w14:textId="43D76D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6884F" w14:textId="2E4627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810BE" w14:textId="14B7BC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2,710.00 </w:t>
            </w:r>
          </w:p>
        </w:tc>
      </w:tr>
      <w:tr w:rsidR="002350E4" w14:paraId="482F987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8AE9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EF13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85EFC" w14:textId="1696D7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,883.1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0D691" w14:textId="3C5FD7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45D88" w14:textId="4CB675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4F09C" w14:textId="016C97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,883.13 </w:t>
            </w:r>
          </w:p>
        </w:tc>
      </w:tr>
      <w:tr w:rsidR="002350E4" w14:paraId="60BB690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805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A73B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5B475" w14:textId="434C2DD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8ADD7" w14:textId="78DD2F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1F9EF" w14:textId="63A40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DFDB9" w14:textId="407CBCC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2350E4" w14:paraId="1D0B7B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88AE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4BE1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C7455" w14:textId="2CDF58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0,762.8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7B8C6" w14:textId="7C556C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839E1" w14:textId="583163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13E2F" w14:textId="607091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0,762.85 </w:t>
            </w:r>
          </w:p>
        </w:tc>
      </w:tr>
      <w:tr w:rsidR="002350E4" w14:paraId="3FC47E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DE75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025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64033" w14:textId="6EC562B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9B681" w14:textId="31D652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B1B66" w14:textId="6CA54F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6FC28" w14:textId="749F4E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2350E4" w14:paraId="7BEC86A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835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3A8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C9940" w14:textId="32FB29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FF023" w14:textId="6B76CE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C37EC" w14:textId="1773433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A1DF9" w14:textId="591359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355.00 </w:t>
            </w:r>
          </w:p>
        </w:tc>
      </w:tr>
      <w:tr w:rsidR="002350E4" w14:paraId="31FD46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F6095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1E8D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F22FA" w14:textId="2DBD6B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DAF9B" w14:textId="380154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569E89" w14:textId="56DC9C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C9D59" w14:textId="459771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82,395.00 </w:t>
            </w:r>
          </w:p>
        </w:tc>
      </w:tr>
      <w:tr w:rsidR="002350E4" w14:paraId="21532277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C7E28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D24F49" w14:textId="3652B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388CF2" w14:textId="6F4BD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583E945" w14:textId="7919E6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98CF3D" w14:textId="405207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2350E4" w14:paraId="3409334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5DF7C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F6C715" w14:textId="699F3C5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406943" w14:textId="20A016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131A1C" w14:textId="240E0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FDD9E28" w14:textId="286911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2350E4" w14:paraId="7A61A3A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1275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E70A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44D73" w14:textId="3CB646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BF0A5" w14:textId="5AB1D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BC8CC" w14:textId="3D459E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338AA" w14:textId="1E4E7DB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2350E4" w14:paraId="40E9DE1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02BF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364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6E818" w14:textId="474A03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C87F" w14:textId="4D3F5B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27991" w14:textId="0CA322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E89D1" w14:textId="2D8DF3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2350E4" w14:paraId="222E37A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AA11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24B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A0CF0" w14:textId="53487A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F3FD6" w14:textId="1AC326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0B6C1" w14:textId="4FB2C5D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FE4EE" w14:textId="03BF6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2350E4" w14:paraId="0811162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90C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F620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F84B2" w14:textId="5B2D69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293AE" w14:textId="5A9A6E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84D28" w14:textId="6061AF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4D44B" w14:textId="3601FB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2350E4" w14:paraId="69BDE48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B353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4C2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145A5" w14:textId="15EF87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9BF4E" w14:textId="50D05E4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CFC03" w14:textId="376F89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CCF6A" w14:textId="6AC1ADA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2350E4" w14:paraId="581001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F60DA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59E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E5323" w14:textId="1E718C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8603A" w14:textId="548B7A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043DF" w14:textId="411748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8A1B2" w14:textId="063A7B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2350E4" w14:paraId="3CAE6B7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1208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906A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1E09B" w14:textId="02D48E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27845" w14:textId="02A072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CC05E" w14:textId="4E216C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C8CB2" w14:textId="0DC2AD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2350E4" w14:paraId="3D7D1FC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EB10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B9C4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28875" w14:textId="5B06BD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9954C" w14:textId="6F4765E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13F34" w14:textId="3AA14E0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28960" w14:textId="74CD266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2350E4" w14:paraId="3A12F8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8474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3DEB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3DD7B" w14:textId="78CF69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4B125" w14:textId="0CC126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C9CC7" w14:textId="240286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74AF2" w14:textId="2A383E9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2350E4" w14:paraId="70CC9F7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F0CD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B6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4DF82" w14:textId="785000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F8506" w14:textId="070EA9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F0854" w14:textId="69199B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F4D7E" w14:textId="06CD1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2350E4" w14:paraId="1153CC5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F212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89F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E1191" w14:textId="3F51A7F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8FB0" w14:textId="169248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2CA0" w14:textId="2CF5FE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91E039" w14:textId="0D2CB3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2350E4" w14:paraId="4FD4C0F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2F31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43F6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2076D" w14:textId="3F285D2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3975F" w14:textId="51FD73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2E8E1" w14:textId="6AF9ED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D09FC" w14:textId="5661B5B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2350E4" w14:paraId="5F7408E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BBB5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DE85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8451A" w14:textId="3CBAFD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FBFF4" w14:textId="5AE40B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3AE62" w14:textId="4DD788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5CF08" w14:textId="31663B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2350E4" w14:paraId="70B8A8B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632B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4EBE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9D635" w14:textId="7641D2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B6876" w14:textId="4D7D85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357B6" w14:textId="2A180AE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8C55F" w14:textId="062344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2350E4" w14:paraId="79788DB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CB70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76D6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27416" w14:textId="126495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C29AF" w14:textId="0D2C7E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81987" w14:textId="2BA8CD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85319" w14:textId="51C6A4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2350E4" w14:paraId="630B2D4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1A90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F566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3735C" w14:textId="471A797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D4925" w14:textId="48EB46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BD72C" w14:textId="269B53A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A9ECE" w14:textId="63F15A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2350E4" w14:paraId="20C1CC9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52B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B046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41484" w14:textId="0045B99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401E3" w14:textId="253D901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95DEC" w14:textId="13EFA1E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4F542" w14:textId="166C0E4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2350E4" w14:paraId="23933D6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311E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61A7B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C4CE2" w14:textId="2D7D7C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E4A6C" w14:textId="70AD7D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0A06A6" w14:textId="69F3C0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DA0F" w14:textId="78F9E1A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2350E4" w14:paraId="7D3989E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85F7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3C63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78E89" w14:textId="2B8727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3E8ED" w14:textId="1A2A27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B86B2" w14:textId="66FEFE5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B0FC9" w14:textId="0F1CD9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2350E4" w14:paraId="5DE30B8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C54B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B86D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0B815" w14:textId="436DC5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2A62A" w14:textId="17BF8F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7D5E" w14:textId="0D4153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F2609" w14:textId="5AFFC8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2350E4" w14:paraId="6669CD0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DEED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196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DAD56" w14:textId="6B0D5D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F6ADA" w14:textId="17A11BA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2DFEC" w14:textId="630EA5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53972" w14:textId="496F3D4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2350E4" w14:paraId="602EEC0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ADD0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D654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41111" w14:textId="3D9CC5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F87B4" w14:textId="7622BCB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5C5A7" w14:textId="68CE74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C7985" w14:textId="471155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2350E4" w14:paraId="25854A4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2E8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768B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8B636" w14:textId="150D0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2E08E" w14:textId="05CF59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D5E24" w14:textId="40F931C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13830" w14:textId="48383A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2350E4" w14:paraId="2B909EE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E57A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5C3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C0044" w14:textId="443934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2EF6A" w14:textId="7595F4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7B6FD" w14:textId="5B147F1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3B697" w14:textId="67D7E5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2350E4" w14:paraId="2E936CB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2D4B9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A2F8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F47E7" w14:textId="4F5F06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669B9" w14:textId="0DDAEE3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29AF9" w14:textId="1E0E73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02835" w14:textId="00B0C9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2350E4" w14:paraId="4C023A4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EA5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5D93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A2A4E" w14:textId="0A974DA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5D5C3" w14:textId="5AD287C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69B76" w14:textId="6E82E8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7075C" w14:textId="525E12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2350E4" w14:paraId="08B0B99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17D5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84F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79B5A" w14:textId="7F932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FA36F" w14:textId="0796000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DCE11" w14:textId="7424E66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71581" w14:textId="7DE186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2350E4" w14:paraId="38128368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CD043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277F75" w14:textId="4188DD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517E72" w14:textId="75D035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6CDE89" w14:textId="775123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A2292E" w14:textId="1F08D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2350E4" w14:paraId="462B52F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80160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99C7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52E5E" w14:textId="1CAF86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0A683" w14:textId="71A718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CBAE" w14:textId="26230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028EC0" w14:textId="03438D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2350E4" w14:paraId="5B85F5A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A80D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D409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30F09" w14:textId="2AD67BB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498A0" w14:textId="10F6C41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FE920" w14:textId="54E78D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F308A" w14:textId="1330183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2350E4" w14:paraId="7A0D6B5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DC12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5741C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2E52D" w14:textId="4F4A1C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EDB8B" w14:textId="29265A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9486C" w14:textId="2A8481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C4AC6" w14:textId="4E3138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2350E4" w14:paraId="585E417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CBC0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6527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5F400" w14:textId="24F90B4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E5EE6" w14:textId="3F5B69B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B5F31" w14:textId="2C3C3E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FB924" w14:textId="137484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2350E4" w14:paraId="03BF9B7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3471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AAEF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73EBB" w14:textId="4559BF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E4F38" w14:textId="4D3EA4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1F588" w14:textId="06DC80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5223E" w14:textId="5EF98F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2350E4" w14:paraId="12FDF43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AD55A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7CA5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53FA" w14:textId="2C3464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49EFE" w14:textId="117A11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47C2C" w14:textId="3E6C13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C6E3D" w14:textId="3F700C3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2350E4" w14:paraId="2840382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F154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05E8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7F035" w14:textId="279D1F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708CE" w14:textId="4805B7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9A1BA" w14:textId="006640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E1CB6" w14:textId="44C7D4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2350E4" w14:paraId="1CB45A8C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B7E9D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91DE1B" w14:textId="18A195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0269DC" w14:textId="4DE9B9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A3CB4D" w14:textId="2C059BA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BB3386" w14:textId="20E961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2350E4" w14:paraId="6676AFF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26F8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7E1AA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1A633" w14:textId="47F7C1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1E671" w14:textId="63FB19B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256D0" w14:textId="2C6346D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95AA2" w14:textId="148F4D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2350E4" w14:paraId="6A1C04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4ABD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2237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79354" w14:textId="1D465E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BC419" w14:textId="66CF9BD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ED0F8" w14:textId="1C8BD5E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3846D" w14:textId="6C5F73C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2350E4" w14:paraId="59FEEF5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C872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9FD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7186F" w14:textId="3DD3212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153A1" w14:textId="7D8023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24AB1" w14:textId="4EE43D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81DE1" w14:textId="10F93C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2350E4" w14:paraId="2CD190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0DC0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7042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79B7E" w14:textId="6FDAF9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5219E" w14:textId="694BF8C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77E77" w14:textId="34BEA0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B93CB" w14:textId="5FE1A6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2350E4" w14:paraId="1A6DF5E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8390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171F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E5DF5" w14:textId="4F093A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76D8D" w14:textId="1375AFF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28347" w14:textId="57FB03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31874" w14:textId="581208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2350E4" w14:paraId="319D9F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0727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52D1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03CC6" w14:textId="634E68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85B36" w14:textId="53D134A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FF404" w14:textId="1960FC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12FA4" w14:textId="745087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2350E4" w14:paraId="04B46EE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BA43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819F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8EADB" w14:textId="16FB0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68A08" w14:textId="42E4D99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A30C5" w14:textId="3E5553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DC391" w14:textId="033FCF6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2350E4" w14:paraId="01AC20C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ED2C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A089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88E4E" w14:textId="606F06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80D11" w14:textId="4EFCBC3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A3100" w14:textId="2C0CFE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68F16" w14:textId="44DA55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2350E4" w14:paraId="279AB1F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2275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C258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86C42" w14:textId="1F33B3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DED00" w14:textId="44FF43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A0EB6" w14:textId="3CE23F1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343BE" w14:textId="001DA86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2350E4" w14:paraId="58C91A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9C6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3C09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00AE4" w14:textId="12AAA90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A2D8" w14:textId="01AC66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A2664" w14:textId="5A508B2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F8FB5" w14:textId="06FFD0D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2350E4" w14:paraId="4A1EDC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E458F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F60F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760F6" w14:textId="782255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F7B8E" w14:textId="23A24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3EDA6" w14:textId="2CBF9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0C4E9" w14:textId="521FD3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2350E4" w14:paraId="4F741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50E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1BC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4BACC" w14:textId="20AA372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EF208" w14:textId="6FB7BAD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81983" w14:textId="4B4C7BD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79321" w14:textId="0563CF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2350E4" w14:paraId="7359CA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F0D4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E450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BC3CA" w14:textId="72DE7B9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2DB8B" w14:textId="2F18D33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D686C" w14:textId="0CAA2C0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BB3B4" w14:textId="4EE0BD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2350E4" w14:paraId="6F82AB87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196A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D598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1BB6F" w14:textId="25CDEF9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06E29" w14:textId="377022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EF6C2" w14:textId="39E00C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D3E79" w14:textId="3010958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2350E4" w14:paraId="1781C8E5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FB58C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887737" w14:textId="7432A5A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528566" w14:textId="6B51A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D473BE" w14:textId="15260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692A20" w14:textId="38C4F19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2350E4" w14:paraId="5D78D7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4C6A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677E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35E7E" w14:textId="41FF3A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CE5D0" w14:textId="134CFF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90E78" w14:textId="7DF5A0E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CC405" w14:textId="571165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2350E4" w14:paraId="3F85528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DC78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CC21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FA961" w14:textId="22BB6CC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1B5CC" w14:textId="4D4953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8187E" w14:textId="02BEC54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07B41" w14:textId="7B821C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2350E4" w14:paraId="40BA3048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B6CF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11A5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CACA9" w14:textId="24FEA8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8B18D" w14:textId="557DD9C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0461D" w14:textId="3E69CD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EA2D9" w14:textId="2238B1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2350E4" w14:paraId="2BD8402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AFEA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7B42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7A03F" w14:textId="21B53FE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B8DCC" w14:textId="0C102E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B76B9" w14:textId="2EFD5A1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63FBE" w14:textId="34605D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2350E4" w14:paraId="2A2F560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0FF3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ECAB6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8DCB3" w14:textId="4002D1E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774AD" w14:textId="1233B43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3ECC9" w14:textId="0FFD73A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FAFFE" w14:textId="78C7EF3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2350E4" w14:paraId="239BA14C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316B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B46B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4CB67" w14:textId="33657F0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BD7A2" w14:textId="2A51E1B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C1194" w14:textId="78FEED4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4FA8" w14:textId="6B3CD3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2350E4" w14:paraId="6DB69D1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879C1B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C73D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45273" w14:textId="648258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BD5B9" w14:textId="2A29268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31EA4" w14:textId="4591B6F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B688C" w14:textId="38D789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2350E4" w14:paraId="787AE8A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4B00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D2CDF2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393FB" w14:textId="492299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E091" w14:textId="0D23A2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41974" w14:textId="167A719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15DDE" w14:textId="160F5C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2350E4" w14:paraId="2EBC123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D7604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5356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F2C08" w14:textId="23FF2B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8E070" w14:textId="19478F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6DEA3" w14:textId="2F50AA6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7E4A9" w14:textId="3EAF03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2350E4" w14:paraId="54E525E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4AF1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EB62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F3FCD" w14:textId="6DB9A5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F7B15" w14:textId="32670A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1A5C6" w14:textId="4575485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19244" w14:textId="53F3B0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2350E4" w14:paraId="191FC6C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CCC3C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4238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5365" w14:textId="2117E8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33EBA" w14:textId="00BBFB1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A5B21" w14:textId="2BD793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7010A" w14:textId="44120B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2350E4" w14:paraId="7008DBC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1AB56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AF530A" w14:textId="6F5D86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11A03D" w14:textId="48B7ED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3D3CCB" w14:textId="74F18F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5222AB" w14:textId="3EB1C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2350E4" w14:paraId="2283AA4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3489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49BC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9E43B" w14:textId="528128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5A6B1" w14:textId="0E19A7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8A680" w14:textId="152ED5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839F0" w14:textId="1CE16C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2350E4" w14:paraId="4C4E03E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8CDB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8065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75DC4" w14:textId="01A7FF0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50A36" w14:textId="7B055D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58393" w14:textId="0382326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55C98" w14:textId="528EDF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2350E4" w14:paraId="5B66780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919E6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369F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5FC28" w14:textId="7FF78B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75DED" w14:textId="0BBE284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B2D4F" w14:textId="17CD44D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5EBDE" w14:textId="670948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2350E4" w14:paraId="6FFC2BB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7368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93A34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C74AC" w14:textId="7CA88FE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4D110" w14:textId="7CA46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51FD7" w14:textId="3B8436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34A74" w14:textId="175DDF3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2350E4" w14:paraId="77FFB79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250031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5180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71E7B" w14:textId="67421A2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92408" w14:textId="035C52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82E76" w14:textId="3946988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B198C" w14:textId="4BF6DE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2350E4" w14:paraId="51B518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240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D678A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EEC52" w14:textId="68B8A37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CB6DF" w14:textId="39163F7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03B83" w14:textId="26DEB1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80643" w14:textId="70AB7D3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2350E4" w14:paraId="1AAAF49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E7543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55B9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777F0" w14:textId="4D1FA14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101FD" w14:textId="465EB0B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60B8B" w14:textId="36CE69A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5BC06" w14:textId="0960E8B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2350E4" w14:paraId="5C0347E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535F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436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9503C" w14:textId="512D065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7CF49" w14:textId="45A0D0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7F3EC" w14:textId="705983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55463" w14:textId="291AF9F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2350E4" w14:paraId="765FE3A9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E994E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030A30" w14:textId="528C1EE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AA8EDB" w14:textId="6634604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3742F9" w14:textId="306583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111503" w14:textId="49D4CB9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2350E4" w14:paraId="5C3DDC5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DC6D9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267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4C558" w14:textId="75F0BE0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37857" w14:textId="7FA562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C845C" w14:textId="5D538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EA6B3" w14:textId="67A2CA2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2350E4" w14:paraId="328737C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BFC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411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70F68" w14:textId="1E0E65A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708C2" w14:textId="79DECD2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7DD9C" w14:textId="36DB81F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D6924" w14:textId="30EDEF5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2350E4" w14:paraId="2C5008F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3EC38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9DDC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E3FC2" w14:textId="02AA865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0EA38" w14:textId="6107F4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619AC" w14:textId="025664A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39F39" w14:textId="3D5FC7D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2350E4" w14:paraId="49BC07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52C4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13268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78E9B" w14:textId="260454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6AD72" w14:textId="45266A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8BFC9" w14:textId="21CF1A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265E7" w14:textId="56459F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2350E4" w14:paraId="599472B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F85F5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72E21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78CC1" w14:textId="3CA9E8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F9524" w14:textId="28BE3E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9556D" w14:textId="6F3D916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F1E27" w14:textId="1332336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2350E4" w14:paraId="5C8ADFDD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0D6CE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D62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7BEAA" w14:textId="276A248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A4092" w14:textId="1FB904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BFF72" w14:textId="273945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3B385" w14:textId="3C45378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2350E4" w14:paraId="25E8258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BB065D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FF8E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C649A" w14:textId="744298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C21A5" w14:textId="1CDC9EF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3652D" w14:textId="504159E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D2599" w14:textId="138F841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2350E4" w14:paraId="0D880761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507E2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C406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F2DA0" w14:textId="6C4BE7D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5F8D0" w14:textId="1DDBBA0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72B69" w14:textId="4961E8F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951E9" w14:textId="5F9D8B1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2350E4" w14:paraId="4EF7E1CB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FBC67" w14:textId="777777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B7CA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B0111" w14:textId="033CF1F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4CB8E" w14:textId="5B13A2F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1F362" w14:textId="7770FB4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2C68C" w14:textId="3DD5B80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2350E4" w14:paraId="12A581A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9E09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D2FAC8" w14:textId="2A9A0E2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3EBB908" w14:textId="0AAEFB2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260A61" w14:textId="18A9DE5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F68CDA2" w14:textId="52F09B0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913,738.94 </w:t>
            </w:r>
          </w:p>
        </w:tc>
      </w:tr>
      <w:tr w:rsidR="002350E4" w14:paraId="1ACEE8F4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6B367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161EF2" w14:textId="3753EDC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ADF2F8" w14:textId="4F9A905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4EF1C1" w14:textId="227D965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9D54E6" w14:textId="6AAA484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2350E4" w14:paraId="473D269F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CB939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A9FA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B137E" w14:textId="7B736C6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7BC76" w14:textId="309F1E7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5E618" w14:textId="4ED60C5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D76C" w14:textId="28BBAA8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2350E4" w14:paraId="1CAAF75A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F7A2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EF71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96EDE" w14:textId="724B779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F01C2" w14:textId="24A66F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3316A" w14:textId="31F0795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B835B" w14:textId="3B44B05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2350E4" w14:paraId="11CB4D7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E0017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A6621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EF1D6" w14:textId="386B20D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08FE1" w14:textId="118CB5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CB595" w14:textId="7713FE5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EDEEE" w14:textId="0A1EACB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2350E4" w14:paraId="00E035D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66C0F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69B0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72633" w14:textId="0312A98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1629F" w14:textId="610F059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13D68" w14:textId="0F8C3C5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DC234" w14:textId="0DCC428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2350E4" w14:paraId="7067E765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D15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9230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17736" w14:textId="00F0672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6FC21" w14:textId="0A12E2B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34998" w14:textId="78EB837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B2143" w14:textId="0500E63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2350E4" w14:paraId="0D87E38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508CC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CF64BB" w14:textId="78B23BF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5845FB" w14:textId="60629D7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818553" w14:textId="4FF68B6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BE4A481" w14:textId="5745143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2350E4" w14:paraId="710F4EA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04C7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35C2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44BD2" w14:textId="70089846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D7B7A" w14:textId="320EEB2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6B60A" w14:textId="16CBF24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25262" w14:textId="398938F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2350E4" w14:paraId="5B30F356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8EFFF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2C04BE" w14:textId="351B600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BED7A6" w14:textId="3EBB7FE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63C0FE" w14:textId="454BA4C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CEF80E8" w14:textId="04F7A0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2350E4" w14:paraId="250E3299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406C6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4E6A5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12693" w14:textId="2D52B6B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1BF0D" w14:textId="66881CA0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B33E9" w14:textId="5ABAA6F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3317C" w14:textId="3DB0076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397E6190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7D52D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9DEA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FE5E5" w14:textId="347E5C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33645" w14:textId="0049333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5B1C2" w14:textId="057580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13E43" w14:textId="03C366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2350E4" w14:paraId="51086706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1A74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A4F90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B372E" w14:textId="7E400A7B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0C0D2" w14:textId="54BEEA6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1FB5A" w14:textId="09E24BE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474FB" w14:textId="2C94F56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23FCF644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520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0A277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585FF" w14:textId="3A440D7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26E84" w14:textId="52B8409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6807D" w14:textId="21F1611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C20A4" w14:textId="6630C948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236A92F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05B81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344A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E4809" w14:textId="15E4D48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E5B09" w14:textId="22DC4762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732F9" w14:textId="5868FA1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B57F7" w14:textId="6DB9B1A9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350E4" w14:paraId="7883A49E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941D4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37AE4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E57B7" w14:textId="0981FA8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7EDFC" w14:textId="219218D1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1A29A" w14:textId="0D4B678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7E7C8" w14:textId="1B29D4DD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2350E4" w14:paraId="165ED852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F2DBE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AC50B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5E393" w14:textId="6FDE570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88187" w14:textId="55A4477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DED16" w14:textId="2CBF5DB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D450E" w14:textId="2EBE167F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  <w:tr w:rsidR="002350E4" w14:paraId="233F2080" w14:textId="77777777" w:rsidTr="002350E4">
        <w:trPr>
          <w:trHeight w:val="20"/>
        </w:trPr>
        <w:tc>
          <w:tcPr>
            <w:tcW w:w="214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9D7809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wi-tawi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12DE96" w14:textId="37F38284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F22138" w14:textId="6D648677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F13D6E" w14:textId="40C28E23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CE87DE" w14:textId="24F874CE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38.00 </w:t>
            </w:r>
          </w:p>
        </w:tc>
      </w:tr>
      <w:tr w:rsidR="002350E4" w14:paraId="501318E3" w14:textId="77777777" w:rsidTr="002350E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E819A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6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EC623" w14:textId="77777777" w:rsidR="002350E4" w:rsidRDefault="002350E4" w:rsidP="002350E4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o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41AB5" w14:textId="2D8A3D0C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18478" w14:textId="5FF5FB95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3CCF4" w14:textId="13F241A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A92EA" w14:textId="4942782A" w:rsidR="002350E4" w:rsidRDefault="002350E4" w:rsidP="002350E4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8.00 </w:t>
            </w:r>
          </w:p>
        </w:tc>
      </w:tr>
    </w:tbl>
    <w:p w14:paraId="7DAD564B" w14:textId="4AB6EF3F" w:rsidR="00573513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D16141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D16141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2967E56E" w14:textId="77777777" w:rsidR="00E255D7" w:rsidRDefault="00E255D7" w:rsidP="00E255D7">
      <w:pPr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*</w:t>
      </w:r>
      <w:r w:rsidRPr="00680C1D">
        <w:rPr>
          <w:rFonts w:ascii="Arial" w:eastAsia="Arial" w:hAnsi="Arial" w:cs="Arial"/>
          <w:i/>
          <w:sz w:val="16"/>
          <w:szCs w:val="16"/>
        </w:rPr>
        <w:t>This version reflects the updated version of FFPs distributed in DSWD-Field Office CALABARZON after validation on 24 November 2020.</w:t>
      </w:r>
    </w:p>
    <w:p w14:paraId="67051D59" w14:textId="77777777" w:rsidR="00E255D7" w:rsidRDefault="00E255D7" w:rsidP="00394069">
      <w:pPr>
        <w:spacing w:after="0" w:line="240" w:lineRule="auto"/>
        <w:contextualSpacing/>
        <w:jc w:val="both"/>
        <w:rPr>
          <w:rFonts w:ascii="Arial" w:eastAsia="Arial" w:hAnsi="Arial" w:cs="Arial"/>
          <w:bCs/>
          <w:i/>
          <w:sz w:val="16"/>
          <w:szCs w:val="16"/>
        </w:rPr>
      </w:pPr>
    </w:p>
    <w:p w14:paraId="1E26DEF6" w14:textId="77FE02A1" w:rsidR="00FE567B" w:rsidRDefault="003E4C18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D16141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66B7E002" w14:textId="6B0253FC" w:rsidR="00E301AB" w:rsidRDefault="00E301AB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35CD193" w14:textId="77777777" w:rsidR="00E301AB" w:rsidRPr="00E301AB" w:rsidRDefault="00E301AB" w:rsidP="00E301AB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6610542C" w14:textId="77777777" w:rsidR="00126684" w:rsidRDefault="00126684" w:rsidP="00C8618E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6CF42DD1" w14:textId="77777777" w:rsidR="00126684" w:rsidRDefault="00126684" w:rsidP="00C8618E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559A6140" w14:textId="2F2264C9" w:rsidR="00C8618E" w:rsidRDefault="00C8618E" w:rsidP="00C8618E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tatus of Prepositioned Resources: Stockpile and Standby Funds</w:t>
      </w:r>
    </w:p>
    <w:p w14:paraId="1E91AF5D" w14:textId="2201C48E" w:rsidR="00C8618E" w:rsidRPr="00C1309E" w:rsidRDefault="00C8618E" w:rsidP="00C8618E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A60F8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615D7" w:rsidRPr="00B615D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753,970,266.20</w:t>
      </w:r>
      <w:r w:rsidR="00B615D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560157D4" w14:textId="77777777" w:rsidR="00C8618E" w:rsidRPr="00C1309E" w:rsidRDefault="00C8618E" w:rsidP="00C8618E">
      <w:pPr>
        <w:spacing w:after="0" w:line="240" w:lineRule="auto"/>
        <w:contextualSpacing/>
        <w:jc w:val="both"/>
        <w:textAlignment w:val="top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0C934014" w14:textId="77777777" w:rsidR="00C8618E" w:rsidRPr="00C1309E" w:rsidRDefault="00C8618E" w:rsidP="00C8618E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andby Funds</w:t>
      </w:r>
    </w:p>
    <w:p w14:paraId="080DED80" w14:textId="77777777" w:rsidR="00C8618E" w:rsidRPr="00A82D9C" w:rsidRDefault="00C8618E" w:rsidP="00C8618E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>₱177,973,305.45 standby funds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 and FOs. Of the said amount,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 xml:space="preserve">₱140,084,929.19 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A82D9C">
        <w:rPr>
          <w:rFonts w:ascii="Arial" w:eastAsia="Times New Roman" w:hAnsi="Arial" w:cs="Arial"/>
          <w:b/>
          <w:sz w:val="24"/>
          <w:szCs w:val="24"/>
          <w:lang w:val="en-US" w:eastAsia="en-US"/>
        </w:rPr>
        <w:t>Quick Response Fund (QRF)</w:t>
      </w:r>
      <w:r w:rsidRPr="00A82D9C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in the CO.</w:t>
      </w:r>
    </w:p>
    <w:p w14:paraId="195CFDC0" w14:textId="77777777" w:rsidR="00C8618E" w:rsidRPr="00C1309E" w:rsidRDefault="00C8618E" w:rsidP="00C8618E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16"/>
          <w:szCs w:val="16"/>
          <w:lang w:val="en-US" w:eastAsia="en-US"/>
        </w:rPr>
      </w:pPr>
    </w:p>
    <w:p w14:paraId="1F7F75B6" w14:textId="77777777" w:rsidR="00C8618E" w:rsidRPr="00C1309E" w:rsidRDefault="00C8618E" w:rsidP="00C8618E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C1309E">
        <w:rPr>
          <w:rFonts w:ascii="Arial" w:eastAsia="Arial" w:hAnsi="Arial" w:cs="Arial"/>
          <w:b/>
          <w:sz w:val="24"/>
          <w:szCs w:val="24"/>
        </w:rPr>
        <w:t>Stockpiles</w:t>
      </w:r>
    </w:p>
    <w:p w14:paraId="77D37B1D" w14:textId="0B4B8450" w:rsidR="00C8618E" w:rsidRPr="00C1309E" w:rsidRDefault="00C8618E" w:rsidP="00C8618E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B615D7" w:rsidRPr="00B615D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23,591</w:t>
      </w:r>
      <w:r w:rsidR="00B615D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615D7" w:rsidRPr="00B615D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06,344,029.11</w:t>
      </w:r>
      <w:r w:rsidRPr="00EB6490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,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7150D9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B615D7" w:rsidRPr="00B615D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180,053,317.29</w:t>
      </w:r>
      <w:r w:rsidR="00B615D7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7150D9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126684" w:rsidRPr="00126684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>289,599,614.35</w:t>
      </w:r>
      <w:r w:rsidR="00126684">
        <w:rPr>
          <w:rFonts w:ascii="Arial" w:eastAsia="Times New Roman" w:hAnsi="Arial" w:cs="Arial"/>
          <w:b/>
          <w:bCs/>
          <w:color w:val="0070C0"/>
          <w:sz w:val="24"/>
          <w:szCs w:val="24"/>
          <w:lang w:eastAsia="en-US"/>
        </w:rPr>
        <w:t xml:space="preserve"> </w:t>
      </w:r>
      <w:r w:rsidRPr="00C1309E"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072709FD" w14:textId="77777777" w:rsidR="00C8618E" w:rsidRDefault="00C8618E" w:rsidP="00C8618E">
      <w:p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i/>
          <w:sz w:val="20"/>
          <w:szCs w:val="20"/>
        </w:rPr>
      </w:pPr>
    </w:p>
    <w:p w14:paraId="7FB6EB86" w14:textId="77777777" w:rsidR="00C8618E" w:rsidRPr="00B25660" w:rsidRDefault="00C8618E" w:rsidP="00C8618E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877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77"/>
        <w:gridCol w:w="1288"/>
        <w:gridCol w:w="986"/>
        <w:gridCol w:w="1290"/>
        <w:gridCol w:w="1288"/>
        <w:gridCol w:w="1440"/>
        <w:gridCol w:w="1728"/>
      </w:tblGrid>
      <w:tr w:rsidR="00B615D7" w:rsidRPr="00B615D7" w14:paraId="495D227D" w14:textId="77777777" w:rsidTr="00B615D7">
        <w:trPr>
          <w:trHeight w:val="20"/>
        </w:trPr>
        <w:tc>
          <w:tcPr>
            <w:tcW w:w="778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D8B3C1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AL / FIELD OFFICE</w:t>
            </w:r>
          </w:p>
        </w:tc>
        <w:tc>
          <w:tcPr>
            <w:tcW w:w="678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74D87E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198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A22A6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414F9D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758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981B98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910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675CB9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B615D7" w:rsidRPr="00B615D7" w14:paraId="2B89E158" w14:textId="77777777" w:rsidTr="00B615D7">
        <w:trPr>
          <w:trHeight w:val="20"/>
        </w:trPr>
        <w:tc>
          <w:tcPr>
            <w:tcW w:w="778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00E3DD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78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E324F94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23C6BE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ANTITY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8C4908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DA81DC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B4B979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910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33C4E0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</w:tr>
      <w:tr w:rsidR="00B615D7" w:rsidRPr="00B615D7" w14:paraId="2E1E8970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96CA67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DFBEAA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177,973,305.4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A25327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223,591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5CDF60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106,344,029.11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F24867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180,053,317.29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D09227" w14:textId="0628EDA1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289,599,614.35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83AA06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753,970,266.20</w:t>
            </w:r>
          </w:p>
        </w:tc>
      </w:tr>
      <w:tr w:rsidR="00B615D7" w:rsidRPr="00B615D7" w14:paraId="67989F8D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8B5EAF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Central Office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BC46F9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140,084,929.19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FBB1C6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DFC14F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07DF60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111A07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204234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40,084,929.19 </w:t>
            </w:r>
          </w:p>
        </w:tc>
      </w:tr>
      <w:tr w:rsidR="00B615D7" w:rsidRPr="00B615D7" w14:paraId="3AF53FCE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2DDC2E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NRLMB - NROC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64C97F" w14:textId="3C42AC42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92DF7B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16,31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94636D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9,008,367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B71C18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29,630,535.64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BDBA36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94,859,804.29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9D55E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33,498,706.93 </w:t>
            </w:r>
          </w:p>
        </w:tc>
      </w:tr>
      <w:tr w:rsidR="00B615D7" w:rsidRPr="00B615D7" w14:paraId="5B609BA2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9DA75C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NRLMB - VDRC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2A7958" w14:textId="097A6E11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7E07CC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14,54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FE0D5B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6,467,280.63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53136E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9,625,923.03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1D45B7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3,145,887.2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0866E8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9,239,090.86 </w:t>
            </w:r>
          </w:p>
        </w:tc>
      </w:tr>
      <w:tr w:rsidR="00B615D7" w:rsidRPr="00B615D7" w14:paraId="1F02B067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3F8F6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6C9445" w14:textId="7E7B7B43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80E399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10,11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A837D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5,079,795.48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72924A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8,148,586.3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62E54A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29,506,318.68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0341DE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42,734,700.46 </w:t>
            </w:r>
          </w:p>
        </w:tc>
      </w:tr>
      <w:tr w:rsidR="00B615D7" w:rsidRPr="00B615D7" w14:paraId="78B44BF5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360F39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F2D33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,000,138.79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9D2F09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21,154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222824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0,438,573.69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6AA592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832,703.72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5ED098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5,510,398.9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75290B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9,781,815.15 </w:t>
            </w:r>
          </w:p>
        </w:tc>
      </w:tr>
      <w:tr w:rsidR="00B615D7" w:rsidRPr="00B615D7" w14:paraId="65F48AA4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D2E25A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I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426359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,305,028.74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EA203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5,34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E240B0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3,145,559.52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D852AB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3,557,385.86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E81C79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5,022,278.98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992A32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5,030,253.10 </w:t>
            </w:r>
          </w:p>
        </w:tc>
      </w:tr>
      <w:tr w:rsidR="00B615D7" w:rsidRPr="00B615D7" w14:paraId="15C57280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77A48B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CALABARZON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F0691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FBCC0D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,013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CFF9DF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,633,313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B1B01C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7,782,446.36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BE02AF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3,940,873.37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79A541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6,356,632.73 </w:t>
            </w:r>
          </w:p>
        </w:tc>
      </w:tr>
      <w:tr w:rsidR="00B615D7" w:rsidRPr="00B615D7" w14:paraId="52B1BC60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C661B4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MIMAROPA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9F21FD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2,053,226.5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E7BA7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21,07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E8E248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9,484,65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3DE4CE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,765,909.0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7FAE6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4,764,948.8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52206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8,068,734.38 </w:t>
            </w:r>
          </w:p>
        </w:tc>
      </w:tr>
      <w:tr w:rsidR="00B615D7" w:rsidRPr="00B615D7" w14:paraId="215835C7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94881E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V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36A72F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B8B06F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15,69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555D8E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7,194,693.45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F2D22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3,449,932.93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74D32D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3,654,679.90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D61109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27,299,306.28 </w:t>
            </w:r>
          </w:p>
        </w:tc>
      </w:tr>
      <w:tr w:rsidR="00B615D7" w:rsidRPr="00B615D7" w14:paraId="6EB21426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13CCEA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V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A8FAA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,000,051.6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A3F99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8,06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AAB612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5,779,276.96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17D4CA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59,972,397.14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4B13C9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5,890,820.31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42EE0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84,642,546.09 </w:t>
            </w:r>
          </w:p>
        </w:tc>
      </w:tr>
      <w:tr w:rsidR="00B615D7" w:rsidRPr="00B615D7" w14:paraId="3E93B942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BBE9F2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V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0AB160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1,500,544.27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4355CA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20,34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3EFCC7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8,848,77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74225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1,064,540.49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55C7A9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9,406,840.6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D95B6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30,820,695.41 </w:t>
            </w:r>
          </w:p>
        </w:tc>
      </w:tr>
      <w:tr w:rsidR="00B615D7" w:rsidRPr="00B615D7" w14:paraId="32037725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370014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VI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0AD6B6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,194,543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DBB69E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8,867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F9B592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4,472,538.56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B78AB6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7,878,269.9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515ECF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9,284,402.95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AED3E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34,829,754.41 </w:t>
            </w:r>
          </w:p>
        </w:tc>
      </w:tr>
      <w:tr w:rsidR="00B615D7" w:rsidRPr="00B615D7" w14:paraId="2843C2C4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FE8B7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IX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389FC8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56,000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568FCD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9,421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D784A4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5,148,482.29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0840E6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4,994,195.68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AE8FAB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0,866,180.12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CA8456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31,064,858.09 </w:t>
            </w:r>
          </w:p>
        </w:tc>
      </w:tr>
      <w:tr w:rsidR="00B615D7" w:rsidRPr="00B615D7" w14:paraId="608A6D03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93A5C8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X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4BB590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,000,724.42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8108DC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7,426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3DDEEC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3,990,036.92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9DFF71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3,405,176.71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5D67B1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27,924,473.56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5FE2BF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48,320,411.61 </w:t>
            </w:r>
          </w:p>
        </w:tc>
      </w:tr>
      <w:tr w:rsidR="00B615D7" w:rsidRPr="00B615D7" w14:paraId="2F15391A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84EBB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X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53032D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,000,001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ADA452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2,45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85C8DC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909,828.7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778F7E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506,250.0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C89A1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4,916,885.36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CBF224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9,332,965.06 </w:t>
            </w:r>
          </w:p>
        </w:tc>
      </w:tr>
      <w:tr w:rsidR="00B615D7" w:rsidRPr="00B615D7" w14:paraId="21F4AC8D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3C751B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XII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6584C6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,000,513.8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A34BFD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2,998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A6FB42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,659,900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01DE5C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,787,590.76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BC188E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0,899,586.54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06F51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7,347,591.15 </w:t>
            </w:r>
          </w:p>
        </w:tc>
      </w:tr>
      <w:tr w:rsidR="00B615D7" w:rsidRPr="00B615D7" w14:paraId="0E62AC92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8C5E1C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CARAGA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033D8D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,000,740.55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5D1AD8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13,140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DBBB6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6,565,543.64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B0CCF6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4,072,392.62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B3C6EA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6,048,040.02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E2FF23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29,686,716.83 </w:t>
            </w:r>
          </w:p>
        </w:tc>
      </w:tr>
      <w:tr w:rsidR="00B615D7" w:rsidRPr="00B615D7" w14:paraId="5CD9ADF5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83221F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NCR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C0EB3D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69,559.00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0D2CE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1,260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802DB2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692,118.00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660412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634,667.00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B6EA80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5,741,232.78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4F00AC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7,137,576.78 </w:t>
            </w:r>
          </w:p>
        </w:tc>
      </w:tr>
      <w:tr w:rsidR="00B615D7" w:rsidRPr="00B615D7" w14:paraId="0E14FFFB" w14:textId="77777777" w:rsidTr="00B615D7">
        <w:trPr>
          <w:trHeight w:val="20"/>
        </w:trPr>
        <w:tc>
          <w:tcPr>
            <w:tcW w:w="77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F38A4A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CAR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0CFD2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3,707,304.38</w:t>
            </w:r>
          </w:p>
        </w:tc>
        <w:tc>
          <w:tcPr>
            <w:tcW w:w="51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583A21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>12,362</w:t>
            </w:r>
          </w:p>
        </w:tc>
        <w:tc>
          <w:tcPr>
            <w:tcW w:w="679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FBAB49E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5,825,301.27 </w:t>
            </w:r>
          </w:p>
        </w:tc>
        <w:tc>
          <w:tcPr>
            <w:tcW w:w="67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AFE6D2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944,414.15 </w:t>
            </w:r>
          </w:p>
        </w:tc>
        <w:tc>
          <w:tcPr>
            <w:tcW w:w="75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36BC75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8,215,961.89 </w:t>
            </w:r>
          </w:p>
        </w:tc>
        <w:tc>
          <w:tcPr>
            <w:tcW w:w="910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E8E137" w14:textId="77777777" w:rsidR="00B615D7" w:rsidRPr="00B615D7" w:rsidRDefault="00B615D7" w:rsidP="00B615D7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B615D7">
              <w:rPr>
                <w:rFonts w:ascii="Arial Narrow" w:eastAsia="Times New Roman" w:hAnsi="Arial Narrow"/>
                <w:sz w:val="20"/>
                <w:szCs w:val="20"/>
              </w:rPr>
              <w:t xml:space="preserve">18,692,981.69 </w:t>
            </w:r>
          </w:p>
        </w:tc>
      </w:tr>
    </w:tbl>
    <w:p w14:paraId="0025BBB1" w14:textId="5B2903B0" w:rsidR="00C8618E" w:rsidRDefault="00C8618E" w:rsidP="00C8618E">
      <w:pPr>
        <w:spacing w:after="0" w:line="240" w:lineRule="auto"/>
        <w:ind w:left="284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2</w:t>
      </w:r>
      <w:r w:rsidR="00A82D9C">
        <w:rPr>
          <w:rFonts w:ascii="Arial" w:eastAsia="Arial" w:hAnsi="Arial" w:cs="Arial"/>
          <w:i/>
          <w:sz w:val="16"/>
          <w:szCs w:val="16"/>
        </w:rPr>
        <w:t>8</w:t>
      </w:r>
      <w:r>
        <w:rPr>
          <w:rFonts w:ascii="Arial" w:eastAsia="Arial" w:hAnsi="Arial" w:cs="Arial"/>
          <w:i/>
          <w:sz w:val="16"/>
          <w:szCs w:val="16"/>
        </w:rPr>
        <w:t xml:space="preserve"> November 2020, </w:t>
      </w:r>
      <w:r w:rsidR="00B615D7">
        <w:rPr>
          <w:rFonts w:ascii="Arial" w:eastAsia="Arial" w:hAnsi="Arial" w:cs="Arial"/>
          <w:i/>
          <w:sz w:val="16"/>
          <w:szCs w:val="16"/>
        </w:rPr>
        <w:t xml:space="preserve">4PM. </w:t>
      </w:r>
    </w:p>
    <w:p w14:paraId="429E1359" w14:textId="77777777" w:rsidR="00C8618E" w:rsidRDefault="00C8618E" w:rsidP="00C8618E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14E7257D" w14:textId="77777777" w:rsidR="003F6ADB" w:rsidRPr="003F6ADB" w:rsidRDefault="003F6ADB" w:rsidP="003F6ADB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854CAB8" w14:textId="19510646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D16141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6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3D29A2F6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761C0E4F" w:rsidR="009702AE" w:rsidRPr="00D42B1F" w:rsidRDefault="00511AF3" w:rsidP="008665E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126684">
              <w:rPr>
                <w:rFonts w:ascii="Arial" w:eastAsia="Arial" w:hAnsi="Arial" w:cs="Arial"/>
                <w:sz w:val="20"/>
                <w:szCs w:val="20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456ED" w:rsidRPr="00D42B1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D42B1F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D42B1F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0BD464F" w:rsidR="0030572E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7544D352" w:rsidR="00D07395" w:rsidRPr="00D42B1F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 w:rsidRPr="00D42B1F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40FEBB08" w:rsidR="00F96844" w:rsidRPr="00D42B1F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53CC3A78" w:rsidR="005B07B2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D42B1F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7F55BD9B" w:rsidR="00683853" w:rsidRPr="00D42B1F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lastRenderedPageBreak/>
              <w:t>offi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D42B1F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3D9B4A0B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448F4646" w:rsidR="009702AE" w:rsidRPr="00D42B1F" w:rsidRDefault="0012668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F3763" w:rsidRPr="00D42B1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5DB8E568" w:rsidR="009702AE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2E2C4FF" w:rsidR="00B52894" w:rsidRPr="00D42B1F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D42B1F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D42B1F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201484FE" w:rsidR="009702AE" w:rsidRPr="00D72724" w:rsidRDefault="003E4C18" w:rsidP="00D72724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20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D150AB5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43BB03EE" w:rsidR="009702AE" w:rsidRPr="00126684" w:rsidRDefault="008444FF" w:rsidP="002B64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27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126684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126684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126684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618A122" w14:textId="71F06F51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177"/>
              <w:gridCol w:w="983"/>
              <w:gridCol w:w="1157"/>
              <w:gridCol w:w="1475"/>
              <w:gridCol w:w="1119"/>
              <w:gridCol w:w="1329"/>
            </w:tblGrid>
            <w:tr w:rsidR="00126684" w:rsidRPr="00126684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126684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40668C50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B9518FC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219794D1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4726E77F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ost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er</w:t>
                  </w:r>
                  <w:r w:rsidR="00D16141"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</w:tr>
            <w:tr w:rsidR="00126684" w:rsidRPr="00126684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42,100,000.00</w:t>
                  </w:r>
                </w:p>
              </w:tc>
            </w:tr>
            <w:tr w:rsidR="00126684" w:rsidRPr="00126684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2148F8BA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Las</w:t>
                  </w:r>
                  <w:r w:rsidR="00D16141"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126684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  <w:lang w:val="en-PH"/>
                    </w:rPr>
                    <w:t>14,625,000.00</w:t>
                  </w:r>
                </w:p>
              </w:tc>
            </w:tr>
            <w:tr w:rsidR="00126684" w:rsidRPr="00126684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6,507,500.00</w:t>
                  </w:r>
                </w:p>
              </w:tc>
            </w:tr>
            <w:tr w:rsidR="00126684" w:rsidRPr="00126684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,250,000.00</w:t>
                  </w:r>
                </w:p>
              </w:tc>
            </w:tr>
            <w:tr w:rsidR="00126684" w:rsidRPr="00126684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8,392,500.00</w:t>
                  </w:r>
                </w:p>
              </w:tc>
            </w:tr>
            <w:tr w:rsidR="00126684" w:rsidRPr="00126684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7,442,500.00</w:t>
                  </w:r>
                </w:p>
              </w:tc>
            </w:tr>
            <w:tr w:rsidR="00126684" w:rsidRPr="00126684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1,915,000.00</w:t>
                  </w:r>
                </w:p>
              </w:tc>
            </w:tr>
            <w:tr w:rsidR="00126684" w:rsidRPr="00126684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0,722,500.00</w:t>
                  </w:r>
                </w:p>
              </w:tc>
            </w:tr>
            <w:tr w:rsidR="00126684" w:rsidRPr="00126684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,500,000.00</w:t>
                  </w:r>
                </w:p>
              </w:tc>
            </w:tr>
            <w:tr w:rsidR="00126684" w:rsidRPr="00126684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58,850,000.00</w:t>
                  </w:r>
                </w:p>
              </w:tc>
            </w:tr>
            <w:tr w:rsidR="00126684" w:rsidRPr="00126684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093A0EF0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San</w:t>
                  </w:r>
                  <w:r w:rsidR="00D16141"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 xml:space="preserve"> </w:t>
                  </w: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126684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126684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7,500,000.00</w:t>
                  </w:r>
                </w:p>
              </w:tc>
            </w:tr>
            <w:tr w:rsidR="00126684" w:rsidRPr="00126684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5,485,000.00</w:t>
                  </w:r>
                </w:p>
              </w:tc>
            </w:tr>
            <w:tr w:rsidR="00126684" w:rsidRPr="00126684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126684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sz w:val="16"/>
                      <w:szCs w:val="16"/>
                    </w:rPr>
                    <w:t>69,120,000.00</w:t>
                  </w:r>
                </w:p>
              </w:tc>
            </w:tr>
            <w:tr w:rsidR="00126684" w:rsidRPr="00126684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39618F0" w:rsidR="009702AE" w:rsidRPr="00126684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013B9BEC" w:rsidR="009702AE" w:rsidRPr="00126684" w:rsidRDefault="00D16141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126684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126684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65,410,000.00</w:t>
                  </w:r>
                </w:p>
              </w:tc>
            </w:tr>
          </w:tbl>
          <w:p w14:paraId="211D2AE6" w14:textId="7C78B035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30A0F13B" w:rsidR="009702AE" w:rsidRPr="00126684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1D3CD703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D3380A8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30D9D13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45D72FBC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0EA1813A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74526EE5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55958DC9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49E12178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3A585A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50F2D3C9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7418C345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</w:tr>
            <w:tr w:rsidR="00591A3D" w:rsidRPr="00591A3D" w14:paraId="0B1339DD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51E48CD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3A585A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3A585A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3A585A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3A84CC86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3A585A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3A585A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3F9B49C2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0ECF1E8" w14:textId="77777777" w:rsidR="00511AF3" w:rsidRDefault="00511AF3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0CA4FF90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lastRenderedPageBreak/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41EA38A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24CBE1A3" w:rsidR="009702AE" w:rsidRPr="008248E0" w:rsidRDefault="00260EDA" w:rsidP="006E543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8248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8248E0" w:rsidRPr="008248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E2379" w:rsidRPr="008248E0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64772D" w:rsidRPr="008248E0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4772D" w:rsidRPr="008248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4E1AFFCE" w:rsidR="00BF30DE" w:rsidRPr="008248E0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248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rendering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duty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Inciden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Team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8248E0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8248E0">
              <w:rPr>
                <w:rFonts w:ascii="Arial" w:eastAsia="Arial" w:hAnsi="Arial" w:cs="Arial"/>
                <w:sz w:val="20"/>
                <w:szCs w:val="19"/>
              </w:rPr>
              <w:t>R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62EBB" w:rsidRPr="008248E0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Sa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Fernando,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La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Union.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8248E0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8248E0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="003F71FC" w:rsidRPr="008248E0">
              <w:rPr>
                <w:rFonts w:ascii="Arial" w:eastAsia="Arial" w:hAnsi="Arial" w:cs="Arial"/>
                <w:sz w:val="20"/>
                <w:szCs w:val="19"/>
              </w:rPr>
              <w:t>egional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8248E0">
              <w:rPr>
                <w:rFonts w:ascii="Arial" w:eastAsia="Arial" w:hAnsi="Arial" w:cs="Arial"/>
                <w:sz w:val="20"/>
                <w:szCs w:val="19"/>
              </w:rPr>
              <w:t>t</w:t>
            </w:r>
            <w:r w:rsidR="003F71FC" w:rsidRPr="008248E0">
              <w:rPr>
                <w:rFonts w:ascii="Arial" w:eastAsia="Arial" w:hAnsi="Arial" w:cs="Arial"/>
                <w:sz w:val="20"/>
                <w:szCs w:val="19"/>
              </w:rPr>
              <w:t>reatmen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9583F" w:rsidRPr="008248E0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acilities,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maps,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8248E0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8248E0">
              <w:rPr>
                <w:rFonts w:ascii="Arial" w:eastAsia="Arial" w:hAnsi="Arial" w:cs="Arial"/>
                <w:sz w:val="20"/>
                <w:szCs w:val="19"/>
              </w:rPr>
              <w:t>daily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8248E0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71FC" w:rsidRPr="008248E0">
              <w:rPr>
                <w:rFonts w:ascii="Arial" w:eastAsia="Arial" w:hAnsi="Arial" w:cs="Arial"/>
                <w:sz w:val="20"/>
                <w:szCs w:val="19"/>
              </w:rPr>
              <w:t>report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06FFB" w:rsidRPr="008248E0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681484" w:rsidRPr="008248E0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3A6"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8248E0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8248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8248E0">
              <w:rPr>
                <w:rFonts w:ascii="Arial" w:eastAsia="Arial" w:hAnsi="Arial" w:cs="Arial"/>
                <w:sz w:val="20"/>
                <w:szCs w:val="19"/>
              </w:rPr>
              <w:t>contac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409C0" w:rsidRPr="008248E0">
              <w:rPr>
                <w:rFonts w:ascii="Arial" w:eastAsia="Arial" w:hAnsi="Arial" w:cs="Arial"/>
                <w:sz w:val="20"/>
                <w:szCs w:val="19"/>
              </w:rPr>
              <w:t>tracing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major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border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checkpoint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ally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conducted.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5463" w:rsidRPr="008248E0">
              <w:rPr>
                <w:rFonts w:ascii="Arial" w:eastAsia="Arial" w:hAnsi="Arial" w:cs="Arial"/>
                <w:sz w:val="20"/>
                <w:szCs w:val="19"/>
              </w:rPr>
              <w:t>Likewise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IMTs,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among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RIM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RDRRMC1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B1614" w:rsidRPr="008248E0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maintaine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smooth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agains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248E0">
              <w:rPr>
                <w:rFonts w:ascii="Arial" w:eastAsia="Arial" w:hAnsi="Arial" w:cs="Arial"/>
                <w:sz w:val="20"/>
                <w:szCs w:val="19"/>
              </w:rPr>
              <w:t>pandemic.</w:t>
            </w:r>
          </w:p>
          <w:p w14:paraId="49225519" w14:textId="56985E3A" w:rsidR="001B384B" w:rsidRPr="008248E0" w:rsidRDefault="008665E3" w:rsidP="00260ED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248E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248E0" w:rsidRPr="008248E0">
              <w:rPr>
                <w:rFonts w:ascii="Arial" w:eastAsia="Arial" w:hAnsi="Arial" w:cs="Arial"/>
                <w:sz w:val="20"/>
                <w:szCs w:val="19"/>
              </w:rPr>
              <w:t xml:space="preserve">81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personnel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0BAB" w:rsidRPr="008248E0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on-duty/deploye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wid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conduc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execut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reg</w:t>
            </w:r>
            <w:r w:rsidR="009616A2" w:rsidRPr="008248E0">
              <w:rPr>
                <w:rFonts w:ascii="Arial" w:eastAsia="Arial" w:hAnsi="Arial" w:cs="Arial"/>
                <w:sz w:val="20"/>
                <w:szCs w:val="19"/>
              </w:rPr>
              <w:t>ion.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8248E0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8248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616A2" w:rsidRPr="008248E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M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still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operating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F24350" w:rsidRPr="008248E0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35DF35E" w14:textId="7E76E7F2" w:rsidR="00F0317F" w:rsidRPr="008248E0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248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C11AF" w:rsidRPr="008248E0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Pr="008248E0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9A01EC" w:rsidRPr="008248E0">
              <w:rPr>
                <w:rFonts w:ascii="Arial" w:eastAsia="Arial" w:hAnsi="Arial" w:cs="Arial"/>
                <w:b/>
                <w:sz w:val="20"/>
                <w:szCs w:val="19"/>
              </w:rPr>
              <w:t>110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8248E0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8248E0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8248E0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101D9" w:rsidRPr="008248E0">
              <w:rPr>
                <w:rFonts w:ascii="Arial" w:eastAsia="Arial" w:hAnsi="Arial" w:cs="Arial"/>
                <w:b/>
                <w:sz w:val="20"/>
                <w:szCs w:val="19"/>
              </w:rPr>
              <w:t>97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7101D9" w:rsidRPr="008248E0">
              <w:rPr>
                <w:rFonts w:ascii="Arial" w:eastAsia="Arial" w:hAnsi="Arial" w:cs="Arial"/>
                <w:b/>
                <w:sz w:val="20"/>
                <w:szCs w:val="19"/>
              </w:rPr>
              <w:t>NFI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8248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101D9" w:rsidRPr="008248E0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9A01EC" w:rsidRPr="008248E0">
              <w:rPr>
                <w:rFonts w:ascii="Arial" w:eastAsia="Arial" w:hAnsi="Arial" w:cs="Arial"/>
                <w:b/>
                <w:sz w:val="20"/>
                <w:szCs w:val="19"/>
              </w:rPr>
              <w:t>71</w:t>
            </w:r>
            <w:r w:rsidR="005C11AF" w:rsidRPr="008248E0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Region.</w:t>
            </w:r>
          </w:p>
          <w:p w14:paraId="354D9592" w14:textId="77777777" w:rsidR="001B384B" w:rsidRPr="008248E0" w:rsidRDefault="001B384B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D1AC59D" w14:textId="1B80BFDF" w:rsidR="005F5959" w:rsidRPr="008248E0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248E0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10D17192" w14:textId="6F66C509" w:rsidR="009D1839" w:rsidRPr="008248E0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248E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84534D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,27</w:t>
            </w:r>
            <w:r w:rsidR="00C15670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71</w:t>
            </w:r>
            <w:r w:rsidR="0084534D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C15670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84534D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534D" w:rsidRPr="008248E0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776,</w:t>
            </w:r>
            <w:r w:rsidR="00C15670" w:rsidRPr="008248E0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522</w:t>
            </w:r>
            <w:r w:rsidR="00D16141" w:rsidRPr="008248E0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 xml:space="preserve"> </w:t>
            </w:r>
            <w:r w:rsidR="006C3F0B" w:rsidRPr="008248E0">
              <w:rPr>
                <w:rFonts w:ascii="Arial" w:eastAsia="Arial" w:hAnsi="Arial" w:cs="Arial"/>
                <w:b/>
                <w:bCs/>
                <w:sz w:val="20"/>
                <w:szCs w:val="19"/>
                <w:lang w:val="en-US"/>
              </w:rPr>
              <w:t>beneficiaries</w:t>
            </w:r>
            <w:r w:rsidR="00D16141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125</w:t>
            </w:r>
            <w:r w:rsidR="00D16141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cities/municipalities</w:t>
            </w:r>
            <w:r w:rsidR="00D16141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during</w:t>
            </w:r>
            <w:r w:rsidR="00D16141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first</w:t>
            </w:r>
            <w:r w:rsidR="00D16141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ranche</w:t>
            </w:r>
            <w:r w:rsidR="00D16141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84642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mplementation</w:t>
            </w:r>
            <w:r w:rsidR="00D16141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in</w:t>
            </w:r>
            <w:r w:rsidR="00D16141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6C3F0B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the</w:t>
            </w:r>
            <w:r w:rsidR="00D16141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 xml:space="preserve"> </w:t>
            </w:r>
            <w:r w:rsidR="00764C8A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Region</w:t>
            </w:r>
            <w:r w:rsidR="006C3F0B" w:rsidRPr="008248E0">
              <w:rPr>
                <w:rFonts w:ascii="Arial" w:eastAsia="Arial" w:hAnsi="Arial" w:cs="Arial"/>
                <w:bCs/>
                <w:sz w:val="20"/>
                <w:szCs w:val="19"/>
                <w:lang w:val="en-US"/>
              </w:rPr>
              <w:t>.</w:t>
            </w:r>
          </w:p>
          <w:p w14:paraId="7AE77165" w14:textId="7B817056" w:rsidR="00511B1A" w:rsidRPr="008248E0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248E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51</w:t>
            </w:r>
            <w:r w:rsidR="002F7FCF" w:rsidRPr="008248E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8248E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7</w:t>
            </w:r>
            <w:r w:rsidR="002F7FCF" w:rsidRPr="008248E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Pr="008248E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,</w:t>
            </w:r>
            <w:r w:rsidR="002F7FCF" w:rsidRPr="008248E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</w:t>
            </w:r>
            <w:r w:rsidRPr="008248E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.00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8248E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8248E0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8248E0">
              <w:rPr>
                <w:rFonts w:ascii="Arial" w:eastAsia="Arial" w:hAnsi="Arial" w:cs="Arial"/>
                <w:sz w:val="20"/>
                <w:szCs w:val="19"/>
              </w:rPr>
              <w:t>direc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8248E0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7FCF"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card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</w:t>
            </w:r>
            <w:r w:rsidR="002F7FCF" w:rsidRPr="008248E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89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8248E0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54659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,</w:t>
            </w:r>
            <w:r w:rsidR="009A01EC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259</w:t>
            </w:r>
            <w:r w:rsidR="00A54659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829</w:t>
            </w:r>
            <w:r w:rsidR="00A54659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</w:t>
            </w:r>
            <w:r w:rsidR="009A01EC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</w:t>
            </w:r>
            <w:r w:rsidR="00A54659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00.00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provider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(FSPs)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01EC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410</w:t>
            </w:r>
            <w:r w:rsidR="00A54659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8</w:t>
            </w:r>
            <w:r w:rsidR="009A01EC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78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764C8A" w:rsidRPr="008248E0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D977A3" w:rsidRPr="008248E0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Pangasina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8248E0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8248E0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4642" w:rsidRPr="008248E0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3ADADE3" w14:textId="5D882AA1" w:rsidR="006C3F0B" w:rsidRPr="008248E0" w:rsidRDefault="006C3F0B" w:rsidP="00E2329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248E0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23292" w:rsidRPr="008248E0">
              <w:rPr>
                <w:rFonts w:ascii="Arial" w:eastAsia="Arial" w:hAnsi="Arial" w:cs="Arial"/>
                <w:b/>
                <w:sz w:val="20"/>
                <w:szCs w:val="19"/>
              </w:rPr>
              <w:t>265,446,500.00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81484" w:rsidRPr="008248E0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23292" w:rsidRPr="008248E0">
              <w:rPr>
                <w:rFonts w:ascii="Arial" w:eastAsia="Arial" w:hAnsi="Arial" w:cs="Arial"/>
                <w:b/>
                <w:sz w:val="20"/>
                <w:szCs w:val="19"/>
              </w:rPr>
              <w:t>48,263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74EA5" w:rsidRPr="008248E0">
              <w:rPr>
                <w:rFonts w:ascii="Arial" w:eastAsia="Arial" w:hAnsi="Arial" w:cs="Arial"/>
                <w:b/>
                <w:sz w:val="20"/>
                <w:szCs w:val="19"/>
              </w:rPr>
              <w:t>w</w:t>
            </w:r>
            <w:r w:rsidR="003B3477" w:rsidRPr="008248E0">
              <w:rPr>
                <w:rFonts w:ascii="Arial" w:eastAsia="Arial" w:hAnsi="Arial" w:cs="Arial"/>
                <w:b/>
                <w:sz w:val="20"/>
                <w:szCs w:val="19"/>
              </w:rPr>
              <w:t>aitlisted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B3477" w:rsidRPr="008248E0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8248E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8248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B3477" w:rsidRPr="008248E0">
              <w:rPr>
                <w:rFonts w:ascii="Arial" w:eastAsia="Arial" w:hAnsi="Arial" w:cs="Arial"/>
                <w:sz w:val="20"/>
                <w:szCs w:val="19"/>
              </w:rPr>
              <w:t>R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egion.</w:t>
            </w:r>
          </w:p>
          <w:p w14:paraId="6B9E4FFB" w14:textId="720E4FB4" w:rsidR="0020031D" w:rsidRPr="008248E0" w:rsidRDefault="0020031D" w:rsidP="00206A9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248E0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6A9C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5,</w:t>
            </w:r>
            <w:r w:rsidR="00165562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119</w:t>
            </w:r>
            <w:r w:rsidR="00206A9C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>,500.00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  <w:lang w:val="en-US"/>
              </w:rPr>
              <w:t xml:space="preserve"> </w:t>
            </w:r>
            <w:r w:rsidR="00BC595C" w:rsidRPr="008248E0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F6816" w:rsidRPr="008248E0">
              <w:rPr>
                <w:rFonts w:ascii="Arial" w:eastAsia="Arial" w:hAnsi="Arial" w:cs="Arial"/>
                <w:b/>
                <w:sz w:val="20"/>
                <w:szCs w:val="19"/>
              </w:rPr>
              <w:t>1,</w:t>
            </w:r>
            <w:r w:rsidR="00206A9C" w:rsidRPr="008248E0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65562" w:rsidRPr="008248E0">
              <w:rPr>
                <w:rFonts w:ascii="Arial" w:eastAsia="Arial" w:hAnsi="Arial" w:cs="Arial"/>
                <w:b/>
                <w:sz w:val="20"/>
                <w:szCs w:val="19"/>
              </w:rPr>
              <w:t>85</w:t>
            </w:r>
            <w:r w:rsidR="00D16141" w:rsidRPr="008248E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0237D9" w:rsidRPr="008248E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TNVS/PUV</w:t>
            </w:r>
            <w:r w:rsidR="00D16141" w:rsidRPr="008248E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driver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64C8A" w:rsidRPr="008248E0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6A2AAB67" w14:textId="60BD73E2" w:rsidR="00174EA5" w:rsidRPr="008248E0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248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assiste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encoding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SAC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form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preparing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liquidatio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documentary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requirements.</w:t>
            </w:r>
          </w:p>
          <w:p w14:paraId="5488F4BA" w14:textId="23EEE570" w:rsidR="007731D9" w:rsidRPr="008248E0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248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note</w:t>
            </w:r>
            <w:r w:rsidR="00511B1A" w:rsidRPr="008248E0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observations,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ssues,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queries,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appropriate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actions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8248E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248E0">
              <w:rPr>
                <w:rFonts w:ascii="Arial" w:eastAsia="Arial" w:hAnsi="Arial" w:cs="Arial"/>
                <w:sz w:val="20"/>
                <w:szCs w:val="19"/>
              </w:rPr>
              <w:t>recommendations.</w:t>
            </w:r>
          </w:p>
        </w:tc>
      </w:tr>
    </w:tbl>
    <w:p w14:paraId="646F41C1" w14:textId="77777777" w:rsidR="00126684" w:rsidRDefault="00126684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70786F0F" w14:textId="7799DAE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5776CCC9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6713CE50" w:rsidR="00E0250A" w:rsidRPr="00126684" w:rsidRDefault="00733DE3" w:rsidP="008444F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8444FF" w:rsidRPr="00126684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126684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126684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F6E804" w14:textId="51E70194" w:rsidR="00013B89" w:rsidRPr="00126684" w:rsidRDefault="00013B8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tinuously provides augmentation support through Assistance to Individuals in Crisis Situation (AICS). A total of </w:t>
            </w:r>
            <w:r w:rsidR="008444FF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37,552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clients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were served and provided assistance amounting to</w:t>
            </w:r>
            <w:r w:rsidRPr="00126684"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8444FF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13,716,399.82</w:t>
            </w:r>
            <w:r w:rsidR="0068207B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.</w:t>
            </w:r>
          </w:p>
          <w:p w14:paraId="413DF3EB" w14:textId="065268D9" w:rsidR="00C862A1" w:rsidRPr="00126684" w:rsidRDefault="00AA18DF" w:rsidP="0068207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taf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oci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ensio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gram,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lread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isburs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ggregat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₱1,119,312,000.00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208,174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beneficiaries.</w:t>
            </w:r>
          </w:p>
          <w:p w14:paraId="6E3105B6" w14:textId="68821071" w:rsidR="00F83294" w:rsidRPr="00126684" w:rsidRDefault="001A5EFC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0BDB091" w14:textId="77777777" w:rsidR="0068207B" w:rsidRPr="00126684" w:rsidRDefault="0068207B" w:rsidP="0068207B">
            <w:pPr>
              <w:pStyle w:val="ListParagraph"/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51C8B6E6" w:rsidR="00F83294" w:rsidRPr="00126684" w:rsidRDefault="00F83294" w:rsidP="0068207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B67ADE6" w14:textId="22D79131" w:rsidR="00013B89" w:rsidRPr="00126684" w:rsidRDefault="00013B8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conducted pay-out to </w:t>
            </w:r>
            <w:r w:rsidR="009638C7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1,</w:t>
            </w:r>
            <w:r w:rsidR="0068207B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467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of the Bayanihan 2 with a total amount of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8,068,500.00.</w:t>
            </w:r>
          </w:p>
          <w:p w14:paraId="1D79AC82" w14:textId="44DDC8A8" w:rsidR="006D1DB0" w:rsidRPr="00126684" w:rsidRDefault="00AD0A59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0C50ABF6" w:rsidR="006D1DB0" w:rsidRPr="00126684" w:rsidRDefault="006D1DB0" w:rsidP="0068207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6,911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</w:t>
            </w:r>
            <w:r w:rsidR="0068207B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258,010,500</w:t>
            </w:r>
            <w:r w:rsidR="00DF12CA" w:rsidRPr="00126684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.00</w:t>
            </w:r>
            <w:r w:rsidR="00DF12CA" w:rsidRPr="00126684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7D5DA695" w14:textId="4F15687B" w:rsidR="005D2540" w:rsidRDefault="005D2540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02BF0A8D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40DE1D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6C83D1E9" w:rsidR="00213F5B" w:rsidRPr="00511AF3" w:rsidRDefault="00F91FDD" w:rsidP="005D25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725EDAD8" w:rsidR="00BF6B14" w:rsidRPr="00511AF3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08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511AF3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511AF3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97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819</w:t>
            </w:r>
            <w:r w:rsidR="0065134B"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F91FDD" w:rsidRPr="00511AF3">
              <w:rPr>
                <w:rFonts w:ascii="Arial" w:eastAsia="Arial" w:hAnsi="Arial" w:cs="Arial"/>
                <w:b/>
                <w:sz w:val="20"/>
                <w:szCs w:val="19"/>
              </w:rPr>
              <w:t>24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5CEB0348" w:rsidR="00BF6B14" w:rsidRPr="00511AF3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11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9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01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97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11.</w:t>
            </w:r>
          </w:p>
          <w:p w14:paraId="1C767176" w14:textId="36C4E9B3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511AF3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0AE35EA" w:rsidR="006059F2" w:rsidRPr="00511AF3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83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F91FDD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49</w:t>
            </w:r>
            <w:r w:rsidR="00F6230A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</w:t>
            </w:r>
            <w:r w:rsidR="00D16141" w:rsidRPr="00511AF3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1FDD" w:rsidRPr="00511AF3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511AF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39082337" w:rsidR="00BF6B14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0DF0C03" w:rsidR="006059F2" w:rsidRPr="00511AF3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lastRenderedPageBreak/>
              <w:t>provide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511AF3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511AF3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158FE89D" w:rsidR="006059F2" w:rsidRPr="00511AF3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511AF3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11AF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81"/>
              <w:gridCol w:w="1559"/>
              <w:gridCol w:w="1701"/>
              <w:gridCol w:w="2720"/>
            </w:tblGrid>
            <w:tr w:rsidR="00511AF3" w:rsidRPr="00511AF3" w14:paraId="5ED1EE6B" w14:textId="77777777" w:rsidTr="00D622DE">
              <w:tc>
                <w:tcPr>
                  <w:tcW w:w="1581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35D3132E" w14:textId="59626C5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01" w:type="dxa"/>
                  <w:shd w:val="clear" w:color="auto" w:fill="D9D9D9" w:themeFill="background1" w:themeFillShade="D9"/>
                  <w:vAlign w:val="center"/>
                </w:tcPr>
                <w:p w14:paraId="7D939A02" w14:textId="3CD7F648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PhP)</w:t>
                  </w:r>
                </w:p>
              </w:tc>
              <w:tc>
                <w:tcPr>
                  <w:tcW w:w="2720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511AF3" w:rsidRPr="00511AF3" w14:paraId="40D8A2FC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337FF873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4317E163" w14:textId="77777777" w:rsidTr="00D622DE">
              <w:tc>
                <w:tcPr>
                  <w:tcW w:w="1581" w:type="dxa"/>
                </w:tcPr>
                <w:p w14:paraId="51F184F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39862B3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701" w:type="dxa"/>
                </w:tcPr>
                <w:p w14:paraId="6B353ED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720" w:type="dxa"/>
                </w:tcPr>
                <w:p w14:paraId="74B79D3B" w14:textId="12DA203C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FD81456" w14:textId="77777777" w:rsidTr="00D622DE">
              <w:tc>
                <w:tcPr>
                  <w:tcW w:w="1581" w:type="dxa"/>
                </w:tcPr>
                <w:p w14:paraId="062E5DAC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3BCC46A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701" w:type="dxa"/>
                </w:tcPr>
                <w:p w14:paraId="26BE82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720" w:type="dxa"/>
                </w:tcPr>
                <w:p w14:paraId="75A902A9" w14:textId="7095D97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3B94CD" w14:textId="77777777" w:rsidTr="00D622DE">
              <w:tc>
                <w:tcPr>
                  <w:tcW w:w="1581" w:type="dxa"/>
                </w:tcPr>
                <w:p w14:paraId="4F912CB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0F6C491C" w14:textId="67451901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98</w:t>
                  </w:r>
                </w:p>
              </w:tc>
              <w:tc>
                <w:tcPr>
                  <w:tcW w:w="1701" w:type="dxa"/>
                </w:tcPr>
                <w:p w14:paraId="483D8399" w14:textId="4949F300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1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37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00.00</w:t>
                  </w:r>
                </w:p>
              </w:tc>
              <w:tc>
                <w:tcPr>
                  <w:tcW w:w="2720" w:type="dxa"/>
                </w:tcPr>
                <w:p w14:paraId="7AEE68E8" w14:textId="0426D7C5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75F0FD7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3AC8D7A5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D16141"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11AF3" w:rsidRPr="00511AF3" w14:paraId="0E25523A" w14:textId="77777777" w:rsidTr="00D622DE">
              <w:tc>
                <w:tcPr>
                  <w:tcW w:w="1581" w:type="dxa"/>
                </w:tcPr>
                <w:p w14:paraId="04EF7450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59" w:type="dxa"/>
                </w:tcPr>
                <w:p w14:paraId="714DE64B" w14:textId="2AA1E519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02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6</w:t>
                  </w:r>
                </w:p>
              </w:tc>
              <w:tc>
                <w:tcPr>
                  <w:tcW w:w="1701" w:type="dxa"/>
                </w:tcPr>
                <w:p w14:paraId="5488C527" w14:textId="5FB467D7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64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729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,000.00</w:t>
                  </w:r>
                </w:p>
              </w:tc>
              <w:tc>
                <w:tcPr>
                  <w:tcW w:w="2720" w:type="dxa"/>
                </w:tcPr>
                <w:p w14:paraId="1E005764" w14:textId="7574386F" w:rsidR="006059F2" w:rsidRPr="00511AF3" w:rsidRDefault="006059F2" w:rsidP="00F91FDD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="00F91FDD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vem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7E643D52" w14:textId="77777777" w:rsidTr="00D622DE">
              <w:tc>
                <w:tcPr>
                  <w:tcW w:w="1581" w:type="dxa"/>
                </w:tcPr>
                <w:p w14:paraId="48D025B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59" w:type="dxa"/>
                </w:tcPr>
                <w:p w14:paraId="744351C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701" w:type="dxa"/>
                </w:tcPr>
                <w:p w14:paraId="55A5A5B2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720" w:type="dxa"/>
                </w:tcPr>
                <w:p w14:paraId="4ED28C7C" w14:textId="1A11524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637CFF4B" w14:textId="77777777" w:rsidTr="00D622DE">
              <w:tc>
                <w:tcPr>
                  <w:tcW w:w="1581" w:type="dxa"/>
                </w:tcPr>
                <w:p w14:paraId="66916F8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559" w:type="dxa"/>
                </w:tcPr>
                <w:p w14:paraId="747111F7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701" w:type="dxa"/>
                </w:tcPr>
                <w:p w14:paraId="30CB3534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720" w:type="dxa"/>
                </w:tcPr>
                <w:p w14:paraId="7EC4EB1F" w14:textId="281481EB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511AF3" w:rsidRPr="00511AF3" w14:paraId="2E1D1E98" w14:textId="77777777" w:rsidTr="003A585A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511AF3" w:rsidRPr="00511AF3" w14:paraId="1D0228C9" w14:textId="77777777" w:rsidTr="00D622DE">
              <w:tc>
                <w:tcPr>
                  <w:tcW w:w="1581" w:type="dxa"/>
                  <w:vAlign w:val="center"/>
                </w:tcPr>
                <w:p w14:paraId="2E2B7FB7" w14:textId="7595DFBF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559" w:type="dxa"/>
                  <w:vAlign w:val="center"/>
                </w:tcPr>
                <w:p w14:paraId="55CF68CB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701" w:type="dxa"/>
                  <w:vAlign w:val="center"/>
                </w:tcPr>
                <w:p w14:paraId="10F4215F" w14:textId="77777777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720" w:type="dxa"/>
                  <w:vAlign w:val="center"/>
                </w:tcPr>
                <w:p w14:paraId="00B0E307" w14:textId="046668C4" w:rsidR="006059F2" w:rsidRPr="00511AF3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D16141"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511AF3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511AF3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5F81B46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D16141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4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2B78A538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931A636" w:rsidR="007A4D29" w:rsidRPr="00126684" w:rsidRDefault="002E4263" w:rsidP="006A34E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6A34ED" w:rsidRPr="00126684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126684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126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A4D29" w:rsidRPr="0012668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1A3C103F" w:rsidR="007A4D29" w:rsidRPr="00126684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5D76B998" w:rsidR="007A4D29" w:rsidRPr="00126684" w:rsidRDefault="007A4D29" w:rsidP="00D622DE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D16141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12775BCD" w14:textId="24277EAF" w:rsidR="002E4263" w:rsidRPr="00126684" w:rsidRDefault="00157E48" w:rsidP="002E4263">
            <w:pPr>
              <w:pStyle w:val="ListParagraph"/>
              <w:numPr>
                <w:ilvl w:val="0"/>
                <w:numId w:val="9"/>
              </w:numPr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 xml:space="preserve">DSWD-FO CALABARZON </w:t>
            </w:r>
            <w:r w:rsidR="002E4263" w:rsidRPr="00126684">
              <w:rPr>
                <w:rFonts w:ascii="Arial" w:eastAsia="Arial" w:hAnsi="Arial" w:cs="Arial"/>
                <w:sz w:val="20"/>
                <w:szCs w:val="20"/>
              </w:rPr>
              <w:t>through the DRMD coordinated with the LGUs that hosted COVID-19 Coordinated Operations to Defeat Epidemic (CODE) meeting for the retrieval and submission of the Relief Distribution Sheet of face mask distributed during the meeting.</w:t>
            </w:r>
          </w:p>
          <w:p w14:paraId="56F3B8C5" w14:textId="62F627BA" w:rsidR="007A4D29" w:rsidRPr="00126684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The CALABARZON Regional Task Force (RTF) Against COVID-19 continues to convene on a weekly basis, to set policies and coordinate the implementation of various responses to the crisis.</w:t>
            </w:r>
          </w:p>
          <w:p w14:paraId="185EEBAE" w14:textId="6BD278E5" w:rsidR="002E4263" w:rsidRPr="00126684" w:rsidRDefault="002E4263" w:rsidP="002E426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DSWD-FO CALABARZON is in collaboration with the Office of Civil Defense IV-A is compiling the available resources of Regional Line Agencies (RLAs) and LGUs that maybe tapped for delivering assistance to LGUs that have surge of COVID-19 cases.</w:t>
            </w:r>
          </w:p>
          <w:p w14:paraId="362BB4F3" w14:textId="44D0C53E" w:rsidR="007A4D29" w:rsidRPr="00126684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D16141" w:rsidRPr="00126684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39640ABF" w:rsidR="007A4D29" w:rsidRPr="0012668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beneficiarie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</w:t>
            </w:r>
            <w:r w:rsidR="00157E48" w:rsidRPr="0012668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8,929,732,500.00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 xml:space="preserve">87.30%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87487EA" w:rsidR="007A4D29" w:rsidRPr="00126684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,3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73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805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25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15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4590C595" w14:textId="4F84270B" w:rsidR="007A4D29" w:rsidRPr="00126684" w:rsidRDefault="007A4D29" w:rsidP="00157E4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126684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 w:rsidRPr="00126684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99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12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57E48" w:rsidRPr="00126684">
              <w:rPr>
                <w:rFonts w:ascii="Arial" w:eastAsia="Arial" w:hAnsi="Arial" w:cs="Arial"/>
                <w:sz w:val="20"/>
                <w:szCs w:val="20"/>
              </w:rPr>
              <w:t>868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 w:rsidRPr="00126684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126684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126684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7E0D2542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4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435CCB91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711A1B3A" w:rsidR="002D4D40" w:rsidRPr="000A65D2" w:rsidRDefault="00013B89" w:rsidP="00732EC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A65D2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1B0E80">
              <w:rPr>
                <w:rFonts w:ascii="Arial" w:eastAsia="Arial" w:hAnsi="Arial" w:cs="Arial"/>
                <w:sz w:val="20"/>
                <w:szCs w:val="20"/>
              </w:rPr>
              <w:t>7</w:t>
            </w:r>
            <w:r w:rsidR="00D16141" w:rsidRPr="000A65D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65D2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D16141" w:rsidRPr="000A65D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A65D2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2A0E30B2" w:rsidR="002D4D40" w:rsidRPr="000A65D2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A65D2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D16141" w:rsidRPr="000A65D2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3B5BF1EC" w:rsidR="002D4D40" w:rsidRPr="000A65D2" w:rsidRDefault="002D4D40" w:rsidP="00A41EC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33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D1EF8" w:rsidRPr="000A65D2">
              <w:rPr>
                <w:rFonts w:ascii="Arial" w:eastAsia="Arial" w:hAnsi="Arial" w:cs="Arial"/>
                <w:b/>
                <w:sz w:val="20"/>
                <w:szCs w:val="19"/>
              </w:rPr>
              <w:t>2,</w:t>
            </w:r>
            <w:r w:rsidR="007D6CAE" w:rsidRPr="000A65D2">
              <w:rPr>
                <w:rFonts w:ascii="Arial" w:eastAsia="Arial" w:hAnsi="Arial" w:cs="Arial"/>
                <w:b/>
                <w:sz w:val="20"/>
                <w:szCs w:val="19"/>
              </w:rPr>
              <w:t>63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80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26</w:t>
            </w:r>
            <w:r w:rsidR="00A41ECA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.</w:t>
            </w:r>
            <w:r w:rsidR="007D6C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5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25BAE0D0" w:rsidR="004B726D" w:rsidRPr="000A65D2" w:rsidRDefault="004B726D" w:rsidP="00F946F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79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946F0" w:rsidRPr="00F946F0">
              <w:rPr>
                <w:rFonts w:ascii="Arial" w:eastAsia="Arial" w:hAnsi="Arial" w:cs="Arial"/>
                <w:b/>
                <w:sz w:val="20"/>
                <w:szCs w:val="19"/>
              </w:rPr>
              <w:t>949,068.93</w:t>
            </w:r>
            <w:r w:rsidR="00F946F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F946F0">
              <w:rPr>
                <w:rFonts w:ascii="Arial" w:eastAsia="Arial" w:hAnsi="Arial" w:cs="Arial"/>
                <w:bCs/>
                <w:sz w:val="20"/>
                <w:szCs w:val="19"/>
              </w:rPr>
              <w:t>11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A65D2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6D17D51D" w:rsidR="004B726D" w:rsidRPr="000A65D2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A65D2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A585A" w:rsidRPr="000A65D2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4D309A42" w14:textId="77777777" w:rsidR="00D622DE" w:rsidRDefault="00D622D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1B59557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3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52BFAF44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5C278A35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4C4C166A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1B9572A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57B0852F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1B1F4A76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96677BD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27F1B17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3BC511F0" w14:textId="77777777" w:rsidR="00250DE9" w:rsidRDefault="00250DE9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229B52D2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2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0DE61A0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BA54F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7F495A4F" w:rsidR="005279ED" w:rsidRPr="00F8215D" w:rsidRDefault="00116737" w:rsidP="0050114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8215D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093F16" w:rsidRPr="00F8215D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D16141" w:rsidRPr="00F8215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8215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F8215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F8215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D109C2" w14:textId="38858236" w:rsidR="00CA0501" w:rsidRPr="00F8215D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i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ontinuously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repack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FP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t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Region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Warehouse.</w:t>
            </w:r>
          </w:p>
          <w:p w14:paraId="6069D363" w14:textId="1AA3CE0B" w:rsidR="00416D6F" w:rsidRPr="00F8215D" w:rsidRDefault="00416D6F" w:rsidP="00093F1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93F16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₱185,331,789.20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93F16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48,259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ssistance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Crisis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9D50FA" w:rsidRPr="00F8215D">
              <w:rPr>
                <w:rFonts w:ascii="Arial" w:eastAsia="Times New Roman" w:hAnsi="Arial" w:cs="Arial"/>
                <w:sz w:val="20"/>
                <w:szCs w:val="20"/>
              </w:rPr>
              <w:t>0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A54F5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2528E" w:rsidRPr="00F8215D">
              <w:rPr>
                <w:rFonts w:ascii="Arial" w:eastAsia="Times New Roman" w:hAnsi="Arial" w:cs="Arial"/>
                <w:sz w:val="20"/>
                <w:szCs w:val="20"/>
              </w:rPr>
              <w:t>2</w:t>
            </w:r>
            <w:r w:rsidR="00093F16" w:rsidRPr="00F8215D"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="00BA54F5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F8215D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401F515B" w:rsidR="00324414" w:rsidRPr="00F8215D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2B5FFC34" w:rsidR="00F843A5" w:rsidRPr="00F8215D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A0BBB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88,214,0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A0BBB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69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5172531B" w:rsidR="00F843A5" w:rsidRPr="00F8215D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eastAsia="Times New Roman"/>
              </w:rPr>
              <w:t xml:space="preserve"> 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F8215D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D16141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F8215D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4C8563D4" w:rsidR="00C71305" w:rsidRPr="00F8215D" w:rsidRDefault="00324414" w:rsidP="003A585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F8215D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F8215D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A585A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="003611DE" w:rsidRPr="00F8215D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F8215D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D16141" w:rsidRPr="00F8215D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F8215D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37572773" w14:textId="77777777" w:rsidR="00FE567B" w:rsidRDefault="00FE567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441D6922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2011F9E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0B3A76" w:rsidRPr="000B3A7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5DE5FC80" w:rsidR="009702AE" w:rsidRPr="000B3A76" w:rsidRDefault="00F436EA" w:rsidP="009F1B9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0B3A7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2F235D21" w:rsidR="009702AE" w:rsidRPr="000B3A76" w:rsidRDefault="003E4C18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412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0B3A76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3F0380" w:rsidRPr="000B3A76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0B3A76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0B3A7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0B3A76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597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0B3A76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3338A3" w:rsidRPr="000B3A76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0B3A76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0B3A76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45CDA1DD" w:rsidR="00A43BA6" w:rsidRPr="000B3A76" w:rsidRDefault="00A43BA6" w:rsidP="0077427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20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04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74276" w:rsidRPr="000B3A7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2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774276"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B0EB0" w:rsidRPr="000B3A76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00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6B8954F6" w:rsidR="00FF1B00" w:rsidRPr="000B3A76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0B3A76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0E8D4C98" w14:textId="0C493F72" w:rsidR="00F436EA" w:rsidRPr="000B3A76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provided 11,266 FFPs worth ₱5M to a total of 9,544 families under lockdown from 34 barangays in 12 cities/towns in Bohol and Negros Oriental; of which, some LGUs requested for two (2) FFPs for each family recipient.</w:t>
            </w:r>
          </w:p>
          <w:p w14:paraId="7113B2EE" w14:textId="58B17E73" w:rsidR="00F436EA" w:rsidRPr="000B3A76" w:rsidRDefault="00F436EA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provided a total of 15,705 FFPs to PWDs affected by the pandemic in the Region.</w:t>
            </w:r>
          </w:p>
          <w:p w14:paraId="57FB832D" w14:textId="54C0B29A" w:rsidR="00303892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F90995B" w14:textId="77777777" w:rsidR="008248E0" w:rsidRPr="000B3A76" w:rsidRDefault="008248E0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2F3C43E7" w:rsidR="009702AE" w:rsidRPr="000B3A76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43254B7A" w14:textId="0830E17E" w:rsidR="002230EE" w:rsidRPr="000B3A76" w:rsidRDefault="003338A3" w:rsidP="00FB0EB0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B0EB0" w:rsidRPr="000B3A76">
              <w:rPr>
                <w:rFonts w:ascii="Arial" w:eastAsia="Arial" w:hAnsi="Arial" w:cs="Arial"/>
                <w:sz w:val="20"/>
                <w:szCs w:val="19"/>
              </w:rPr>
              <w:t>Social Amelioration Program is over with the expiry of the Bayanihan 1.</w:t>
            </w:r>
          </w:p>
          <w:p w14:paraId="56474775" w14:textId="1D6D088F" w:rsidR="00FB0EB0" w:rsidRPr="000B3A76" w:rsidRDefault="00FB0EB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AP 1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8"/>
              <w:gridCol w:w="1439"/>
              <w:gridCol w:w="1439"/>
              <w:gridCol w:w="1401"/>
              <w:gridCol w:w="1479"/>
            </w:tblGrid>
            <w:tr w:rsidR="000B3A76" w:rsidRPr="000B3A76" w14:paraId="78A00AD3" w14:textId="77777777" w:rsidTr="00FB0EB0">
              <w:tc>
                <w:tcPr>
                  <w:tcW w:w="1511" w:type="dxa"/>
                </w:tcPr>
                <w:p w14:paraId="4CA3C7DE" w14:textId="5C6F4C6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511" w:type="dxa"/>
                </w:tcPr>
                <w:p w14:paraId="42377780" w14:textId="269CB1CD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arget</w:t>
                  </w:r>
                </w:p>
              </w:tc>
              <w:tc>
                <w:tcPr>
                  <w:tcW w:w="1511" w:type="dxa"/>
                </w:tcPr>
                <w:p w14:paraId="64F039E5" w14:textId="4367CE64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511" w:type="dxa"/>
                </w:tcPr>
                <w:p w14:paraId="6EEA0292" w14:textId="0A2314B9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12" w:type="dxa"/>
                </w:tcPr>
                <w:p w14:paraId="227188F6" w14:textId="54E4E11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0B3A76" w:rsidRPr="000B3A76" w14:paraId="46928905" w14:textId="77777777" w:rsidTr="00FB0EB0">
              <w:tc>
                <w:tcPr>
                  <w:tcW w:w="1511" w:type="dxa"/>
                </w:tcPr>
                <w:p w14:paraId="2ECC291B" w14:textId="01D6727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511" w:type="dxa"/>
                </w:tcPr>
                <w:p w14:paraId="6951AC60" w14:textId="241FEB9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8,679</w:t>
                  </w:r>
                </w:p>
              </w:tc>
              <w:tc>
                <w:tcPr>
                  <w:tcW w:w="1511" w:type="dxa"/>
                </w:tcPr>
                <w:p w14:paraId="7D4EC839" w14:textId="194F5A9F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286,421</w:t>
                  </w:r>
                </w:p>
              </w:tc>
              <w:tc>
                <w:tcPr>
                  <w:tcW w:w="1511" w:type="dxa"/>
                </w:tcPr>
                <w:p w14:paraId="52641B62" w14:textId="5B12238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21</w:t>
                  </w:r>
                </w:p>
              </w:tc>
              <w:tc>
                <w:tcPr>
                  <w:tcW w:w="1512" w:type="dxa"/>
                </w:tcPr>
                <w:p w14:paraId="657B4EFF" w14:textId="782FE3AC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31,857,650</w:t>
                  </w:r>
                </w:p>
              </w:tc>
            </w:tr>
            <w:tr w:rsidR="000B3A76" w:rsidRPr="000B3A76" w14:paraId="23BAD1C6" w14:textId="77777777" w:rsidTr="00FB0EB0">
              <w:tc>
                <w:tcPr>
                  <w:tcW w:w="1511" w:type="dxa"/>
                </w:tcPr>
                <w:p w14:paraId="7E9F4C5F" w14:textId="200E5D1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Cash card</w:t>
                  </w:r>
                </w:p>
              </w:tc>
              <w:tc>
                <w:tcPr>
                  <w:tcW w:w="1511" w:type="dxa"/>
                </w:tcPr>
                <w:p w14:paraId="4041C442" w14:textId="716BFD54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3612F99C" w14:textId="0FA4042D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2,150</w:t>
                  </w:r>
                </w:p>
              </w:tc>
              <w:tc>
                <w:tcPr>
                  <w:tcW w:w="1511" w:type="dxa"/>
                </w:tcPr>
                <w:p w14:paraId="10FEA327" w14:textId="75BC43B1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1512" w:type="dxa"/>
                </w:tcPr>
                <w:p w14:paraId="13C5BB9A" w14:textId="04C84625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311,997,500</w:t>
                  </w:r>
                </w:p>
              </w:tc>
            </w:tr>
            <w:tr w:rsidR="000B3A76" w:rsidRPr="000B3A76" w14:paraId="2FF8912C" w14:textId="77777777" w:rsidTr="00FB0EB0">
              <w:tc>
                <w:tcPr>
                  <w:tcW w:w="1511" w:type="dxa"/>
                </w:tcPr>
                <w:p w14:paraId="510E4FB4" w14:textId="7098B908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Non-Cash card</w:t>
                  </w:r>
                </w:p>
              </w:tc>
              <w:tc>
                <w:tcPr>
                  <w:tcW w:w="1511" w:type="dxa"/>
                </w:tcPr>
                <w:p w14:paraId="2D147DC4" w14:textId="0D2CE0F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6,529</w:t>
                  </w:r>
                </w:p>
              </w:tc>
              <w:tc>
                <w:tcPr>
                  <w:tcW w:w="1511" w:type="dxa"/>
                </w:tcPr>
                <w:p w14:paraId="062985B9" w14:textId="3FCC831C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4,271</w:t>
                  </w:r>
                </w:p>
              </w:tc>
              <w:tc>
                <w:tcPr>
                  <w:tcW w:w="1511" w:type="dxa"/>
                </w:tcPr>
                <w:p w14:paraId="01FBC28F" w14:textId="51D8C956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65.42</w:t>
                  </w:r>
                </w:p>
              </w:tc>
              <w:tc>
                <w:tcPr>
                  <w:tcW w:w="1512" w:type="dxa"/>
                </w:tcPr>
                <w:p w14:paraId="32638BD7" w14:textId="4925B79D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9,860,150</w:t>
                  </w:r>
                </w:p>
              </w:tc>
            </w:tr>
            <w:tr w:rsidR="000B3A76" w:rsidRPr="000B3A76" w14:paraId="3DC49CD3" w14:textId="77777777" w:rsidTr="00FB0EB0">
              <w:tc>
                <w:tcPr>
                  <w:tcW w:w="1511" w:type="dxa"/>
                </w:tcPr>
                <w:p w14:paraId="6DE61C33" w14:textId="7A79E03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511" w:type="dxa"/>
                </w:tcPr>
                <w:p w14:paraId="2FD4BADA" w14:textId="57E536D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58,075</w:t>
                  </w:r>
                </w:p>
              </w:tc>
              <w:tc>
                <w:tcPr>
                  <w:tcW w:w="1511" w:type="dxa"/>
                </w:tcPr>
                <w:p w14:paraId="0F110D72" w14:textId="5205C98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025,662</w:t>
                  </w:r>
                </w:p>
              </w:tc>
              <w:tc>
                <w:tcPr>
                  <w:tcW w:w="1511" w:type="dxa"/>
                </w:tcPr>
                <w:p w14:paraId="1C3D967F" w14:textId="43D978AB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6.93</w:t>
                  </w:r>
                </w:p>
              </w:tc>
              <w:tc>
                <w:tcPr>
                  <w:tcW w:w="1512" w:type="dxa"/>
                </w:tcPr>
                <w:p w14:paraId="01C355F1" w14:textId="4359D6A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653,564,000</w:t>
                  </w:r>
                </w:p>
              </w:tc>
            </w:tr>
            <w:tr w:rsidR="000B3A76" w:rsidRPr="000B3A76" w14:paraId="7942F57F" w14:textId="77777777" w:rsidTr="00FB0EB0">
              <w:tc>
                <w:tcPr>
                  <w:tcW w:w="1511" w:type="dxa"/>
                </w:tcPr>
                <w:p w14:paraId="3AC10CD1" w14:textId="6719DC61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Bohol</w:t>
                  </w:r>
                </w:p>
              </w:tc>
              <w:tc>
                <w:tcPr>
                  <w:tcW w:w="1511" w:type="dxa"/>
                </w:tcPr>
                <w:p w14:paraId="1B158751" w14:textId="4AD6D1D6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81,710</w:t>
                  </w:r>
                </w:p>
              </w:tc>
              <w:tc>
                <w:tcPr>
                  <w:tcW w:w="1511" w:type="dxa"/>
                </w:tcPr>
                <w:p w14:paraId="23F4FCA7" w14:textId="716CE34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77,431</w:t>
                  </w:r>
                </w:p>
              </w:tc>
              <w:tc>
                <w:tcPr>
                  <w:tcW w:w="1511" w:type="dxa"/>
                </w:tcPr>
                <w:p w14:paraId="088D5E6D" w14:textId="537F63A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64</w:t>
                  </w:r>
                </w:p>
              </w:tc>
              <w:tc>
                <w:tcPr>
                  <w:tcW w:w="1512" w:type="dxa"/>
                </w:tcPr>
                <w:p w14:paraId="326C2136" w14:textId="15F81B2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32,680,000</w:t>
                  </w:r>
                </w:p>
              </w:tc>
            </w:tr>
            <w:tr w:rsidR="000B3A76" w:rsidRPr="000B3A76" w14:paraId="3582F031" w14:textId="77777777" w:rsidTr="00FB0EB0">
              <w:tc>
                <w:tcPr>
                  <w:tcW w:w="1511" w:type="dxa"/>
                </w:tcPr>
                <w:p w14:paraId="18D10406" w14:textId="704E2FF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Cebu</w:t>
                  </w:r>
                </w:p>
              </w:tc>
              <w:tc>
                <w:tcPr>
                  <w:tcW w:w="1511" w:type="dxa"/>
                </w:tcPr>
                <w:p w14:paraId="25940976" w14:textId="50FE4FF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98,218</w:t>
                  </w:r>
                </w:p>
              </w:tc>
              <w:tc>
                <w:tcPr>
                  <w:tcW w:w="1511" w:type="dxa"/>
                </w:tcPr>
                <w:p w14:paraId="3B3BBEF2" w14:textId="7A1C0432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84,382</w:t>
                  </w:r>
                </w:p>
              </w:tc>
              <w:tc>
                <w:tcPr>
                  <w:tcW w:w="1511" w:type="dxa"/>
                </w:tcPr>
                <w:p w14:paraId="7E1923E6" w14:textId="299770A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68</w:t>
                  </w:r>
                </w:p>
              </w:tc>
              <w:tc>
                <w:tcPr>
                  <w:tcW w:w="1512" w:type="dxa"/>
                </w:tcPr>
                <w:p w14:paraId="25833487" w14:textId="2A2186C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,661,666,000</w:t>
                  </w:r>
                </w:p>
              </w:tc>
            </w:tr>
            <w:tr w:rsidR="000B3A76" w:rsidRPr="000B3A76" w14:paraId="73243499" w14:textId="77777777" w:rsidTr="00FB0EB0">
              <w:tc>
                <w:tcPr>
                  <w:tcW w:w="1511" w:type="dxa"/>
                </w:tcPr>
                <w:p w14:paraId="7B4556C6" w14:textId="11A9D990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Negros Oriental</w:t>
                  </w:r>
                </w:p>
              </w:tc>
              <w:tc>
                <w:tcPr>
                  <w:tcW w:w="1511" w:type="dxa"/>
                </w:tcPr>
                <w:p w14:paraId="2E1ED501" w14:textId="23A8088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50,021</w:t>
                  </w:r>
                </w:p>
              </w:tc>
              <w:tc>
                <w:tcPr>
                  <w:tcW w:w="1511" w:type="dxa"/>
                </w:tcPr>
                <w:p w14:paraId="6FDE5091" w14:textId="0CA0F413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43,944</w:t>
                  </w:r>
                </w:p>
              </w:tc>
              <w:tc>
                <w:tcPr>
                  <w:tcW w:w="1511" w:type="dxa"/>
                </w:tcPr>
                <w:p w14:paraId="3EC5B646" w14:textId="4F87BC8F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7.56</w:t>
                  </w:r>
                </w:p>
              </w:tc>
              <w:tc>
                <w:tcPr>
                  <w:tcW w:w="1512" w:type="dxa"/>
                </w:tcPr>
                <w:p w14:paraId="41EE6EFA" w14:textId="4BB5F6D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054,632,000</w:t>
                  </w:r>
                </w:p>
              </w:tc>
            </w:tr>
            <w:tr w:rsidR="000B3A76" w:rsidRPr="000B3A76" w14:paraId="6DAF10D6" w14:textId="77777777" w:rsidTr="00FB0EB0">
              <w:tc>
                <w:tcPr>
                  <w:tcW w:w="1511" w:type="dxa"/>
                </w:tcPr>
                <w:p w14:paraId="4F02D23C" w14:textId="3712F73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Siquijor</w:t>
                  </w:r>
                </w:p>
              </w:tc>
              <w:tc>
                <w:tcPr>
                  <w:tcW w:w="1511" w:type="dxa"/>
                </w:tcPr>
                <w:p w14:paraId="3A481CFE" w14:textId="129E4E98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8,126</w:t>
                  </w:r>
                </w:p>
              </w:tc>
              <w:tc>
                <w:tcPr>
                  <w:tcW w:w="1511" w:type="dxa"/>
                </w:tcPr>
                <w:p w14:paraId="7B8D03E7" w14:textId="05C5BE3E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9,905</w:t>
                  </w:r>
                </w:p>
              </w:tc>
              <w:tc>
                <w:tcPr>
                  <w:tcW w:w="1511" w:type="dxa"/>
                </w:tcPr>
                <w:p w14:paraId="6BDBA7A1" w14:textId="422D40BC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70.76</w:t>
                  </w:r>
                </w:p>
              </w:tc>
              <w:tc>
                <w:tcPr>
                  <w:tcW w:w="1512" w:type="dxa"/>
                </w:tcPr>
                <w:p w14:paraId="64BACF49" w14:textId="146E0D5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04,586,000</w:t>
                  </w:r>
                </w:p>
              </w:tc>
            </w:tr>
            <w:tr w:rsidR="000B3A76" w:rsidRPr="000B3A76" w14:paraId="1E968643" w14:textId="77777777" w:rsidTr="00FB0EB0">
              <w:tc>
                <w:tcPr>
                  <w:tcW w:w="1511" w:type="dxa"/>
                </w:tcPr>
                <w:p w14:paraId="5EEE92B7" w14:textId="6CA1986A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511" w:type="dxa"/>
                </w:tcPr>
                <w:p w14:paraId="017F5F3C" w14:textId="598BD3B5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46,754</w:t>
                  </w:r>
                </w:p>
              </w:tc>
              <w:tc>
                <w:tcPr>
                  <w:tcW w:w="1511" w:type="dxa"/>
                </w:tcPr>
                <w:p w14:paraId="0E7531BA" w14:textId="10EB9F9F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,312,083</w:t>
                  </w:r>
                </w:p>
              </w:tc>
              <w:tc>
                <w:tcPr>
                  <w:tcW w:w="1511" w:type="dxa"/>
                </w:tcPr>
                <w:p w14:paraId="41017780" w14:textId="1B0BF807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8.07</w:t>
                  </w:r>
                </w:p>
              </w:tc>
              <w:tc>
                <w:tcPr>
                  <w:tcW w:w="1512" w:type="dxa"/>
                </w:tcPr>
                <w:p w14:paraId="7052410D" w14:textId="3CD8A759" w:rsidR="00FB0EB0" w:rsidRPr="000B3A76" w:rsidRDefault="00FB0EB0" w:rsidP="00FB0EB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,985,421,650</w:t>
                  </w:r>
                </w:p>
              </w:tc>
            </w:tr>
          </w:tbl>
          <w:p w14:paraId="1885D87A" w14:textId="642BD578" w:rsidR="00FB0EB0" w:rsidRPr="000B3A76" w:rsidRDefault="009F1B90" w:rsidP="00FB0EB0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0B3A76">
              <w:rPr>
                <w:rFonts w:ascii="Arial" w:eastAsia="Arial" w:hAnsi="Arial" w:cs="Arial"/>
                <w:b/>
                <w:sz w:val="16"/>
                <w:szCs w:val="16"/>
              </w:rPr>
              <w:t>SAP 2</w:t>
            </w:r>
          </w:p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1436"/>
              <w:gridCol w:w="1440"/>
              <w:gridCol w:w="1440"/>
              <w:gridCol w:w="1371"/>
              <w:gridCol w:w="1509"/>
            </w:tblGrid>
            <w:tr w:rsidR="000B3A76" w:rsidRPr="000B3A76" w14:paraId="54F4A56F" w14:textId="77777777" w:rsidTr="009F1B90">
              <w:tc>
                <w:tcPr>
                  <w:tcW w:w="1436" w:type="dxa"/>
                </w:tcPr>
                <w:p w14:paraId="4C128CA0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ategory</w:t>
                  </w:r>
                </w:p>
              </w:tc>
              <w:tc>
                <w:tcPr>
                  <w:tcW w:w="1440" w:type="dxa"/>
                </w:tcPr>
                <w:p w14:paraId="7EA9A193" w14:textId="50FBDA1D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Cleanlist</w:t>
                  </w:r>
                </w:p>
              </w:tc>
              <w:tc>
                <w:tcPr>
                  <w:tcW w:w="1440" w:type="dxa"/>
                </w:tcPr>
                <w:p w14:paraId="4CA8813C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ctual Benes Paid</w:t>
                  </w:r>
                </w:p>
              </w:tc>
              <w:tc>
                <w:tcPr>
                  <w:tcW w:w="1371" w:type="dxa"/>
                </w:tcPr>
                <w:p w14:paraId="7772A5F2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%</w:t>
                  </w:r>
                </w:p>
              </w:tc>
              <w:tc>
                <w:tcPr>
                  <w:tcW w:w="1509" w:type="dxa"/>
                </w:tcPr>
                <w:p w14:paraId="04553C3D" w14:textId="7777777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</w:p>
              </w:tc>
            </w:tr>
            <w:tr w:rsidR="000B3A76" w:rsidRPr="000B3A76" w14:paraId="2E4F56BE" w14:textId="77777777" w:rsidTr="009F1B90">
              <w:tc>
                <w:tcPr>
                  <w:tcW w:w="1436" w:type="dxa"/>
                </w:tcPr>
                <w:p w14:paraId="487B72C8" w14:textId="2EA1D7D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Ps (Cebu)</w:t>
                  </w:r>
                </w:p>
              </w:tc>
              <w:tc>
                <w:tcPr>
                  <w:tcW w:w="1440" w:type="dxa"/>
                </w:tcPr>
                <w:p w14:paraId="42EF4C3B" w14:textId="00830AF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542</w:t>
                  </w:r>
                </w:p>
              </w:tc>
              <w:tc>
                <w:tcPr>
                  <w:tcW w:w="1440" w:type="dxa"/>
                </w:tcPr>
                <w:p w14:paraId="714C4AA6" w14:textId="0E87761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149,431</w:t>
                  </w:r>
                </w:p>
              </w:tc>
              <w:tc>
                <w:tcPr>
                  <w:tcW w:w="1371" w:type="dxa"/>
                </w:tcPr>
                <w:p w14:paraId="16D8ACA1" w14:textId="07B45D22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9.92</w:t>
                  </w:r>
                </w:p>
              </w:tc>
              <w:tc>
                <w:tcPr>
                  <w:tcW w:w="1509" w:type="dxa"/>
                </w:tcPr>
                <w:p w14:paraId="11636CBD" w14:textId="181AC5EE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94,854,150</w:t>
                  </w:r>
                </w:p>
              </w:tc>
            </w:tr>
            <w:tr w:rsidR="000B3A76" w:rsidRPr="000B3A76" w14:paraId="1AA19FD2" w14:textId="77777777" w:rsidTr="001C3081">
              <w:tc>
                <w:tcPr>
                  <w:tcW w:w="1436" w:type="dxa"/>
                </w:tcPr>
                <w:p w14:paraId="4AEB0B58" w14:textId="7F676DB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440" w:type="dxa"/>
                </w:tcPr>
                <w:p w14:paraId="361F042A" w14:textId="0C12463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662,202</w:t>
                  </w:r>
                </w:p>
              </w:tc>
              <w:tc>
                <w:tcPr>
                  <w:tcW w:w="1440" w:type="dxa"/>
                </w:tcPr>
                <w:p w14:paraId="5EEF86E3" w14:textId="13679008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577,208</w:t>
                  </w:r>
                </w:p>
              </w:tc>
              <w:tc>
                <w:tcPr>
                  <w:tcW w:w="1371" w:type="dxa"/>
                </w:tcPr>
                <w:p w14:paraId="2616A52F" w14:textId="09DAF6A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7.16</w:t>
                  </w:r>
                </w:p>
              </w:tc>
              <w:tc>
                <w:tcPr>
                  <w:tcW w:w="1509" w:type="dxa"/>
                </w:tcPr>
                <w:p w14:paraId="4DCBB312" w14:textId="27D78970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3,830,496,000</w:t>
                  </w:r>
                </w:p>
              </w:tc>
            </w:tr>
            <w:tr w:rsidR="000B3A76" w:rsidRPr="000B3A76" w14:paraId="0EC65824" w14:textId="77777777" w:rsidTr="001C3081">
              <w:tc>
                <w:tcPr>
                  <w:tcW w:w="1436" w:type="dxa"/>
                </w:tcPr>
                <w:p w14:paraId="34BF86D3" w14:textId="4648BD04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Waitlisted (Non-ECQ)</w:t>
                  </w:r>
                </w:p>
              </w:tc>
              <w:tc>
                <w:tcPr>
                  <w:tcW w:w="1440" w:type="dxa"/>
                </w:tcPr>
                <w:p w14:paraId="32A4114A" w14:textId="2586862E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4,453</w:t>
                  </w:r>
                </w:p>
              </w:tc>
              <w:tc>
                <w:tcPr>
                  <w:tcW w:w="1440" w:type="dxa"/>
                </w:tcPr>
                <w:p w14:paraId="5B38060B" w14:textId="58926400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0,971</w:t>
                  </w:r>
                </w:p>
              </w:tc>
              <w:tc>
                <w:tcPr>
                  <w:tcW w:w="1371" w:type="dxa"/>
                </w:tcPr>
                <w:p w14:paraId="0F4CBCC0" w14:textId="03328715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5.76</w:t>
                  </w:r>
                </w:p>
              </w:tc>
              <w:tc>
                <w:tcPr>
                  <w:tcW w:w="1509" w:type="dxa"/>
                </w:tcPr>
                <w:p w14:paraId="0DF1C2AE" w14:textId="291ADC4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51,652,000</w:t>
                  </w:r>
                </w:p>
              </w:tc>
            </w:tr>
            <w:tr w:rsidR="000B3A76" w:rsidRPr="000B3A76" w14:paraId="098D49DB" w14:textId="77777777" w:rsidTr="001C3081">
              <w:tc>
                <w:tcPr>
                  <w:tcW w:w="1436" w:type="dxa"/>
                </w:tcPr>
                <w:p w14:paraId="6A302921" w14:textId="4BAB2368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Waitlisted (Cebu)</w:t>
                  </w:r>
                </w:p>
              </w:tc>
              <w:tc>
                <w:tcPr>
                  <w:tcW w:w="1440" w:type="dxa"/>
                </w:tcPr>
                <w:p w14:paraId="54A6BED7" w14:textId="57D04242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10,214</w:t>
                  </w:r>
                </w:p>
              </w:tc>
              <w:tc>
                <w:tcPr>
                  <w:tcW w:w="1440" w:type="dxa"/>
                </w:tcPr>
                <w:p w14:paraId="1BF40E82" w14:textId="17EBB6E5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98,852</w:t>
                  </w:r>
                </w:p>
              </w:tc>
              <w:tc>
                <w:tcPr>
                  <w:tcW w:w="1371" w:type="dxa"/>
                </w:tcPr>
                <w:p w14:paraId="7CDD40E1" w14:textId="1B4806F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9.69</w:t>
                  </w:r>
                </w:p>
              </w:tc>
              <w:tc>
                <w:tcPr>
                  <w:tcW w:w="1509" w:type="dxa"/>
                </w:tcPr>
                <w:p w14:paraId="4F0EE5A8" w14:textId="52FCECCA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186,200,000</w:t>
                  </w:r>
                </w:p>
              </w:tc>
            </w:tr>
            <w:tr w:rsidR="000B3A76" w:rsidRPr="000B3A76" w14:paraId="7654B1F6" w14:textId="77777777" w:rsidTr="001C3081">
              <w:tc>
                <w:tcPr>
                  <w:tcW w:w="1436" w:type="dxa"/>
                </w:tcPr>
                <w:p w14:paraId="0C5718A6" w14:textId="347E406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ECQ (Cebu)</w:t>
                  </w:r>
                </w:p>
              </w:tc>
              <w:tc>
                <w:tcPr>
                  <w:tcW w:w="1440" w:type="dxa"/>
                </w:tcPr>
                <w:p w14:paraId="045953BA" w14:textId="75F42FF3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525,689</w:t>
                  </w:r>
                </w:p>
              </w:tc>
              <w:tc>
                <w:tcPr>
                  <w:tcW w:w="1440" w:type="dxa"/>
                </w:tcPr>
                <w:p w14:paraId="71EDBB9E" w14:textId="0CF51653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455,946</w:t>
                  </w:r>
                </w:p>
              </w:tc>
              <w:tc>
                <w:tcPr>
                  <w:tcW w:w="1371" w:type="dxa"/>
                </w:tcPr>
                <w:p w14:paraId="48438D51" w14:textId="122AA19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86.73</w:t>
                  </w:r>
                </w:p>
              </w:tc>
              <w:tc>
                <w:tcPr>
                  <w:tcW w:w="1509" w:type="dxa"/>
                </w:tcPr>
                <w:p w14:paraId="62912C13" w14:textId="5B87607F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2,375,676,000</w:t>
                  </w:r>
                </w:p>
              </w:tc>
            </w:tr>
            <w:tr w:rsidR="000B3A76" w:rsidRPr="000B3A76" w14:paraId="6BE596CF" w14:textId="77777777" w:rsidTr="001C3081">
              <w:tc>
                <w:tcPr>
                  <w:tcW w:w="1436" w:type="dxa"/>
                </w:tcPr>
                <w:p w14:paraId="2A3C1B23" w14:textId="50091E9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LTFRB Drivers</w:t>
                  </w:r>
                </w:p>
              </w:tc>
              <w:tc>
                <w:tcPr>
                  <w:tcW w:w="1440" w:type="dxa"/>
                </w:tcPr>
                <w:p w14:paraId="5EE9CF6D" w14:textId="2DCE20F8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846</w:t>
                  </w:r>
                </w:p>
              </w:tc>
              <w:tc>
                <w:tcPr>
                  <w:tcW w:w="1440" w:type="dxa"/>
                </w:tcPr>
                <w:p w14:paraId="4AC76DE6" w14:textId="2C219E7D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,439</w:t>
                  </w:r>
                </w:p>
              </w:tc>
              <w:tc>
                <w:tcPr>
                  <w:tcW w:w="1371" w:type="dxa"/>
                </w:tcPr>
                <w:p w14:paraId="5FD00092" w14:textId="5B1FA1A6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77.95</w:t>
                  </w:r>
                </w:p>
              </w:tc>
              <w:tc>
                <w:tcPr>
                  <w:tcW w:w="1509" w:type="dxa"/>
                </w:tcPr>
                <w:p w14:paraId="49B2D015" w14:textId="3B322D64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sz w:val="16"/>
                      <w:szCs w:val="16"/>
                    </w:rPr>
                    <w:t>16,968,000</w:t>
                  </w:r>
                </w:p>
              </w:tc>
            </w:tr>
            <w:tr w:rsidR="000B3A76" w:rsidRPr="000B3A76" w14:paraId="011BF9FA" w14:textId="77777777" w:rsidTr="001C3081">
              <w:tc>
                <w:tcPr>
                  <w:tcW w:w="1436" w:type="dxa"/>
                </w:tcPr>
                <w:p w14:paraId="61D77397" w14:textId="4674BC7C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GRAND TOTAL</w:t>
                  </w:r>
                </w:p>
              </w:tc>
              <w:tc>
                <w:tcPr>
                  <w:tcW w:w="1440" w:type="dxa"/>
                </w:tcPr>
                <w:p w14:paraId="217A5361" w14:textId="007C1BD7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897,474</w:t>
                  </w:r>
                </w:p>
              </w:tc>
              <w:tc>
                <w:tcPr>
                  <w:tcW w:w="1440" w:type="dxa"/>
                </w:tcPr>
                <w:p w14:paraId="6CDD7CD0" w14:textId="0505053B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726,639</w:t>
                  </w:r>
                </w:p>
              </w:tc>
              <w:tc>
                <w:tcPr>
                  <w:tcW w:w="1371" w:type="dxa"/>
                </w:tcPr>
                <w:p w14:paraId="080A29D5" w14:textId="21C27C3A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93.54</w:t>
                  </w:r>
                </w:p>
              </w:tc>
              <w:tc>
                <w:tcPr>
                  <w:tcW w:w="1509" w:type="dxa"/>
                </w:tcPr>
                <w:p w14:paraId="08F38402" w14:textId="2205A281" w:rsidR="009F1B90" w:rsidRPr="000B3A76" w:rsidRDefault="009F1B90" w:rsidP="009F1B90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 w:rsidRPr="000B3A7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4,525,350,150</w:t>
                  </w:r>
                </w:p>
              </w:tc>
            </w:tr>
          </w:tbl>
          <w:p w14:paraId="1E6C40F9" w14:textId="4484079D" w:rsidR="00FB0EB0" w:rsidRPr="000B3A76" w:rsidRDefault="009F1B90" w:rsidP="00D622DE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 VII is now implementing the Bayanihan 2subsidy program.</w:t>
            </w:r>
          </w:p>
        </w:tc>
      </w:tr>
    </w:tbl>
    <w:p w14:paraId="2AE4872A" w14:textId="77777777" w:rsidR="000A0BBB" w:rsidRPr="000B3A76" w:rsidRDefault="000A0BB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2DDAF352" w:rsidR="009702AE" w:rsidRPr="000B3A7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0B3A76">
        <w:rPr>
          <w:rFonts w:ascii="Arial" w:eastAsia="Arial" w:hAnsi="Arial" w:cs="Arial"/>
          <w:b/>
          <w:sz w:val="24"/>
          <w:szCs w:val="24"/>
        </w:rPr>
        <w:t>DSWD-FO</w:t>
      </w:r>
      <w:r w:rsidR="00D16141" w:rsidRPr="000B3A76">
        <w:rPr>
          <w:rFonts w:ascii="Arial" w:eastAsia="Arial" w:hAnsi="Arial" w:cs="Arial"/>
          <w:b/>
          <w:sz w:val="24"/>
          <w:szCs w:val="24"/>
        </w:rPr>
        <w:t xml:space="preserve"> </w:t>
      </w:r>
      <w:r w:rsidRPr="000B3A7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9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7830"/>
      </w:tblGrid>
      <w:tr w:rsidR="000B3A76" w:rsidRPr="000B3A76" w14:paraId="6AB993B2" w14:textId="77777777" w:rsidTr="00107C3A">
        <w:trPr>
          <w:trHeight w:val="20"/>
        </w:trPr>
        <w:tc>
          <w:tcPr>
            <w:tcW w:w="1951" w:type="dxa"/>
          </w:tcPr>
          <w:p w14:paraId="3394EBD6" w14:textId="77777777" w:rsidR="00107C3A" w:rsidRPr="000B3A76" w:rsidRDefault="00107C3A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61221706" w:rsidR="00107C3A" w:rsidRPr="000B3A76" w:rsidRDefault="00107C3A" w:rsidP="00D622D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ITUATIONS / ACTIONS UNDERTAKEN</w:t>
            </w:r>
          </w:p>
        </w:tc>
      </w:tr>
      <w:tr w:rsidR="000B3A76" w:rsidRPr="000B3A76" w14:paraId="56B74FAE" w14:textId="77777777" w:rsidTr="00107C3A">
        <w:trPr>
          <w:trHeight w:val="20"/>
        </w:trPr>
        <w:tc>
          <w:tcPr>
            <w:tcW w:w="1951" w:type="dxa"/>
            <w:vAlign w:val="center"/>
          </w:tcPr>
          <w:p w14:paraId="6C640F12" w14:textId="01663B3F" w:rsidR="00E96404" w:rsidRPr="00C35E51" w:rsidRDefault="009829BE" w:rsidP="00D870DC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63454D" w:rsidRPr="00C35E5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C35E51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C35E51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C35E51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0562EA0B" w:rsidR="00262E5B" w:rsidRPr="00C35E51" w:rsidRDefault="00262E5B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572DC3" w:rsidRPr="00C35E51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D870DC" w:rsidRPr="00C35E51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sz w:val="20"/>
                <w:szCs w:val="19"/>
              </w:rPr>
              <w:t>310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sz w:val="20"/>
                <w:szCs w:val="19"/>
              </w:rPr>
              <w:t>675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870DC" w:rsidRPr="00C35E51">
              <w:rPr>
                <w:rFonts w:ascii="Arial" w:eastAsia="Arial" w:hAnsi="Arial" w:cs="Arial"/>
                <w:b/>
                <w:sz w:val="20"/>
                <w:szCs w:val="19"/>
              </w:rPr>
              <w:t>54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17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sale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representatives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C35E51">
              <w:rPr>
                <w:rFonts w:ascii="Arial" w:eastAsia="Arial" w:hAnsi="Arial" w:cs="Arial"/>
                <w:sz w:val="20"/>
                <w:szCs w:val="19"/>
              </w:rPr>
              <w:t>eight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C35E51">
              <w:rPr>
                <w:rFonts w:ascii="Arial" w:eastAsia="Arial" w:hAnsi="Arial" w:cs="Arial"/>
                <w:b/>
                <w:sz w:val="20"/>
                <w:szCs w:val="19"/>
              </w:rPr>
              <w:t>(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C35E51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bus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drivers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(HTIs);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C7EC2" w:rsidRPr="00C35E51">
              <w:rPr>
                <w:rFonts w:ascii="Arial" w:eastAsia="Arial" w:hAnsi="Arial" w:cs="Arial"/>
                <w:b/>
                <w:sz w:val="20"/>
                <w:szCs w:val="19"/>
              </w:rPr>
              <w:t>2</w:t>
            </w:r>
            <w:r w:rsidR="00D870DC" w:rsidRPr="00C35E51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FC7EC2" w:rsidRPr="00C35E51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sz w:val="20"/>
                <w:szCs w:val="19"/>
              </w:rPr>
              <w:t>480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families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815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E072073" w14:textId="6C378891" w:rsidR="00262E5B" w:rsidRPr="00C35E51" w:rsidRDefault="00730840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35E51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19,717 </w:t>
            </w:r>
            <w:r w:rsidR="00875610" w:rsidRPr="00C35E51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C35E5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829BE" w:rsidRPr="00C35E51">
              <w:rPr>
                <w:rFonts w:ascii="Arial" w:eastAsia="Arial" w:hAnsi="Arial" w:cs="Arial"/>
                <w:b/>
                <w:sz w:val="20"/>
                <w:szCs w:val="19"/>
              </w:rPr>
              <w:t>94,747,248.08.</w:t>
            </w:r>
          </w:p>
          <w:p w14:paraId="200DD354" w14:textId="3053B3B7" w:rsidR="00155E19" w:rsidRPr="00C35E51" w:rsidRDefault="00155E19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14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57055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2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3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56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;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</w:t>
            </w:r>
            <w:r w:rsidR="00572DC3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8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A5334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6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D870DC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63</w:t>
            </w:r>
            <w:r w:rsidR="00FC7EC2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000.00</w:t>
            </w:r>
            <w:r w:rsidR="00D16141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1AE6F036" w:rsidR="00C514DA" w:rsidRPr="00C35E51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35E51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35E5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35E5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C35E51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35E51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89A0E6D" w14:textId="3DD764E5" w:rsidR="00D870DC" w:rsidRPr="00C35E51" w:rsidRDefault="00D870DC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DSWD-FO VIII conducted an Emergency Meeting with Municipal Links.</w:t>
            </w:r>
          </w:p>
          <w:p w14:paraId="5128391B" w14:textId="49BE8139" w:rsidR="002A0155" w:rsidRPr="00C35E51" w:rsidRDefault="002A0155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2B92C17E" w:rsidR="00E96404" w:rsidRPr="00C35E51" w:rsidRDefault="00E96404" w:rsidP="00D622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266C30D1" w14:textId="0E2B5B21" w:rsidR="00206A9C" w:rsidRPr="00C35E51" w:rsidRDefault="00A8361D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Subsidy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454D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1,220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63454D" w:rsidRPr="00C35E51">
              <w:rPr>
                <w:rFonts w:ascii="Arial" w:eastAsia="Arial" w:hAnsi="Arial" w:cs="Arial"/>
                <w:b/>
                <w:bCs/>
                <w:sz w:val="20"/>
                <w:szCs w:val="19"/>
              </w:rPr>
              <w:t>6,100,000.00.</w:t>
            </w:r>
          </w:p>
          <w:p w14:paraId="79C8C62F" w14:textId="7D5966C6" w:rsidR="00ED50BE" w:rsidRPr="00C35E51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record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2237D" w:rsidRPr="00C35E51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C35E51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C35E51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C35E51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ls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454D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67,747 </w:t>
            </w:r>
            <w:r w:rsidR="008C4ADC" w:rsidRPr="00C35E51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C35E51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C35E51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C35E51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C35E51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C35E51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35E51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C35E5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3454D" w:rsidRPr="00C35E51">
              <w:rPr>
                <w:rFonts w:ascii="Arial" w:eastAsia="Arial" w:hAnsi="Arial" w:cs="Arial"/>
                <w:b/>
                <w:sz w:val="20"/>
                <w:szCs w:val="19"/>
              </w:rPr>
              <w:t>338,735,000.00</w:t>
            </w:r>
            <w:r w:rsidR="009829BE" w:rsidRPr="00C35E51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32DCABCB" w14:textId="05C96EAA" w:rsidR="00E96404" w:rsidRPr="00C35E51" w:rsidRDefault="00E96404" w:rsidP="00D622DE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35E51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C35E51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D16141" w:rsidRPr="00C35E5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C35E51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C35E5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35E51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C35E51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2D8FA983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3AC75F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5100A265" w:rsidR="009702AE" w:rsidRPr="000B3A76" w:rsidRDefault="00013B89" w:rsidP="00C74F0A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20"/>
              </w:rPr>
              <w:t>2</w:t>
            </w:r>
            <w:r w:rsidR="00C74F0A" w:rsidRPr="000B3A76">
              <w:rPr>
                <w:rFonts w:ascii="Arial" w:eastAsia="Arial" w:hAnsi="Arial" w:cs="Arial"/>
                <w:sz w:val="20"/>
                <w:szCs w:val="20"/>
              </w:rPr>
              <w:t>4</w:t>
            </w:r>
            <w:r w:rsidRPr="000B3A76">
              <w:rPr>
                <w:rFonts w:ascii="Arial" w:eastAsia="Arial" w:hAnsi="Arial" w:cs="Arial"/>
                <w:sz w:val="20"/>
                <w:szCs w:val="20"/>
              </w:rPr>
              <w:t xml:space="preserve"> November 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BD0A67" w14:textId="6272BCAE" w:rsidR="00013B89" w:rsidRPr="000B3A76" w:rsidRDefault="001006ED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13B89" w:rsidRPr="000B3A76">
              <w:rPr>
                <w:rFonts w:ascii="Arial" w:eastAsia="Arial" w:hAnsi="Arial" w:cs="Arial"/>
                <w:sz w:val="20"/>
                <w:szCs w:val="19"/>
              </w:rPr>
              <w:t>transported a total of 2,850 Family Food Packs amounting to ₱1,556,100.00 to Municipality of Buug, Naga and Ipil, Zamboanga Sibugay intended for the IPs, LSI and families affected due to lockdown last November 17, 2020.</w:t>
            </w:r>
          </w:p>
          <w:p w14:paraId="66BD3ED1" w14:textId="746DDA05" w:rsidR="00C74F0A" w:rsidRPr="000B3A76" w:rsidRDefault="00C74F0A" w:rsidP="00013B8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DSWD-FO IX provided FNFIs to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6,566 Locally Stranded Individuals (LSIs)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 xml:space="preserve"> amounting to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4932EFC2" w14:textId="7BA465E3" w:rsidR="0063333D" w:rsidRPr="000B3A76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 w:rsidRPr="000B3A76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FC6A384" w:rsidR="001006ED" w:rsidRPr="000B3A76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9B17B7" w14:textId="0E9FB234" w:rsidR="00565A8A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0B3A76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1AE09266" w:rsidR="00AA5418" w:rsidRPr="000B3A76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0B3A76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329DFA7D" w:rsidR="004E49D7" w:rsidRPr="000B3A76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10E46078" w:rsidR="009702AE" w:rsidRPr="000B3A76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0B3A7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5D62C2D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D096C4F" w:rsidR="009702AE" w:rsidRPr="000B3A76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B3A7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0B3A76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0B3A7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 w:rsidRPr="000B3A76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0B3A7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34C90CC4" w14:textId="77777777" w:rsidR="00D622DE" w:rsidRDefault="00D622DE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511BDBB8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7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639D3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75108" w:rsidRPr="00206A9C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3ABEE710" w:rsidR="009702AE" w:rsidRPr="000A65D2" w:rsidRDefault="009829BE" w:rsidP="008F160C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8F160C" w:rsidRPr="000A65D2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0A65D2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289E39" w14:textId="55767435" w:rsidR="008B3166" w:rsidRPr="000A65D2" w:rsidRDefault="008B3166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 X provided 5,000 FFPs amounting to ₱2,805,000.00 to Region XII, 3,000 FFPs amounting to ₱2,035,718.08 to Caraga Region, and other food items amounting to ₱222,000.00 to Marawi City as relief augmentation.</w:t>
            </w:r>
          </w:p>
          <w:p w14:paraId="56F542F2" w14:textId="5E34D6FD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3D28727B" w:rsidR="00467F2C" w:rsidRPr="000A65D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F65BEB7" w:rsidR="00467F2C" w:rsidRPr="000A65D2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4EDF2134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04731BB1" w:rsidR="009702AE" w:rsidRPr="000A65D2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1FC3E580" w:rsidR="00E57A3A" w:rsidRPr="000A65D2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0A65D2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0A65D2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39482915" w14:textId="77777777" w:rsidR="008B3166" w:rsidRPr="000A65D2" w:rsidRDefault="008B3166" w:rsidP="008B3166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0F9AE03" w14:textId="0B29CF0C" w:rsidR="009702AE" w:rsidRPr="000A65D2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1BBFA01B" w:rsidR="004E029E" w:rsidRPr="000A65D2" w:rsidRDefault="004E029E" w:rsidP="009A7308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A730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4,750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9A7308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8,500,000.00</w:t>
            </w:r>
            <w:r w:rsidR="00D16141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0A65D2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0A65D2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829BE" w:rsidRPr="000A65D2">
              <w:rPr>
                <w:rFonts w:ascii="Arial" w:eastAsia="Arial" w:hAnsi="Arial" w:cs="Arial"/>
                <w:sz w:val="20"/>
                <w:szCs w:val="19"/>
              </w:rPr>
              <w:t>23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0A65D2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0A65D2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0A65D2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0A65D2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A0C30C1" w14:textId="14657EA9" w:rsidR="009829BE" w:rsidRPr="000A65D2" w:rsidRDefault="009829BE" w:rsidP="009829BE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DSWD-FO X has served 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71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beneficiaries for the Bayanihan 2 ESP Implementation amounting to 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</w:t>
            </w:r>
            <w:r w:rsidR="00D835AE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0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</w:t>
            </w:r>
            <w:r w:rsidR="008F160C"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26</w:t>
            </w:r>
            <w:r w:rsidRPr="000A65D2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,000.00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s of 2</w:t>
            </w:r>
            <w:r w:rsidR="008F160C" w:rsidRPr="000A65D2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 xml:space="preserve"> November 2020, 12NN.</w:t>
            </w:r>
          </w:p>
          <w:p w14:paraId="503A5847" w14:textId="7D3ED24B" w:rsidR="00B704B0" w:rsidRPr="000A65D2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A65D2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0A65D2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D16141" w:rsidRPr="000A65D2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A65D2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294AEF41" w14:textId="77777777" w:rsidR="0068207B" w:rsidRDefault="0068207B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39706E79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5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22172831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39CAEF06" w:rsidR="003F77F2" w:rsidRPr="00260EDA" w:rsidRDefault="008A6736" w:rsidP="008A6736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8A7C25"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260EDA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1D3D9A13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260EDA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D16141" w:rsidRPr="00260EDA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sz w:val="20"/>
                <w:szCs w:val="20"/>
              </w:rPr>
              <w:t xml:space="preserve"> </w:t>
            </w:r>
          </w:p>
          <w:p w14:paraId="3B60E149" w14:textId="38E8E5B9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40C4533B" w:rsidR="000B32E7" w:rsidRPr="00260EDA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4B249141" w:rsidR="000B32E7" w:rsidRPr="00260EDA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408A68AF" w:rsidR="008A7C25" w:rsidRPr="00260EDA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260EDA">
              <w:rPr>
                <w:rFonts w:ascii="Arial" w:hAnsi="Arial" w:cs="Arial"/>
                <w:sz w:val="20"/>
                <w:szCs w:val="20"/>
              </w:rPr>
              <w:t>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04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Septemb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2020,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t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f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D16141" w:rsidRPr="00260ED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260EDA">
              <w:rPr>
                <w:rFonts w:ascii="Arial" w:hAnsi="Arial" w:cs="Arial"/>
                <w:sz w:val="20"/>
                <w:szCs w:val="20"/>
              </w:rPr>
              <w:t>wa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de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with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oo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nd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othe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financial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ssistanc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amounting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upo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their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tur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o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different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provinces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in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60EDA">
              <w:rPr>
                <w:rFonts w:ascii="Arial" w:hAnsi="Arial" w:cs="Arial"/>
                <w:sz w:val="20"/>
                <w:szCs w:val="20"/>
              </w:rPr>
              <w:t>the</w:t>
            </w:r>
            <w:r w:rsidR="00D16141" w:rsidRPr="00260E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260EDA">
              <w:rPr>
                <w:rFonts w:ascii="Arial" w:hAnsi="Arial" w:cs="Arial"/>
                <w:sz w:val="20"/>
                <w:szCs w:val="20"/>
              </w:rPr>
              <w:t>Region</w:t>
            </w:r>
            <w:r w:rsidRPr="00260EDA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260EDA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73C56C5" w:rsidR="003F77F2" w:rsidRPr="00260EDA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D16141"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6B2918DF" w:rsidR="00866F12" w:rsidRPr="00260EDA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2283D5A8" w:rsidR="00D248FC" w:rsidRPr="00260EDA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lastRenderedPageBreak/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6F18F3EB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6A11B7D2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71BEDEAC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6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83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28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3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1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2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0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(5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94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195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8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8A6736" w:rsidRPr="00260EDA">
              <w:rPr>
                <w:rFonts w:ascii="Arial" w:eastAsia="Arial" w:hAnsi="Arial" w:cs="Arial"/>
                <w:bCs/>
                <w:sz w:val="20"/>
                <w:szCs w:val="20"/>
              </w:rPr>
              <w:t>67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%).</w:t>
            </w:r>
          </w:p>
          <w:p w14:paraId="16AFA2C4" w14:textId="32FF1517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70387329" w:rsidR="00E163F3" w:rsidRPr="00260EDA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260EDA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 w:rsidRPr="00260EDA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258AC9F1" w:rsidR="00E163F3" w:rsidRPr="00260EDA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D16141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33452DE9" w:rsidR="00E163F3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260EDA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301C3DB9" w:rsidR="00386142" w:rsidRPr="00260EDA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D16141" w:rsidRPr="00260EDA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260EDA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 w:rsidRPr="00260EDA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201252B3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5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34115CBF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1E8CC9D4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54946856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D16141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14976CAB" w14:textId="77777777" w:rsidR="000A65D2" w:rsidRDefault="000A65D2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1" w:name="_heading=h.30j0zll" w:colFirst="0" w:colLast="0"/>
      <w:bookmarkEnd w:id="1"/>
    </w:p>
    <w:p w14:paraId="29692D04" w14:textId="0E537572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D16141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545055B1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D16141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83B3A8E" w:rsidR="009702AE" w:rsidRPr="007F0C0C" w:rsidRDefault="00AC3D7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24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B029D" w:rsidRPr="007F0C0C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7F0C0C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7F52723A" w:rsidR="00B80096" w:rsidRPr="007F0C0C" w:rsidRDefault="00B80096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5,349,371.80 </w:t>
            </w:r>
            <w:r w:rsidR="00310FFC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7193781" w14:textId="6C67A6BD" w:rsidR="00AC3D7A" w:rsidRPr="007F0C0C" w:rsidRDefault="00DB029D" w:rsidP="00AC3D7A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delivery of 3,152 FFPs amounting to ₱1,423,004.16 requested by the LGU of Bislig City, Surigao Del Sur intended for the Tricycle Drivers affected by community quarantine in the city.</w:t>
            </w:r>
          </w:p>
          <w:p w14:paraId="65E8982F" w14:textId="4C608C80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</w:t>
            </w:r>
            <w:r w:rsidR="00105859" w:rsidRPr="007F0C0C">
              <w:rPr>
                <w:rFonts w:ascii="Arial" w:eastAsia="Arial" w:hAnsi="Arial" w:cs="Arial"/>
                <w:sz w:val="20"/>
                <w:szCs w:val="19"/>
              </w:rPr>
              <w:t>ARAG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Facilitated the approval and preparation of RIS of augmentation request from LGUs of San Agustin and Tandag City, Surigao Del Sur. The LGUs requested 2,908 and 2,656 FFPs respectively.</w:t>
            </w:r>
          </w:p>
          <w:p w14:paraId="457AF2CB" w14:textId="47A9FA3B" w:rsidR="00DB029D" w:rsidRPr="007F0C0C" w:rsidRDefault="00DB029D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>,8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AC3D7A" w:rsidRPr="007F0C0C">
              <w:rPr>
                <w:rFonts w:ascii="Arial" w:eastAsia="Arial" w:hAnsi="Arial" w:cs="Arial"/>
                <w:sz w:val="20"/>
                <w:szCs w:val="19"/>
              </w:rPr>
              <w:t xml:space="preserve">3,386,698.86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7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6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1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699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.2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27362291" w14:textId="4C2142E7" w:rsidR="00752E3F" w:rsidRPr="007F0C0C" w:rsidRDefault="0006603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1488C9BA" w14:textId="7AE0BBBD" w:rsidR="00114FDF" w:rsidRDefault="00114FDF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A8F2CE3" w14:textId="5805964F" w:rsidR="008248E0" w:rsidRDefault="008248E0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96437AD" w14:textId="77777777" w:rsidR="008248E0" w:rsidRPr="007F0C0C" w:rsidRDefault="008248E0" w:rsidP="00D75708">
            <w:pPr>
              <w:widowControl/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650097E1" w:rsidR="009702AE" w:rsidRPr="007F0C0C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Social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60E93C7" w:rsidR="009702AE" w:rsidRPr="007F0C0C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7F0C0C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7F0C0C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12DBB651" w:rsidR="00AE0E89" w:rsidRPr="007F0C0C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7F0C0C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7F0C0C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3CAD2536" w14:textId="41516270" w:rsidR="00066031" w:rsidRPr="007F0C0C" w:rsidRDefault="00645671" w:rsidP="00AC3D7A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F0C0C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31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27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9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7F0C0C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F0C0C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7F0C0C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243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00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D16141" w:rsidRPr="007F0C0C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5B2E8C" w:rsidRPr="007F0C0C">
              <w:rPr>
                <w:rFonts w:ascii="Arial" w:eastAsia="Arial" w:hAnsi="Arial" w:cs="Arial"/>
                <w:sz w:val="20"/>
                <w:szCs w:val="19"/>
              </w:rPr>
              <w:t>56</w:t>
            </w:r>
            <w:r w:rsidR="007502C0" w:rsidRPr="007F0C0C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</w:tc>
      </w:tr>
    </w:tbl>
    <w:p w14:paraId="1746D722" w14:textId="77777777" w:rsidR="005E36BD" w:rsidRDefault="005E36BD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7259160" w:rsidR="009702AE" w:rsidRDefault="00681484" w:rsidP="00D72724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7E459DD6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D16141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FD541C5" w14:textId="13E105C2" w:rsidR="00D42B1F" w:rsidRDefault="00D42B1F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p w14:paraId="3AA6A0B2" w14:textId="77777777" w:rsidR="00126684" w:rsidRPr="00D72724" w:rsidRDefault="00126684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8"/>
          <w:szCs w:val="18"/>
          <w:highlight w:val="whit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523"/>
      </w:tblGrid>
      <w:tr w:rsidR="003A585A" w14:paraId="35E16EA6" w14:textId="77777777" w:rsidTr="00257002">
        <w:tc>
          <w:tcPr>
            <w:tcW w:w="5220" w:type="dxa"/>
          </w:tcPr>
          <w:p w14:paraId="6FCC5555" w14:textId="1387D8E6" w:rsidR="003A585A" w:rsidRDefault="003A585A" w:rsidP="003A585A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Prepared</w:t>
            </w:r>
            <w:r>
              <w:rPr>
                <w:rFonts w:ascii="Arial" w:eastAsia="Arial" w:hAnsi="Arial" w:cs="Arial"/>
                <w:sz w:val="24"/>
                <w:szCs w:val="24"/>
                <w:highlight w:val="white"/>
              </w:rPr>
              <w:t xml:space="preserve"> </w:t>
            </w:r>
            <w:r w:rsidRPr="00173E41">
              <w:rPr>
                <w:rFonts w:ascii="Arial" w:eastAsia="Arial" w:hAnsi="Arial" w:cs="Arial"/>
                <w:sz w:val="24"/>
                <w:szCs w:val="24"/>
                <w:highlight w:val="white"/>
              </w:rPr>
              <w:t>by:</w:t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  <w:r>
              <w:rPr>
                <w:rFonts w:ascii="Arial" w:eastAsia="Arial" w:hAnsi="Arial" w:cs="Arial"/>
                <w:sz w:val="24"/>
                <w:szCs w:val="24"/>
              </w:rPr>
              <w:tab/>
            </w:r>
          </w:p>
          <w:p w14:paraId="05B734F0" w14:textId="77777777" w:rsidR="00126684" w:rsidRPr="00126684" w:rsidRDefault="00126684" w:rsidP="00126684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26684">
              <w:rPr>
                <w:rFonts w:ascii="Arial" w:eastAsia="Arial" w:hAnsi="Arial" w:cs="Arial"/>
                <w:b/>
                <w:sz w:val="24"/>
                <w:szCs w:val="24"/>
              </w:rPr>
              <w:t>DIANE C. PELEGRINO</w:t>
            </w:r>
          </w:p>
          <w:p w14:paraId="4155D523" w14:textId="5FB12939" w:rsidR="0026590A" w:rsidRPr="003A585A" w:rsidRDefault="00126684" w:rsidP="00126684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126684">
              <w:rPr>
                <w:rFonts w:ascii="Arial" w:eastAsia="Arial" w:hAnsi="Arial" w:cs="Arial"/>
                <w:b/>
                <w:sz w:val="24"/>
                <w:szCs w:val="24"/>
              </w:rPr>
              <w:t>MARIE JOYCE G. RAFANAN</w:t>
            </w:r>
          </w:p>
        </w:tc>
        <w:tc>
          <w:tcPr>
            <w:tcW w:w="4523" w:type="dxa"/>
          </w:tcPr>
          <w:p w14:paraId="2E464B60" w14:textId="3B3F7807" w:rsidR="003A585A" w:rsidRPr="00E23292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Releasing Officer</w:t>
            </w:r>
            <w:r>
              <w:rPr>
                <w:rFonts w:ascii="Arial" w:eastAsia="Arial" w:hAnsi="Arial" w:cs="Arial"/>
                <w:b/>
                <w:color w:val="002060"/>
                <w:sz w:val="28"/>
                <w:szCs w:val="28"/>
              </w:rPr>
              <w:t>:</w:t>
            </w:r>
          </w:p>
          <w:p w14:paraId="59C660AA" w14:textId="77777777" w:rsidR="003A585A" w:rsidRDefault="003A585A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  <w:p w14:paraId="14DE7955" w14:textId="37D20FB3" w:rsidR="003A585A" w:rsidRDefault="00126684" w:rsidP="003A585A">
            <w:pPr>
              <w:widowControl/>
              <w:spacing w:after="0" w:line="240" w:lineRule="auto"/>
              <w:contextualSpacing/>
              <w:rPr>
                <w:rFonts w:ascii="Arial" w:eastAsia="Arial" w:hAnsi="Arial" w:cs="Arial"/>
                <w:sz w:val="24"/>
                <w:szCs w:val="24"/>
                <w:highlight w:val="white"/>
              </w:rPr>
            </w:pPr>
            <w:r w:rsidRPr="00126684">
              <w:rPr>
                <w:rFonts w:ascii="Arial" w:eastAsia="Arial" w:hAnsi="Arial" w:cs="Arial"/>
                <w:b/>
                <w:sz w:val="24"/>
                <w:szCs w:val="24"/>
              </w:rPr>
              <w:t>LESLIE R. JAWILI</w:t>
            </w:r>
          </w:p>
        </w:tc>
      </w:tr>
    </w:tbl>
    <w:p w14:paraId="05306CAB" w14:textId="77777777" w:rsidR="00D622DE" w:rsidRDefault="00D622DE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1A3778A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98DFBA7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705E525" w14:textId="77777777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EF89D51" w14:textId="1696E6B4" w:rsidR="00107C3A" w:rsidRDefault="00107C3A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361D3F10" w14:textId="3FB7ED58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E192E0D" w14:textId="07B97A74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19B77A6" w14:textId="56FF00CB" w:rsidR="00EB6490" w:rsidRDefault="00EB6490" w:rsidP="00B26F3C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9CBA857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9271ED1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0020FB1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581DF395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FCFF276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C33E404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01B26F49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85D1081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C8E4583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F95508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76A6128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F41E0C3" w14:textId="0E8F6AC5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2EFFB38D" w14:textId="5F9ABE50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4E83E8AA" w14:textId="1074CDA0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C011A9C" w14:textId="3A8B9F94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975B780" w14:textId="3A883EC3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7DC99BB" w14:textId="190BFA3B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7B8B7ABA" w14:textId="260CA2BD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A7ED9B5" w14:textId="6FF2283E" w:rsidR="008248E0" w:rsidRDefault="008248E0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127CFDB2" w14:textId="77777777" w:rsidR="00126684" w:rsidRDefault="00126684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412CFD7" w14:textId="2C05D42F" w:rsidR="008D65E1" w:rsidRDefault="00B26F3C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B26F3C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</w:t>
      </w:r>
      <w:r w:rsidR="00FE567B">
        <w:rPr>
          <w:rFonts w:ascii="Arial" w:eastAsia="Arial" w:hAnsi="Arial" w:cs="Arial"/>
          <w:b/>
          <w:color w:val="002060"/>
          <w:sz w:val="28"/>
          <w:szCs w:val="24"/>
        </w:rPr>
        <w:t xml:space="preserve"> </w:t>
      </w:r>
      <w:r w:rsidRPr="00B26F3C">
        <w:rPr>
          <w:rFonts w:ascii="Arial" w:eastAsia="Arial" w:hAnsi="Arial" w:cs="Arial"/>
          <w:b/>
          <w:color w:val="002060"/>
          <w:sz w:val="28"/>
          <w:szCs w:val="24"/>
        </w:rPr>
        <w:t>DOCUMENTATION</w:t>
      </w:r>
    </w:p>
    <w:p w14:paraId="608A604C" w14:textId="77777777" w:rsidR="005D72A5" w:rsidRDefault="005D72A5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p w14:paraId="6C60DE32" w14:textId="39978732" w:rsidR="00D677FE" w:rsidRDefault="00D677FE" w:rsidP="00D677FE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sz w:val="24"/>
          <w:szCs w:val="24"/>
        </w:rPr>
        <w:drawing>
          <wp:inline distT="0" distB="0" distL="0" distR="0" wp14:anchorId="14205BDB" wp14:editId="50BA3FE6">
            <wp:extent cx="5336861" cy="40026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de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6861" cy="400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A5EF6" w14:textId="77777777" w:rsidR="00D677FE" w:rsidRDefault="00D677FE" w:rsidP="00D677FE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55AD28C3" w14:textId="0E6FA6DB" w:rsidR="00E9593C" w:rsidRDefault="00D677FE" w:rsidP="00D677FE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2" w:name="_GoBack"/>
      <w:r>
        <w:rPr>
          <w:rFonts w:ascii="Arial" w:eastAsia="Arial" w:hAnsi="Arial" w:cs="Arial"/>
          <w:noProof/>
          <w:sz w:val="24"/>
          <w:szCs w:val="24"/>
        </w:rPr>
        <w:drawing>
          <wp:inline distT="0" distB="0" distL="0" distR="0" wp14:anchorId="2D11195D" wp14:editId="6AE62069">
            <wp:extent cx="5297529" cy="3973146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de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7529" cy="3973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452F4C20" w14:textId="4C373D8F" w:rsidR="00E9593C" w:rsidRDefault="00E9593C" w:rsidP="00E9593C">
      <w:pPr>
        <w:widowControl/>
        <w:tabs>
          <w:tab w:val="left" w:pos="3960"/>
        </w:tabs>
        <w:spacing w:after="0" w:line="240" w:lineRule="auto"/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6787EB2F" w14:textId="67BBA6F9" w:rsidR="009616A2" w:rsidRPr="00FE567B" w:rsidRDefault="009616A2" w:rsidP="00AE0CA5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sectPr w:rsidR="009616A2" w:rsidRPr="00FE567B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0BE3E1" w14:textId="77777777" w:rsidR="00654CE4" w:rsidRDefault="00654CE4">
      <w:pPr>
        <w:spacing w:after="0" w:line="240" w:lineRule="auto"/>
      </w:pPr>
      <w:r>
        <w:separator/>
      </w:r>
    </w:p>
  </w:endnote>
  <w:endnote w:type="continuationSeparator" w:id="0">
    <w:p w14:paraId="2CEBCA3E" w14:textId="77777777" w:rsidR="00654CE4" w:rsidRDefault="00654C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1D3E152C" w:rsidR="002350E4" w:rsidRDefault="002350E4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2FE3E399" w:rsidR="002350E4" w:rsidRDefault="002350E4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BE7810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BE7810">
      <w:rPr>
        <w:b/>
        <w:noProof/>
        <w:sz w:val="16"/>
        <w:szCs w:val="16"/>
      </w:rPr>
      <w:t>3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="00126684">
      <w:rPr>
        <w:rFonts w:ascii="Arial" w:eastAsia="Arial" w:hAnsi="Arial" w:cs="Arial"/>
        <w:sz w:val="14"/>
        <w:szCs w:val="14"/>
      </w:rPr>
      <w:t>DSWD DROMIC Report #459</w:t>
    </w:r>
    <w:r w:rsidRPr="00F8215D">
      <w:rPr>
        <w:rFonts w:ascii="Arial" w:eastAsia="Arial" w:hAnsi="Arial" w:cs="Arial"/>
        <w:sz w:val="14"/>
        <w:szCs w:val="14"/>
      </w:rPr>
      <w:t xml:space="preserve"> on the Coronavirus Disease (COV</w:t>
    </w:r>
    <w:r w:rsidR="00126684">
      <w:rPr>
        <w:rFonts w:ascii="Arial" w:eastAsia="Arial" w:hAnsi="Arial" w:cs="Arial"/>
        <w:sz w:val="14"/>
        <w:szCs w:val="14"/>
      </w:rPr>
      <w:t>ID19) as of 28 November 2020, 6P</w:t>
    </w:r>
    <w:r w:rsidRPr="00F8215D">
      <w:rPr>
        <w:rFonts w:ascii="Arial" w:eastAsia="Arial" w:hAnsi="Arial" w:cs="Arial"/>
        <w:sz w:val="14"/>
        <w:szCs w:val="14"/>
      </w:rPr>
      <w:t>M</w:t>
    </w:r>
  </w:p>
  <w:p w14:paraId="2B859230" w14:textId="77777777" w:rsidR="002350E4" w:rsidRDefault="002350E4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8368D7" w14:textId="77777777" w:rsidR="00654CE4" w:rsidRDefault="00654CE4">
      <w:pPr>
        <w:spacing w:after="0" w:line="240" w:lineRule="auto"/>
      </w:pPr>
      <w:r>
        <w:separator/>
      </w:r>
    </w:p>
  </w:footnote>
  <w:footnote w:type="continuationSeparator" w:id="0">
    <w:p w14:paraId="43DC6A46" w14:textId="77777777" w:rsidR="00654CE4" w:rsidRDefault="00654C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2350E4" w:rsidRDefault="002350E4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2350E4" w:rsidRDefault="002350E4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2350E4" w:rsidRDefault="002350E4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F2211A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8A3B6E"/>
    <w:multiLevelType w:val="hybridMultilevel"/>
    <w:tmpl w:val="EA009772"/>
    <w:lvl w:ilvl="0" w:tplc="301628C8">
      <w:start w:val="20"/>
      <w:numFmt w:val="decimal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1"/>
  </w:num>
  <w:num w:numId="4">
    <w:abstractNumId w:val="1"/>
  </w:num>
  <w:num w:numId="5">
    <w:abstractNumId w:val="22"/>
  </w:num>
  <w:num w:numId="6">
    <w:abstractNumId w:val="17"/>
  </w:num>
  <w:num w:numId="7">
    <w:abstractNumId w:val="12"/>
  </w:num>
  <w:num w:numId="8">
    <w:abstractNumId w:val="0"/>
  </w:num>
  <w:num w:numId="9">
    <w:abstractNumId w:val="23"/>
  </w:num>
  <w:num w:numId="10">
    <w:abstractNumId w:val="27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5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8"/>
  </w:num>
  <w:num w:numId="24">
    <w:abstractNumId w:val="9"/>
  </w:num>
  <w:num w:numId="25">
    <w:abstractNumId w:val="26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</w:num>
  <w:num w:numId="28">
    <w:abstractNumId w:val="3"/>
  </w:num>
  <w:num w:numId="29">
    <w:abstractNumId w:val="4"/>
  </w:num>
  <w:num w:numId="30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ECB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3B89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0627"/>
    <w:rsid w:val="000213B8"/>
    <w:rsid w:val="00021B04"/>
    <w:rsid w:val="00021F72"/>
    <w:rsid w:val="00022060"/>
    <w:rsid w:val="00022A46"/>
    <w:rsid w:val="00022AB9"/>
    <w:rsid w:val="00022FF7"/>
    <w:rsid w:val="0002363B"/>
    <w:rsid w:val="000237D9"/>
    <w:rsid w:val="00023E76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02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561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822"/>
    <w:rsid w:val="00067C0B"/>
    <w:rsid w:val="00070AA6"/>
    <w:rsid w:val="00070BB0"/>
    <w:rsid w:val="00070BF1"/>
    <w:rsid w:val="00070E1D"/>
    <w:rsid w:val="000719E1"/>
    <w:rsid w:val="00071CB0"/>
    <w:rsid w:val="00072109"/>
    <w:rsid w:val="0007244E"/>
    <w:rsid w:val="0007253D"/>
    <w:rsid w:val="00072626"/>
    <w:rsid w:val="000726C8"/>
    <w:rsid w:val="000727F3"/>
    <w:rsid w:val="000728A7"/>
    <w:rsid w:val="00072B53"/>
    <w:rsid w:val="00072BEC"/>
    <w:rsid w:val="00072C31"/>
    <w:rsid w:val="00072CDE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23A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3F16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0BBB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5D2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3A7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70F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72E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E7D52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49B7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859"/>
    <w:rsid w:val="00105A5B"/>
    <w:rsid w:val="00105ABA"/>
    <w:rsid w:val="00105BB8"/>
    <w:rsid w:val="00105D2B"/>
    <w:rsid w:val="00105EEF"/>
    <w:rsid w:val="001065FE"/>
    <w:rsid w:val="00106816"/>
    <w:rsid w:val="00107C3A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4FDF"/>
    <w:rsid w:val="0011549B"/>
    <w:rsid w:val="00115A8C"/>
    <w:rsid w:val="00115D3B"/>
    <w:rsid w:val="00116737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84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095"/>
    <w:rsid w:val="001334AB"/>
    <w:rsid w:val="00133792"/>
    <w:rsid w:val="00134078"/>
    <w:rsid w:val="00134350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6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730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57E48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562"/>
    <w:rsid w:val="0016563B"/>
    <w:rsid w:val="00165A31"/>
    <w:rsid w:val="00165AA8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4E"/>
    <w:rsid w:val="001720AA"/>
    <w:rsid w:val="00172105"/>
    <w:rsid w:val="001729DF"/>
    <w:rsid w:val="00172E73"/>
    <w:rsid w:val="00173284"/>
    <w:rsid w:val="001732AE"/>
    <w:rsid w:val="00173497"/>
    <w:rsid w:val="00173E41"/>
    <w:rsid w:val="00174839"/>
    <w:rsid w:val="001748E7"/>
    <w:rsid w:val="00174999"/>
    <w:rsid w:val="00174B67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18C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5A7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86F"/>
    <w:rsid w:val="001A7BB1"/>
    <w:rsid w:val="001A7CCA"/>
    <w:rsid w:val="001B013B"/>
    <w:rsid w:val="001B0153"/>
    <w:rsid w:val="001B068A"/>
    <w:rsid w:val="001B0E80"/>
    <w:rsid w:val="001B1660"/>
    <w:rsid w:val="001B1D88"/>
    <w:rsid w:val="001B1D8F"/>
    <w:rsid w:val="001B2A0A"/>
    <w:rsid w:val="001B313C"/>
    <w:rsid w:val="001B3802"/>
    <w:rsid w:val="001B384B"/>
    <w:rsid w:val="001B3983"/>
    <w:rsid w:val="001B3AB1"/>
    <w:rsid w:val="001B3BF4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081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4E1D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5D74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A9C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96C"/>
    <w:rsid w:val="00215A0E"/>
    <w:rsid w:val="00215C87"/>
    <w:rsid w:val="00216DAA"/>
    <w:rsid w:val="002175EB"/>
    <w:rsid w:val="002178CA"/>
    <w:rsid w:val="00217A19"/>
    <w:rsid w:val="00217BB5"/>
    <w:rsid w:val="00217BCA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C51"/>
    <w:rsid w:val="00234E36"/>
    <w:rsid w:val="0023509D"/>
    <w:rsid w:val="002350E4"/>
    <w:rsid w:val="00235259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09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0DE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002"/>
    <w:rsid w:val="00257ED5"/>
    <w:rsid w:val="0026029F"/>
    <w:rsid w:val="00260B4F"/>
    <w:rsid w:val="00260C8C"/>
    <w:rsid w:val="00260EDA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90A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0D2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446B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D5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490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8AB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C7FA9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78E"/>
    <w:rsid w:val="002E1950"/>
    <w:rsid w:val="002E2AE6"/>
    <w:rsid w:val="002E2E9C"/>
    <w:rsid w:val="002E30ED"/>
    <w:rsid w:val="002E3415"/>
    <w:rsid w:val="002E3849"/>
    <w:rsid w:val="002E399F"/>
    <w:rsid w:val="002E3AF3"/>
    <w:rsid w:val="002E4178"/>
    <w:rsid w:val="002E4263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C3C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1D03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60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28E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1E0B"/>
    <w:rsid w:val="00373042"/>
    <w:rsid w:val="003730AD"/>
    <w:rsid w:val="0037321A"/>
    <w:rsid w:val="003738DE"/>
    <w:rsid w:val="00373A7D"/>
    <w:rsid w:val="00373AC8"/>
    <w:rsid w:val="00373C07"/>
    <w:rsid w:val="00373D02"/>
    <w:rsid w:val="00374023"/>
    <w:rsid w:val="00375AFC"/>
    <w:rsid w:val="00375CE8"/>
    <w:rsid w:val="00375E4C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5D24"/>
    <w:rsid w:val="00386142"/>
    <w:rsid w:val="00386246"/>
    <w:rsid w:val="00386484"/>
    <w:rsid w:val="003864C8"/>
    <w:rsid w:val="003867AB"/>
    <w:rsid w:val="00386B47"/>
    <w:rsid w:val="0038708A"/>
    <w:rsid w:val="003872C4"/>
    <w:rsid w:val="00387460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85A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400B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E02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3CA1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6ADB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634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064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DBB"/>
    <w:rsid w:val="00441E56"/>
    <w:rsid w:val="00442DA3"/>
    <w:rsid w:val="00443C8E"/>
    <w:rsid w:val="00443F5D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5E6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A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565"/>
    <w:rsid w:val="004B188B"/>
    <w:rsid w:val="004B1FAB"/>
    <w:rsid w:val="004B2C63"/>
    <w:rsid w:val="004B3052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52C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658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8C0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142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AF3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24B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DF5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C3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5DD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4F8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28B"/>
    <w:rsid w:val="005A751B"/>
    <w:rsid w:val="005B07B2"/>
    <w:rsid w:val="005B1896"/>
    <w:rsid w:val="005B1AC5"/>
    <w:rsid w:val="005B2444"/>
    <w:rsid w:val="005B25DC"/>
    <w:rsid w:val="005B261A"/>
    <w:rsid w:val="005B2E8C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137"/>
    <w:rsid w:val="005C6588"/>
    <w:rsid w:val="005C66D3"/>
    <w:rsid w:val="005C71AC"/>
    <w:rsid w:val="005C73D7"/>
    <w:rsid w:val="005C7925"/>
    <w:rsid w:val="005C7B73"/>
    <w:rsid w:val="005C7C9A"/>
    <w:rsid w:val="005C7D13"/>
    <w:rsid w:val="005D01A3"/>
    <w:rsid w:val="005D080B"/>
    <w:rsid w:val="005D0F44"/>
    <w:rsid w:val="005D15C0"/>
    <w:rsid w:val="005D1967"/>
    <w:rsid w:val="005D1D5C"/>
    <w:rsid w:val="005D21A8"/>
    <w:rsid w:val="005D2540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2A5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496"/>
    <w:rsid w:val="005E36BD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B49"/>
    <w:rsid w:val="005E6D23"/>
    <w:rsid w:val="005E6E3C"/>
    <w:rsid w:val="005E7767"/>
    <w:rsid w:val="005E7AA8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408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1CF6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4D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BDE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CE4"/>
    <w:rsid w:val="00654E0B"/>
    <w:rsid w:val="00654FFC"/>
    <w:rsid w:val="006551C1"/>
    <w:rsid w:val="00655726"/>
    <w:rsid w:val="00655C4F"/>
    <w:rsid w:val="0065610B"/>
    <w:rsid w:val="0065640F"/>
    <w:rsid w:val="006570D0"/>
    <w:rsid w:val="0065728F"/>
    <w:rsid w:val="00657E2F"/>
    <w:rsid w:val="00660166"/>
    <w:rsid w:val="006602E7"/>
    <w:rsid w:val="00660544"/>
    <w:rsid w:val="00660811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1D7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0DF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07B"/>
    <w:rsid w:val="0068262B"/>
    <w:rsid w:val="0068271C"/>
    <w:rsid w:val="006830ED"/>
    <w:rsid w:val="00683360"/>
    <w:rsid w:val="006833BF"/>
    <w:rsid w:val="006833C4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6F6"/>
    <w:rsid w:val="006A2BFF"/>
    <w:rsid w:val="006A340D"/>
    <w:rsid w:val="006A34E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E1C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D7F16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43F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0BAB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1FC2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27F69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2ECD"/>
    <w:rsid w:val="00733076"/>
    <w:rsid w:val="0073338E"/>
    <w:rsid w:val="00733DE3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0E96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B66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6A1"/>
    <w:rsid w:val="00773873"/>
    <w:rsid w:val="00773E74"/>
    <w:rsid w:val="00773F3D"/>
    <w:rsid w:val="00774161"/>
    <w:rsid w:val="00774276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869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0A97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2AA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A42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1DD9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311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2AD6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CAE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0C0C"/>
    <w:rsid w:val="007F1145"/>
    <w:rsid w:val="007F16C7"/>
    <w:rsid w:val="007F1AEB"/>
    <w:rsid w:val="007F214E"/>
    <w:rsid w:val="007F32BC"/>
    <w:rsid w:val="007F3318"/>
    <w:rsid w:val="007F36F9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38F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C1D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5F4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177CF"/>
    <w:rsid w:val="008202CF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8E0"/>
    <w:rsid w:val="00824FDE"/>
    <w:rsid w:val="00825242"/>
    <w:rsid w:val="00825E6E"/>
    <w:rsid w:val="00825F0C"/>
    <w:rsid w:val="00826288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28A"/>
    <w:rsid w:val="008444FF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4E9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5E3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16B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4B3D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437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73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166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089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5E1"/>
    <w:rsid w:val="008D68EE"/>
    <w:rsid w:val="008D6C95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60C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57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534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1FEE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555"/>
    <w:rsid w:val="00956848"/>
    <w:rsid w:val="00956CAB"/>
    <w:rsid w:val="00956FA2"/>
    <w:rsid w:val="00957083"/>
    <w:rsid w:val="009576E6"/>
    <w:rsid w:val="009579F7"/>
    <w:rsid w:val="00957D18"/>
    <w:rsid w:val="00957F89"/>
    <w:rsid w:val="00960E8F"/>
    <w:rsid w:val="00960FAA"/>
    <w:rsid w:val="00961593"/>
    <w:rsid w:val="009616A2"/>
    <w:rsid w:val="00961774"/>
    <w:rsid w:val="0096188D"/>
    <w:rsid w:val="00961EE0"/>
    <w:rsid w:val="00962213"/>
    <w:rsid w:val="00962D53"/>
    <w:rsid w:val="00962E34"/>
    <w:rsid w:val="00962F81"/>
    <w:rsid w:val="00963019"/>
    <w:rsid w:val="009631C5"/>
    <w:rsid w:val="009638C7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B20"/>
    <w:rsid w:val="00981E97"/>
    <w:rsid w:val="009824A8"/>
    <w:rsid w:val="00982671"/>
    <w:rsid w:val="009828B3"/>
    <w:rsid w:val="009829BE"/>
    <w:rsid w:val="00982FAE"/>
    <w:rsid w:val="00983435"/>
    <w:rsid w:val="00983648"/>
    <w:rsid w:val="00983789"/>
    <w:rsid w:val="009837B5"/>
    <w:rsid w:val="00984794"/>
    <w:rsid w:val="009848D8"/>
    <w:rsid w:val="00984AAC"/>
    <w:rsid w:val="00984DB9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54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308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0FA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0FBF"/>
    <w:rsid w:val="009F19AE"/>
    <w:rsid w:val="009F1B90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79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8D6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478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ABE"/>
    <w:rsid w:val="00A41C87"/>
    <w:rsid w:val="00A41ECA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80B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08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BDF"/>
    <w:rsid w:val="00A81DE7"/>
    <w:rsid w:val="00A81F4E"/>
    <w:rsid w:val="00A82406"/>
    <w:rsid w:val="00A82469"/>
    <w:rsid w:val="00A82482"/>
    <w:rsid w:val="00A82497"/>
    <w:rsid w:val="00A82555"/>
    <w:rsid w:val="00A82D9C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14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2B9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0B3"/>
    <w:rsid w:val="00AB355E"/>
    <w:rsid w:val="00AB47F3"/>
    <w:rsid w:val="00AB4898"/>
    <w:rsid w:val="00AB48F3"/>
    <w:rsid w:val="00AB4BEE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D7A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ADE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5ED"/>
    <w:rsid w:val="00AE07A6"/>
    <w:rsid w:val="00AE0CA5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B99"/>
    <w:rsid w:val="00AE7C10"/>
    <w:rsid w:val="00AE7D0B"/>
    <w:rsid w:val="00AF00E6"/>
    <w:rsid w:val="00AF0309"/>
    <w:rsid w:val="00AF0530"/>
    <w:rsid w:val="00AF0546"/>
    <w:rsid w:val="00AF078B"/>
    <w:rsid w:val="00AF09A9"/>
    <w:rsid w:val="00AF0F3B"/>
    <w:rsid w:val="00AF100F"/>
    <w:rsid w:val="00AF1103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CFD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5CF9"/>
    <w:rsid w:val="00B26AAD"/>
    <w:rsid w:val="00B26ABF"/>
    <w:rsid w:val="00B26D2F"/>
    <w:rsid w:val="00B26F3C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38D8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92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69E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4E"/>
    <w:rsid w:val="00B57B5B"/>
    <w:rsid w:val="00B57F8B"/>
    <w:rsid w:val="00B602BF"/>
    <w:rsid w:val="00B60349"/>
    <w:rsid w:val="00B606E7"/>
    <w:rsid w:val="00B60924"/>
    <w:rsid w:val="00B6096F"/>
    <w:rsid w:val="00B611D0"/>
    <w:rsid w:val="00B615B7"/>
    <w:rsid w:val="00B615D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2D6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AB7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4D12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709"/>
    <w:rsid w:val="00BA3D83"/>
    <w:rsid w:val="00BA3FF5"/>
    <w:rsid w:val="00BA4406"/>
    <w:rsid w:val="00BA4491"/>
    <w:rsid w:val="00BA4B0B"/>
    <w:rsid w:val="00BA54F5"/>
    <w:rsid w:val="00BA5673"/>
    <w:rsid w:val="00BA5EED"/>
    <w:rsid w:val="00BA6146"/>
    <w:rsid w:val="00BA6328"/>
    <w:rsid w:val="00BA6DDF"/>
    <w:rsid w:val="00BA6E30"/>
    <w:rsid w:val="00BA79E6"/>
    <w:rsid w:val="00BA7C5B"/>
    <w:rsid w:val="00BA7C94"/>
    <w:rsid w:val="00BA7DD1"/>
    <w:rsid w:val="00BB02D2"/>
    <w:rsid w:val="00BB08D7"/>
    <w:rsid w:val="00BB1B46"/>
    <w:rsid w:val="00BB1CC0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0B6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5B77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C7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46D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810"/>
    <w:rsid w:val="00BE7A98"/>
    <w:rsid w:val="00BF0ABF"/>
    <w:rsid w:val="00BF0C24"/>
    <w:rsid w:val="00BF0D5C"/>
    <w:rsid w:val="00BF13FC"/>
    <w:rsid w:val="00BF142F"/>
    <w:rsid w:val="00BF1D13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1E1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1BFB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0974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4A7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737"/>
    <w:rsid w:val="00C32C99"/>
    <w:rsid w:val="00C32EE1"/>
    <w:rsid w:val="00C32F1F"/>
    <w:rsid w:val="00C32F34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5E51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081D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67F22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4F0A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1E"/>
    <w:rsid w:val="00C82749"/>
    <w:rsid w:val="00C82A1D"/>
    <w:rsid w:val="00C82C47"/>
    <w:rsid w:val="00C8341B"/>
    <w:rsid w:val="00C83A37"/>
    <w:rsid w:val="00C83D4E"/>
    <w:rsid w:val="00C848DC"/>
    <w:rsid w:val="00C854CE"/>
    <w:rsid w:val="00C8618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593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613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592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1EF8"/>
    <w:rsid w:val="00CD213B"/>
    <w:rsid w:val="00CD2718"/>
    <w:rsid w:val="00CD2800"/>
    <w:rsid w:val="00CD33C7"/>
    <w:rsid w:val="00CD34BC"/>
    <w:rsid w:val="00CD39A9"/>
    <w:rsid w:val="00CD3B77"/>
    <w:rsid w:val="00CD41F8"/>
    <w:rsid w:val="00CD4451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472E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6DA7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6D4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4330"/>
    <w:rsid w:val="00D15D89"/>
    <w:rsid w:val="00D15E18"/>
    <w:rsid w:val="00D16141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B1F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5BAD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2DE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677FE"/>
    <w:rsid w:val="00D700A3"/>
    <w:rsid w:val="00D70B87"/>
    <w:rsid w:val="00D70C6D"/>
    <w:rsid w:val="00D71239"/>
    <w:rsid w:val="00D71854"/>
    <w:rsid w:val="00D71DA5"/>
    <w:rsid w:val="00D72186"/>
    <w:rsid w:val="00D72543"/>
    <w:rsid w:val="00D72724"/>
    <w:rsid w:val="00D7275D"/>
    <w:rsid w:val="00D729A6"/>
    <w:rsid w:val="00D7349D"/>
    <w:rsid w:val="00D737AF"/>
    <w:rsid w:val="00D73AED"/>
    <w:rsid w:val="00D73E80"/>
    <w:rsid w:val="00D7446E"/>
    <w:rsid w:val="00D74F68"/>
    <w:rsid w:val="00D75463"/>
    <w:rsid w:val="00D75686"/>
    <w:rsid w:val="00D75708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5AE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0DC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243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7CA"/>
    <w:rsid w:val="00DA6A47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3E77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2BD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813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0F0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292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5D7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1AB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2D9D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2CB7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112"/>
    <w:rsid w:val="00E55686"/>
    <w:rsid w:val="00E56456"/>
    <w:rsid w:val="00E56641"/>
    <w:rsid w:val="00E5668A"/>
    <w:rsid w:val="00E56E3C"/>
    <w:rsid w:val="00E579F4"/>
    <w:rsid w:val="00E57A3A"/>
    <w:rsid w:val="00E57BA7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A8C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93C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C48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6490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C90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2F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5D4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0C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792"/>
    <w:rsid w:val="00EF2F61"/>
    <w:rsid w:val="00EF3180"/>
    <w:rsid w:val="00EF364A"/>
    <w:rsid w:val="00EF368E"/>
    <w:rsid w:val="00EF3793"/>
    <w:rsid w:val="00EF39DB"/>
    <w:rsid w:val="00EF3C0A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09C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2DE"/>
    <w:rsid w:val="00F16F9B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B77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7EB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6EA"/>
    <w:rsid w:val="00F43720"/>
    <w:rsid w:val="00F438BF"/>
    <w:rsid w:val="00F4408D"/>
    <w:rsid w:val="00F4444A"/>
    <w:rsid w:val="00F448D3"/>
    <w:rsid w:val="00F448D8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884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39E4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15D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2C9"/>
    <w:rsid w:val="00F857C4"/>
    <w:rsid w:val="00F85877"/>
    <w:rsid w:val="00F85D7F"/>
    <w:rsid w:val="00F86DC9"/>
    <w:rsid w:val="00F873F0"/>
    <w:rsid w:val="00F901DA"/>
    <w:rsid w:val="00F903A6"/>
    <w:rsid w:val="00F90636"/>
    <w:rsid w:val="00F90F66"/>
    <w:rsid w:val="00F90F81"/>
    <w:rsid w:val="00F9105D"/>
    <w:rsid w:val="00F915C8"/>
    <w:rsid w:val="00F915FF"/>
    <w:rsid w:val="00F918A9"/>
    <w:rsid w:val="00F91920"/>
    <w:rsid w:val="00F91FDD"/>
    <w:rsid w:val="00F9213F"/>
    <w:rsid w:val="00F9262A"/>
    <w:rsid w:val="00F92865"/>
    <w:rsid w:val="00F92A23"/>
    <w:rsid w:val="00F92A64"/>
    <w:rsid w:val="00F93C17"/>
    <w:rsid w:val="00F94152"/>
    <w:rsid w:val="00F94663"/>
    <w:rsid w:val="00F946F0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0EB0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03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252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C7EC2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1CEA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4BFE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67B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15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1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6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2E8EC0D9-2052-4B75-9F39-E3731D194E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13841</Words>
  <Characters>78899</Characters>
  <Application>Microsoft Office Word</Application>
  <DocSecurity>0</DocSecurity>
  <Lines>657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 Joyce G. Rafanan</cp:lastModifiedBy>
  <cp:revision>2</cp:revision>
  <dcterms:created xsi:type="dcterms:W3CDTF">2020-11-28T09:19:00Z</dcterms:created>
  <dcterms:modified xsi:type="dcterms:W3CDTF">2020-11-28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